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57F55D" w14:textId="77777777" w:rsidR="007D79FF" w:rsidRPr="00885711" w:rsidRDefault="007D79FF" w:rsidP="00CB524F">
      <w:pPr>
        <w:autoSpaceDE w:val="0"/>
        <w:autoSpaceDN w:val="0"/>
        <w:adjustRightInd w:val="0"/>
        <w:rPr>
          <w:rFonts w:ascii="Arial" w:hAnsi="Arial" w:cs="Arial"/>
          <w:i/>
          <w:sz w:val="24"/>
          <w:szCs w:val="24"/>
          <w:lang w:val="en-US"/>
        </w:rPr>
      </w:pPr>
      <w:bookmarkStart w:id="0" w:name="_Hlk478934076"/>
      <w:bookmarkStart w:id="1" w:name="_GoBack"/>
      <w:bookmarkEnd w:id="0"/>
      <w:bookmarkEnd w:id="1"/>
    </w:p>
    <w:tbl>
      <w:tblPr>
        <w:tblW w:w="0" w:type="auto"/>
        <w:tblLook w:val="04A0" w:firstRow="1" w:lastRow="0" w:firstColumn="1" w:lastColumn="0" w:noHBand="0" w:noVBand="1"/>
      </w:tblPr>
      <w:tblGrid>
        <w:gridCol w:w="8856"/>
      </w:tblGrid>
      <w:tr w:rsidR="00885711" w:rsidRPr="00885711" w14:paraId="63E91957" w14:textId="77777777" w:rsidTr="00705B4E">
        <w:tc>
          <w:tcPr>
            <w:tcW w:w="8856" w:type="dxa"/>
            <w:shd w:val="clear" w:color="auto" w:fill="auto"/>
          </w:tcPr>
          <w:tbl>
            <w:tblPr>
              <w:tblW w:w="0" w:type="auto"/>
              <w:tblLook w:val="04A0" w:firstRow="1" w:lastRow="0" w:firstColumn="1" w:lastColumn="0" w:noHBand="0" w:noVBand="1"/>
            </w:tblPr>
            <w:tblGrid>
              <w:gridCol w:w="5168"/>
              <w:gridCol w:w="3472"/>
            </w:tblGrid>
            <w:tr w:rsidR="00885711" w:rsidRPr="00885711" w14:paraId="155F2FB1" w14:textId="77777777" w:rsidTr="00D3579B">
              <w:tc>
                <w:tcPr>
                  <w:tcW w:w="5328" w:type="dxa"/>
                  <w:shd w:val="clear" w:color="auto" w:fill="auto"/>
                  <w:vAlign w:val="center"/>
                </w:tcPr>
                <w:p w14:paraId="406CEE37" w14:textId="77777777" w:rsidR="003802E6" w:rsidRPr="00885711" w:rsidRDefault="003802E6" w:rsidP="00D3579B">
                  <w:pPr>
                    <w:rPr>
                      <w:rFonts w:ascii="Arial" w:hAnsi="Arial"/>
                      <w:b/>
                      <w:sz w:val="28"/>
                      <w:szCs w:val="28"/>
                    </w:rPr>
                  </w:pPr>
                </w:p>
                <w:p w14:paraId="2DFB905E" w14:textId="77777777" w:rsidR="003802E6" w:rsidRPr="00885711" w:rsidRDefault="003802E6" w:rsidP="00D3579B">
                  <w:pPr>
                    <w:rPr>
                      <w:rFonts w:ascii="Arial" w:hAnsi="Arial"/>
                      <w:b/>
                      <w:sz w:val="28"/>
                      <w:szCs w:val="28"/>
                    </w:rPr>
                  </w:pPr>
                </w:p>
                <w:p w14:paraId="26DE3E91" w14:textId="77777777" w:rsidR="003802E6" w:rsidRPr="00885711" w:rsidRDefault="003802E6" w:rsidP="00D3579B">
                  <w:pPr>
                    <w:rPr>
                      <w:rFonts w:ascii="Arial" w:hAnsi="Arial"/>
                      <w:b/>
                      <w:sz w:val="28"/>
                      <w:szCs w:val="28"/>
                    </w:rPr>
                  </w:pPr>
                </w:p>
                <w:p w14:paraId="3713010A" w14:textId="2F6F87A6" w:rsidR="003802E6" w:rsidRPr="00885711" w:rsidRDefault="003802E6" w:rsidP="00D3579B">
                  <w:pPr>
                    <w:rPr>
                      <w:rFonts w:ascii="Arial" w:hAnsi="Arial"/>
                      <w:b/>
                      <w:sz w:val="28"/>
                      <w:szCs w:val="28"/>
                    </w:rPr>
                  </w:pPr>
                  <w:r w:rsidRPr="00885711">
                    <w:rPr>
                      <w:rFonts w:ascii="Arial" w:hAnsi="Arial"/>
                      <w:b/>
                      <w:sz w:val="28"/>
                      <w:szCs w:val="28"/>
                    </w:rPr>
                    <w:t>Semester One Examination 201</w:t>
                  </w:r>
                  <w:r w:rsidR="007101C9" w:rsidRPr="00885711">
                    <w:rPr>
                      <w:rFonts w:ascii="Arial" w:hAnsi="Arial"/>
                      <w:b/>
                      <w:sz w:val="28"/>
                      <w:szCs w:val="28"/>
                    </w:rPr>
                    <w:t>8</w:t>
                  </w:r>
                </w:p>
              </w:tc>
              <w:tc>
                <w:tcPr>
                  <w:tcW w:w="3528" w:type="dxa"/>
                  <w:vMerge w:val="restart"/>
                  <w:shd w:val="clear" w:color="auto" w:fill="auto"/>
                  <w:vAlign w:val="center"/>
                </w:tcPr>
                <w:p w14:paraId="6F1BB798" w14:textId="1FE98D70" w:rsidR="003802E6" w:rsidRPr="00885711" w:rsidRDefault="00480F26" w:rsidP="00D3579B">
                  <w:pPr>
                    <w:jc w:val="center"/>
                    <w:rPr>
                      <w:rFonts w:ascii="Arial" w:hAnsi="Arial"/>
                    </w:rPr>
                  </w:pPr>
                  <w:r w:rsidRPr="00885711">
                    <w:rPr>
                      <w:rFonts w:ascii="Arial" w:hAnsi="Arial"/>
                    </w:rPr>
                    <w:t xml:space="preserve">               </w:t>
                  </w:r>
                  <w:r w:rsidRPr="00885711">
                    <w:rPr>
                      <w:noProof/>
                    </w:rPr>
                    <w:drawing>
                      <wp:inline distT="0" distB="0" distL="0" distR="0" wp14:anchorId="362B6163" wp14:editId="5BE5D3B8">
                        <wp:extent cx="1476375" cy="1335609"/>
                        <wp:effectExtent l="0" t="0" r="0" b="0"/>
                        <wp:docPr id="31" name="Picture 3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5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527956" cy="1382272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885711" w:rsidRPr="00885711" w14:paraId="31B1FEE9" w14:textId="77777777" w:rsidTr="00D3579B">
              <w:tc>
                <w:tcPr>
                  <w:tcW w:w="5328" w:type="dxa"/>
                  <w:shd w:val="clear" w:color="auto" w:fill="auto"/>
                  <w:vAlign w:val="center"/>
                </w:tcPr>
                <w:p w14:paraId="7FB55B4F" w14:textId="77777777" w:rsidR="003802E6" w:rsidRPr="00885711" w:rsidRDefault="003802E6" w:rsidP="00D3579B">
                  <w:pPr>
                    <w:rPr>
                      <w:rFonts w:ascii="Arial" w:hAnsi="Arial"/>
                      <w:b/>
                      <w:sz w:val="28"/>
                      <w:szCs w:val="28"/>
                    </w:rPr>
                  </w:pPr>
                  <w:r w:rsidRPr="00885711">
                    <w:rPr>
                      <w:rFonts w:ascii="Arial" w:hAnsi="Arial"/>
                      <w:b/>
                      <w:sz w:val="28"/>
                      <w:szCs w:val="28"/>
                    </w:rPr>
                    <w:t>Question/Answer Booklet</w:t>
                  </w:r>
                </w:p>
              </w:tc>
              <w:tc>
                <w:tcPr>
                  <w:tcW w:w="3528" w:type="dxa"/>
                  <w:vMerge/>
                  <w:shd w:val="clear" w:color="auto" w:fill="auto"/>
                  <w:vAlign w:val="center"/>
                </w:tcPr>
                <w:p w14:paraId="6B7CE6E0" w14:textId="77777777" w:rsidR="003802E6" w:rsidRPr="00885711" w:rsidRDefault="003802E6" w:rsidP="00D3579B">
                  <w:pPr>
                    <w:rPr>
                      <w:rFonts w:ascii="Arial" w:hAnsi="Arial"/>
                    </w:rPr>
                  </w:pPr>
                </w:p>
              </w:tc>
            </w:tr>
          </w:tbl>
          <w:p w14:paraId="335225EC" w14:textId="714E0200" w:rsidR="003802E6" w:rsidRPr="00885711" w:rsidRDefault="003802E6" w:rsidP="003802E6">
            <w:pPr>
              <w:rPr>
                <w:rFonts w:ascii="Arial" w:hAnsi="Arial"/>
                <w:b/>
                <w:sz w:val="36"/>
                <w:szCs w:val="36"/>
              </w:rPr>
            </w:pPr>
            <w:r w:rsidRPr="00885711">
              <w:rPr>
                <w:rFonts w:ascii="Arial" w:hAnsi="Arial"/>
                <w:b/>
                <w:sz w:val="36"/>
                <w:szCs w:val="36"/>
              </w:rPr>
              <w:t>1</w:t>
            </w:r>
            <w:r w:rsidR="0090629B" w:rsidRPr="00885711">
              <w:rPr>
                <w:rFonts w:ascii="Arial" w:hAnsi="Arial"/>
                <w:b/>
                <w:sz w:val="36"/>
                <w:szCs w:val="36"/>
              </w:rPr>
              <w:t xml:space="preserve">2 </w:t>
            </w:r>
            <w:r w:rsidRPr="00885711">
              <w:rPr>
                <w:rFonts w:ascii="Arial" w:hAnsi="Arial"/>
                <w:b/>
                <w:sz w:val="36"/>
                <w:szCs w:val="36"/>
              </w:rPr>
              <w:t>ATAR</w:t>
            </w:r>
            <w:r w:rsidR="0007379F" w:rsidRPr="00885711">
              <w:rPr>
                <w:rFonts w:ascii="Arial" w:hAnsi="Arial"/>
                <w:b/>
                <w:sz w:val="36"/>
                <w:szCs w:val="36"/>
              </w:rPr>
              <w:t xml:space="preserve"> PHYSICS</w:t>
            </w:r>
          </w:p>
          <w:p w14:paraId="7185A50D" w14:textId="77777777" w:rsidR="003802E6" w:rsidRPr="00885711" w:rsidRDefault="003802E6" w:rsidP="003802E6">
            <w:pPr>
              <w:rPr>
                <w:rFonts w:ascii="Arial" w:hAnsi="Arial"/>
                <w:b/>
                <w:sz w:val="40"/>
                <w:szCs w:val="40"/>
              </w:rPr>
            </w:pPr>
          </w:p>
          <w:tbl>
            <w:tblPr>
              <w:tblW w:w="0" w:type="auto"/>
              <w:tblLook w:val="04A0" w:firstRow="1" w:lastRow="0" w:firstColumn="1" w:lastColumn="0" w:noHBand="0" w:noVBand="1"/>
            </w:tblPr>
            <w:tblGrid>
              <w:gridCol w:w="1627"/>
              <w:gridCol w:w="1599"/>
              <w:gridCol w:w="5414"/>
            </w:tblGrid>
            <w:tr w:rsidR="00885711" w:rsidRPr="00885711" w14:paraId="01087EB7" w14:textId="77777777" w:rsidTr="00D3579B">
              <w:tc>
                <w:tcPr>
                  <w:tcW w:w="1728" w:type="dxa"/>
                  <w:shd w:val="clear" w:color="auto" w:fill="auto"/>
                </w:tcPr>
                <w:p w14:paraId="2F19C727" w14:textId="4EFB4542" w:rsidR="003802E6" w:rsidRPr="00885711" w:rsidRDefault="003802E6" w:rsidP="00D3579B">
                  <w:pPr>
                    <w:rPr>
                      <w:rFonts w:ascii="Arial" w:hAnsi="Arial"/>
                    </w:rPr>
                  </w:pPr>
                  <w:r w:rsidRPr="00885711">
                    <w:rPr>
                      <w:rFonts w:ascii="Arial" w:hAnsi="Arial"/>
                    </w:rPr>
                    <w:t>Student</w:t>
                  </w:r>
                </w:p>
                <w:p w14:paraId="0AF9FE82" w14:textId="77777777" w:rsidR="003802E6" w:rsidRPr="00885711" w:rsidRDefault="003802E6" w:rsidP="00D3579B">
                  <w:pPr>
                    <w:rPr>
                      <w:rFonts w:ascii="Arial" w:hAnsi="Arial"/>
                      <w:b/>
                      <w:sz w:val="28"/>
                      <w:szCs w:val="28"/>
                    </w:rPr>
                  </w:pPr>
                  <w:r w:rsidRPr="00885711">
                    <w:rPr>
                      <w:rFonts w:ascii="Arial" w:hAnsi="Arial"/>
                    </w:rPr>
                    <w:t>Number:</w:t>
                  </w:r>
                </w:p>
              </w:tc>
              <w:tc>
                <w:tcPr>
                  <w:tcW w:w="1711" w:type="dxa"/>
                  <w:shd w:val="clear" w:color="auto" w:fill="auto"/>
                </w:tcPr>
                <w:p w14:paraId="33A584D0" w14:textId="77777777" w:rsidR="003802E6" w:rsidRPr="00885711" w:rsidRDefault="003802E6" w:rsidP="00D3579B">
                  <w:pPr>
                    <w:rPr>
                      <w:rFonts w:ascii="Arial" w:hAnsi="Arial"/>
                    </w:rPr>
                  </w:pPr>
                  <w:r w:rsidRPr="00885711">
                    <w:rPr>
                      <w:rFonts w:ascii="Arial" w:hAnsi="Arial"/>
                    </w:rPr>
                    <w:t>In</w:t>
                  </w:r>
                </w:p>
                <w:p w14:paraId="6FE4F341" w14:textId="77777777" w:rsidR="003802E6" w:rsidRPr="00885711" w:rsidRDefault="003802E6" w:rsidP="00D3579B">
                  <w:pPr>
                    <w:rPr>
                      <w:rFonts w:ascii="Arial" w:hAnsi="Arial"/>
                      <w:b/>
                      <w:sz w:val="28"/>
                      <w:szCs w:val="28"/>
                    </w:rPr>
                  </w:pPr>
                  <w:r w:rsidRPr="00885711">
                    <w:rPr>
                      <w:rFonts w:ascii="Arial" w:hAnsi="Arial"/>
                    </w:rPr>
                    <w:t>Figures</w:t>
                  </w:r>
                  <w:r w:rsidRPr="00885711">
                    <w:rPr>
                      <w:rFonts w:ascii="Arial" w:hAnsi="Arial"/>
                      <w:b/>
                      <w:sz w:val="28"/>
                      <w:szCs w:val="28"/>
                    </w:rPr>
                    <w:t xml:space="preserve">   </w:t>
                  </w:r>
                </w:p>
              </w:tc>
              <w:tc>
                <w:tcPr>
                  <w:tcW w:w="5417" w:type="dxa"/>
                  <w:shd w:val="clear" w:color="auto" w:fill="auto"/>
                </w:tcPr>
                <w:p w14:paraId="3D5500B2" w14:textId="09E55F33" w:rsidR="003802E6" w:rsidRPr="00885711" w:rsidRDefault="003475BD" w:rsidP="00D3579B">
                  <w:pPr>
                    <w:jc w:val="center"/>
                    <w:rPr>
                      <w:rFonts w:ascii="Arial" w:hAnsi="Arial"/>
                      <w:b/>
                      <w:sz w:val="28"/>
                      <w:szCs w:val="28"/>
                    </w:rPr>
                  </w:pPr>
                  <w:r w:rsidRPr="00885711">
                    <w:rPr>
                      <w:rFonts w:ascii="Arial" w:hAnsi="Arial"/>
                      <w:b/>
                      <w:noProof/>
                      <w:sz w:val="28"/>
                      <w:szCs w:val="28"/>
                    </w:rPr>
                    <w:drawing>
                      <wp:inline distT="0" distB="0" distL="0" distR="0" wp14:anchorId="7E394585" wp14:editId="20A45E40">
                        <wp:extent cx="3289300" cy="431800"/>
                        <wp:effectExtent l="0" t="0" r="0" b="0"/>
                        <wp:docPr id="2" name="Picture 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5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289300" cy="4318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885711" w:rsidRPr="00885711" w14:paraId="5F6852DA" w14:textId="77777777" w:rsidTr="00D3579B">
              <w:tc>
                <w:tcPr>
                  <w:tcW w:w="1728" w:type="dxa"/>
                  <w:shd w:val="clear" w:color="auto" w:fill="auto"/>
                </w:tcPr>
                <w:p w14:paraId="3DF1E1FC" w14:textId="77777777" w:rsidR="003802E6" w:rsidRPr="00885711" w:rsidRDefault="003802E6" w:rsidP="00D3579B">
                  <w:pPr>
                    <w:rPr>
                      <w:rFonts w:ascii="Arial" w:hAnsi="Arial"/>
                      <w:b/>
                      <w:sz w:val="28"/>
                      <w:szCs w:val="28"/>
                    </w:rPr>
                  </w:pPr>
                </w:p>
              </w:tc>
              <w:tc>
                <w:tcPr>
                  <w:tcW w:w="1711" w:type="dxa"/>
                  <w:shd w:val="clear" w:color="auto" w:fill="auto"/>
                  <w:vAlign w:val="center"/>
                </w:tcPr>
                <w:p w14:paraId="03776089" w14:textId="77777777" w:rsidR="003802E6" w:rsidRPr="00885711" w:rsidRDefault="003802E6" w:rsidP="00D3579B">
                  <w:pPr>
                    <w:rPr>
                      <w:rFonts w:ascii="Arial" w:hAnsi="Arial"/>
                    </w:rPr>
                  </w:pPr>
                  <w:r w:rsidRPr="00885711">
                    <w:rPr>
                      <w:rFonts w:ascii="Arial" w:hAnsi="Arial"/>
                    </w:rPr>
                    <w:t>In words</w:t>
                  </w:r>
                </w:p>
              </w:tc>
              <w:tc>
                <w:tcPr>
                  <w:tcW w:w="5417" w:type="dxa"/>
                  <w:tcBorders>
                    <w:bottom w:val="single" w:sz="18" w:space="0" w:color="auto"/>
                  </w:tcBorders>
                  <w:shd w:val="clear" w:color="auto" w:fill="auto"/>
                </w:tcPr>
                <w:p w14:paraId="15BF1A80" w14:textId="77777777" w:rsidR="003802E6" w:rsidRPr="00885711" w:rsidRDefault="003802E6" w:rsidP="00D3579B">
                  <w:pPr>
                    <w:rPr>
                      <w:rFonts w:ascii="Arial" w:hAnsi="Arial"/>
                      <w:b/>
                      <w:sz w:val="48"/>
                      <w:szCs w:val="48"/>
                    </w:rPr>
                  </w:pPr>
                </w:p>
              </w:tc>
            </w:tr>
            <w:tr w:rsidR="00885711" w:rsidRPr="00885711" w14:paraId="071DD545" w14:textId="77777777" w:rsidTr="00D3579B">
              <w:tc>
                <w:tcPr>
                  <w:tcW w:w="1728" w:type="dxa"/>
                  <w:shd w:val="clear" w:color="auto" w:fill="auto"/>
                </w:tcPr>
                <w:p w14:paraId="403F516F" w14:textId="1AF81EDA" w:rsidR="003802E6" w:rsidRPr="00885711" w:rsidRDefault="00910DA6" w:rsidP="00D3579B">
                  <w:pPr>
                    <w:rPr>
                      <w:rFonts w:ascii="Arial" w:hAnsi="Arial"/>
                      <w:b/>
                      <w:sz w:val="28"/>
                      <w:szCs w:val="28"/>
                    </w:rPr>
                  </w:pPr>
                  <w:r w:rsidRPr="00885711">
                    <w:rPr>
                      <w:rFonts w:ascii="Arial" w:hAnsi="Arial"/>
                      <w:b/>
                      <w:sz w:val="28"/>
                      <w:szCs w:val="28"/>
                    </w:rPr>
                    <w:t>Name</w:t>
                  </w:r>
                </w:p>
              </w:tc>
              <w:tc>
                <w:tcPr>
                  <w:tcW w:w="1711" w:type="dxa"/>
                  <w:shd w:val="clear" w:color="auto" w:fill="auto"/>
                </w:tcPr>
                <w:p w14:paraId="5823D9CD" w14:textId="77777777" w:rsidR="003802E6" w:rsidRPr="00885711" w:rsidRDefault="003802E6" w:rsidP="00D3579B">
                  <w:pPr>
                    <w:rPr>
                      <w:rFonts w:ascii="Arial" w:hAnsi="Arial"/>
                      <w:b/>
                      <w:sz w:val="28"/>
                      <w:szCs w:val="28"/>
                    </w:rPr>
                  </w:pPr>
                </w:p>
              </w:tc>
              <w:tc>
                <w:tcPr>
                  <w:tcW w:w="5417" w:type="dxa"/>
                  <w:tcBorders>
                    <w:top w:val="single" w:sz="18" w:space="0" w:color="auto"/>
                    <w:bottom w:val="single" w:sz="18" w:space="0" w:color="auto"/>
                  </w:tcBorders>
                  <w:shd w:val="clear" w:color="auto" w:fill="auto"/>
                </w:tcPr>
                <w:p w14:paraId="72677C70" w14:textId="77777777" w:rsidR="003802E6" w:rsidRPr="00885711" w:rsidRDefault="003802E6" w:rsidP="00D3579B">
                  <w:pPr>
                    <w:rPr>
                      <w:rFonts w:ascii="Arial" w:hAnsi="Arial"/>
                      <w:b/>
                      <w:sz w:val="48"/>
                      <w:szCs w:val="48"/>
                    </w:rPr>
                  </w:pPr>
                </w:p>
              </w:tc>
            </w:tr>
          </w:tbl>
          <w:p w14:paraId="1E8B5FDB" w14:textId="77777777" w:rsidR="00AF332D" w:rsidRPr="00885711" w:rsidRDefault="00AF332D" w:rsidP="00705B4E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  <w:tr w:rsidR="00480F26" w:rsidRPr="00885711" w14:paraId="66B8E933" w14:textId="77777777" w:rsidTr="00705B4E">
        <w:tc>
          <w:tcPr>
            <w:tcW w:w="8856" w:type="dxa"/>
            <w:shd w:val="clear" w:color="auto" w:fill="auto"/>
          </w:tcPr>
          <w:p w14:paraId="2B0B2C8D" w14:textId="77777777" w:rsidR="00480F26" w:rsidRPr="00885711" w:rsidRDefault="00480F26" w:rsidP="00D3579B">
            <w:pPr>
              <w:rPr>
                <w:rFonts w:ascii="Arial" w:hAnsi="Arial"/>
                <w:b/>
                <w:sz w:val="28"/>
                <w:szCs w:val="28"/>
              </w:rPr>
            </w:pPr>
          </w:p>
        </w:tc>
      </w:tr>
    </w:tbl>
    <w:p w14:paraId="007E1512" w14:textId="77777777" w:rsidR="00705B4E" w:rsidRPr="00885711" w:rsidRDefault="00705B4E" w:rsidP="00785BA4">
      <w:pPr>
        <w:autoSpaceDE w:val="0"/>
        <w:autoSpaceDN w:val="0"/>
        <w:adjustRightInd w:val="0"/>
        <w:rPr>
          <w:rFonts w:ascii="Arial" w:hAnsi="Arial" w:cs="Arial"/>
          <w:sz w:val="24"/>
          <w:szCs w:val="24"/>
          <w:lang w:val="en-US"/>
        </w:rPr>
      </w:pPr>
    </w:p>
    <w:p w14:paraId="5D48CA9D" w14:textId="77777777" w:rsidR="00705B4E" w:rsidRPr="00885711" w:rsidRDefault="00705B4E" w:rsidP="00705B4E">
      <w:pPr>
        <w:widowControl w:val="0"/>
        <w:autoSpaceDE w:val="0"/>
        <w:autoSpaceDN w:val="0"/>
        <w:adjustRightInd w:val="0"/>
        <w:spacing w:after="240"/>
        <w:rPr>
          <w:rFonts w:ascii="Arial" w:eastAsia="MS Mincho" w:hAnsi="Arial" w:cs="Arial"/>
          <w:sz w:val="28"/>
          <w:szCs w:val="28"/>
        </w:rPr>
      </w:pPr>
      <w:r w:rsidRPr="00885711">
        <w:rPr>
          <w:rFonts w:ascii="Arial" w:eastAsia="MS Mincho" w:hAnsi="Arial" w:cs="Arial"/>
          <w:b/>
          <w:bCs/>
          <w:sz w:val="28"/>
          <w:szCs w:val="28"/>
        </w:rPr>
        <w:t>Time allowed for this paper</w:t>
      </w:r>
      <w:r w:rsidRPr="00885711">
        <w:rPr>
          <w:rFonts w:ascii="Arial" w:eastAsia="MS Mincho" w:hAnsi="Arial" w:cs="Arial"/>
          <w:b/>
          <w:bCs/>
          <w:sz w:val="28"/>
          <w:szCs w:val="28"/>
        </w:rPr>
        <w:tab/>
      </w:r>
    </w:p>
    <w:p w14:paraId="4C91DEE6" w14:textId="77777777" w:rsidR="00705B4E" w:rsidRPr="00885711" w:rsidRDefault="00705B4E" w:rsidP="00705B4E">
      <w:pPr>
        <w:rPr>
          <w:rFonts w:ascii="Arial" w:hAnsi="Arial" w:cs="Arial"/>
          <w:sz w:val="24"/>
          <w:szCs w:val="24"/>
        </w:rPr>
      </w:pPr>
      <w:r w:rsidRPr="00885711">
        <w:rPr>
          <w:rFonts w:ascii="Arial" w:hAnsi="Arial" w:cs="Arial"/>
          <w:sz w:val="24"/>
          <w:szCs w:val="24"/>
        </w:rPr>
        <w:t xml:space="preserve">Reading time before commencing work: </w:t>
      </w:r>
      <w:r w:rsidRPr="00885711">
        <w:rPr>
          <w:rFonts w:ascii="Arial" w:hAnsi="Arial" w:cs="Arial"/>
          <w:sz w:val="24"/>
          <w:szCs w:val="24"/>
        </w:rPr>
        <w:tab/>
        <w:t>Ten minutes</w:t>
      </w:r>
    </w:p>
    <w:p w14:paraId="1320ECAF" w14:textId="77777777" w:rsidR="00705B4E" w:rsidRPr="00885711" w:rsidRDefault="00705B4E" w:rsidP="00705B4E">
      <w:pPr>
        <w:rPr>
          <w:rFonts w:ascii="Arial" w:hAnsi="Arial" w:cs="Arial"/>
          <w:sz w:val="24"/>
          <w:szCs w:val="24"/>
        </w:rPr>
      </w:pPr>
      <w:r w:rsidRPr="00885711">
        <w:rPr>
          <w:rFonts w:ascii="Arial" w:hAnsi="Arial" w:cs="Arial"/>
          <w:sz w:val="24"/>
          <w:szCs w:val="24"/>
        </w:rPr>
        <w:t>Wor</w:t>
      </w:r>
      <w:r w:rsidR="004528E4" w:rsidRPr="00885711">
        <w:rPr>
          <w:rFonts w:ascii="Arial" w:hAnsi="Arial" w:cs="Arial"/>
          <w:sz w:val="24"/>
          <w:szCs w:val="24"/>
        </w:rPr>
        <w:t>king time for paper:</w:t>
      </w:r>
      <w:r w:rsidR="004528E4" w:rsidRPr="00885711">
        <w:rPr>
          <w:rFonts w:ascii="Arial" w:hAnsi="Arial" w:cs="Arial"/>
          <w:sz w:val="24"/>
          <w:szCs w:val="24"/>
        </w:rPr>
        <w:tab/>
      </w:r>
      <w:r w:rsidR="004528E4" w:rsidRPr="00885711">
        <w:rPr>
          <w:rFonts w:ascii="Arial" w:hAnsi="Arial" w:cs="Arial"/>
          <w:sz w:val="24"/>
          <w:szCs w:val="24"/>
        </w:rPr>
        <w:tab/>
      </w:r>
      <w:r w:rsidR="004528E4" w:rsidRPr="00885711">
        <w:rPr>
          <w:rFonts w:ascii="Arial" w:hAnsi="Arial" w:cs="Arial"/>
          <w:sz w:val="24"/>
          <w:szCs w:val="24"/>
        </w:rPr>
        <w:tab/>
        <w:t>18</w:t>
      </w:r>
      <w:r w:rsidR="005915B2" w:rsidRPr="00885711">
        <w:rPr>
          <w:rFonts w:ascii="Arial" w:hAnsi="Arial" w:cs="Arial"/>
          <w:sz w:val="24"/>
          <w:szCs w:val="24"/>
        </w:rPr>
        <w:t>0 minutes</w:t>
      </w:r>
    </w:p>
    <w:p w14:paraId="7124A1DB" w14:textId="77777777" w:rsidR="00705B4E" w:rsidRPr="00885711" w:rsidRDefault="00705B4E" w:rsidP="00705B4E">
      <w:pPr>
        <w:rPr>
          <w:rFonts w:ascii="Arial" w:hAnsi="Arial" w:cs="Arial"/>
        </w:rPr>
      </w:pPr>
    </w:p>
    <w:p w14:paraId="256235D0" w14:textId="77777777" w:rsidR="00705B4E" w:rsidRPr="00885711" w:rsidRDefault="00705B4E" w:rsidP="00705B4E">
      <w:pPr>
        <w:rPr>
          <w:rFonts w:ascii="Arial" w:hAnsi="Arial" w:cs="Arial"/>
          <w:b/>
          <w:sz w:val="28"/>
          <w:szCs w:val="28"/>
        </w:rPr>
      </w:pPr>
      <w:r w:rsidRPr="00885711">
        <w:rPr>
          <w:rFonts w:ascii="Arial" w:hAnsi="Arial" w:cs="Arial"/>
          <w:b/>
          <w:sz w:val="28"/>
          <w:szCs w:val="28"/>
        </w:rPr>
        <w:t>Materials required/recommended for this paper</w:t>
      </w:r>
      <w:r w:rsidRPr="00885711">
        <w:rPr>
          <w:rFonts w:ascii="Arial" w:hAnsi="Arial" w:cs="Arial"/>
          <w:sz w:val="28"/>
          <w:szCs w:val="28"/>
        </w:rPr>
        <w:t xml:space="preserve"> </w:t>
      </w:r>
    </w:p>
    <w:p w14:paraId="43B72BBA" w14:textId="77777777" w:rsidR="00705B4E" w:rsidRPr="00885711" w:rsidRDefault="00705B4E" w:rsidP="00705B4E">
      <w:pPr>
        <w:rPr>
          <w:rFonts w:ascii="Arial" w:hAnsi="Arial" w:cs="Arial"/>
          <w:sz w:val="24"/>
          <w:szCs w:val="24"/>
        </w:rPr>
      </w:pPr>
    </w:p>
    <w:p w14:paraId="65155D21" w14:textId="77777777" w:rsidR="00705B4E" w:rsidRPr="00885711" w:rsidRDefault="00705B4E" w:rsidP="00705B4E">
      <w:pPr>
        <w:rPr>
          <w:rFonts w:ascii="Arial" w:hAnsi="Arial" w:cs="Arial"/>
          <w:b/>
          <w:i/>
          <w:sz w:val="24"/>
          <w:szCs w:val="24"/>
        </w:rPr>
      </w:pPr>
      <w:r w:rsidRPr="00885711">
        <w:rPr>
          <w:rFonts w:ascii="Arial" w:hAnsi="Arial" w:cs="Arial"/>
          <w:b/>
          <w:i/>
          <w:sz w:val="24"/>
          <w:szCs w:val="24"/>
        </w:rPr>
        <w:t>To be provided by the supervisor</w:t>
      </w:r>
    </w:p>
    <w:p w14:paraId="7FA29DAA" w14:textId="77777777" w:rsidR="00705B4E" w:rsidRPr="00885711" w:rsidRDefault="00705B4E" w:rsidP="00705B4E">
      <w:pPr>
        <w:rPr>
          <w:rFonts w:ascii="Arial" w:hAnsi="Arial" w:cs="Arial"/>
          <w:sz w:val="24"/>
          <w:szCs w:val="24"/>
        </w:rPr>
      </w:pPr>
    </w:p>
    <w:p w14:paraId="1C878B6E" w14:textId="77777777" w:rsidR="00705B4E" w:rsidRPr="00885711" w:rsidRDefault="00705B4E" w:rsidP="00705B4E">
      <w:pPr>
        <w:rPr>
          <w:rFonts w:ascii="Arial" w:hAnsi="Arial" w:cs="Arial"/>
          <w:sz w:val="24"/>
          <w:szCs w:val="24"/>
        </w:rPr>
      </w:pPr>
      <w:r w:rsidRPr="00885711">
        <w:rPr>
          <w:rFonts w:ascii="Arial" w:hAnsi="Arial" w:cs="Arial"/>
          <w:sz w:val="24"/>
          <w:szCs w:val="24"/>
        </w:rPr>
        <w:t>This Question/Answer Booklet Formulae and Data Booklet</w:t>
      </w:r>
    </w:p>
    <w:p w14:paraId="16FCBA6E" w14:textId="77777777" w:rsidR="00705B4E" w:rsidRPr="00885711" w:rsidRDefault="00705B4E" w:rsidP="00705B4E">
      <w:pPr>
        <w:rPr>
          <w:rFonts w:ascii="Arial" w:hAnsi="Arial" w:cs="Arial"/>
          <w:sz w:val="24"/>
          <w:szCs w:val="24"/>
        </w:rPr>
      </w:pPr>
    </w:p>
    <w:p w14:paraId="7888BBAA" w14:textId="77777777" w:rsidR="00705B4E" w:rsidRPr="00885711" w:rsidRDefault="00705B4E" w:rsidP="00705B4E">
      <w:pPr>
        <w:rPr>
          <w:rFonts w:ascii="Arial" w:hAnsi="Arial" w:cs="Arial"/>
          <w:b/>
          <w:i/>
          <w:sz w:val="24"/>
          <w:szCs w:val="24"/>
        </w:rPr>
      </w:pPr>
      <w:r w:rsidRPr="00885711">
        <w:rPr>
          <w:rFonts w:ascii="Arial" w:hAnsi="Arial" w:cs="Arial"/>
          <w:b/>
          <w:i/>
          <w:sz w:val="24"/>
          <w:szCs w:val="24"/>
        </w:rPr>
        <w:t>To be provided by the candidate</w:t>
      </w:r>
    </w:p>
    <w:p w14:paraId="30946152" w14:textId="77777777" w:rsidR="00705B4E" w:rsidRPr="00885711" w:rsidRDefault="00705B4E" w:rsidP="00705B4E">
      <w:pPr>
        <w:ind w:left="2160" w:hanging="2160"/>
        <w:rPr>
          <w:rFonts w:ascii="Arial" w:hAnsi="Arial" w:cs="Arial"/>
          <w:sz w:val="24"/>
          <w:szCs w:val="24"/>
        </w:rPr>
      </w:pPr>
      <w:r w:rsidRPr="00885711">
        <w:rPr>
          <w:rFonts w:ascii="Arial" w:hAnsi="Arial" w:cs="Arial"/>
          <w:sz w:val="24"/>
          <w:szCs w:val="24"/>
        </w:rPr>
        <w:t xml:space="preserve">Standard items: </w:t>
      </w:r>
      <w:r w:rsidRPr="00885711">
        <w:rPr>
          <w:rFonts w:ascii="Arial" w:hAnsi="Arial" w:cs="Arial"/>
          <w:sz w:val="24"/>
          <w:szCs w:val="24"/>
        </w:rPr>
        <w:tab/>
        <w:t>pens (blue/black preferred), pencils (including coloured), sharpener, correction tape/fluid, eraser, ruler and highlighters</w:t>
      </w:r>
    </w:p>
    <w:p w14:paraId="4766444E" w14:textId="77777777" w:rsidR="00705B4E" w:rsidRPr="00885711" w:rsidRDefault="00705B4E" w:rsidP="00705B4E">
      <w:pPr>
        <w:ind w:left="2160" w:hanging="2160"/>
        <w:rPr>
          <w:rFonts w:ascii="Arial" w:hAnsi="Arial" w:cs="Arial"/>
          <w:sz w:val="24"/>
          <w:szCs w:val="24"/>
        </w:rPr>
      </w:pPr>
      <w:r w:rsidRPr="00885711">
        <w:rPr>
          <w:rFonts w:ascii="Arial" w:hAnsi="Arial" w:cs="Arial"/>
          <w:sz w:val="24"/>
          <w:szCs w:val="24"/>
        </w:rPr>
        <w:t xml:space="preserve">Special items: </w:t>
      </w:r>
      <w:r w:rsidRPr="00885711">
        <w:rPr>
          <w:rFonts w:ascii="Arial" w:hAnsi="Arial" w:cs="Arial"/>
          <w:sz w:val="24"/>
          <w:szCs w:val="24"/>
        </w:rPr>
        <w:tab/>
        <w:t>non-programmable calculators approved for use in the WACE examinations, drawing templates, drawing compass and a protractor</w:t>
      </w:r>
    </w:p>
    <w:p w14:paraId="3957430C" w14:textId="77777777" w:rsidR="00705B4E" w:rsidRPr="00885711" w:rsidRDefault="00705B4E" w:rsidP="00705B4E">
      <w:pPr>
        <w:ind w:left="2160" w:hanging="2160"/>
        <w:rPr>
          <w:rFonts w:ascii="Arial" w:hAnsi="Arial" w:cs="Arial"/>
        </w:rPr>
      </w:pPr>
    </w:p>
    <w:p w14:paraId="4D88DB6C" w14:textId="77777777" w:rsidR="00705B4E" w:rsidRPr="00885711" w:rsidRDefault="00705B4E" w:rsidP="00705B4E">
      <w:pPr>
        <w:ind w:left="2160" w:hanging="2160"/>
        <w:rPr>
          <w:rFonts w:ascii="Arial" w:hAnsi="Arial" w:cs="Arial"/>
          <w:b/>
          <w:sz w:val="28"/>
          <w:szCs w:val="28"/>
        </w:rPr>
      </w:pPr>
      <w:r w:rsidRPr="00885711">
        <w:rPr>
          <w:rFonts w:ascii="Arial" w:hAnsi="Arial" w:cs="Arial"/>
          <w:b/>
          <w:sz w:val="28"/>
          <w:szCs w:val="28"/>
        </w:rPr>
        <w:t>Important note to candidates</w:t>
      </w:r>
    </w:p>
    <w:p w14:paraId="16568D96" w14:textId="77777777" w:rsidR="00705B4E" w:rsidRPr="00885711" w:rsidRDefault="00705B4E" w:rsidP="00705B4E">
      <w:pPr>
        <w:rPr>
          <w:rFonts w:ascii="Arial" w:hAnsi="Arial" w:cs="Arial"/>
        </w:rPr>
      </w:pPr>
    </w:p>
    <w:p w14:paraId="118274AF" w14:textId="77777777" w:rsidR="00705B4E" w:rsidRPr="00885711" w:rsidRDefault="00705B4E" w:rsidP="00705B4E">
      <w:pPr>
        <w:rPr>
          <w:rFonts w:ascii="Arial" w:hAnsi="Arial" w:cs="Arial"/>
          <w:sz w:val="24"/>
          <w:szCs w:val="24"/>
        </w:rPr>
      </w:pPr>
      <w:r w:rsidRPr="00885711">
        <w:rPr>
          <w:rFonts w:ascii="Arial" w:hAnsi="Arial" w:cs="Arial"/>
          <w:sz w:val="24"/>
          <w:szCs w:val="24"/>
        </w:rPr>
        <w:t>No other items may be taken into the examination room. It is your responsibility to ensure that you do not have any unauthorised notes or other items of a non-personal nature in the examination room. If you have any unauthorised material with you, hand it to the supervisor before reading any further.</w:t>
      </w:r>
    </w:p>
    <w:p w14:paraId="54C31219" w14:textId="77777777" w:rsidR="00705B4E" w:rsidRPr="00885711" w:rsidRDefault="00705B4E" w:rsidP="00705B4E">
      <w:pPr>
        <w:rPr>
          <w:rFonts w:ascii="Arial" w:hAnsi="Arial" w:cs="Arial"/>
          <w:b/>
          <w:bCs/>
        </w:rPr>
      </w:pPr>
    </w:p>
    <w:p w14:paraId="15F150C8" w14:textId="77777777" w:rsidR="00736DD2" w:rsidRPr="00885711" w:rsidRDefault="00736DD2" w:rsidP="00705B4E">
      <w:pPr>
        <w:widowControl w:val="0"/>
        <w:autoSpaceDE w:val="0"/>
        <w:autoSpaceDN w:val="0"/>
        <w:adjustRightInd w:val="0"/>
        <w:spacing w:after="240"/>
        <w:rPr>
          <w:rFonts w:ascii="Arial" w:eastAsia="MS Mincho" w:hAnsi="Arial" w:cs="Arial"/>
          <w:b/>
          <w:bCs/>
          <w:sz w:val="32"/>
          <w:szCs w:val="32"/>
        </w:rPr>
      </w:pPr>
    </w:p>
    <w:p w14:paraId="6168B89C" w14:textId="77777777" w:rsidR="00736DD2" w:rsidRPr="00885711" w:rsidRDefault="00736DD2" w:rsidP="00705B4E">
      <w:pPr>
        <w:widowControl w:val="0"/>
        <w:autoSpaceDE w:val="0"/>
        <w:autoSpaceDN w:val="0"/>
        <w:adjustRightInd w:val="0"/>
        <w:spacing w:after="240"/>
        <w:rPr>
          <w:rFonts w:ascii="Arial" w:eastAsia="MS Mincho" w:hAnsi="Arial" w:cs="Arial"/>
          <w:b/>
          <w:bCs/>
          <w:sz w:val="32"/>
          <w:szCs w:val="32"/>
        </w:rPr>
      </w:pPr>
    </w:p>
    <w:p w14:paraId="6BBF3435" w14:textId="77777777" w:rsidR="00736DD2" w:rsidRPr="00885711" w:rsidRDefault="00736DD2" w:rsidP="00705B4E">
      <w:pPr>
        <w:widowControl w:val="0"/>
        <w:autoSpaceDE w:val="0"/>
        <w:autoSpaceDN w:val="0"/>
        <w:adjustRightInd w:val="0"/>
        <w:spacing w:after="240"/>
        <w:rPr>
          <w:rFonts w:ascii="Arial" w:eastAsia="MS Mincho" w:hAnsi="Arial" w:cs="Arial"/>
          <w:b/>
          <w:bCs/>
          <w:sz w:val="32"/>
          <w:szCs w:val="32"/>
        </w:rPr>
      </w:pPr>
    </w:p>
    <w:p w14:paraId="6820538C" w14:textId="097F17C2" w:rsidR="00705B4E" w:rsidRPr="00885711" w:rsidRDefault="00705B4E" w:rsidP="00705B4E">
      <w:pPr>
        <w:widowControl w:val="0"/>
        <w:autoSpaceDE w:val="0"/>
        <w:autoSpaceDN w:val="0"/>
        <w:adjustRightInd w:val="0"/>
        <w:spacing w:after="240"/>
        <w:rPr>
          <w:rFonts w:ascii="Arial" w:eastAsia="MS Mincho" w:hAnsi="Arial" w:cs="Arial"/>
          <w:sz w:val="32"/>
          <w:szCs w:val="32"/>
        </w:rPr>
      </w:pPr>
      <w:r w:rsidRPr="00885711">
        <w:rPr>
          <w:rFonts w:ascii="Arial" w:eastAsia="MS Mincho" w:hAnsi="Arial" w:cs="Arial"/>
          <w:b/>
          <w:bCs/>
          <w:sz w:val="32"/>
          <w:szCs w:val="32"/>
        </w:rPr>
        <w:lastRenderedPageBreak/>
        <w:t>Structure of this paper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64"/>
        <w:gridCol w:w="1424"/>
        <w:gridCol w:w="1579"/>
        <w:gridCol w:w="1619"/>
        <w:gridCol w:w="1556"/>
        <w:gridCol w:w="1627"/>
      </w:tblGrid>
      <w:tr w:rsidR="00885711" w:rsidRPr="00885711" w14:paraId="3217F892" w14:textId="77777777" w:rsidTr="0053670E">
        <w:tc>
          <w:tcPr>
            <w:tcW w:w="2093" w:type="dxa"/>
            <w:shd w:val="clear" w:color="auto" w:fill="auto"/>
            <w:vAlign w:val="center"/>
          </w:tcPr>
          <w:p w14:paraId="3B321BB2" w14:textId="77777777" w:rsidR="00705B4E" w:rsidRPr="00885711" w:rsidRDefault="00705B4E" w:rsidP="0053670E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885711">
              <w:rPr>
                <w:rFonts w:ascii="Arial" w:hAnsi="Arial" w:cs="Arial"/>
                <w:sz w:val="24"/>
                <w:szCs w:val="24"/>
              </w:rPr>
              <w:t>Section</w:t>
            </w:r>
          </w:p>
        </w:tc>
        <w:tc>
          <w:tcPr>
            <w:tcW w:w="1458" w:type="dxa"/>
            <w:shd w:val="clear" w:color="auto" w:fill="auto"/>
            <w:vAlign w:val="center"/>
          </w:tcPr>
          <w:p w14:paraId="0C5D3C7B" w14:textId="77777777" w:rsidR="00705B4E" w:rsidRPr="00885711" w:rsidRDefault="00705B4E" w:rsidP="00705B4E">
            <w:pPr>
              <w:tabs>
                <w:tab w:val="center" w:pos="4320"/>
                <w:tab w:val="right" w:pos="8640"/>
              </w:tabs>
              <w:jc w:val="center"/>
              <w:rPr>
                <w:rFonts w:ascii="Arial" w:eastAsia="MS Mincho" w:hAnsi="Arial" w:cs="Arial"/>
                <w:sz w:val="24"/>
                <w:szCs w:val="24"/>
              </w:rPr>
            </w:pPr>
            <w:r w:rsidRPr="00885711">
              <w:rPr>
                <w:rFonts w:ascii="Arial" w:eastAsia="MS Mincho" w:hAnsi="Arial" w:cs="Arial"/>
                <w:sz w:val="24"/>
                <w:szCs w:val="24"/>
              </w:rPr>
              <w:t>Number of questions available</w:t>
            </w:r>
          </w:p>
        </w:tc>
        <w:tc>
          <w:tcPr>
            <w:tcW w:w="1641" w:type="dxa"/>
            <w:shd w:val="clear" w:color="auto" w:fill="auto"/>
            <w:vAlign w:val="center"/>
          </w:tcPr>
          <w:p w14:paraId="6FE5F2BA" w14:textId="77777777" w:rsidR="00705B4E" w:rsidRPr="00885711" w:rsidRDefault="00705B4E" w:rsidP="00705B4E">
            <w:pPr>
              <w:tabs>
                <w:tab w:val="center" w:pos="4320"/>
                <w:tab w:val="right" w:pos="8640"/>
              </w:tabs>
              <w:jc w:val="center"/>
              <w:rPr>
                <w:rFonts w:ascii="Arial" w:eastAsia="MS Mincho" w:hAnsi="Arial" w:cs="Arial"/>
                <w:sz w:val="24"/>
                <w:szCs w:val="24"/>
              </w:rPr>
            </w:pPr>
            <w:r w:rsidRPr="00885711">
              <w:rPr>
                <w:rFonts w:ascii="Arial" w:eastAsia="MS Mincho" w:hAnsi="Arial" w:cs="Arial"/>
                <w:sz w:val="24"/>
                <w:szCs w:val="24"/>
              </w:rPr>
              <w:t>Number of questions to be answered</w:t>
            </w:r>
          </w:p>
        </w:tc>
        <w:tc>
          <w:tcPr>
            <w:tcW w:w="1653" w:type="dxa"/>
            <w:shd w:val="clear" w:color="auto" w:fill="auto"/>
            <w:vAlign w:val="center"/>
          </w:tcPr>
          <w:p w14:paraId="639DC4AD" w14:textId="77777777" w:rsidR="00705B4E" w:rsidRPr="00885711" w:rsidRDefault="00705B4E" w:rsidP="00705B4E">
            <w:pPr>
              <w:tabs>
                <w:tab w:val="center" w:pos="4320"/>
                <w:tab w:val="right" w:pos="8640"/>
              </w:tabs>
              <w:jc w:val="center"/>
              <w:rPr>
                <w:rFonts w:ascii="Arial" w:eastAsia="MS Mincho" w:hAnsi="Arial" w:cs="Arial"/>
                <w:sz w:val="24"/>
                <w:szCs w:val="24"/>
              </w:rPr>
            </w:pPr>
            <w:r w:rsidRPr="00885711">
              <w:rPr>
                <w:rFonts w:ascii="Arial" w:eastAsia="MS Mincho" w:hAnsi="Arial" w:cs="Arial"/>
                <w:b/>
                <w:sz w:val="24"/>
                <w:szCs w:val="24"/>
              </w:rPr>
              <w:t>Suggested</w:t>
            </w:r>
            <w:r w:rsidRPr="00885711">
              <w:rPr>
                <w:rFonts w:ascii="Arial" w:eastAsia="MS Mincho" w:hAnsi="Arial" w:cs="Arial"/>
                <w:sz w:val="24"/>
                <w:szCs w:val="24"/>
              </w:rPr>
              <w:t xml:space="preserve"> working time (minutes)</w:t>
            </w:r>
          </w:p>
        </w:tc>
        <w:tc>
          <w:tcPr>
            <w:tcW w:w="1631" w:type="dxa"/>
            <w:shd w:val="clear" w:color="auto" w:fill="auto"/>
            <w:vAlign w:val="center"/>
          </w:tcPr>
          <w:p w14:paraId="368F0B79" w14:textId="77777777" w:rsidR="00705B4E" w:rsidRPr="00885711" w:rsidRDefault="00705B4E" w:rsidP="00705B4E">
            <w:pPr>
              <w:tabs>
                <w:tab w:val="center" w:pos="4320"/>
                <w:tab w:val="right" w:pos="8640"/>
              </w:tabs>
              <w:jc w:val="center"/>
              <w:rPr>
                <w:rFonts w:ascii="Arial" w:eastAsia="MS Mincho" w:hAnsi="Arial" w:cs="Arial"/>
                <w:sz w:val="24"/>
                <w:szCs w:val="24"/>
              </w:rPr>
            </w:pPr>
            <w:r w:rsidRPr="00885711">
              <w:rPr>
                <w:rFonts w:ascii="Arial" w:eastAsia="MS Mincho" w:hAnsi="Arial" w:cs="Arial"/>
                <w:sz w:val="24"/>
                <w:szCs w:val="24"/>
              </w:rPr>
              <w:t>Marks available</w:t>
            </w:r>
          </w:p>
        </w:tc>
        <w:tc>
          <w:tcPr>
            <w:tcW w:w="1662" w:type="dxa"/>
            <w:shd w:val="clear" w:color="auto" w:fill="auto"/>
            <w:vAlign w:val="center"/>
          </w:tcPr>
          <w:p w14:paraId="28B7E6A4" w14:textId="77777777" w:rsidR="00705B4E" w:rsidRPr="00885711" w:rsidRDefault="00705B4E" w:rsidP="00705B4E">
            <w:pPr>
              <w:tabs>
                <w:tab w:val="center" w:pos="4320"/>
                <w:tab w:val="right" w:pos="8640"/>
              </w:tabs>
              <w:jc w:val="center"/>
              <w:rPr>
                <w:rFonts w:ascii="Arial" w:eastAsia="MS Mincho" w:hAnsi="Arial" w:cs="Arial"/>
                <w:sz w:val="24"/>
                <w:szCs w:val="24"/>
              </w:rPr>
            </w:pPr>
            <w:r w:rsidRPr="00885711">
              <w:rPr>
                <w:rFonts w:ascii="Arial" w:eastAsia="MS Mincho" w:hAnsi="Arial" w:cs="Arial"/>
                <w:sz w:val="24"/>
                <w:szCs w:val="24"/>
              </w:rPr>
              <w:t>Percentage of exam</w:t>
            </w:r>
          </w:p>
        </w:tc>
      </w:tr>
      <w:tr w:rsidR="00885711" w:rsidRPr="00885711" w14:paraId="10AA271C" w14:textId="77777777" w:rsidTr="0053670E">
        <w:tc>
          <w:tcPr>
            <w:tcW w:w="2093" w:type="dxa"/>
            <w:shd w:val="clear" w:color="auto" w:fill="auto"/>
            <w:vAlign w:val="center"/>
          </w:tcPr>
          <w:p w14:paraId="5CA7CE75" w14:textId="77777777" w:rsidR="00705B4E" w:rsidRPr="00885711" w:rsidRDefault="00705B4E" w:rsidP="00705B4E">
            <w:pPr>
              <w:tabs>
                <w:tab w:val="center" w:pos="4320"/>
                <w:tab w:val="right" w:pos="8640"/>
              </w:tabs>
              <w:rPr>
                <w:rFonts w:ascii="Arial" w:eastAsia="MS Mincho" w:hAnsi="Arial" w:cs="Arial"/>
                <w:sz w:val="24"/>
                <w:szCs w:val="24"/>
              </w:rPr>
            </w:pPr>
            <w:r w:rsidRPr="00885711">
              <w:rPr>
                <w:rFonts w:ascii="Arial" w:eastAsia="MS Mincho" w:hAnsi="Arial" w:cs="Arial"/>
                <w:sz w:val="24"/>
                <w:szCs w:val="24"/>
              </w:rPr>
              <w:t>Section One: Short answers</w:t>
            </w:r>
          </w:p>
        </w:tc>
        <w:tc>
          <w:tcPr>
            <w:tcW w:w="1458" w:type="dxa"/>
            <w:shd w:val="clear" w:color="auto" w:fill="auto"/>
            <w:vAlign w:val="center"/>
          </w:tcPr>
          <w:p w14:paraId="2CA83B0B" w14:textId="795EB4C5" w:rsidR="00705B4E" w:rsidRPr="00885711" w:rsidRDefault="00705B4E" w:rsidP="00705B4E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41" w:type="dxa"/>
            <w:shd w:val="clear" w:color="auto" w:fill="auto"/>
            <w:vAlign w:val="center"/>
          </w:tcPr>
          <w:p w14:paraId="4CEDD4FC" w14:textId="40CC517B" w:rsidR="00705B4E" w:rsidRPr="00885711" w:rsidRDefault="00705B4E" w:rsidP="00705B4E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53" w:type="dxa"/>
            <w:shd w:val="clear" w:color="auto" w:fill="auto"/>
            <w:vAlign w:val="center"/>
          </w:tcPr>
          <w:p w14:paraId="5B10A608" w14:textId="56E2405F" w:rsidR="00705B4E" w:rsidRPr="00885711" w:rsidRDefault="00705B4E" w:rsidP="00705B4E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31" w:type="dxa"/>
            <w:shd w:val="clear" w:color="auto" w:fill="auto"/>
            <w:vAlign w:val="center"/>
          </w:tcPr>
          <w:p w14:paraId="28BE5C9F" w14:textId="3D7BF13B" w:rsidR="00705B4E" w:rsidRPr="00885711" w:rsidRDefault="00705B4E" w:rsidP="00705B4E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62" w:type="dxa"/>
            <w:shd w:val="clear" w:color="auto" w:fill="auto"/>
            <w:vAlign w:val="center"/>
          </w:tcPr>
          <w:p w14:paraId="29F3FFD4" w14:textId="27D8A699" w:rsidR="00705B4E" w:rsidRPr="00885711" w:rsidRDefault="00705B4E" w:rsidP="00705B4E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885711" w:rsidRPr="00885711" w14:paraId="15DE03D3" w14:textId="77777777" w:rsidTr="0053670E">
        <w:tc>
          <w:tcPr>
            <w:tcW w:w="2093" w:type="dxa"/>
            <w:shd w:val="clear" w:color="auto" w:fill="auto"/>
            <w:vAlign w:val="center"/>
          </w:tcPr>
          <w:p w14:paraId="6AAB0E66" w14:textId="77777777" w:rsidR="00705B4E" w:rsidRPr="00885711" w:rsidRDefault="00705B4E" w:rsidP="00705B4E">
            <w:pPr>
              <w:tabs>
                <w:tab w:val="center" w:pos="4320"/>
                <w:tab w:val="right" w:pos="8640"/>
              </w:tabs>
              <w:rPr>
                <w:rFonts w:ascii="Arial" w:eastAsia="MS Mincho" w:hAnsi="Arial" w:cs="Arial"/>
                <w:sz w:val="24"/>
                <w:szCs w:val="24"/>
              </w:rPr>
            </w:pPr>
            <w:r w:rsidRPr="00885711">
              <w:rPr>
                <w:rFonts w:ascii="Arial" w:eastAsia="MS Mincho" w:hAnsi="Arial" w:cs="Arial"/>
                <w:sz w:val="24"/>
                <w:szCs w:val="24"/>
              </w:rPr>
              <w:t>Section Two: Problem-solving</w:t>
            </w:r>
          </w:p>
        </w:tc>
        <w:tc>
          <w:tcPr>
            <w:tcW w:w="1458" w:type="dxa"/>
            <w:shd w:val="clear" w:color="auto" w:fill="auto"/>
            <w:vAlign w:val="center"/>
          </w:tcPr>
          <w:p w14:paraId="3F5445DB" w14:textId="767B5ACA" w:rsidR="00705B4E" w:rsidRPr="00885711" w:rsidRDefault="00DF187A" w:rsidP="00705B4E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885711">
              <w:rPr>
                <w:rFonts w:ascii="Arial" w:hAnsi="Arial" w:cs="Arial"/>
                <w:sz w:val="24"/>
                <w:szCs w:val="24"/>
              </w:rPr>
              <w:t>6</w:t>
            </w:r>
          </w:p>
        </w:tc>
        <w:tc>
          <w:tcPr>
            <w:tcW w:w="1641" w:type="dxa"/>
            <w:shd w:val="clear" w:color="auto" w:fill="auto"/>
            <w:vAlign w:val="center"/>
          </w:tcPr>
          <w:p w14:paraId="1F08C47E" w14:textId="22513F3E" w:rsidR="00705B4E" w:rsidRPr="00885711" w:rsidRDefault="00DF187A" w:rsidP="00705B4E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885711">
              <w:rPr>
                <w:rFonts w:ascii="Arial" w:hAnsi="Arial" w:cs="Arial"/>
                <w:sz w:val="24"/>
                <w:szCs w:val="24"/>
              </w:rPr>
              <w:t>6</w:t>
            </w:r>
          </w:p>
        </w:tc>
        <w:tc>
          <w:tcPr>
            <w:tcW w:w="1653" w:type="dxa"/>
            <w:shd w:val="clear" w:color="auto" w:fill="auto"/>
            <w:vAlign w:val="center"/>
          </w:tcPr>
          <w:p w14:paraId="2E66D8C3" w14:textId="1AA5BB03" w:rsidR="00705B4E" w:rsidRPr="00885711" w:rsidRDefault="00BD3F20" w:rsidP="00705B4E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885711">
              <w:rPr>
                <w:rFonts w:ascii="Arial" w:hAnsi="Arial" w:cs="Arial"/>
                <w:sz w:val="24"/>
                <w:szCs w:val="24"/>
              </w:rPr>
              <w:t>9</w:t>
            </w:r>
            <w:r w:rsidR="005760D4" w:rsidRPr="00885711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631" w:type="dxa"/>
            <w:shd w:val="clear" w:color="auto" w:fill="auto"/>
            <w:vAlign w:val="center"/>
          </w:tcPr>
          <w:p w14:paraId="3A967327" w14:textId="29991176" w:rsidR="00705B4E" w:rsidRPr="00885711" w:rsidRDefault="00BD3F20" w:rsidP="00705B4E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885711">
              <w:rPr>
                <w:rFonts w:ascii="Arial" w:hAnsi="Arial" w:cs="Arial"/>
                <w:sz w:val="24"/>
                <w:szCs w:val="24"/>
              </w:rPr>
              <w:t>90</w:t>
            </w:r>
          </w:p>
        </w:tc>
        <w:tc>
          <w:tcPr>
            <w:tcW w:w="1662" w:type="dxa"/>
            <w:shd w:val="clear" w:color="auto" w:fill="auto"/>
            <w:vAlign w:val="center"/>
          </w:tcPr>
          <w:p w14:paraId="38CC6F7E" w14:textId="2C0A7288" w:rsidR="00705B4E" w:rsidRPr="00885711" w:rsidRDefault="00BD3F20" w:rsidP="00705B4E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885711">
              <w:rPr>
                <w:rFonts w:ascii="Arial" w:hAnsi="Arial" w:cs="Arial"/>
                <w:sz w:val="24"/>
                <w:szCs w:val="24"/>
              </w:rPr>
              <w:t>50</w:t>
            </w:r>
          </w:p>
        </w:tc>
      </w:tr>
      <w:tr w:rsidR="00885711" w:rsidRPr="00885711" w14:paraId="5EF75D40" w14:textId="77777777" w:rsidTr="0053670E">
        <w:tc>
          <w:tcPr>
            <w:tcW w:w="209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1458156" w14:textId="77777777" w:rsidR="00705B4E" w:rsidRPr="00885711" w:rsidRDefault="00705B4E" w:rsidP="00705B4E">
            <w:pPr>
              <w:tabs>
                <w:tab w:val="center" w:pos="4320"/>
                <w:tab w:val="right" w:pos="8640"/>
              </w:tabs>
              <w:rPr>
                <w:rFonts w:ascii="Arial" w:eastAsia="MS Mincho" w:hAnsi="Arial" w:cs="Arial"/>
                <w:sz w:val="24"/>
                <w:szCs w:val="24"/>
              </w:rPr>
            </w:pPr>
            <w:r w:rsidRPr="00885711">
              <w:rPr>
                <w:rFonts w:ascii="Arial" w:eastAsia="MS Mincho" w:hAnsi="Arial" w:cs="Arial"/>
                <w:sz w:val="24"/>
                <w:szCs w:val="24"/>
              </w:rPr>
              <w:t>Section Three: Comprehension</w:t>
            </w:r>
          </w:p>
        </w:tc>
        <w:tc>
          <w:tcPr>
            <w:tcW w:w="145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27F5EE3" w14:textId="5A6DCD12" w:rsidR="00705B4E" w:rsidRPr="00885711" w:rsidRDefault="00705B4E" w:rsidP="004F0570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4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B680F78" w14:textId="13270169" w:rsidR="00705B4E" w:rsidRPr="00885711" w:rsidRDefault="00705B4E" w:rsidP="004F0570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5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2264E33" w14:textId="774E5530" w:rsidR="00705B4E" w:rsidRPr="00885711" w:rsidRDefault="00705B4E" w:rsidP="00705B4E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3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292F20A" w14:textId="4B6EDE2E" w:rsidR="00705B4E" w:rsidRPr="00885711" w:rsidRDefault="00705B4E" w:rsidP="00705B4E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62" w:type="dxa"/>
            <w:shd w:val="clear" w:color="auto" w:fill="auto"/>
            <w:vAlign w:val="center"/>
          </w:tcPr>
          <w:p w14:paraId="1A5C38AF" w14:textId="4149E8A5" w:rsidR="00705B4E" w:rsidRPr="00885711" w:rsidRDefault="00705B4E" w:rsidP="00705B4E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05B4E" w:rsidRPr="00885711" w14:paraId="1B8B1A4D" w14:textId="77777777" w:rsidTr="0053670E">
        <w:tc>
          <w:tcPr>
            <w:tcW w:w="2093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2C14B9F" w14:textId="77777777" w:rsidR="00705B4E" w:rsidRPr="00885711" w:rsidRDefault="00705B4E" w:rsidP="00705B4E">
            <w:pPr>
              <w:tabs>
                <w:tab w:val="center" w:pos="4320"/>
                <w:tab w:val="right" w:pos="8640"/>
              </w:tabs>
              <w:rPr>
                <w:rFonts w:ascii="Arial" w:eastAsia="MS Mincho" w:hAnsi="Arial" w:cs="Arial"/>
                <w:sz w:val="24"/>
                <w:szCs w:val="24"/>
              </w:rPr>
            </w:pPr>
          </w:p>
        </w:tc>
        <w:tc>
          <w:tcPr>
            <w:tcW w:w="1458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C7EF7C3" w14:textId="77777777" w:rsidR="00705B4E" w:rsidRPr="00885711" w:rsidRDefault="00705B4E" w:rsidP="00705B4E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41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DF3EE5A" w14:textId="77777777" w:rsidR="00705B4E" w:rsidRPr="00885711" w:rsidRDefault="00705B4E" w:rsidP="00705B4E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620BA57F" w14:textId="77777777" w:rsidR="00705B4E" w:rsidRPr="00885711" w:rsidRDefault="00705B4E" w:rsidP="00705B4E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53" w:type="dxa"/>
            <w:tcBorders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3D8D8D1" w14:textId="77777777" w:rsidR="00705B4E" w:rsidRPr="00885711" w:rsidRDefault="00705B4E" w:rsidP="00705B4E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31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102C867" w14:textId="77777777" w:rsidR="00705B4E" w:rsidRPr="00885711" w:rsidRDefault="00705B4E" w:rsidP="00705B4E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885711">
              <w:rPr>
                <w:rFonts w:ascii="Arial" w:hAnsi="Arial" w:cs="Arial"/>
                <w:sz w:val="24"/>
                <w:szCs w:val="24"/>
              </w:rPr>
              <w:t>Total</w:t>
            </w:r>
          </w:p>
        </w:tc>
        <w:tc>
          <w:tcPr>
            <w:tcW w:w="1662" w:type="dxa"/>
            <w:shd w:val="clear" w:color="auto" w:fill="auto"/>
            <w:vAlign w:val="center"/>
          </w:tcPr>
          <w:p w14:paraId="42CF08A3" w14:textId="77777777" w:rsidR="00705B4E" w:rsidRPr="00885711" w:rsidRDefault="00705B4E" w:rsidP="00705B4E">
            <w:pPr>
              <w:tabs>
                <w:tab w:val="center" w:pos="4320"/>
                <w:tab w:val="right" w:pos="864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885711">
              <w:rPr>
                <w:rFonts w:ascii="Arial" w:hAnsi="Arial" w:cs="Arial"/>
                <w:sz w:val="24"/>
                <w:szCs w:val="24"/>
              </w:rPr>
              <w:t>100</w:t>
            </w:r>
          </w:p>
        </w:tc>
      </w:tr>
    </w:tbl>
    <w:p w14:paraId="427CC195" w14:textId="77777777" w:rsidR="00705B4E" w:rsidRPr="00885711" w:rsidRDefault="00705B4E" w:rsidP="00705B4E">
      <w:pPr>
        <w:rPr>
          <w:rFonts w:ascii="Arial" w:hAnsi="Arial" w:cs="Arial"/>
          <w:b/>
          <w:bCs/>
        </w:rPr>
      </w:pPr>
    </w:p>
    <w:p w14:paraId="471B4127" w14:textId="77777777" w:rsidR="00705B4E" w:rsidRPr="00885711" w:rsidRDefault="00705B4E" w:rsidP="00705B4E">
      <w:pPr>
        <w:rPr>
          <w:rFonts w:ascii="Arial" w:hAnsi="Arial" w:cs="Arial"/>
          <w:b/>
          <w:bCs/>
        </w:rPr>
      </w:pPr>
    </w:p>
    <w:p w14:paraId="7B9F4EB4" w14:textId="77777777" w:rsidR="00C617FF" w:rsidRPr="00885711" w:rsidRDefault="00C617FF" w:rsidP="00705B4E">
      <w:pPr>
        <w:rPr>
          <w:rFonts w:ascii="Arial" w:hAnsi="Arial" w:cs="Arial"/>
          <w:b/>
          <w:bCs/>
        </w:rPr>
      </w:pPr>
    </w:p>
    <w:p w14:paraId="299B51EB" w14:textId="77777777" w:rsidR="00705B4E" w:rsidRPr="00885711" w:rsidRDefault="00705B4E" w:rsidP="00705B4E">
      <w:pPr>
        <w:widowControl w:val="0"/>
        <w:autoSpaceDE w:val="0"/>
        <w:autoSpaceDN w:val="0"/>
        <w:adjustRightInd w:val="0"/>
        <w:spacing w:after="240"/>
        <w:rPr>
          <w:rFonts w:ascii="Arial" w:eastAsia="MS Mincho" w:hAnsi="Arial" w:cs="Arial"/>
          <w:sz w:val="32"/>
          <w:szCs w:val="32"/>
        </w:rPr>
      </w:pPr>
      <w:r w:rsidRPr="00885711">
        <w:rPr>
          <w:rFonts w:ascii="Arial" w:eastAsia="MS Mincho" w:hAnsi="Arial" w:cs="Arial"/>
          <w:b/>
          <w:bCs/>
          <w:sz w:val="32"/>
          <w:szCs w:val="32"/>
        </w:rPr>
        <w:t>Instructions to candidates</w:t>
      </w:r>
    </w:p>
    <w:p w14:paraId="46A26808" w14:textId="16071593" w:rsidR="00705B4E" w:rsidRPr="00885711" w:rsidRDefault="00705B4E" w:rsidP="006F4E44">
      <w:pPr>
        <w:pStyle w:val="12bc"/>
        <w:numPr>
          <w:ilvl w:val="0"/>
          <w:numId w:val="1"/>
        </w:numPr>
        <w:rPr>
          <w:rFonts w:cs="Arial"/>
        </w:rPr>
      </w:pPr>
      <w:r w:rsidRPr="00885711">
        <w:rPr>
          <w:rFonts w:eastAsia="MS Mincho" w:cs="Arial"/>
          <w:szCs w:val="24"/>
        </w:rPr>
        <w:t xml:space="preserve">Write your answers in this Question/Answer Booklet. </w:t>
      </w:r>
    </w:p>
    <w:p w14:paraId="5F7DD591" w14:textId="519ABFD6" w:rsidR="00705B4E" w:rsidRPr="00885711" w:rsidRDefault="00705B4E" w:rsidP="0000215E">
      <w:pPr>
        <w:pStyle w:val="12bc"/>
        <w:numPr>
          <w:ilvl w:val="0"/>
          <w:numId w:val="1"/>
        </w:numPr>
        <w:spacing w:before="0" w:after="0"/>
        <w:rPr>
          <w:rFonts w:cs="Arial"/>
        </w:rPr>
      </w:pPr>
      <w:r w:rsidRPr="00885711">
        <w:rPr>
          <w:rFonts w:eastAsia="MS Mincho" w:cs="Arial"/>
          <w:szCs w:val="24"/>
        </w:rPr>
        <w:t>When calculating numerical answers, show you</w:t>
      </w:r>
      <w:r w:rsidR="00E90C24" w:rsidRPr="00885711">
        <w:rPr>
          <w:rFonts w:eastAsia="MS Mincho" w:cs="Arial"/>
          <w:szCs w:val="24"/>
        </w:rPr>
        <w:t xml:space="preserve">r working or reasoning clearly and neatly. </w:t>
      </w:r>
      <w:r w:rsidRPr="00885711">
        <w:rPr>
          <w:rFonts w:eastAsia="MS Mincho" w:cs="Arial"/>
          <w:szCs w:val="24"/>
        </w:rPr>
        <w:t xml:space="preserve">Give final answers to </w:t>
      </w:r>
      <w:r w:rsidRPr="00885711">
        <w:rPr>
          <w:rFonts w:eastAsia="MS Mincho" w:cs="Arial"/>
          <w:b/>
          <w:szCs w:val="24"/>
          <w:u w:val="single"/>
        </w:rPr>
        <w:t>three significant figures</w:t>
      </w:r>
      <w:r w:rsidRPr="00885711">
        <w:rPr>
          <w:rFonts w:eastAsia="MS Mincho" w:cs="Arial"/>
          <w:b/>
          <w:szCs w:val="24"/>
        </w:rPr>
        <w:t xml:space="preserve"> </w:t>
      </w:r>
      <w:r w:rsidRPr="00885711">
        <w:rPr>
          <w:rFonts w:eastAsia="MS Mincho" w:cs="Arial"/>
          <w:szCs w:val="24"/>
        </w:rPr>
        <w:t>and include appropriate units where applicable.  </w:t>
      </w:r>
    </w:p>
    <w:p w14:paraId="797713A2" w14:textId="77777777" w:rsidR="00705B4E" w:rsidRPr="00885711" w:rsidRDefault="00705B4E" w:rsidP="006D5F1B">
      <w:pPr>
        <w:pStyle w:val="12bc"/>
        <w:ind w:left="360" w:firstLine="0"/>
        <w:rPr>
          <w:rFonts w:eastAsia="MS Mincho" w:cs="Arial"/>
          <w:szCs w:val="24"/>
        </w:rPr>
      </w:pPr>
      <w:r w:rsidRPr="00885711">
        <w:rPr>
          <w:rFonts w:cs="Arial"/>
        </w:rPr>
        <w:br/>
      </w:r>
      <w:r w:rsidRPr="00885711">
        <w:rPr>
          <w:rFonts w:eastAsia="MS Mincho" w:cs="Arial"/>
          <w:szCs w:val="24"/>
        </w:rPr>
        <w:t xml:space="preserve">When estimating numerical answers, show your working or reasoning clearly. Give final answers to a maximum of two significant figures and include appropriate units where applicable. </w:t>
      </w:r>
    </w:p>
    <w:p w14:paraId="683926A2" w14:textId="77777777" w:rsidR="00705B4E" w:rsidRPr="00885711" w:rsidRDefault="00705B4E" w:rsidP="006F4E44">
      <w:pPr>
        <w:pStyle w:val="12bc"/>
        <w:numPr>
          <w:ilvl w:val="0"/>
          <w:numId w:val="1"/>
        </w:numPr>
        <w:rPr>
          <w:rFonts w:cs="Arial"/>
        </w:rPr>
      </w:pPr>
      <w:r w:rsidRPr="00885711">
        <w:rPr>
          <w:rFonts w:eastAsia="MS Mincho" w:cs="Arial"/>
          <w:szCs w:val="24"/>
        </w:rPr>
        <w:t xml:space="preserve">You must be careful to confine your responses to the specific questions asked and to follow any instructions that are specific to a particular question. </w:t>
      </w:r>
    </w:p>
    <w:p w14:paraId="738C0D8F" w14:textId="2137218C" w:rsidR="00705B4E" w:rsidRPr="00885711" w:rsidRDefault="00705B4E" w:rsidP="006F4E44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280"/>
        <w:rPr>
          <w:rFonts w:ascii="Arial" w:eastAsia="MS Mincho" w:hAnsi="Arial" w:cs="Arial"/>
          <w:sz w:val="24"/>
          <w:szCs w:val="24"/>
        </w:rPr>
      </w:pPr>
      <w:r w:rsidRPr="00885711">
        <w:rPr>
          <w:rFonts w:ascii="Arial" w:eastAsia="MS Mincho" w:hAnsi="Arial" w:cs="Arial"/>
          <w:sz w:val="24"/>
          <w:szCs w:val="24"/>
        </w:rPr>
        <w:t xml:space="preserve">The Formulae and Data Booklet is </w:t>
      </w:r>
      <w:r w:rsidR="00910DA6" w:rsidRPr="00885711">
        <w:rPr>
          <w:rFonts w:ascii="Arial" w:eastAsia="MS Mincho" w:hAnsi="Arial" w:cs="Arial"/>
          <w:sz w:val="24"/>
          <w:szCs w:val="24"/>
        </w:rPr>
        <w:t>available separately and not in the</w:t>
      </w:r>
      <w:r w:rsidRPr="00885711">
        <w:rPr>
          <w:rFonts w:ascii="Arial" w:eastAsia="MS Mincho" w:hAnsi="Arial" w:cs="Arial"/>
          <w:sz w:val="24"/>
          <w:szCs w:val="24"/>
        </w:rPr>
        <w:t xml:space="preserve"> Question/Answer Booklet. </w:t>
      </w:r>
    </w:p>
    <w:p w14:paraId="5EF118B0" w14:textId="77777777" w:rsidR="0010486D" w:rsidRPr="00885711" w:rsidRDefault="0010486D" w:rsidP="00785BA4">
      <w:p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</w:p>
    <w:p w14:paraId="570915E7" w14:textId="30C77BEF" w:rsidR="00C74B94" w:rsidRPr="00885711" w:rsidRDefault="00C74B94" w:rsidP="00C74B94">
      <w:pPr>
        <w:rPr>
          <w:rFonts w:ascii="Arial" w:hAnsi="Arial" w:cs="Arial"/>
          <w:b/>
          <w:sz w:val="24"/>
          <w:szCs w:val="24"/>
        </w:rPr>
      </w:pPr>
      <w:r w:rsidRPr="00885711">
        <w:rPr>
          <w:rFonts w:ascii="Arial" w:hAnsi="Arial" w:cs="Arial"/>
          <w:b/>
          <w:sz w:val="24"/>
          <w:szCs w:val="24"/>
        </w:rPr>
        <w:t>Section One. Short responses.</w:t>
      </w:r>
      <w:r w:rsidRPr="00885711">
        <w:rPr>
          <w:rFonts w:ascii="Arial" w:hAnsi="Arial" w:cs="Arial"/>
          <w:b/>
          <w:sz w:val="24"/>
          <w:szCs w:val="24"/>
        </w:rPr>
        <w:tab/>
      </w:r>
      <w:r w:rsidRPr="00885711">
        <w:rPr>
          <w:rFonts w:ascii="Arial" w:hAnsi="Arial" w:cs="Arial"/>
          <w:b/>
          <w:sz w:val="24"/>
          <w:szCs w:val="24"/>
        </w:rPr>
        <w:tab/>
      </w:r>
      <w:r w:rsidRPr="00885711">
        <w:rPr>
          <w:rFonts w:ascii="Arial" w:hAnsi="Arial" w:cs="Arial"/>
          <w:b/>
          <w:sz w:val="24"/>
          <w:szCs w:val="24"/>
        </w:rPr>
        <w:tab/>
      </w:r>
      <w:r w:rsidRPr="00885711">
        <w:rPr>
          <w:rFonts w:ascii="Arial" w:hAnsi="Arial" w:cs="Arial"/>
          <w:b/>
          <w:sz w:val="24"/>
          <w:szCs w:val="24"/>
        </w:rPr>
        <w:tab/>
      </w:r>
      <w:r w:rsidR="00626ED1" w:rsidRPr="00885711">
        <w:rPr>
          <w:rFonts w:ascii="Arial" w:hAnsi="Arial" w:cs="Arial"/>
          <w:b/>
          <w:sz w:val="24"/>
          <w:szCs w:val="24"/>
        </w:rPr>
        <w:tab/>
      </w:r>
      <w:r w:rsidR="0014114D" w:rsidRPr="00885711">
        <w:rPr>
          <w:rFonts w:ascii="Arial" w:hAnsi="Arial" w:cs="Arial"/>
          <w:b/>
          <w:sz w:val="24"/>
          <w:szCs w:val="24"/>
        </w:rPr>
        <w:t xml:space="preserve">     </w:t>
      </w:r>
      <w:r w:rsidR="00BD3F20" w:rsidRPr="00885711">
        <w:rPr>
          <w:rFonts w:ascii="Arial" w:hAnsi="Arial" w:cs="Arial"/>
          <w:b/>
          <w:sz w:val="24"/>
          <w:szCs w:val="24"/>
        </w:rPr>
        <w:t>XX</w:t>
      </w:r>
      <w:r w:rsidR="0088233F" w:rsidRPr="00885711">
        <w:rPr>
          <w:rFonts w:ascii="Arial" w:hAnsi="Arial" w:cs="Arial"/>
          <w:b/>
          <w:sz w:val="24"/>
          <w:szCs w:val="24"/>
        </w:rPr>
        <w:t>% (</w:t>
      </w:r>
      <w:r w:rsidR="00BD3F20" w:rsidRPr="00885711">
        <w:rPr>
          <w:rFonts w:ascii="Arial" w:hAnsi="Arial" w:cs="Arial"/>
          <w:b/>
          <w:sz w:val="24"/>
          <w:szCs w:val="24"/>
        </w:rPr>
        <w:t>XX</w:t>
      </w:r>
      <w:r w:rsidR="00626ED1" w:rsidRPr="00885711">
        <w:rPr>
          <w:rFonts w:ascii="Arial" w:hAnsi="Arial" w:cs="Arial"/>
          <w:b/>
          <w:sz w:val="24"/>
          <w:szCs w:val="24"/>
        </w:rPr>
        <w:t>Marks)</w:t>
      </w:r>
    </w:p>
    <w:p w14:paraId="129A330F" w14:textId="77777777" w:rsidR="00C74B94" w:rsidRPr="00885711" w:rsidRDefault="00C74B94" w:rsidP="00C74B94">
      <w:pPr>
        <w:rPr>
          <w:rFonts w:ascii="Arial" w:hAnsi="Arial" w:cs="Arial"/>
          <w:sz w:val="24"/>
          <w:szCs w:val="24"/>
        </w:rPr>
      </w:pPr>
    </w:p>
    <w:p w14:paraId="40A58EC1" w14:textId="3006DD73" w:rsidR="00C74B94" w:rsidRPr="00885711" w:rsidRDefault="00C74B94" w:rsidP="00C74B94">
      <w:pPr>
        <w:rPr>
          <w:rFonts w:ascii="Arial" w:hAnsi="Arial" w:cs="Arial"/>
          <w:sz w:val="24"/>
          <w:szCs w:val="24"/>
        </w:rPr>
      </w:pPr>
      <w:r w:rsidRPr="00885711">
        <w:rPr>
          <w:rFonts w:ascii="Arial" w:hAnsi="Arial" w:cs="Arial"/>
          <w:sz w:val="24"/>
          <w:szCs w:val="24"/>
        </w:rPr>
        <w:t xml:space="preserve">Attempt </w:t>
      </w:r>
      <w:r w:rsidRPr="00885711">
        <w:rPr>
          <w:rFonts w:ascii="Arial" w:hAnsi="Arial" w:cs="Arial"/>
          <w:b/>
          <w:sz w:val="24"/>
          <w:szCs w:val="24"/>
          <w:u w:val="single"/>
        </w:rPr>
        <w:t xml:space="preserve">ALL </w:t>
      </w:r>
      <w:r w:rsidR="008F0C73" w:rsidRPr="00885711">
        <w:rPr>
          <w:rFonts w:ascii="Arial" w:hAnsi="Arial" w:cs="Arial"/>
          <w:b/>
          <w:sz w:val="24"/>
          <w:szCs w:val="24"/>
          <w:u w:val="single"/>
        </w:rPr>
        <w:t>TWELVE</w:t>
      </w:r>
      <w:r w:rsidR="00920AE2" w:rsidRPr="00885711">
        <w:rPr>
          <w:rFonts w:ascii="Arial" w:hAnsi="Arial" w:cs="Arial"/>
          <w:b/>
          <w:sz w:val="24"/>
          <w:szCs w:val="24"/>
          <w:u w:val="single"/>
        </w:rPr>
        <w:t xml:space="preserve"> (12</w:t>
      </w:r>
      <w:r w:rsidRPr="00885711">
        <w:rPr>
          <w:rFonts w:ascii="Arial" w:hAnsi="Arial" w:cs="Arial"/>
          <w:b/>
          <w:sz w:val="24"/>
          <w:szCs w:val="24"/>
          <w:u w:val="single"/>
        </w:rPr>
        <w:t>)</w:t>
      </w:r>
      <w:r w:rsidRPr="00885711">
        <w:rPr>
          <w:rFonts w:ascii="Arial" w:hAnsi="Arial" w:cs="Arial"/>
          <w:sz w:val="24"/>
          <w:szCs w:val="24"/>
        </w:rPr>
        <w:t xml:space="preserve"> questions in this section. Marks for each question are clearly identified. </w:t>
      </w:r>
    </w:p>
    <w:p w14:paraId="2A6266D2" w14:textId="77777777" w:rsidR="00C74B94" w:rsidRPr="00885711" w:rsidRDefault="00785BA4" w:rsidP="00C74B94">
      <w:pPr>
        <w:autoSpaceDE w:val="0"/>
        <w:autoSpaceDN w:val="0"/>
        <w:adjustRightInd w:val="0"/>
        <w:rPr>
          <w:rFonts w:ascii="Arial" w:hAnsi="Arial" w:cs="Arial"/>
          <w:b/>
          <w:sz w:val="24"/>
          <w:szCs w:val="24"/>
        </w:rPr>
      </w:pPr>
      <w:r w:rsidRPr="00885711">
        <w:rPr>
          <w:rFonts w:ascii="Arial" w:hAnsi="Arial" w:cs="Arial"/>
          <w:b/>
          <w:sz w:val="24"/>
          <w:szCs w:val="24"/>
        </w:rPr>
        <w:softHyphen/>
      </w:r>
      <w:r w:rsidRPr="00885711">
        <w:rPr>
          <w:rFonts w:ascii="Arial" w:hAnsi="Arial" w:cs="Arial"/>
          <w:b/>
          <w:sz w:val="24"/>
          <w:szCs w:val="24"/>
        </w:rPr>
        <w:softHyphen/>
      </w:r>
      <w:r w:rsidRPr="00885711">
        <w:rPr>
          <w:rFonts w:ascii="Arial" w:hAnsi="Arial" w:cs="Arial"/>
          <w:b/>
          <w:sz w:val="24"/>
          <w:szCs w:val="24"/>
        </w:rPr>
        <w:softHyphen/>
      </w:r>
      <w:r w:rsidRPr="00885711">
        <w:rPr>
          <w:rFonts w:ascii="Arial" w:hAnsi="Arial" w:cs="Arial"/>
          <w:b/>
          <w:sz w:val="24"/>
          <w:szCs w:val="24"/>
        </w:rPr>
        <w:softHyphen/>
      </w:r>
      <w:r w:rsidRPr="00885711">
        <w:rPr>
          <w:rFonts w:ascii="Arial" w:hAnsi="Arial" w:cs="Arial"/>
          <w:b/>
          <w:sz w:val="24"/>
          <w:szCs w:val="24"/>
        </w:rPr>
        <w:softHyphen/>
      </w:r>
      <w:r w:rsidRPr="00885711">
        <w:rPr>
          <w:rFonts w:ascii="Arial" w:hAnsi="Arial" w:cs="Arial"/>
          <w:b/>
          <w:sz w:val="24"/>
          <w:szCs w:val="24"/>
        </w:rPr>
        <w:softHyphen/>
      </w:r>
      <w:r w:rsidRPr="00885711">
        <w:rPr>
          <w:rFonts w:ascii="Arial" w:hAnsi="Arial" w:cs="Arial"/>
          <w:b/>
          <w:sz w:val="24"/>
          <w:szCs w:val="24"/>
        </w:rPr>
        <w:softHyphen/>
      </w:r>
      <w:r w:rsidRPr="00885711">
        <w:rPr>
          <w:rFonts w:ascii="Arial" w:hAnsi="Arial" w:cs="Arial"/>
          <w:b/>
          <w:sz w:val="24"/>
          <w:szCs w:val="24"/>
        </w:rPr>
        <w:softHyphen/>
      </w:r>
      <w:r w:rsidRPr="00885711">
        <w:rPr>
          <w:rFonts w:ascii="Arial" w:hAnsi="Arial" w:cs="Arial"/>
          <w:b/>
          <w:sz w:val="24"/>
          <w:szCs w:val="24"/>
        </w:rPr>
        <w:softHyphen/>
      </w:r>
      <w:r w:rsidR="00C74B94" w:rsidRPr="00885711">
        <w:rPr>
          <w:rFonts w:ascii="Arial" w:hAnsi="Arial" w:cs="Arial"/>
          <w:b/>
          <w:sz w:val="24"/>
          <w:szCs w:val="24"/>
        </w:rPr>
        <w:t>_____________________________________</w:t>
      </w:r>
      <w:r w:rsidRPr="00885711">
        <w:rPr>
          <w:rFonts w:ascii="Arial" w:hAnsi="Arial" w:cs="Arial"/>
          <w:b/>
          <w:sz w:val="24"/>
          <w:szCs w:val="24"/>
        </w:rPr>
        <w:t>___________________________</w:t>
      </w:r>
    </w:p>
    <w:p w14:paraId="1C0F3E90" w14:textId="77777777" w:rsidR="008F564E" w:rsidRPr="00885711" w:rsidRDefault="008F564E" w:rsidP="00EC1CBC">
      <w:pPr>
        <w:rPr>
          <w:rFonts w:ascii="Arial" w:hAnsi="Arial" w:cs="Arial"/>
          <w:sz w:val="24"/>
          <w:szCs w:val="24"/>
        </w:rPr>
      </w:pPr>
    </w:p>
    <w:p w14:paraId="3B85E250" w14:textId="5D948281" w:rsidR="00D51285" w:rsidRPr="00885711" w:rsidRDefault="00D51285" w:rsidP="00D51285">
      <w:pPr>
        <w:spacing w:after="120"/>
        <w:ind w:left="23"/>
        <w:jc w:val="both"/>
        <w:rPr>
          <w:rFonts w:ascii="Arial" w:hAnsi="Arial" w:cs="Arial"/>
          <w:b/>
          <w:sz w:val="24"/>
          <w:szCs w:val="24"/>
        </w:rPr>
      </w:pPr>
      <w:r w:rsidRPr="00885711">
        <w:rPr>
          <w:rFonts w:ascii="Arial" w:hAnsi="Arial" w:cs="Arial"/>
          <w:b/>
          <w:sz w:val="24"/>
          <w:szCs w:val="24"/>
        </w:rPr>
        <w:t xml:space="preserve">Question </w:t>
      </w:r>
      <w:r w:rsidR="008C1DA6" w:rsidRPr="00885711">
        <w:rPr>
          <w:rFonts w:ascii="Arial" w:hAnsi="Arial" w:cs="Arial"/>
          <w:b/>
          <w:sz w:val="24"/>
          <w:szCs w:val="24"/>
        </w:rPr>
        <w:t>1</w:t>
      </w:r>
      <w:r w:rsidR="00BD3F20" w:rsidRPr="00885711">
        <w:rPr>
          <w:rFonts w:ascii="Arial" w:hAnsi="Arial" w:cs="Arial"/>
          <w:b/>
          <w:sz w:val="24"/>
          <w:szCs w:val="24"/>
        </w:rPr>
        <w:t xml:space="preserve"> TO XX</w:t>
      </w:r>
      <w:r w:rsidRPr="00885711">
        <w:rPr>
          <w:rFonts w:ascii="Arial" w:hAnsi="Arial" w:cs="Arial"/>
          <w:b/>
          <w:sz w:val="24"/>
          <w:szCs w:val="24"/>
        </w:rPr>
        <w:tab/>
      </w:r>
      <w:r w:rsidRPr="00885711">
        <w:rPr>
          <w:rFonts w:ascii="Arial" w:hAnsi="Arial" w:cs="Arial"/>
          <w:b/>
          <w:sz w:val="24"/>
          <w:szCs w:val="24"/>
        </w:rPr>
        <w:tab/>
      </w:r>
      <w:r w:rsidRPr="00885711">
        <w:rPr>
          <w:rFonts w:ascii="Arial" w:hAnsi="Arial" w:cs="Arial"/>
          <w:b/>
          <w:sz w:val="24"/>
          <w:szCs w:val="24"/>
        </w:rPr>
        <w:tab/>
      </w:r>
      <w:r w:rsidRPr="00885711">
        <w:rPr>
          <w:rFonts w:ascii="Arial" w:hAnsi="Arial" w:cs="Arial"/>
          <w:b/>
          <w:sz w:val="24"/>
          <w:szCs w:val="24"/>
        </w:rPr>
        <w:tab/>
      </w:r>
      <w:r w:rsidRPr="00885711">
        <w:rPr>
          <w:rFonts w:ascii="Arial" w:hAnsi="Arial" w:cs="Arial"/>
          <w:b/>
          <w:sz w:val="24"/>
          <w:szCs w:val="24"/>
        </w:rPr>
        <w:tab/>
      </w:r>
      <w:r w:rsidRPr="00885711">
        <w:rPr>
          <w:rFonts w:ascii="Arial" w:hAnsi="Arial" w:cs="Arial"/>
          <w:b/>
          <w:sz w:val="24"/>
          <w:szCs w:val="24"/>
        </w:rPr>
        <w:tab/>
      </w:r>
      <w:r w:rsidRPr="00885711">
        <w:rPr>
          <w:rFonts w:ascii="Arial" w:hAnsi="Arial" w:cs="Arial"/>
          <w:b/>
          <w:sz w:val="24"/>
          <w:szCs w:val="24"/>
        </w:rPr>
        <w:tab/>
      </w:r>
      <w:r w:rsidRPr="00885711">
        <w:rPr>
          <w:rFonts w:ascii="Arial" w:hAnsi="Arial" w:cs="Arial"/>
          <w:b/>
          <w:sz w:val="24"/>
          <w:szCs w:val="24"/>
        </w:rPr>
        <w:tab/>
      </w:r>
      <w:r w:rsidR="00EA3BD4" w:rsidRPr="00885711">
        <w:rPr>
          <w:rFonts w:ascii="Arial" w:hAnsi="Arial" w:cs="Arial"/>
          <w:b/>
          <w:sz w:val="24"/>
          <w:szCs w:val="24"/>
        </w:rPr>
        <w:t xml:space="preserve">     </w:t>
      </w:r>
      <w:r w:rsidRPr="00885711">
        <w:rPr>
          <w:rFonts w:ascii="Arial" w:hAnsi="Arial" w:cs="Arial"/>
          <w:b/>
          <w:sz w:val="24"/>
          <w:szCs w:val="24"/>
        </w:rPr>
        <w:t>(</w:t>
      </w:r>
      <w:r w:rsidR="00BD3F20" w:rsidRPr="00885711">
        <w:rPr>
          <w:rFonts w:ascii="Arial" w:hAnsi="Arial" w:cs="Arial"/>
          <w:b/>
          <w:sz w:val="24"/>
          <w:szCs w:val="24"/>
        </w:rPr>
        <w:t>?</w:t>
      </w:r>
      <w:r w:rsidRPr="00885711">
        <w:rPr>
          <w:rFonts w:ascii="Arial" w:hAnsi="Arial" w:cs="Arial"/>
          <w:b/>
          <w:sz w:val="24"/>
          <w:szCs w:val="24"/>
        </w:rPr>
        <w:t xml:space="preserve"> marks)</w:t>
      </w:r>
    </w:p>
    <w:p w14:paraId="679A0A82" w14:textId="485916E8" w:rsidR="007101C9" w:rsidRPr="00885711" w:rsidRDefault="00F2040A" w:rsidP="00D51285">
      <w:pPr>
        <w:spacing w:after="120"/>
        <w:ind w:left="23"/>
        <w:jc w:val="both"/>
        <w:rPr>
          <w:rFonts w:ascii="Arial" w:hAnsi="Arial" w:cs="Arial"/>
          <w:sz w:val="24"/>
          <w:szCs w:val="24"/>
        </w:rPr>
      </w:pPr>
      <w:r w:rsidRPr="00885711">
        <w:rPr>
          <w:rFonts w:ascii="Arial" w:hAnsi="Arial" w:cs="Arial"/>
          <w:sz w:val="24"/>
          <w:szCs w:val="24"/>
        </w:rPr>
        <w:t>By I</w:t>
      </w:r>
      <w:r w:rsidR="00B15931" w:rsidRPr="00885711">
        <w:rPr>
          <w:rFonts w:ascii="Arial" w:hAnsi="Arial" w:cs="Arial"/>
          <w:sz w:val="24"/>
          <w:szCs w:val="24"/>
        </w:rPr>
        <w:t>W</w:t>
      </w:r>
    </w:p>
    <w:p w14:paraId="4B0AA9FA" w14:textId="7327A7A5" w:rsidR="007101C9" w:rsidRPr="00885711" w:rsidRDefault="007101C9" w:rsidP="00D51285">
      <w:pPr>
        <w:spacing w:after="120"/>
        <w:ind w:left="23"/>
        <w:jc w:val="both"/>
        <w:rPr>
          <w:rFonts w:ascii="Arial" w:hAnsi="Arial" w:cs="Arial"/>
          <w:sz w:val="24"/>
          <w:szCs w:val="24"/>
        </w:rPr>
      </w:pPr>
    </w:p>
    <w:p w14:paraId="53575E40" w14:textId="59C79A16" w:rsidR="007101C9" w:rsidRPr="00885711" w:rsidRDefault="007101C9" w:rsidP="00D51285">
      <w:pPr>
        <w:spacing w:after="120"/>
        <w:ind w:left="23"/>
        <w:jc w:val="both"/>
        <w:rPr>
          <w:rFonts w:ascii="Arial" w:hAnsi="Arial" w:cs="Arial"/>
          <w:sz w:val="24"/>
          <w:szCs w:val="24"/>
        </w:rPr>
      </w:pPr>
    </w:p>
    <w:p w14:paraId="596F19DA" w14:textId="163FB490" w:rsidR="007101C9" w:rsidRPr="00885711" w:rsidRDefault="007101C9" w:rsidP="00D51285">
      <w:pPr>
        <w:spacing w:after="120"/>
        <w:ind w:left="23"/>
        <w:jc w:val="both"/>
        <w:rPr>
          <w:rFonts w:ascii="Arial" w:hAnsi="Arial" w:cs="Arial"/>
          <w:sz w:val="24"/>
          <w:szCs w:val="24"/>
        </w:rPr>
      </w:pPr>
    </w:p>
    <w:p w14:paraId="24FEAF29" w14:textId="5992903C" w:rsidR="007101C9" w:rsidRPr="00885711" w:rsidRDefault="007101C9" w:rsidP="00D51285">
      <w:pPr>
        <w:spacing w:after="120"/>
        <w:ind w:left="23"/>
        <w:jc w:val="both"/>
        <w:rPr>
          <w:rFonts w:ascii="Arial" w:hAnsi="Arial" w:cs="Arial"/>
          <w:sz w:val="24"/>
          <w:szCs w:val="24"/>
        </w:rPr>
      </w:pPr>
    </w:p>
    <w:p w14:paraId="66B42D8E" w14:textId="29447FAC" w:rsidR="007101C9" w:rsidRPr="00885711" w:rsidRDefault="007101C9" w:rsidP="00D51285">
      <w:pPr>
        <w:spacing w:after="120"/>
        <w:ind w:left="23"/>
        <w:jc w:val="both"/>
        <w:rPr>
          <w:rFonts w:ascii="Arial" w:hAnsi="Arial" w:cs="Arial"/>
          <w:sz w:val="24"/>
          <w:szCs w:val="24"/>
        </w:rPr>
      </w:pPr>
    </w:p>
    <w:p w14:paraId="43E2B037" w14:textId="6A8F19CD" w:rsidR="007101C9" w:rsidRPr="00885711" w:rsidRDefault="007101C9" w:rsidP="00D51285">
      <w:pPr>
        <w:spacing w:after="120"/>
        <w:ind w:left="23"/>
        <w:jc w:val="both"/>
        <w:rPr>
          <w:rFonts w:ascii="Arial" w:hAnsi="Arial" w:cs="Arial"/>
          <w:sz w:val="24"/>
          <w:szCs w:val="24"/>
        </w:rPr>
      </w:pPr>
    </w:p>
    <w:p w14:paraId="0C92F3C9" w14:textId="5BB20184" w:rsidR="00BD3F20" w:rsidRPr="00885711" w:rsidRDefault="00BD3F20" w:rsidP="00BD3F20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  <w:r w:rsidRPr="00885711">
        <w:rPr>
          <w:rFonts w:ascii="Arial" w:hAnsi="Arial" w:cs="Arial"/>
          <w:b/>
          <w:bCs/>
          <w:sz w:val="24"/>
          <w:szCs w:val="24"/>
          <w:lang w:eastAsia="en-US"/>
        </w:rPr>
        <w:lastRenderedPageBreak/>
        <w:t xml:space="preserve">Section Two: Problem-solving </w:t>
      </w:r>
      <w:r w:rsidR="00C27FD8" w:rsidRPr="00885711">
        <w:rPr>
          <w:rFonts w:ascii="Arial" w:hAnsi="Arial" w:cs="Arial"/>
          <w:b/>
          <w:bCs/>
          <w:sz w:val="24"/>
          <w:szCs w:val="24"/>
          <w:lang w:eastAsia="en-US"/>
        </w:rPr>
        <w:t xml:space="preserve">                                                  </w:t>
      </w:r>
      <w:r w:rsidR="00213FB5" w:rsidRPr="00885711">
        <w:rPr>
          <w:rFonts w:ascii="Arial" w:hAnsi="Arial" w:cs="Arial"/>
          <w:b/>
          <w:bCs/>
          <w:sz w:val="24"/>
          <w:szCs w:val="24"/>
          <w:lang w:eastAsia="en-US"/>
        </w:rPr>
        <w:t xml:space="preserve">             </w:t>
      </w:r>
      <w:r w:rsidRPr="00885711">
        <w:rPr>
          <w:rFonts w:ascii="Arial" w:hAnsi="Arial" w:cs="Arial"/>
          <w:b/>
          <w:bCs/>
          <w:sz w:val="24"/>
          <w:szCs w:val="24"/>
          <w:lang w:eastAsia="en-US"/>
        </w:rPr>
        <w:t>50% (90 Marks)</w:t>
      </w:r>
    </w:p>
    <w:p w14:paraId="55741573" w14:textId="77777777" w:rsidR="00C27FD8" w:rsidRPr="00885711" w:rsidRDefault="00C27FD8" w:rsidP="00BD3F20">
      <w:pPr>
        <w:autoSpaceDE w:val="0"/>
        <w:autoSpaceDN w:val="0"/>
        <w:adjustRightInd w:val="0"/>
        <w:rPr>
          <w:rFonts w:ascii="Arial" w:eastAsia="ArialMT" w:hAnsi="Arial" w:cs="Arial"/>
          <w:sz w:val="24"/>
          <w:szCs w:val="24"/>
          <w:lang w:eastAsia="en-US"/>
        </w:rPr>
      </w:pPr>
    </w:p>
    <w:p w14:paraId="077B0A6C" w14:textId="2F69D89D" w:rsidR="00BD3F20" w:rsidRPr="00885711" w:rsidRDefault="00BD3F20" w:rsidP="00BD3F20">
      <w:pPr>
        <w:autoSpaceDE w:val="0"/>
        <w:autoSpaceDN w:val="0"/>
        <w:adjustRightInd w:val="0"/>
        <w:rPr>
          <w:rFonts w:ascii="Arial" w:eastAsia="ArialMT" w:hAnsi="Arial" w:cs="Arial"/>
          <w:sz w:val="24"/>
          <w:szCs w:val="24"/>
          <w:lang w:eastAsia="en-US"/>
        </w:rPr>
      </w:pPr>
      <w:r w:rsidRPr="00885711">
        <w:rPr>
          <w:rFonts w:ascii="Arial" w:eastAsia="ArialMT" w:hAnsi="Arial" w:cs="Arial"/>
          <w:sz w:val="24"/>
          <w:szCs w:val="24"/>
          <w:lang w:eastAsia="en-US"/>
        </w:rPr>
        <w:t xml:space="preserve">This section has </w:t>
      </w:r>
      <w:r w:rsidRPr="00885711">
        <w:rPr>
          <w:rFonts w:ascii="Arial" w:hAnsi="Arial" w:cs="Arial"/>
          <w:b/>
          <w:bCs/>
          <w:sz w:val="24"/>
          <w:szCs w:val="24"/>
          <w:lang w:eastAsia="en-US"/>
        </w:rPr>
        <w:t xml:space="preserve">seven (7) </w:t>
      </w:r>
      <w:r w:rsidRPr="00885711">
        <w:rPr>
          <w:rFonts w:ascii="Arial" w:eastAsia="ArialMT" w:hAnsi="Arial" w:cs="Arial"/>
          <w:sz w:val="24"/>
          <w:szCs w:val="24"/>
          <w:lang w:eastAsia="en-US"/>
        </w:rPr>
        <w:t xml:space="preserve">questions. Answer </w:t>
      </w:r>
      <w:r w:rsidRPr="00885711">
        <w:rPr>
          <w:rFonts w:ascii="Arial" w:hAnsi="Arial" w:cs="Arial"/>
          <w:b/>
          <w:bCs/>
          <w:sz w:val="24"/>
          <w:szCs w:val="24"/>
          <w:lang w:eastAsia="en-US"/>
        </w:rPr>
        <w:t xml:space="preserve">all </w:t>
      </w:r>
      <w:r w:rsidRPr="00885711">
        <w:rPr>
          <w:rFonts w:ascii="Arial" w:eastAsia="ArialMT" w:hAnsi="Arial" w:cs="Arial"/>
          <w:sz w:val="24"/>
          <w:szCs w:val="24"/>
          <w:lang w:eastAsia="en-US"/>
        </w:rPr>
        <w:t>questions. Write your answers in the spaces</w:t>
      </w:r>
      <w:r w:rsidR="00C27FD8" w:rsidRPr="00885711">
        <w:rPr>
          <w:rFonts w:ascii="Arial" w:eastAsia="ArialMT" w:hAnsi="Arial" w:cs="Arial"/>
          <w:sz w:val="24"/>
          <w:szCs w:val="24"/>
          <w:lang w:eastAsia="en-US"/>
        </w:rPr>
        <w:t xml:space="preserve"> </w:t>
      </w:r>
      <w:r w:rsidRPr="00885711">
        <w:rPr>
          <w:rFonts w:ascii="Arial" w:eastAsia="ArialMT" w:hAnsi="Arial" w:cs="Arial"/>
          <w:sz w:val="24"/>
          <w:szCs w:val="24"/>
          <w:lang w:eastAsia="en-US"/>
        </w:rPr>
        <w:t>provided.</w:t>
      </w:r>
      <w:r w:rsidR="00C27FD8" w:rsidRPr="00885711">
        <w:rPr>
          <w:rFonts w:ascii="Arial" w:eastAsia="ArialMT" w:hAnsi="Arial" w:cs="Arial"/>
          <w:sz w:val="24"/>
          <w:szCs w:val="24"/>
          <w:lang w:eastAsia="en-US"/>
        </w:rPr>
        <w:t xml:space="preserve"> </w:t>
      </w:r>
      <w:r w:rsidRPr="00885711">
        <w:rPr>
          <w:rFonts w:ascii="Arial" w:eastAsia="ArialMT" w:hAnsi="Arial" w:cs="Arial"/>
          <w:sz w:val="24"/>
          <w:szCs w:val="24"/>
          <w:lang w:eastAsia="en-US"/>
        </w:rPr>
        <w:t>When calculating numerical answers, show your working or reasoning clearly. Give final answers</w:t>
      </w:r>
      <w:r w:rsidR="00C27FD8" w:rsidRPr="00885711">
        <w:rPr>
          <w:rFonts w:ascii="Arial" w:eastAsia="ArialMT" w:hAnsi="Arial" w:cs="Arial"/>
          <w:sz w:val="24"/>
          <w:szCs w:val="24"/>
          <w:lang w:eastAsia="en-US"/>
        </w:rPr>
        <w:t xml:space="preserve"> </w:t>
      </w:r>
      <w:r w:rsidRPr="00885711">
        <w:rPr>
          <w:rFonts w:ascii="Arial" w:eastAsia="ArialMT" w:hAnsi="Arial" w:cs="Arial"/>
          <w:sz w:val="24"/>
          <w:szCs w:val="24"/>
          <w:lang w:eastAsia="en-US"/>
        </w:rPr>
        <w:t xml:space="preserve">to </w:t>
      </w:r>
      <w:r w:rsidRPr="00885711">
        <w:rPr>
          <w:rFonts w:ascii="Arial" w:hAnsi="Arial" w:cs="Arial"/>
          <w:b/>
          <w:bCs/>
          <w:sz w:val="24"/>
          <w:szCs w:val="24"/>
          <w:lang w:eastAsia="en-US"/>
        </w:rPr>
        <w:t xml:space="preserve">three </w:t>
      </w:r>
      <w:r w:rsidRPr="00885711">
        <w:rPr>
          <w:rFonts w:ascii="Arial" w:eastAsia="ArialMT" w:hAnsi="Arial" w:cs="Arial"/>
          <w:sz w:val="24"/>
          <w:szCs w:val="24"/>
          <w:lang w:eastAsia="en-US"/>
        </w:rPr>
        <w:t>significant figures and include appropriate units where applicable.</w:t>
      </w:r>
    </w:p>
    <w:p w14:paraId="62C7EB99" w14:textId="77777777" w:rsidR="00C27FD8" w:rsidRPr="00885711" w:rsidRDefault="00C27FD8" w:rsidP="00BD3F20">
      <w:pPr>
        <w:autoSpaceDE w:val="0"/>
        <w:autoSpaceDN w:val="0"/>
        <w:adjustRightInd w:val="0"/>
        <w:rPr>
          <w:rFonts w:ascii="Arial" w:eastAsia="ArialMT" w:hAnsi="Arial" w:cs="Arial"/>
          <w:sz w:val="24"/>
          <w:szCs w:val="24"/>
          <w:lang w:eastAsia="en-US"/>
        </w:rPr>
      </w:pPr>
    </w:p>
    <w:p w14:paraId="69E72F05" w14:textId="475B5E05" w:rsidR="00BD3F20" w:rsidRPr="00885711" w:rsidRDefault="00BD3F20" w:rsidP="00BD3F20">
      <w:pPr>
        <w:autoSpaceDE w:val="0"/>
        <w:autoSpaceDN w:val="0"/>
        <w:adjustRightInd w:val="0"/>
        <w:rPr>
          <w:rFonts w:ascii="Arial" w:eastAsia="ArialMT" w:hAnsi="Arial" w:cs="Arial"/>
          <w:sz w:val="24"/>
          <w:szCs w:val="24"/>
          <w:lang w:eastAsia="en-US"/>
        </w:rPr>
      </w:pPr>
      <w:r w:rsidRPr="00885711">
        <w:rPr>
          <w:rFonts w:ascii="Arial" w:eastAsia="ArialMT" w:hAnsi="Arial" w:cs="Arial"/>
          <w:sz w:val="24"/>
          <w:szCs w:val="24"/>
          <w:lang w:eastAsia="en-US"/>
        </w:rPr>
        <w:t>When estimating numerical answers, show your working or reasoning clearly. Give final answers</w:t>
      </w:r>
      <w:r w:rsidR="00C27FD8" w:rsidRPr="00885711">
        <w:rPr>
          <w:rFonts w:ascii="Arial" w:eastAsia="ArialMT" w:hAnsi="Arial" w:cs="Arial"/>
          <w:sz w:val="24"/>
          <w:szCs w:val="24"/>
          <w:lang w:eastAsia="en-US"/>
        </w:rPr>
        <w:t xml:space="preserve"> </w:t>
      </w:r>
      <w:r w:rsidRPr="00885711">
        <w:rPr>
          <w:rFonts w:ascii="Arial" w:eastAsia="ArialMT" w:hAnsi="Arial" w:cs="Arial"/>
          <w:sz w:val="24"/>
          <w:szCs w:val="24"/>
          <w:lang w:eastAsia="en-US"/>
        </w:rPr>
        <w:t xml:space="preserve">to a maximum of </w:t>
      </w:r>
      <w:r w:rsidRPr="00885711">
        <w:rPr>
          <w:rFonts w:ascii="Arial" w:hAnsi="Arial" w:cs="Arial"/>
          <w:b/>
          <w:bCs/>
          <w:sz w:val="24"/>
          <w:szCs w:val="24"/>
          <w:lang w:eastAsia="en-US"/>
        </w:rPr>
        <w:t xml:space="preserve">two </w:t>
      </w:r>
      <w:r w:rsidRPr="00885711">
        <w:rPr>
          <w:rFonts w:ascii="Arial" w:eastAsia="ArialMT" w:hAnsi="Arial" w:cs="Arial"/>
          <w:sz w:val="24"/>
          <w:szCs w:val="24"/>
          <w:lang w:eastAsia="en-US"/>
        </w:rPr>
        <w:t>significant figures and include appropriate units where applicable.</w:t>
      </w:r>
    </w:p>
    <w:p w14:paraId="1322C85C" w14:textId="77777777" w:rsidR="00C27FD8" w:rsidRPr="00885711" w:rsidRDefault="00C27FD8" w:rsidP="00BD3F20">
      <w:pPr>
        <w:autoSpaceDE w:val="0"/>
        <w:autoSpaceDN w:val="0"/>
        <w:adjustRightInd w:val="0"/>
        <w:rPr>
          <w:rFonts w:ascii="Arial" w:eastAsia="ArialMT" w:hAnsi="Arial" w:cs="Arial"/>
          <w:sz w:val="24"/>
          <w:szCs w:val="24"/>
          <w:lang w:eastAsia="en-US"/>
        </w:rPr>
      </w:pPr>
    </w:p>
    <w:p w14:paraId="126BD910" w14:textId="534361DF" w:rsidR="00BD3F20" w:rsidRPr="00885711" w:rsidRDefault="00BD3F20" w:rsidP="00BD3F20">
      <w:pPr>
        <w:autoSpaceDE w:val="0"/>
        <w:autoSpaceDN w:val="0"/>
        <w:adjustRightInd w:val="0"/>
        <w:rPr>
          <w:rFonts w:ascii="Arial" w:eastAsia="ArialMT" w:hAnsi="Arial" w:cs="Arial"/>
          <w:sz w:val="24"/>
          <w:szCs w:val="24"/>
          <w:lang w:eastAsia="en-US"/>
        </w:rPr>
      </w:pPr>
      <w:r w:rsidRPr="00885711">
        <w:rPr>
          <w:rFonts w:ascii="Arial" w:eastAsia="ArialMT" w:hAnsi="Arial" w:cs="Arial"/>
          <w:sz w:val="24"/>
          <w:szCs w:val="24"/>
          <w:lang w:eastAsia="en-US"/>
        </w:rPr>
        <w:t>Supplementary pages for the use of planning/continuing your answer to a question have been</w:t>
      </w:r>
      <w:r w:rsidR="00C27FD8" w:rsidRPr="00885711">
        <w:rPr>
          <w:rFonts w:ascii="Arial" w:eastAsia="ArialMT" w:hAnsi="Arial" w:cs="Arial"/>
          <w:sz w:val="24"/>
          <w:szCs w:val="24"/>
          <w:lang w:eastAsia="en-US"/>
        </w:rPr>
        <w:t xml:space="preserve"> </w:t>
      </w:r>
      <w:r w:rsidRPr="00885711">
        <w:rPr>
          <w:rFonts w:ascii="Arial" w:eastAsia="ArialMT" w:hAnsi="Arial" w:cs="Arial"/>
          <w:sz w:val="24"/>
          <w:szCs w:val="24"/>
          <w:lang w:eastAsia="en-US"/>
        </w:rPr>
        <w:t>provided at the end of this Question/Answer booklet. If you use these pages to continue an</w:t>
      </w:r>
      <w:r w:rsidR="00C27FD8" w:rsidRPr="00885711">
        <w:rPr>
          <w:rFonts w:ascii="Arial" w:eastAsia="ArialMT" w:hAnsi="Arial" w:cs="Arial"/>
          <w:sz w:val="24"/>
          <w:szCs w:val="24"/>
          <w:lang w:eastAsia="en-US"/>
        </w:rPr>
        <w:t xml:space="preserve"> </w:t>
      </w:r>
      <w:r w:rsidRPr="00885711">
        <w:rPr>
          <w:rFonts w:ascii="Arial" w:eastAsia="ArialMT" w:hAnsi="Arial" w:cs="Arial"/>
          <w:sz w:val="24"/>
          <w:szCs w:val="24"/>
          <w:lang w:eastAsia="en-US"/>
        </w:rPr>
        <w:t>answer, indicate at the original answer where the answer is continued, i.e. give the page number.</w:t>
      </w:r>
    </w:p>
    <w:p w14:paraId="4526780E" w14:textId="77777777" w:rsidR="00C27FD8" w:rsidRPr="00885711" w:rsidRDefault="00C27FD8" w:rsidP="00BD3F20">
      <w:pPr>
        <w:spacing w:after="120"/>
        <w:ind w:left="23"/>
        <w:jc w:val="both"/>
        <w:rPr>
          <w:rFonts w:ascii="Arial" w:eastAsia="ArialMT" w:hAnsi="Arial" w:cs="Arial"/>
          <w:sz w:val="24"/>
          <w:szCs w:val="24"/>
          <w:lang w:eastAsia="en-US"/>
        </w:rPr>
      </w:pPr>
    </w:p>
    <w:p w14:paraId="6C72613B" w14:textId="751A09B0" w:rsidR="007101C9" w:rsidRPr="00885711" w:rsidRDefault="00BD3F20" w:rsidP="00BD3F20">
      <w:pPr>
        <w:pBdr>
          <w:bottom w:val="single" w:sz="6" w:space="1" w:color="auto"/>
        </w:pBdr>
        <w:spacing w:after="120"/>
        <w:ind w:left="23"/>
        <w:jc w:val="both"/>
        <w:rPr>
          <w:rFonts w:ascii="Arial" w:eastAsia="ArialMT" w:hAnsi="Arial" w:cs="Arial"/>
          <w:sz w:val="24"/>
          <w:szCs w:val="24"/>
          <w:lang w:eastAsia="en-US"/>
        </w:rPr>
      </w:pPr>
      <w:r w:rsidRPr="00885711">
        <w:rPr>
          <w:rFonts w:ascii="Arial" w:eastAsia="ArialMT" w:hAnsi="Arial" w:cs="Arial"/>
          <w:sz w:val="24"/>
          <w:szCs w:val="24"/>
          <w:lang w:eastAsia="en-US"/>
        </w:rPr>
        <w:t>Suggested working time: 90 minutes.</w:t>
      </w:r>
    </w:p>
    <w:p w14:paraId="0386242A" w14:textId="77777777" w:rsidR="00213FB5" w:rsidRPr="00885711" w:rsidRDefault="00213FB5" w:rsidP="003C0E84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72E6C64C" w14:textId="2C71472C" w:rsidR="003C0E84" w:rsidRPr="00885711" w:rsidRDefault="003C0E84" w:rsidP="003C0E84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  <w:r w:rsidRPr="00885711">
        <w:rPr>
          <w:rFonts w:ascii="Arial" w:hAnsi="Arial" w:cs="Arial"/>
          <w:b/>
          <w:bCs/>
          <w:sz w:val="24"/>
          <w:szCs w:val="24"/>
          <w:lang w:eastAsia="en-US"/>
        </w:rPr>
        <w:t>Question 1</w:t>
      </w:r>
      <w:r w:rsidR="002460F5" w:rsidRPr="00885711">
        <w:rPr>
          <w:rFonts w:ascii="Arial" w:hAnsi="Arial" w:cs="Arial"/>
          <w:b/>
          <w:bCs/>
          <w:sz w:val="24"/>
          <w:szCs w:val="24"/>
          <w:lang w:eastAsia="en-US"/>
        </w:rPr>
        <w:t xml:space="preserve">                                                                                           </w:t>
      </w:r>
      <w:r w:rsidRPr="00885711">
        <w:rPr>
          <w:rFonts w:ascii="Arial" w:hAnsi="Arial" w:cs="Arial"/>
          <w:b/>
          <w:bCs/>
          <w:sz w:val="24"/>
          <w:szCs w:val="24"/>
          <w:lang w:eastAsia="en-US"/>
        </w:rPr>
        <w:t xml:space="preserve"> </w:t>
      </w:r>
      <w:r w:rsidR="00BE6A30" w:rsidRPr="00885711">
        <w:rPr>
          <w:rFonts w:ascii="Arial" w:hAnsi="Arial" w:cs="Arial"/>
          <w:b/>
          <w:bCs/>
          <w:sz w:val="24"/>
          <w:szCs w:val="24"/>
          <w:lang w:eastAsia="en-US"/>
        </w:rPr>
        <w:t xml:space="preserve">             </w:t>
      </w:r>
      <w:r w:rsidR="00460718" w:rsidRPr="00885711">
        <w:rPr>
          <w:rFonts w:ascii="Arial" w:hAnsi="Arial" w:cs="Arial"/>
          <w:b/>
          <w:bCs/>
          <w:sz w:val="24"/>
          <w:szCs w:val="24"/>
          <w:lang w:eastAsia="en-US"/>
        </w:rPr>
        <w:t xml:space="preserve">  (</w:t>
      </w:r>
      <w:r w:rsidRPr="00885711">
        <w:rPr>
          <w:rFonts w:ascii="Arial" w:hAnsi="Arial" w:cs="Arial"/>
          <w:b/>
          <w:bCs/>
          <w:sz w:val="24"/>
          <w:szCs w:val="24"/>
          <w:lang w:eastAsia="en-US"/>
        </w:rPr>
        <w:t>15 marks)</w:t>
      </w:r>
    </w:p>
    <w:p w14:paraId="5B123E7F" w14:textId="0A3DEC43" w:rsidR="004F72AB" w:rsidRPr="00885711" w:rsidRDefault="00584B1D" w:rsidP="003C0E84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  <w:r w:rsidRPr="00885711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57216" behindDoc="0" locked="0" layoutInCell="1" allowOverlap="0" wp14:anchorId="19653AD7" wp14:editId="18B6A1B6">
            <wp:simplePos x="0" y="0"/>
            <wp:positionH relativeFrom="margin">
              <wp:align>left</wp:align>
            </wp:positionH>
            <wp:positionV relativeFrom="paragraph">
              <wp:posOffset>111683</wp:posOffset>
            </wp:positionV>
            <wp:extent cx="1854835" cy="3606800"/>
            <wp:effectExtent l="0" t="0" r="0" b="0"/>
            <wp:wrapSquare wrapText="bothSides"/>
            <wp:docPr id="67190" name="Picture 6719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190" name="Picture 67190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854835" cy="3606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0A2AC201" w14:textId="386DAAE1" w:rsidR="00584B1D" w:rsidRPr="00885711" w:rsidRDefault="00584B1D" w:rsidP="00213FB5">
      <w:pPr>
        <w:spacing w:after="12" w:line="248" w:lineRule="auto"/>
        <w:ind w:right="328"/>
        <w:jc w:val="both"/>
        <w:rPr>
          <w:rFonts w:ascii="Arial" w:hAnsi="Arial" w:cs="Arial"/>
          <w:sz w:val="24"/>
          <w:szCs w:val="24"/>
        </w:rPr>
      </w:pPr>
      <w:r w:rsidRPr="00885711">
        <w:rPr>
          <w:rFonts w:ascii="Arial" w:hAnsi="Arial" w:cs="Arial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0C50A6C0" wp14:editId="31667EE9">
                <wp:simplePos x="0" y="0"/>
                <wp:positionH relativeFrom="column">
                  <wp:posOffset>2858377</wp:posOffset>
                </wp:positionH>
                <wp:positionV relativeFrom="paragraph">
                  <wp:posOffset>4908</wp:posOffset>
                </wp:positionV>
                <wp:extent cx="2061845" cy="1238885"/>
                <wp:effectExtent l="0" t="0" r="0" b="0"/>
                <wp:wrapNone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61845" cy="1238885"/>
                          <a:chOff x="0" y="0"/>
                          <a:chExt cx="2061845" cy="1238885"/>
                        </a:xfrm>
                      </wpg:grpSpPr>
                      <pic:pic xmlns:pic="http://schemas.openxmlformats.org/drawingml/2006/picture">
                        <pic:nvPicPr>
                          <pic:cNvPr id="12025" name="Picture 12025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61845" cy="123888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" name="Rectangle 8"/>
                        <wps:cNvSpPr/>
                        <wps:spPr>
                          <a:xfrm rot="13437766">
                            <a:off x="676551" y="517984"/>
                            <a:ext cx="121568" cy="132139"/>
                          </a:xfrm>
                          <a:prstGeom prst="rect">
                            <a:avLst/>
                          </a:prstGeom>
                          <a:solidFill>
                            <a:schemeClr val="tx1"/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B3A6B05" id="Group 9" o:spid="_x0000_s1026" style="position:absolute;margin-left:225.05pt;margin-top:.4pt;width:162.35pt;height:97.55pt;z-index:251662336" coordsize="20618,12388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2025" o:spid="_x0000_s1027" type="#_x0000_t75" style="position:absolute;width:20618;height:123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">
                  <v:imagedata r:id="rId12" o:title=""/>
                </v:shape>
                <v:rect id="Rectangle 8" o:spid="_x0000_s1028" style="position:absolute;left:6765;top:5179;width:1216;height:1322;rotation:-8915336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" fillcolor="black [3213]" strokecolor="#1f4d78 [1604]" strokeweight="1pt"/>
              </v:group>
            </w:pict>
          </mc:Fallback>
        </mc:AlternateContent>
      </w:r>
    </w:p>
    <w:p w14:paraId="246F5309" w14:textId="5E62AB1E" w:rsidR="00584B1D" w:rsidRPr="00885711" w:rsidRDefault="00E606DB" w:rsidP="00213FB5">
      <w:pPr>
        <w:spacing w:after="12" w:line="248" w:lineRule="auto"/>
        <w:ind w:right="328"/>
        <w:jc w:val="both"/>
        <w:rPr>
          <w:rFonts w:ascii="Arial" w:hAnsi="Arial" w:cs="Arial"/>
          <w:sz w:val="24"/>
          <w:szCs w:val="24"/>
        </w:rPr>
      </w:pPr>
      <w:r w:rsidRPr="00885711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DC4EAF2" wp14:editId="441F8889">
                <wp:simplePos x="0" y="0"/>
                <wp:positionH relativeFrom="column">
                  <wp:posOffset>3519651</wp:posOffset>
                </wp:positionH>
                <wp:positionV relativeFrom="paragraph">
                  <wp:posOffset>16535</wp:posOffset>
                </wp:positionV>
                <wp:extent cx="10964" cy="1626459"/>
                <wp:effectExtent l="0" t="0" r="27305" b="31115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0964" cy="1626459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59DED30" id="Straight Connector 19" o:spid="_x0000_s1026" style="position:absolute;flip:x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77.15pt,1.3pt" to="278pt,12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" strokecolor="black [3213]" strokeweight=".5pt">
                <v:stroke dashstyle="dash" joinstyle="miter"/>
              </v:line>
            </w:pict>
          </mc:Fallback>
        </mc:AlternateContent>
      </w:r>
    </w:p>
    <w:p w14:paraId="3F58E570" w14:textId="3D1B7D00" w:rsidR="00584B1D" w:rsidRPr="00885711" w:rsidRDefault="00E606DB" w:rsidP="00213FB5">
      <w:pPr>
        <w:spacing w:after="12" w:line="248" w:lineRule="auto"/>
        <w:ind w:right="328"/>
        <w:jc w:val="both"/>
        <w:rPr>
          <w:rFonts w:ascii="Arial" w:hAnsi="Arial" w:cs="Arial"/>
          <w:sz w:val="24"/>
          <w:szCs w:val="24"/>
        </w:rPr>
      </w:pPr>
      <w:r w:rsidRPr="00885711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344CF7A0" wp14:editId="08C5CC16">
                <wp:simplePos x="0" y="0"/>
                <wp:positionH relativeFrom="column">
                  <wp:posOffset>5607546</wp:posOffset>
                </wp:positionH>
                <wp:positionV relativeFrom="paragraph">
                  <wp:posOffset>38812</wp:posOffset>
                </wp:positionV>
                <wp:extent cx="617855" cy="1404620"/>
                <wp:effectExtent l="0" t="0" r="10795" b="2730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85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18583D" w14:textId="5FA86E72" w:rsidR="00E606DB" w:rsidRPr="00CB1D82" w:rsidRDefault="00E606DB">
                            <w:r w:rsidRPr="00CB1D82">
                              <w:t>Gree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44CF7A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41.55pt;margin-top:3.05pt;width:48.65pt;height:110.6pt;z-index:25167872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">
                <v:textbox style="mso-fit-shape-to-text:t">
                  <w:txbxContent>
                    <w:p w14:paraId="0C18583D" w14:textId="5FA86E72" w:rsidR="00E606DB" w:rsidRPr="00CB1D82" w:rsidRDefault="00E606DB">
                      <w:r w:rsidRPr="00CB1D82">
                        <w:t>Gree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10A9388" w14:textId="6061890A" w:rsidR="00584B1D" w:rsidRPr="00885711" w:rsidRDefault="00CB1D82" w:rsidP="00213FB5">
      <w:pPr>
        <w:spacing w:after="12" w:line="248" w:lineRule="auto"/>
        <w:ind w:right="328"/>
        <w:jc w:val="both"/>
        <w:rPr>
          <w:rFonts w:ascii="Arial" w:hAnsi="Arial" w:cs="Arial"/>
          <w:sz w:val="24"/>
          <w:szCs w:val="24"/>
        </w:rPr>
      </w:pPr>
      <w:r w:rsidRPr="00885711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18D33C5F" wp14:editId="27331314">
                <wp:simplePos x="0" y="0"/>
                <wp:positionH relativeFrom="column">
                  <wp:posOffset>5935540</wp:posOffset>
                </wp:positionH>
                <wp:positionV relativeFrom="paragraph">
                  <wp:posOffset>146758</wp:posOffset>
                </wp:positionV>
                <wp:extent cx="95139" cy="486271"/>
                <wp:effectExtent l="0" t="0" r="57785" b="47625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139" cy="486271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5823766B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3" o:spid="_x0000_s1026" type="#_x0000_t32" style="position:absolute;margin-left:467.35pt;margin-top:11.55pt;width:7.5pt;height:38.3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" strokecolor="black [3213]" strokeweight="1.5pt">
                <v:stroke endarrow="block" joinstyle="miter"/>
              </v:shape>
            </w:pict>
          </mc:Fallback>
        </mc:AlternateContent>
      </w:r>
    </w:p>
    <w:p w14:paraId="3E60C35B" w14:textId="178A4C90" w:rsidR="00584B1D" w:rsidRPr="00885711" w:rsidRDefault="00584B1D" w:rsidP="00213FB5">
      <w:pPr>
        <w:spacing w:after="12" w:line="248" w:lineRule="auto"/>
        <w:ind w:right="328"/>
        <w:jc w:val="both"/>
        <w:rPr>
          <w:rFonts w:ascii="Arial" w:hAnsi="Arial" w:cs="Arial"/>
          <w:sz w:val="24"/>
          <w:szCs w:val="24"/>
        </w:rPr>
      </w:pPr>
    </w:p>
    <w:p w14:paraId="4A62A200" w14:textId="3A3AA8FE" w:rsidR="00584B1D" w:rsidRPr="00885711" w:rsidRDefault="00796522" w:rsidP="00213FB5">
      <w:pPr>
        <w:spacing w:after="12" w:line="248" w:lineRule="auto"/>
        <w:ind w:right="328"/>
        <w:jc w:val="both"/>
        <w:rPr>
          <w:rFonts w:ascii="Arial" w:hAnsi="Arial" w:cs="Arial"/>
          <w:sz w:val="24"/>
          <w:szCs w:val="24"/>
        </w:rPr>
      </w:pPr>
      <w:r w:rsidRPr="00885711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AD9F7B3" wp14:editId="6D6FAABF">
                <wp:simplePos x="0" y="0"/>
                <wp:positionH relativeFrom="column">
                  <wp:posOffset>6030679</wp:posOffset>
                </wp:positionH>
                <wp:positionV relativeFrom="paragraph">
                  <wp:posOffset>2969</wp:posOffset>
                </wp:positionV>
                <wp:extent cx="10572" cy="881784"/>
                <wp:effectExtent l="0" t="0" r="27940" b="33020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0572" cy="881784"/>
                        </a:xfrm>
                        <a:prstGeom prst="line">
                          <a:avLst/>
                        </a:prstGeom>
                        <a:noFill/>
                        <a:ln w="12700" cap="flat" cmpd="sng" algn="ctr">
                          <a:solidFill>
                            <a:schemeClr val="tx1"/>
                          </a:solidFill>
                          <a:prstDash val="dashDot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EC196FA" id="Straight Connector 20" o:spid="_x0000_s1026" style="position:absolute;flip:x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74.85pt,.25pt" to="475.7pt,6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" strokecolor="black [3213]" strokeweight="1pt">
                <v:stroke dashstyle="dashDot" joinstyle="miter"/>
              </v:line>
            </w:pict>
          </mc:Fallback>
        </mc:AlternateContent>
      </w:r>
    </w:p>
    <w:p w14:paraId="7BE5EC54" w14:textId="6DD69D01" w:rsidR="00584B1D" w:rsidRPr="00885711" w:rsidRDefault="00E606DB" w:rsidP="00213FB5">
      <w:pPr>
        <w:spacing w:after="12" w:line="248" w:lineRule="auto"/>
        <w:ind w:right="328"/>
        <w:jc w:val="both"/>
        <w:rPr>
          <w:rFonts w:ascii="Arial" w:hAnsi="Arial" w:cs="Arial"/>
          <w:sz w:val="24"/>
          <w:szCs w:val="24"/>
        </w:rPr>
      </w:pPr>
      <w:r w:rsidRPr="00885711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C801678" wp14:editId="6FF66256">
                <wp:simplePos x="0" y="0"/>
                <wp:positionH relativeFrom="column">
                  <wp:posOffset>5935539</wp:posOffset>
                </wp:positionH>
                <wp:positionV relativeFrom="paragraph">
                  <wp:posOffset>103608</wp:posOffset>
                </wp:positionV>
                <wp:extent cx="194757" cy="73997"/>
                <wp:effectExtent l="0" t="0" r="15240" b="21590"/>
                <wp:wrapNone/>
                <wp:docPr id="22" name="Oval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4757" cy="73997"/>
                        </a:xfrm>
                        <a:prstGeom prst="ellipse">
                          <a:avLst/>
                        </a:prstGeom>
                        <a:solidFill>
                          <a:schemeClr val="tx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12A1B78" id="Oval 22" o:spid="_x0000_s1026" style="position:absolute;margin-left:467.35pt;margin-top:8.15pt;width:15.35pt;height:5.8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" fillcolor="black [3213]" strokecolor="#1f4d78 [1604]" strokeweight="1pt">
                <v:stroke joinstyle="miter"/>
              </v:oval>
            </w:pict>
          </mc:Fallback>
        </mc:AlternateContent>
      </w:r>
      <w:r w:rsidR="00E15A9B" w:rsidRPr="00885711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FFD1A47" wp14:editId="5A276E4F">
                <wp:simplePos x="0" y="0"/>
                <wp:positionH relativeFrom="column">
                  <wp:posOffset>2795923</wp:posOffset>
                </wp:positionH>
                <wp:positionV relativeFrom="paragraph">
                  <wp:posOffset>130036</wp:posOffset>
                </wp:positionV>
                <wp:extent cx="3646552" cy="190279"/>
                <wp:effectExtent l="0" t="0" r="11430" b="19685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46552" cy="190279"/>
                        </a:xfrm>
                        <a:prstGeom prst="rect">
                          <a:avLst/>
                        </a:prstGeom>
                        <a:gradFill>
                          <a:gsLst>
                            <a:gs pos="0">
                              <a:schemeClr val="accent1">
                                <a:lumMod val="5000"/>
                                <a:lumOff val="95000"/>
                              </a:schemeClr>
                            </a:gs>
                            <a:gs pos="74000">
                              <a:schemeClr val="accent1">
                                <a:lumMod val="45000"/>
                                <a:lumOff val="55000"/>
                              </a:schemeClr>
                            </a:gs>
                            <a:gs pos="83000">
                              <a:schemeClr val="accent1">
                                <a:lumMod val="45000"/>
                                <a:lumOff val="55000"/>
                              </a:schemeClr>
                            </a:gs>
                            <a:gs pos="100000">
                              <a:schemeClr val="accent1">
                                <a:lumMod val="30000"/>
                                <a:lumOff val="70000"/>
                              </a:schemeClr>
                            </a:gs>
                          </a:gsLst>
                          <a:lin ang="5400000" scaled="1"/>
                        </a:gradFill>
                        <a:ln w="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2F5F866" id="Rectangle 18" o:spid="_x0000_s1026" style="position:absolute;margin-left:220.15pt;margin-top:10.25pt;width:287.15pt;height:15pt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" fillcolor="#f7fafd [180]" strokecolor="black [3213]" strokeweight="0">
                <v:fill color2="#cde0f2 [980]" colors="0 #f7fafd;48497f #b5d2ec;54395f #b5d2ec;1 #cee1f2" focus="100%" type="gradient"/>
              </v:rect>
            </w:pict>
          </mc:Fallback>
        </mc:AlternateContent>
      </w:r>
      <w:r w:rsidR="00FC734F" w:rsidRPr="00885711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38A0C5D" wp14:editId="35BFAA49">
                <wp:simplePos x="0" y="0"/>
                <wp:positionH relativeFrom="column">
                  <wp:posOffset>3218767</wp:posOffset>
                </wp:positionH>
                <wp:positionV relativeFrom="paragraph">
                  <wp:posOffset>177605</wp:posOffset>
                </wp:positionV>
                <wp:extent cx="3150188" cy="15857"/>
                <wp:effectExtent l="0" t="0" r="31750" b="2286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50188" cy="15857"/>
                        </a:xfrm>
                        <a:prstGeom prst="line">
                          <a:avLst/>
                        </a:prstGeom>
                        <a:ln w="254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A3F0A44" id="Straight Connector 16" o:spid="_x0000_s1026" style="position:absolute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3.45pt,14pt" to="501.5pt,1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" strokecolor="black [3213]" strokeweight="2pt">
                <v:stroke joinstyle="miter"/>
              </v:line>
            </w:pict>
          </mc:Fallback>
        </mc:AlternateContent>
      </w:r>
    </w:p>
    <w:p w14:paraId="414942CF" w14:textId="13E5473D" w:rsidR="00FC734F" w:rsidRPr="00885711" w:rsidRDefault="00FC734F" w:rsidP="00213FB5">
      <w:pPr>
        <w:spacing w:after="12" w:line="248" w:lineRule="auto"/>
        <w:ind w:right="328"/>
        <w:jc w:val="both"/>
        <w:rPr>
          <w:rFonts w:ascii="Arial" w:hAnsi="Arial" w:cs="Arial"/>
          <w:sz w:val="24"/>
          <w:szCs w:val="24"/>
        </w:rPr>
      </w:pPr>
    </w:p>
    <w:p w14:paraId="5763B214" w14:textId="597D628D" w:rsidR="00584B1D" w:rsidRPr="00885711" w:rsidRDefault="00E15A9B" w:rsidP="00213FB5">
      <w:pPr>
        <w:spacing w:after="12" w:line="248" w:lineRule="auto"/>
        <w:ind w:right="328"/>
        <w:jc w:val="both"/>
        <w:rPr>
          <w:rFonts w:ascii="Arial" w:hAnsi="Arial" w:cs="Arial"/>
          <w:sz w:val="24"/>
          <w:szCs w:val="24"/>
        </w:rPr>
      </w:pPr>
      <w:r w:rsidRPr="00885711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83DCA55" wp14:editId="14F48757">
                <wp:simplePos x="0" y="0"/>
                <wp:positionH relativeFrom="column">
                  <wp:posOffset>3520029</wp:posOffset>
                </wp:positionH>
                <wp:positionV relativeFrom="paragraph">
                  <wp:posOffset>175638</wp:posOffset>
                </wp:positionV>
                <wp:extent cx="2531778" cy="5286"/>
                <wp:effectExtent l="38100" t="76200" r="20955" b="90170"/>
                <wp:wrapNone/>
                <wp:docPr id="17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531778" cy="5286"/>
                        </a:xfrm>
                        <a:prstGeom prst="straightConnector1">
                          <a:avLst/>
                        </a:prstGeom>
                        <a:ln w="25400">
                          <a:solidFill>
                            <a:schemeClr val="tx1"/>
                          </a:solidFill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92BA74D" id="Straight Arrow Connector 17" o:spid="_x0000_s1026" type="#_x0000_t32" style="position:absolute;margin-left:277.15pt;margin-top:13.85pt;width:199.35pt;height:.4pt;flip:y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" strokecolor="black [3213]" strokeweight="2pt">
                <v:stroke startarrow="block" endarrow="block" joinstyle="miter"/>
              </v:shape>
            </w:pict>
          </mc:Fallback>
        </mc:AlternateContent>
      </w:r>
      <w:r w:rsidR="00FC734F" w:rsidRPr="00885711">
        <w:rPr>
          <w:rFonts w:ascii="Arial" w:hAnsi="Arial" w:cs="Arial"/>
          <w:sz w:val="24"/>
          <w:szCs w:val="24"/>
        </w:rPr>
        <w:tab/>
      </w:r>
      <w:r w:rsidR="00FC734F" w:rsidRPr="00885711">
        <w:rPr>
          <w:rFonts w:ascii="Arial" w:hAnsi="Arial" w:cs="Arial"/>
          <w:sz w:val="24"/>
          <w:szCs w:val="24"/>
        </w:rPr>
        <w:tab/>
      </w:r>
      <w:r w:rsidR="00FC734F" w:rsidRPr="00885711">
        <w:rPr>
          <w:rFonts w:ascii="Arial" w:hAnsi="Arial" w:cs="Arial"/>
          <w:sz w:val="24"/>
          <w:szCs w:val="24"/>
        </w:rPr>
        <w:tab/>
      </w:r>
      <w:r w:rsidR="00FC734F" w:rsidRPr="00885711">
        <w:rPr>
          <w:rFonts w:ascii="Arial" w:hAnsi="Arial" w:cs="Arial"/>
          <w:sz w:val="24"/>
          <w:szCs w:val="24"/>
        </w:rPr>
        <w:tab/>
      </w:r>
      <w:r w:rsidR="00FC734F" w:rsidRPr="00885711">
        <w:rPr>
          <w:rFonts w:ascii="Arial" w:hAnsi="Arial" w:cs="Arial"/>
          <w:sz w:val="24"/>
          <w:szCs w:val="24"/>
        </w:rPr>
        <w:tab/>
      </w:r>
      <w:r w:rsidR="00FC734F" w:rsidRPr="00885711">
        <w:rPr>
          <w:rFonts w:ascii="Arial" w:hAnsi="Arial" w:cs="Arial"/>
          <w:sz w:val="24"/>
          <w:szCs w:val="24"/>
        </w:rPr>
        <w:tab/>
        <w:t>D</w:t>
      </w:r>
    </w:p>
    <w:p w14:paraId="52C4716F" w14:textId="39B503C9" w:rsidR="00584B1D" w:rsidRPr="00885711" w:rsidRDefault="00584B1D" w:rsidP="00213FB5">
      <w:pPr>
        <w:spacing w:after="12" w:line="248" w:lineRule="auto"/>
        <w:ind w:right="328"/>
        <w:jc w:val="both"/>
        <w:rPr>
          <w:rFonts w:ascii="Arial" w:hAnsi="Arial" w:cs="Arial"/>
          <w:sz w:val="24"/>
          <w:szCs w:val="24"/>
        </w:rPr>
      </w:pPr>
    </w:p>
    <w:p w14:paraId="530DECBE" w14:textId="11EB85AF" w:rsidR="00213FB5" w:rsidRPr="00885711" w:rsidRDefault="004F72AB" w:rsidP="00E606DB">
      <w:pPr>
        <w:spacing w:after="12"/>
        <w:ind w:right="328"/>
        <w:jc w:val="both"/>
        <w:rPr>
          <w:rFonts w:ascii="Arial" w:hAnsi="Arial" w:cs="Arial"/>
          <w:sz w:val="24"/>
          <w:szCs w:val="24"/>
        </w:rPr>
      </w:pPr>
      <w:r w:rsidRPr="00885711">
        <w:rPr>
          <w:rFonts w:ascii="Arial" w:hAnsi="Arial" w:cs="Arial"/>
          <w:sz w:val="24"/>
          <w:szCs w:val="24"/>
        </w:rPr>
        <w:t>A wedge is a golf club designed to hit the ball over short distances. When correctly hit, the ball does not roll when it a</w:t>
      </w:r>
      <w:r w:rsidR="00213FB5" w:rsidRPr="00885711">
        <w:rPr>
          <w:rFonts w:ascii="Arial" w:hAnsi="Arial" w:cs="Arial"/>
          <w:sz w:val="24"/>
          <w:szCs w:val="24"/>
        </w:rPr>
        <w:t>rrives a</w:t>
      </w:r>
      <w:r w:rsidRPr="00885711">
        <w:rPr>
          <w:rFonts w:ascii="Arial" w:hAnsi="Arial" w:cs="Arial"/>
          <w:sz w:val="24"/>
          <w:szCs w:val="24"/>
        </w:rPr>
        <w:t xml:space="preserve">t its destination, the green. </w:t>
      </w:r>
      <w:r w:rsidR="00E606DB" w:rsidRPr="00885711">
        <w:rPr>
          <w:rFonts w:ascii="Arial" w:hAnsi="Arial" w:cs="Arial"/>
          <w:sz w:val="24"/>
          <w:szCs w:val="24"/>
          <w:shd w:val="clear" w:color="auto" w:fill="FFFFFF"/>
        </w:rPr>
        <w:t>The green, or putting green, is the culmination of a golf hole, where the </w:t>
      </w:r>
      <w:hyperlink r:id="rId13" w:history="1">
        <w:r w:rsidR="00E606DB" w:rsidRPr="00885711">
          <w:rPr>
            <w:rFonts w:ascii="Arial" w:hAnsi="Arial" w:cs="Arial"/>
            <w:sz w:val="24"/>
            <w:szCs w:val="24"/>
            <w:shd w:val="clear" w:color="auto" w:fill="FFFFFF"/>
          </w:rPr>
          <w:t>flagstick</w:t>
        </w:r>
      </w:hyperlink>
      <w:r w:rsidR="00E606DB" w:rsidRPr="00885711">
        <w:rPr>
          <w:rFonts w:ascii="Arial" w:hAnsi="Arial" w:cs="Arial"/>
          <w:sz w:val="24"/>
          <w:szCs w:val="24"/>
          <w:shd w:val="clear" w:color="auto" w:fill="FFFFFF"/>
        </w:rPr>
        <w:t> and </w:t>
      </w:r>
      <w:hyperlink r:id="rId14" w:history="1">
        <w:r w:rsidR="00E606DB" w:rsidRPr="00885711">
          <w:rPr>
            <w:rFonts w:ascii="Arial" w:hAnsi="Arial" w:cs="Arial"/>
            <w:sz w:val="24"/>
            <w:szCs w:val="24"/>
            <w:shd w:val="clear" w:color="auto" w:fill="FFFFFF"/>
          </w:rPr>
          <w:t>hole</w:t>
        </w:r>
      </w:hyperlink>
      <w:r w:rsidR="00E606DB" w:rsidRPr="00885711">
        <w:rPr>
          <w:rFonts w:ascii="Arial" w:hAnsi="Arial" w:cs="Arial"/>
          <w:sz w:val="24"/>
          <w:szCs w:val="24"/>
          <w:shd w:val="clear" w:color="auto" w:fill="FFFFFF"/>
        </w:rPr>
        <w:t xml:space="preserve"> are located. </w:t>
      </w:r>
      <w:r w:rsidR="003D42F1" w:rsidRPr="00885711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r w:rsidR="00E606DB" w:rsidRPr="00885711">
        <w:rPr>
          <w:rFonts w:ascii="Arial" w:hAnsi="Arial" w:cs="Arial"/>
          <w:sz w:val="24"/>
          <w:szCs w:val="24"/>
          <w:shd w:val="clear" w:color="auto" w:fill="FFFFFF"/>
        </w:rPr>
        <w:t xml:space="preserve">Getting the golf ball into the hole on the putting green is the object of the game of golf. </w:t>
      </w:r>
    </w:p>
    <w:p w14:paraId="2DEE55CB" w14:textId="77777777" w:rsidR="00213FB5" w:rsidRPr="00885711" w:rsidRDefault="00213FB5" w:rsidP="00213FB5">
      <w:pPr>
        <w:spacing w:after="12" w:line="248" w:lineRule="auto"/>
        <w:ind w:right="328"/>
        <w:jc w:val="both"/>
        <w:rPr>
          <w:rFonts w:ascii="Arial" w:hAnsi="Arial" w:cs="Arial"/>
          <w:sz w:val="24"/>
          <w:szCs w:val="24"/>
        </w:rPr>
      </w:pPr>
    </w:p>
    <w:p w14:paraId="1570FD2B" w14:textId="6817CC6E" w:rsidR="004F72AB" w:rsidRPr="00885711" w:rsidRDefault="004F72AB" w:rsidP="00213FB5">
      <w:pPr>
        <w:spacing w:after="12" w:line="248" w:lineRule="auto"/>
        <w:ind w:right="328"/>
        <w:jc w:val="both"/>
        <w:rPr>
          <w:rFonts w:ascii="Arial" w:hAnsi="Arial" w:cs="Arial"/>
          <w:sz w:val="24"/>
          <w:szCs w:val="24"/>
        </w:rPr>
      </w:pPr>
      <w:r w:rsidRPr="00885711">
        <w:rPr>
          <w:rFonts w:ascii="Arial" w:hAnsi="Arial" w:cs="Arial"/>
          <w:sz w:val="24"/>
          <w:szCs w:val="24"/>
        </w:rPr>
        <w:t xml:space="preserve">To do this, the club face is lofted. This means that the club face is inclined </w:t>
      </w:r>
      <w:r w:rsidR="00B15365" w:rsidRPr="00885711">
        <w:rPr>
          <w:rFonts w:ascii="Arial" w:hAnsi="Arial" w:cs="Arial"/>
          <w:sz w:val="24"/>
          <w:szCs w:val="24"/>
        </w:rPr>
        <w:t>at 50</w:t>
      </w:r>
      <w:r w:rsidR="00B15365" w:rsidRPr="00885711">
        <w:rPr>
          <w:rFonts w:ascii="Arial" w:hAnsi="Arial" w:cs="Arial"/>
          <w:sz w:val="24"/>
          <w:szCs w:val="24"/>
          <w:vertAlign w:val="superscript"/>
        </w:rPr>
        <w:t>0</w:t>
      </w:r>
      <w:r w:rsidR="00B15365" w:rsidRPr="00885711">
        <w:rPr>
          <w:rFonts w:ascii="Arial" w:hAnsi="Arial" w:cs="Arial"/>
          <w:sz w:val="24"/>
          <w:szCs w:val="24"/>
        </w:rPr>
        <w:t xml:space="preserve"> </w:t>
      </w:r>
      <w:r w:rsidRPr="00885711">
        <w:rPr>
          <w:rFonts w:ascii="Arial" w:hAnsi="Arial" w:cs="Arial"/>
          <w:sz w:val="24"/>
          <w:szCs w:val="24"/>
        </w:rPr>
        <w:t>to the vertical as shown in the diagram</w:t>
      </w:r>
      <w:r w:rsidR="000510DD" w:rsidRPr="00885711">
        <w:rPr>
          <w:rFonts w:ascii="Arial" w:hAnsi="Arial" w:cs="Arial"/>
          <w:sz w:val="24"/>
          <w:szCs w:val="24"/>
        </w:rPr>
        <w:t xml:space="preserve"> </w:t>
      </w:r>
      <w:r w:rsidR="000F3460" w:rsidRPr="00885711">
        <w:rPr>
          <w:rFonts w:ascii="Arial" w:hAnsi="Arial" w:cs="Arial"/>
          <w:sz w:val="24"/>
          <w:szCs w:val="24"/>
        </w:rPr>
        <w:t xml:space="preserve">above </w:t>
      </w:r>
      <w:r w:rsidR="000510DD" w:rsidRPr="00885711">
        <w:rPr>
          <w:rFonts w:ascii="Arial" w:hAnsi="Arial" w:cs="Arial"/>
          <w:b/>
          <w:sz w:val="24"/>
          <w:szCs w:val="24"/>
        </w:rPr>
        <w:t>(not drawn to scale).</w:t>
      </w:r>
    </w:p>
    <w:p w14:paraId="45C6296E" w14:textId="77777777" w:rsidR="00796522" w:rsidRPr="00885711" w:rsidRDefault="00796522" w:rsidP="00B15365">
      <w:pPr>
        <w:spacing w:after="413"/>
        <w:ind w:right="655"/>
        <w:rPr>
          <w:rFonts w:ascii="Arial" w:hAnsi="Arial" w:cs="Arial"/>
          <w:sz w:val="24"/>
          <w:szCs w:val="24"/>
        </w:rPr>
      </w:pPr>
    </w:p>
    <w:p w14:paraId="58A15560" w14:textId="639F020C" w:rsidR="00796522" w:rsidRPr="00885711" w:rsidRDefault="004F72AB" w:rsidP="00B15365">
      <w:pPr>
        <w:spacing w:after="413"/>
        <w:ind w:right="655"/>
        <w:rPr>
          <w:rFonts w:ascii="Arial" w:hAnsi="Arial" w:cs="Arial"/>
          <w:sz w:val="24"/>
          <w:szCs w:val="24"/>
        </w:rPr>
      </w:pPr>
      <w:r w:rsidRPr="00885711">
        <w:rPr>
          <w:rFonts w:ascii="Arial" w:hAnsi="Arial" w:cs="Arial"/>
          <w:sz w:val="24"/>
          <w:szCs w:val="24"/>
        </w:rPr>
        <w:t xml:space="preserve">Assume that when hit, the ball leaves the club face </w:t>
      </w:r>
      <w:r w:rsidRPr="00885711">
        <w:rPr>
          <w:rFonts w:ascii="Arial" w:hAnsi="Arial" w:cs="Arial"/>
          <w:b/>
          <w:sz w:val="24"/>
          <w:szCs w:val="24"/>
        </w:rPr>
        <w:t>at right angles</w:t>
      </w:r>
      <w:r w:rsidRPr="00885711">
        <w:rPr>
          <w:rFonts w:ascii="Arial" w:hAnsi="Arial" w:cs="Arial"/>
          <w:sz w:val="24"/>
          <w:szCs w:val="24"/>
        </w:rPr>
        <w:t xml:space="preserve"> to the face.</w:t>
      </w:r>
      <w:r w:rsidR="00FC734F" w:rsidRPr="00885711">
        <w:rPr>
          <w:rFonts w:ascii="Arial" w:hAnsi="Arial" w:cs="Arial"/>
          <w:sz w:val="24"/>
          <w:szCs w:val="24"/>
        </w:rPr>
        <w:t xml:space="preserve"> The </w:t>
      </w:r>
      <w:r w:rsidR="00796522" w:rsidRPr="00885711">
        <w:rPr>
          <w:rFonts w:ascii="Arial" w:hAnsi="Arial" w:cs="Arial"/>
          <w:b/>
          <w:sz w:val="24"/>
          <w:szCs w:val="24"/>
        </w:rPr>
        <w:t xml:space="preserve">horizontal </w:t>
      </w:r>
      <w:r w:rsidR="00FC734F" w:rsidRPr="00885711">
        <w:rPr>
          <w:rFonts w:ascii="Arial" w:hAnsi="Arial" w:cs="Arial"/>
          <w:b/>
          <w:sz w:val="24"/>
          <w:szCs w:val="24"/>
        </w:rPr>
        <w:t xml:space="preserve">distance </w:t>
      </w:r>
      <w:r w:rsidR="00796522" w:rsidRPr="00885711">
        <w:rPr>
          <w:rFonts w:ascii="Arial" w:hAnsi="Arial" w:cs="Arial"/>
          <w:b/>
          <w:sz w:val="24"/>
          <w:szCs w:val="24"/>
        </w:rPr>
        <w:t xml:space="preserve">of ball </w:t>
      </w:r>
      <w:r w:rsidR="00FC734F" w:rsidRPr="00885711">
        <w:rPr>
          <w:rFonts w:ascii="Arial" w:hAnsi="Arial" w:cs="Arial"/>
          <w:b/>
          <w:sz w:val="24"/>
          <w:szCs w:val="24"/>
        </w:rPr>
        <w:t xml:space="preserve">from </w:t>
      </w:r>
      <w:r w:rsidR="00796522" w:rsidRPr="00885711">
        <w:rPr>
          <w:rFonts w:ascii="Arial" w:hAnsi="Arial" w:cs="Arial"/>
          <w:b/>
          <w:sz w:val="24"/>
          <w:szCs w:val="24"/>
        </w:rPr>
        <w:t>launch point to putting green</w:t>
      </w:r>
      <w:r w:rsidR="00796522" w:rsidRPr="00885711">
        <w:rPr>
          <w:rFonts w:ascii="Arial" w:hAnsi="Arial" w:cs="Arial"/>
          <w:sz w:val="24"/>
          <w:szCs w:val="24"/>
        </w:rPr>
        <w:t xml:space="preserve"> is shown as </w:t>
      </w:r>
      <w:r w:rsidR="00796522" w:rsidRPr="00885711">
        <w:rPr>
          <w:rFonts w:ascii="Arial" w:hAnsi="Arial" w:cs="Arial"/>
          <w:b/>
          <w:sz w:val="24"/>
          <w:szCs w:val="24"/>
        </w:rPr>
        <w:t>D</w:t>
      </w:r>
      <w:r w:rsidR="00796522" w:rsidRPr="00885711">
        <w:rPr>
          <w:rFonts w:ascii="Arial" w:hAnsi="Arial" w:cs="Arial"/>
          <w:sz w:val="24"/>
          <w:szCs w:val="24"/>
        </w:rPr>
        <w:t xml:space="preserve">. </w:t>
      </w:r>
    </w:p>
    <w:p w14:paraId="661E63F1" w14:textId="77777777" w:rsidR="00AB5BC6" w:rsidRPr="00885711" w:rsidRDefault="00AB5BC6" w:rsidP="00B15365">
      <w:pPr>
        <w:spacing w:after="413"/>
        <w:ind w:right="655"/>
        <w:rPr>
          <w:rFonts w:ascii="Arial" w:hAnsi="Arial" w:cs="Arial"/>
          <w:sz w:val="24"/>
          <w:szCs w:val="24"/>
        </w:rPr>
      </w:pPr>
    </w:p>
    <w:p w14:paraId="1E3931F2" w14:textId="77777777" w:rsidR="00796522" w:rsidRPr="00885711" w:rsidRDefault="00796522" w:rsidP="00B15365">
      <w:pPr>
        <w:spacing w:after="413"/>
        <w:ind w:right="655"/>
        <w:rPr>
          <w:rFonts w:ascii="Arial" w:hAnsi="Arial" w:cs="Arial"/>
          <w:sz w:val="24"/>
          <w:szCs w:val="24"/>
        </w:rPr>
      </w:pPr>
    </w:p>
    <w:p w14:paraId="55FE3C5B" w14:textId="155E3FE9" w:rsidR="009661DA" w:rsidRPr="00885711" w:rsidRDefault="004F72AB" w:rsidP="009661DA">
      <w:pPr>
        <w:pStyle w:val="ListParagraph"/>
        <w:numPr>
          <w:ilvl w:val="0"/>
          <w:numId w:val="20"/>
        </w:numPr>
        <w:spacing w:after="413"/>
        <w:ind w:right="655"/>
        <w:rPr>
          <w:rFonts w:cs="Arial"/>
          <w:color w:val="auto"/>
          <w:sz w:val="24"/>
          <w:szCs w:val="24"/>
        </w:rPr>
      </w:pPr>
      <w:r w:rsidRPr="00885711">
        <w:rPr>
          <w:rFonts w:cs="Arial"/>
          <w:color w:val="auto"/>
          <w:sz w:val="24"/>
          <w:szCs w:val="24"/>
        </w:rPr>
        <w:lastRenderedPageBreak/>
        <w:t>Write expre</w:t>
      </w:r>
      <w:r w:rsidR="00213FB5" w:rsidRPr="00885711">
        <w:rPr>
          <w:rFonts w:cs="Arial"/>
          <w:color w:val="auto"/>
          <w:sz w:val="24"/>
          <w:szCs w:val="24"/>
        </w:rPr>
        <w:t>s</w:t>
      </w:r>
      <w:r w:rsidRPr="00885711">
        <w:rPr>
          <w:rFonts w:cs="Arial"/>
          <w:color w:val="auto"/>
          <w:sz w:val="24"/>
          <w:szCs w:val="24"/>
        </w:rPr>
        <w:t>sions giving</w:t>
      </w:r>
      <w:r w:rsidR="00736DD2" w:rsidRPr="00885711">
        <w:rPr>
          <w:rFonts w:cs="Arial"/>
          <w:color w:val="auto"/>
          <w:sz w:val="24"/>
          <w:szCs w:val="24"/>
        </w:rPr>
        <w:t xml:space="preserve"> the</w:t>
      </w:r>
      <w:r w:rsidRPr="00885711">
        <w:rPr>
          <w:rFonts w:cs="Arial"/>
          <w:color w:val="auto"/>
          <w:sz w:val="24"/>
          <w:szCs w:val="24"/>
        </w:rPr>
        <w:t xml:space="preserve"> horizontal and vertical</w:t>
      </w:r>
      <w:r w:rsidR="00213FB5" w:rsidRPr="00885711">
        <w:rPr>
          <w:rFonts w:cs="Arial"/>
          <w:color w:val="auto"/>
          <w:sz w:val="24"/>
          <w:szCs w:val="24"/>
        </w:rPr>
        <w:t xml:space="preserve"> components </w:t>
      </w:r>
      <w:r w:rsidRPr="00885711">
        <w:rPr>
          <w:rFonts w:cs="Arial"/>
          <w:color w:val="auto"/>
          <w:sz w:val="24"/>
          <w:szCs w:val="24"/>
        </w:rPr>
        <w:t>of the</w:t>
      </w:r>
      <w:r w:rsidR="00B15365" w:rsidRPr="00885711">
        <w:rPr>
          <w:rFonts w:cs="Arial"/>
          <w:color w:val="auto"/>
          <w:sz w:val="24"/>
          <w:szCs w:val="24"/>
        </w:rPr>
        <w:t xml:space="preserve"> </w:t>
      </w:r>
      <w:r w:rsidRPr="00885711">
        <w:rPr>
          <w:rFonts w:cs="Arial"/>
          <w:color w:val="auto"/>
          <w:sz w:val="24"/>
          <w:szCs w:val="24"/>
        </w:rPr>
        <w:t xml:space="preserve">ball's initial </w:t>
      </w:r>
      <w:r w:rsidR="009661DA" w:rsidRPr="00885711">
        <w:rPr>
          <w:rFonts w:cs="Arial"/>
          <w:color w:val="auto"/>
          <w:sz w:val="24"/>
          <w:szCs w:val="24"/>
        </w:rPr>
        <w:t xml:space="preserve">                    </w:t>
      </w:r>
    </w:p>
    <w:p w14:paraId="162239D5" w14:textId="5AA45BC6" w:rsidR="00736DD2" w:rsidRPr="00885711" w:rsidRDefault="004F72AB" w:rsidP="009661DA">
      <w:pPr>
        <w:pStyle w:val="ListParagraph"/>
        <w:spacing w:after="413"/>
        <w:ind w:left="370" w:right="655"/>
        <w:rPr>
          <w:rFonts w:cs="Arial"/>
          <w:color w:val="auto"/>
          <w:sz w:val="24"/>
          <w:szCs w:val="24"/>
        </w:rPr>
      </w:pPr>
      <w:r w:rsidRPr="00885711">
        <w:rPr>
          <w:rFonts w:cs="Arial"/>
          <w:color w:val="auto"/>
          <w:sz w:val="24"/>
          <w:szCs w:val="24"/>
        </w:rPr>
        <w:t xml:space="preserve">velocity </w:t>
      </w:r>
      <w:r w:rsidR="00213FB5" w:rsidRPr="00885711">
        <w:rPr>
          <w:rFonts w:cs="Arial"/>
          <w:color w:val="auto"/>
          <w:sz w:val="24"/>
          <w:szCs w:val="24"/>
        </w:rPr>
        <w:t>u</w:t>
      </w:r>
      <w:r w:rsidR="00213FB5" w:rsidRPr="00885711">
        <w:rPr>
          <w:rFonts w:cs="Arial"/>
          <w:color w:val="auto"/>
          <w:sz w:val="24"/>
          <w:szCs w:val="24"/>
          <w:vertAlign w:val="subscript"/>
        </w:rPr>
        <w:t>0</w:t>
      </w:r>
      <w:r w:rsidRPr="00885711">
        <w:rPr>
          <w:rFonts w:cs="Arial"/>
          <w:color w:val="auto"/>
          <w:sz w:val="24"/>
          <w:szCs w:val="24"/>
        </w:rPr>
        <w:t>.</w:t>
      </w:r>
      <w:r w:rsidR="00213FB5" w:rsidRPr="00885711">
        <w:rPr>
          <w:rFonts w:cs="Arial"/>
          <w:color w:val="auto"/>
          <w:sz w:val="24"/>
          <w:szCs w:val="24"/>
        </w:rPr>
        <w:t xml:space="preserve">                 </w:t>
      </w:r>
      <w:r w:rsidR="00B15365" w:rsidRPr="00885711">
        <w:rPr>
          <w:rFonts w:cs="Arial"/>
          <w:color w:val="auto"/>
          <w:sz w:val="24"/>
          <w:szCs w:val="24"/>
        </w:rPr>
        <w:t xml:space="preserve"> </w:t>
      </w:r>
      <w:r w:rsidR="00213FB5" w:rsidRPr="00885711">
        <w:rPr>
          <w:rFonts w:cs="Arial"/>
          <w:color w:val="auto"/>
          <w:sz w:val="24"/>
          <w:szCs w:val="24"/>
        </w:rPr>
        <w:t xml:space="preserve">                                      </w:t>
      </w:r>
      <w:r w:rsidR="00B15365" w:rsidRPr="00885711">
        <w:rPr>
          <w:rFonts w:cs="Arial"/>
          <w:color w:val="auto"/>
          <w:sz w:val="24"/>
          <w:szCs w:val="24"/>
        </w:rPr>
        <w:t xml:space="preserve">        </w:t>
      </w:r>
      <w:r w:rsidR="00213FB5" w:rsidRPr="00885711">
        <w:rPr>
          <w:rFonts w:cs="Arial"/>
          <w:color w:val="auto"/>
          <w:sz w:val="24"/>
          <w:szCs w:val="24"/>
        </w:rPr>
        <w:t xml:space="preserve">   </w:t>
      </w:r>
      <w:r w:rsidR="009661DA" w:rsidRPr="00885711">
        <w:rPr>
          <w:rFonts w:cs="Arial"/>
          <w:color w:val="auto"/>
          <w:sz w:val="24"/>
          <w:szCs w:val="24"/>
        </w:rPr>
        <w:t xml:space="preserve">               </w:t>
      </w:r>
      <w:r w:rsidR="00213FB5" w:rsidRPr="00885711">
        <w:rPr>
          <w:rFonts w:cs="Arial"/>
          <w:color w:val="auto"/>
          <w:sz w:val="24"/>
          <w:szCs w:val="24"/>
        </w:rPr>
        <w:t xml:space="preserve">   </w:t>
      </w:r>
      <w:r w:rsidR="009661DA" w:rsidRPr="00885711">
        <w:rPr>
          <w:rFonts w:cs="Arial"/>
          <w:color w:val="auto"/>
          <w:sz w:val="24"/>
          <w:szCs w:val="24"/>
        </w:rPr>
        <w:t xml:space="preserve">               </w:t>
      </w:r>
      <w:r w:rsidR="00213FB5" w:rsidRPr="00885711">
        <w:rPr>
          <w:rFonts w:cs="Arial"/>
          <w:color w:val="auto"/>
          <w:sz w:val="24"/>
          <w:szCs w:val="24"/>
        </w:rPr>
        <w:t xml:space="preserve">(2 marks)   </w:t>
      </w:r>
    </w:p>
    <w:p w14:paraId="1FC86884" w14:textId="665E599B" w:rsidR="006B3B9A" w:rsidRPr="00885711" w:rsidRDefault="006B3B9A" w:rsidP="009661DA">
      <w:pPr>
        <w:pStyle w:val="ListParagraph"/>
        <w:spacing w:after="413"/>
        <w:ind w:left="370" w:right="655"/>
        <w:rPr>
          <w:rFonts w:cs="Arial"/>
          <w:color w:val="auto"/>
          <w:sz w:val="24"/>
          <w:szCs w:val="24"/>
        </w:rPr>
      </w:pPr>
    </w:p>
    <w:p w14:paraId="4CA07E5A" w14:textId="441C23E1" w:rsidR="006B3B9A" w:rsidRPr="00885711" w:rsidRDefault="006B3B9A" w:rsidP="009661DA">
      <w:pPr>
        <w:pStyle w:val="ListParagraph"/>
        <w:spacing w:after="413"/>
        <w:ind w:left="370" w:right="655"/>
        <w:rPr>
          <w:rFonts w:cs="Arial"/>
          <w:color w:val="auto"/>
          <w:sz w:val="24"/>
          <w:szCs w:val="24"/>
        </w:rPr>
      </w:pPr>
    </w:p>
    <w:p w14:paraId="069938C5" w14:textId="3F23A2BA" w:rsidR="006B3B9A" w:rsidRPr="00885711" w:rsidRDefault="006B3B9A" w:rsidP="009661DA">
      <w:pPr>
        <w:pStyle w:val="ListParagraph"/>
        <w:spacing w:after="413"/>
        <w:ind w:left="370" w:right="655"/>
        <w:rPr>
          <w:rFonts w:cs="Arial"/>
          <w:color w:val="auto"/>
          <w:sz w:val="24"/>
          <w:szCs w:val="24"/>
        </w:rPr>
      </w:pPr>
    </w:p>
    <w:p w14:paraId="55268625" w14:textId="41F52BB5" w:rsidR="006B3B9A" w:rsidRPr="00885711" w:rsidRDefault="006B3B9A" w:rsidP="009661DA">
      <w:pPr>
        <w:pStyle w:val="ListParagraph"/>
        <w:spacing w:after="413"/>
        <w:ind w:left="370" w:right="655"/>
        <w:rPr>
          <w:rFonts w:cs="Arial"/>
          <w:color w:val="auto"/>
          <w:sz w:val="24"/>
          <w:szCs w:val="24"/>
        </w:rPr>
      </w:pPr>
    </w:p>
    <w:p w14:paraId="759A98AA" w14:textId="46DFB0C3" w:rsidR="006B3B9A" w:rsidRPr="00885711" w:rsidRDefault="006B3B9A" w:rsidP="009661DA">
      <w:pPr>
        <w:pStyle w:val="ListParagraph"/>
        <w:spacing w:after="413"/>
        <w:ind w:left="370" w:right="655"/>
        <w:rPr>
          <w:rFonts w:cs="Arial"/>
          <w:color w:val="auto"/>
          <w:sz w:val="24"/>
          <w:szCs w:val="24"/>
        </w:rPr>
      </w:pPr>
    </w:p>
    <w:p w14:paraId="0E8CFE30" w14:textId="77777777" w:rsidR="006B3B9A" w:rsidRPr="00885711" w:rsidRDefault="006B3B9A" w:rsidP="009661DA">
      <w:pPr>
        <w:pStyle w:val="ListParagraph"/>
        <w:spacing w:after="413"/>
        <w:ind w:left="370" w:right="655"/>
        <w:rPr>
          <w:rFonts w:cs="Arial"/>
          <w:color w:val="auto"/>
          <w:sz w:val="24"/>
          <w:szCs w:val="24"/>
        </w:rPr>
      </w:pPr>
    </w:p>
    <w:p w14:paraId="6BEA4F46" w14:textId="7EC08942" w:rsidR="006B3B9A" w:rsidRPr="00885711" w:rsidRDefault="00736DD2" w:rsidP="006B3B9A">
      <w:pPr>
        <w:pStyle w:val="ListParagraph"/>
        <w:numPr>
          <w:ilvl w:val="0"/>
          <w:numId w:val="20"/>
        </w:numPr>
        <w:spacing w:before="2114" w:after="12" w:line="248" w:lineRule="auto"/>
        <w:ind w:right="338"/>
        <w:jc w:val="both"/>
        <w:rPr>
          <w:rFonts w:cs="Arial"/>
          <w:color w:val="auto"/>
          <w:sz w:val="24"/>
          <w:szCs w:val="24"/>
        </w:rPr>
      </w:pPr>
      <w:r w:rsidRPr="00885711">
        <w:rPr>
          <w:rFonts w:cs="Arial"/>
          <w:color w:val="auto"/>
          <w:sz w:val="24"/>
          <w:szCs w:val="24"/>
        </w:rPr>
        <w:t xml:space="preserve">In terms of </w:t>
      </w:r>
      <w:r w:rsidR="009661DA" w:rsidRPr="00885711">
        <w:rPr>
          <w:rFonts w:cs="Arial"/>
          <w:color w:val="auto"/>
          <w:sz w:val="24"/>
          <w:szCs w:val="24"/>
        </w:rPr>
        <w:t>u</w:t>
      </w:r>
      <w:r w:rsidR="009661DA" w:rsidRPr="00885711">
        <w:rPr>
          <w:rFonts w:cs="Arial"/>
          <w:color w:val="auto"/>
          <w:sz w:val="24"/>
          <w:szCs w:val="24"/>
          <w:vertAlign w:val="subscript"/>
        </w:rPr>
        <w:t>0</w:t>
      </w:r>
      <w:r w:rsidR="00B15931" w:rsidRPr="00885711">
        <w:rPr>
          <w:rFonts w:cs="Arial"/>
          <w:color w:val="auto"/>
          <w:sz w:val="24"/>
          <w:szCs w:val="24"/>
        </w:rPr>
        <w:t xml:space="preserve">, </w:t>
      </w:r>
      <w:r w:rsidR="003D42F1" w:rsidRPr="00885711">
        <w:rPr>
          <w:rFonts w:cs="Arial"/>
          <w:color w:val="auto"/>
          <w:sz w:val="24"/>
          <w:szCs w:val="24"/>
        </w:rPr>
        <w:t>t</w:t>
      </w:r>
      <w:r w:rsidR="00B15931" w:rsidRPr="00885711">
        <w:rPr>
          <w:rFonts w:cs="Arial"/>
          <w:color w:val="auto"/>
          <w:sz w:val="24"/>
          <w:szCs w:val="24"/>
        </w:rPr>
        <w:t xml:space="preserve"> or D </w:t>
      </w:r>
      <w:r w:rsidR="000471F2" w:rsidRPr="00885711">
        <w:rPr>
          <w:rFonts w:cs="Arial"/>
          <w:color w:val="auto"/>
          <w:sz w:val="24"/>
          <w:szCs w:val="24"/>
        </w:rPr>
        <w:t xml:space="preserve">calculate each of the following, </w:t>
      </w:r>
      <w:r w:rsidR="006B3B9A" w:rsidRPr="00885711">
        <w:rPr>
          <w:rFonts w:cs="Arial"/>
          <w:color w:val="auto"/>
          <w:sz w:val="24"/>
          <w:szCs w:val="24"/>
        </w:rPr>
        <w:t>using</w:t>
      </w:r>
      <w:r w:rsidR="000471F2" w:rsidRPr="00885711">
        <w:rPr>
          <w:rFonts w:cs="Arial"/>
          <w:color w:val="auto"/>
          <w:sz w:val="24"/>
          <w:szCs w:val="24"/>
        </w:rPr>
        <w:t xml:space="preserve"> appropriate </w:t>
      </w:r>
      <w:r w:rsidR="006B3B9A" w:rsidRPr="00885711">
        <w:rPr>
          <w:rFonts w:cs="Arial"/>
          <w:color w:val="auto"/>
          <w:sz w:val="24"/>
          <w:szCs w:val="24"/>
        </w:rPr>
        <w:t>equations:</w:t>
      </w:r>
    </w:p>
    <w:p w14:paraId="12F1BD5E" w14:textId="77777777" w:rsidR="006B3B9A" w:rsidRPr="00885711" w:rsidRDefault="006B3B9A" w:rsidP="006B3B9A">
      <w:pPr>
        <w:pStyle w:val="ListParagraph"/>
        <w:spacing w:before="2114" w:after="12" w:line="248" w:lineRule="auto"/>
        <w:ind w:left="370" w:right="338"/>
        <w:jc w:val="both"/>
        <w:rPr>
          <w:rFonts w:cs="Arial"/>
          <w:color w:val="auto"/>
          <w:sz w:val="24"/>
          <w:szCs w:val="24"/>
        </w:rPr>
      </w:pPr>
    </w:p>
    <w:p w14:paraId="07DAEF86" w14:textId="6E61919F" w:rsidR="006B3B9A" w:rsidRPr="00885711" w:rsidRDefault="004F72AB" w:rsidP="003D426D">
      <w:pPr>
        <w:pStyle w:val="ListParagraph"/>
        <w:numPr>
          <w:ilvl w:val="0"/>
          <w:numId w:val="21"/>
        </w:numPr>
        <w:spacing w:before="2114" w:after="12" w:line="248" w:lineRule="auto"/>
        <w:ind w:right="338"/>
        <w:jc w:val="both"/>
        <w:rPr>
          <w:rFonts w:cs="Arial"/>
          <w:color w:val="auto"/>
          <w:sz w:val="24"/>
          <w:szCs w:val="24"/>
        </w:rPr>
      </w:pPr>
      <w:r w:rsidRPr="00885711">
        <w:rPr>
          <w:rFonts w:cs="Arial"/>
          <w:color w:val="auto"/>
          <w:sz w:val="24"/>
          <w:szCs w:val="24"/>
        </w:rPr>
        <w:t>the horizontal distance travelled by the ball after a time t.</w:t>
      </w:r>
      <w:r w:rsidR="006B3B9A" w:rsidRPr="00885711">
        <w:rPr>
          <w:rFonts w:cs="Arial"/>
          <w:color w:val="auto"/>
          <w:sz w:val="24"/>
          <w:szCs w:val="24"/>
        </w:rPr>
        <w:t xml:space="preserve">                 (2 marks)</w:t>
      </w:r>
    </w:p>
    <w:p w14:paraId="22A34FCE" w14:textId="6E394D8D" w:rsidR="00740539" w:rsidRPr="00885711" w:rsidRDefault="00740539" w:rsidP="00740539">
      <w:pPr>
        <w:pStyle w:val="ListParagraph"/>
        <w:spacing w:before="2114" w:after="12" w:line="248" w:lineRule="auto"/>
        <w:ind w:left="1090" w:right="338"/>
        <w:jc w:val="both"/>
        <w:rPr>
          <w:rFonts w:cs="Arial"/>
          <w:color w:val="auto"/>
          <w:sz w:val="24"/>
          <w:szCs w:val="24"/>
        </w:rPr>
      </w:pPr>
    </w:p>
    <w:p w14:paraId="27611183" w14:textId="51E988A9" w:rsidR="00740539" w:rsidRPr="00885711" w:rsidRDefault="00740539" w:rsidP="00740539">
      <w:pPr>
        <w:pStyle w:val="ListParagraph"/>
        <w:spacing w:before="2114" w:after="12" w:line="248" w:lineRule="auto"/>
        <w:ind w:left="1090" w:right="338"/>
        <w:jc w:val="both"/>
        <w:rPr>
          <w:rFonts w:cs="Arial"/>
          <w:color w:val="auto"/>
          <w:sz w:val="24"/>
          <w:szCs w:val="24"/>
        </w:rPr>
      </w:pPr>
    </w:p>
    <w:p w14:paraId="072C8C79" w14:textId="53159F99" w:rsidR="00740539" w:rsidRPr="00885711" w:rsidRDefault="00740539" w:rsidP="00740539">
      <w:pPr>
        <w:pStyle w:val="ListParagraph"/>
        <w:spacing w:before="2114" w:after="12" w:line="248" w:lineRule="auto"/>
        <w:ind w:left="1090" w:right="338"/>
        <w:jc w:val="both"/>
        <w:rPr>
          <w:rFonts w:cs="Arial"/>
          <w:color w:val="auto"/>
          <w:sz w:val="24"/>
          <w:szCs w:val="24"/>
        </w:rPr>
      </w:pPr>
    </w:p>
    <w:p w14:paraId="7F989FC6" w14:textId="1D365E0D" w:rsidR="00740539" w:rsidRPr="00885711" w:rsidRDefault="00740539" w:rsidP="00740539">
      <w:pPr>
        <w:pStyle w:val="ListParagraph"/>
        <w:spacing w:before="2114" w:after="12" w:line="248" w:lineRule="auto"/>
        <w:ind w:left="1090" w:right="338"/>
        <w:jc w:val="both"/>
        <w:rPr>
          <w:rFonts w:cs="Arial"/>
          <w:color w:val="auto"/>
          <w:sz w:val="24"/>
          <w:szCs w:val="24"/>
        </w:rPr>
      </w:pPr>
    </w:p>
    <w:p w14:paraId="49C2DA96" w14:textId="5348795E" w:rsidR="00740539" w:rsidRPr="00885711" w:rsidRDefault="00740539" w:rsidP="00740539">
      <w:pPr>
        <w:pStyle w:val="ListParagraph"/>
        <w:spacing w:before="2114" w:after="12" w:line="248" w:lineRule="auto"/>
        <w:ind w:left="1090" w:right="338"/>
        <w:jc w:val="both"/>
        <w:rPr>
          <w:rFonts w:cs="Arial"/>
          <w:color w:val="auto"/>
          <w:sz w:val="24"/>
          <w:szCs w:val="24"/>
        </w:rPr>
      </w:pPr>
    </w:p>
    <w:p w14:paraId="1E64F2ED" w14:textId="21C83788" w:rsidR="00740539" w:rsidRPr="00885711" w:rsidRDefault="00740539" w:rsidP="00740539">
      <w:pPr>
        <w:pStyle w:val="ListParagraph"/>
        <w:spacing w:before="2114" w:after="12" w:line="248" w:lineRule="auto"/>
        <w:ind w:left="1090" w:right="338"/>
        <w:jc w:val="both"/>
        <w:rPr>
          <w:rFonts w:cs="Arial"/>
          <w:color w:val="auto"/>
          <w:sz w:val="24"/>
          <w:szCs w:val="24"/>
        </w:rPr>
      </w:pPr>
    </w:p>
    <w:p w14:paraId="1907102F" w14:textId="3F04A242" w:rsidR="00740539" w:rsidRPr="00885711" w:rsidRDefault="00740539" w:rsidP="00740539">
      <w:pPr>
        <w:pStyle w:val="ListParagraph"/>
        <w:spacing w:before="2114" w:after="12" w:line="248" w:lineRule="auto"/>
        <w:ind w:left="1090" w:right="338"/>
        <w:jc w:val="both"/>
        <w:rPr>
          <w:rFonts w:cs="Arial"/>
          <w:color w:val="auto"/>
          <w:sz w:val="24"/>
          <w:szCs w:val="24"/>
        </w:rPr>
      </w:pPr>
    </w:p>
    <w:p w14:paraId="2FD186E2" w14:textId="14305BD4" w:rsidR="00740539" w:rsidRPr="00885711" w:rsidRDefault="00740539" w:rsidP="00740539">
      <w:pPr>
        <w:pStyle w:val="ListParagraph"/>
        <w:spacing w:before="2114" w:after="12" w:line="248" w:lineRule="auto"/>
        <w:ind w:left="1090" w:right="338"/>
        <w:jc w:val="both"/>
        <w:rPr>
          <w:rFonts w:cs="Arial"/>
          <w:color w:val="auto"/>
          <w:sz w:val="24"/>
          <w:szCs w:val="24"/>
        </w:rPr>
      </w:pPr>
    </w:p>
    <w:p w14:paraId="1E3F91AF" w14:textId="07C4ACDC" w:rsidR="00740539" w:rsidRPr="00885711" w:rsidRDefault="00740539" w:rsidP="00740539">
      <w:pPr>
        <w:pStyle w:val="ListParagraph"/>
        <w:spacing w:before="2114" w:after="12" w:line="248" w:lineRule="auto"/>
        <w:ind w:left="1090" w:right="338"/>
        <w:jc w:val="both"/>
        <w:rPr>
          <w:rFonts w:cs="Arial"/>
          <w:color w:val="auto"/>
          <w:sz w:val="24"/>
          <w:szCs w:val="24"/>
        </w:rPr>
      </w:pPr>
    </w:p>
    <w:p w14:paraId="1F2835F0" w14:textId="77777777" w:rsidR="00740539" w:rsidRPr="00885711" w:rsidRDefault="00740539" w:rsidP="00740539">
      <w:pPr>
        <w:pStyle w:val="ListParagraph"/>
        <w:spacing w:before="2114" w:after="12" w:line="248" w:lineRule="auto"/>
        <w:ind w:left="1090" w:right="338"/>
        <w:jc w:val="both"/>
        <w:rPr>
          <w:rFonts w:cs="Arial"/>
          <w:color w:val="auto"/>
          <w:sz w:val="24"/>
          <w:szCs w:val="24"/>
        </w:rPr>
      </w:pPr>
    </w:p>
    <w:p w14:paraId="2E5B5634" w14:textId="26FFD07A" w:rsidR="00740539" w:rsidRPr="00885711" w:rsidRDefault="004F72AB" w:rsidP="00740539">
      <w:pPr>
        <w:pStyle w:val="ListParagraph"/>
        <w:numPr>
          <w:ilvl w:val="0"/>
          <w:numId w:val="21"/>
        </w:numPr>
        <w:spacing w:before="2114" w:after="2771" w:line="248" w:lineRule="auto"/>
        <w:ind w:right="338"/>
        <w:jc w:val="both"/>
        <w:rPr>
          <w:rFonts w:cs="Arial"/>
          <w:color w:val="auto"/>
          <w:sz w:val="24"/>
          <w:szCs w:val="24"/>
        </w:rPr>
      </w:pPr>
      <w:r w:rsidRPr="00885711">
        <w:rPr>
          <w:rFonts w:cs="Arial"/>
          <w:color w:val="auto"/>
          <w:sz w:val="24"/>
          <w:szCs w:val="24"/>
        </w:rPr>
        <w:t xml:space="preserve">the height </w:t>
      </w:r>
      <w:r w:rsidR="00740539" w:rsidRPr="00885711">
        <w:rPr>
          <w:rFonts w:cs="Arial"/>
          <w:color w:val="auto"/>
          <w:sz w:val="24"/>
          <w:szCs w:val="24"/>
        </w:rPr>
        <w:t>o</w:t>
      </w:r>
      <w:r w:rsidRPr="00885711">
        <w:rPr>
          <w:rFonts w:cs="Arial"/>
          <w:color w:val="auto"/>
          <w:sz w:val="24"/>
          <w:szCs w:val="24"/>
        </w:rPr>
        <w:t>f the ball at any time t.</w:t>
      </w:r>
      <w:r w:rsidR="006B3B9A" w:rsidRPr="00885711">
        <w:rPr>
          <w:rFonts w:cs="Arial"/>
          <w:color w:val="auto"/>
          <w:sz w:val="24"/>
          <w:szCs w:val="24"/>
        </w:rPr>
        <w:tab/>
      </w:r>
      <w:r w:rsidR="006B3B9A" w:rsidRPr="00885711">
        <w:rPr>
          <w:rFonts w:cs="Arial"/>
          <w:color w:val="auto"/>
          <w:sz w:val="24"/>
          <w:szCs w:val="24"/>
        </w:rPr>
        <w:tab/>
      </w:r>
      <w:r w:rsidR="006B3B9A" w:rsidRPr="00885711">
        <w:rPr>
          <w:rFonts w:cs="Arial"/>
          <w:color w:val="auto"/>
          <w:sz w:val="24"/>
          <w:szCs w:val="24"/>
        </w:rPr>
        <w:tab/>
      </w:r>
      <w:r w:rsidR="006B3B9A" w:rsidRPr="00885711">
        <w:rPr>
          <w:rFonts w:cs="Arial"/>
          <w:color w:val="auto"/>
          <w:sz w:val="24"/>
          <w:szCs w:val="24"/>
        </w:rPr>
        <w:tab/>
        <w:t xml:space="preserve">        </w:t>
      </w:r>
      <w:r w:rsidR="00740539" w:rsidRPr="00885711">
        <w:rPr>
          <w:rFonts w:cs="Arial"/>
          <w:color w:val="auto"/>
          <w:sz w:val="24"/>
          <w:szCs w:val="24"/>
        </w:rPr>
        <w:t xml:space="preserve">        </w:t>
      </w:r>
      <w:r w:rsidR="006B3B9A" w:rsidRPr="00885711">
        <w:rPr>
          <w:rFonts w:cs="Arial"/>
          <w:color w:val="auto"/>
          <w:sz w:val="24"/>
          <w:szCs w:val="24"/>
        </w:rPr>
        <w:t>(2 marks)</w:t>
      </w:r>
    </w:p>
    <w:p w14:paraId="1486399D" w14:textId="2285A650" w:rsidR="004F72AB" w:rsidRPr="00885711" w:rsidRDefault="004F72AB" w:rsidP="00740539">
      <w:pPr>
        <w:spacing w:before="2114" w:after="2771" w:line="248" w:lineRule="auto"/>
        <w:ind w:right="338"/>
        <w:jc w:val="both"/>
        <w:rPr>
          <w:rFonts w:cs="Arial"/>
          <w:sz w:val="24"/>
          <w:szCs w:val="24"/>
        </w:rPr>
      </w:pPr>
    </w:p>
    <w:p w14:paraId="7C5D03E3" w14:textId="095826E6" w:rsidR="004F72AB" w:rsidRPr="00885711" w:rsidRDefault="004F72AB" w:rsidP="00740539">
      <w:pPr>
        <w:pStyle w:val="ListParagraph"/>
        <w:numPr>
          <w:ilvl w:val="0"/>
          <w:numId w:val="21"/>
        </w:numPr>
        <w:tabs>
          <w:tab w:val="center" w:pos="1616"/>
          <w:tab w:val="center" w:pos="5098"/>
        </w:tabs>
        <w:rPr>
          <w:rFonts w:cs="Arial"/>
          <w:color w:val="auto"/>
          <w:sz w:val="24"/>
          <w:szCs w:val="24"/>
        </w:rPr>
      </w:pPr>
      <w:r w:rsidRPr="00885711">
        <w:rPr>
          <w:rFonts w:cs="Arial"/>
          <w:b/>
          <w:color w:val="auto"/>
          <w:sz w:val="24"/>
          <w:szCs w:val="24"/>
        </w:rPr>
        <w:t>the horizontal distance from the ball to the green</w:t>
      </w:r>
      <w:r w:rsidRPr="00885711">
        <w:rPr>
          <w:rFonts w:cs="Arial"/>
          <w:color w:val="auto"/>
          <w:sz w:val="24"/>
          <w:szCs w:val="24"/>
        </w:rPr>
        <w:t xml:space="preserve"> at any time t.</w:t>
      </w:r>
      <w:r w:rsidR="00A442B5" w:rsidRPr="00885711">
        <w:rPr>
          <w:rFonts w:cs="Arial"/>
          <w:color w:val="auto"/>
          <w:sz w:val="24"/>
          <w:szCs w:val="24"/>
        </w:rPr>
        <w:t xml:space="preserve">    (2 marks)</w:t>
      </w:r>
    </w:p>
    <w:p w14:paraId="22FC1434" w14:textId="77777777" w:rsidR="00A1399A" w:rsidRPr="00885711" w:rsidRDefault="00A1399A" w:rsidP="004F72AB">
      <w:pPr>
        <w:spacing w:after="288"/>
        <w:ind w:left="730" w:right="598"/>
        <w:rPr>
          <w:rFonts w:ascii="Arial" w:hAnsi="Arial" w:cs="Arial"/>
          <w:sz w:val="24"/>
          <w:szCs w:val="24"/>
        </w:rPr>
      </w:pPr>
    </w:p>
    <w:p w14:paraId="7C6780F1" w14:textId="77777777" w:rsidR="00A1399A" w:rsidRPr="00885711" w:rsidRDefault="00A1399A" w:rsidP="004F72AB">
      <w:pPr>
        <w:spacing w:after="288"/>
        <w:ind w:left="730" w:right="598"/>
        <w:rPr>
          <w:rFonts w:ascii="Arial" w:hAnsi="Arial" w:cs="Arial"/>
          <w:sz w:val="24"/>
          <w:szCs w:val="24"/>
        </w:rPr>
      </w:pPr>
    </w:p>
    <w:p w14:paraId="5A07C9D5" w14:textId="77777777" w:rsidR="00A1399A" w:rsidRPr="00885711" w:rsidRDefault="00A1399A" w:rsidP="004F72AB">
      <w:pPr>
        <w:spacing w:after="288"/>
        <w:ind w:left="730" w:right="598"/>
        <w:rPr>
          <w:rFonts w:ascii="Arial" w:hAnsi="Arial" w:cs="Arial"/>
          <w:sz w:val="24"/>
          <w:szCs w:val="24"/>
        </w:rPr>
      </w:pPr>
    </w:p>
    <w:p w14:paraId="176B2316" w14:textId="1A47A2B9" w:rsidR="004F72AB" w:rsidRPr="00885711" w:rsidRDefault="004F72AB" w:rsidP="00EA0BEB">
      <w:pPr>
        <w:spacing w:after="288"/>
        <w:ind w:right="598"/>
        <w:rPr>
          <w:rFonts w:ascii="Arial" w:hAnsi="Arial" w:cs="Arial"/>
          <w:sz w:val="24"/>
          <w:szCs w:val="24"/>
        </w:rPr>
      </w:pPr>
      <w:r w:rsidRPr="00885711">
        <w:rPr>
          <w:rFonts w:ascii="Arial" w:hAnsi="Arial" w:cs="Arial"/>
          <w:sz w:val="24"/>
          <w:szCs w:val="24"/>
        </w:rPr>
        <w:lastRenderedPageBreak/>
        <w:t>Tiger Smith, a champion golfer, is 100 m from the hole which is in the cent</w:t>
      </w:r>
      <w:r w:rsidR="00EA0BEB" w:rsidRPr="00885711">
        <w:rPr>
          <w:rFonts w:ascii="Arial" w:hAnsi="Arial" w:cs="Arial"/>
          <w:sz w:val="24"/>
          <w:szCs w:val="24"/>
        </w:rPr>
        <w:t>re</w:t>
      </w:r>
      <w:r w:rsidRPr="00885711">
        <w:rPr>
          <w:rFonts w:ascii="Arial" w:hAnsi="Arial" w:cs="Arial"/>
          <w:sz w:val="24"/>
          <w:szCs w:val="24"/>
        </w:rPr>
        <w:t xml:space="preserve"> of the green. His wedge has a loft of 50</w:t>
      </w:r>
      <w:r w:rsidRPr="00885711">
        <w:rPr>
          <w:rFonts w:ascii="Arial" w:hAnsi="Arial" w:cs="Arial"/>
          <w:sz w:val="24"/>
          <w:szCs w:val="24"/>
          <w:vertAlign w:val="superscript"/>
        </w:rPr>
        <w:t xml:space="preserve">0 </w:t>
      </w:r>
      <w:r w:rsidR="00740539" w:rsidRPr="00885711">
        <w:rPr>
          <w:rFonts w:ascii="Arial" w:hAnsi="Arial" w:cs="Arial"/>
          <w:sz w:val="24"/>
          <w:szCs w:val="24"/>
        </w:rPr>
        <w:t>with the vertical.</w:t>
      </w:r>
    </w:p>
    <w:p w14:paraId="1AABE08F" w14:textId="77777777" w:rsidR="00EA0BEB" w:rsidRPr="00885711" w:rsidRDefault="004F72AB" w:rsidP="00EA0BEB">
      <w:pPr>
        <w:spacing w:after="12" w:line="248" w:lineRule="auto"/>
        <w:ind w:right="540"/>
        <w:jc w:val="both"/>
        <w:rPr>
          <w:rFonts w:ascii="Arial" w:hAnsi="Arial" w:cs="Arial"/>
          <w:sz w:val="24"/>
          <w:szCs w:val="24"/>
        </w:rPr>
      </w:pPr>
      <w:r w:rsidRPr="00885711">
        <w:rPr>
          <w:rFonts w:ascii="Arial" w:hAnsi="Arial" w:cs="Arial"/>
          <w:sz w:val="24"/>
          <w:szCs w:val="24"/>
        </w:rPr>
        <w:t xml:space="preserve">With equations </w:t>
      </w:r>
      <w:r w:rsidR="00EA0BEB" w:rsidRPr="00885711">
        <w:rPr>
          <w:rFonts w:ascii="Arial" w:hAnsi="Arial" w:cs="Arial"/>
          <w:sz w:val="24"/>
          <w:szCs w:val="24"/>
        </w:rPr>
        <w:t xml:space="preserve">derived </w:t>
      </w:r>
      <w:r w:rsidRPr="00885711">
        <w:rPr>
          <w:rFonts w:ascii="Arial" w:hAnsi="Arial" w:cs="Arial"/>
          <w:sz w:val="24"/>
          <w:szCs w:val="24"/>
        </w:rPr>
        <w:t>in (b)</w:t>
      </w:r>
      <w:r w:rsidR="00EA0BEB" w:rsidRPr="00885711">
        <w:rPr>
          <w:rFonts w:ascii="Arial" w:hAnsi="Arial" w:cs="Arial"/>
          <w:sz w:val="24"/>
          <w:szCs w:val="24"/>
        </w:rPr>
        <w:t xml:space="preserve"> or otherwise</w:t>
      </w:r>
      <w:r w:rsidRPr="00885711">
        <w:rPr>
          <w:rFonts w:ascii="Arial" w:hAnsi="Arial" w:cs="Arial"/>
          <w:sz w:val="24"/>
          <w:szCs w:val="24"/>
        </w:rPr>
        <w:t xml:space="preserve">, find </w:t>
      </w:r>
    </w:p>
    <w:p w14:paraId="7E48B26B" w14:textId="77777777" w:rsidR="00EA0BEB" w:rsidRPr="00885711" w:rsidRDefault="00EA0BEB" w:rsidP="00EA0BEB">
      <w:pPr>
        <w:spacing w:after="12" w:line="248" w:lineRule="auto"/>
        <w:ind w:right="540"/>
        <w:jc w:val="both"/>
        <w:rPr>
          <w:rFonts w:ascii="Arial" w:hAnsi="Arial" w:cs="Arial"/>
          <w:sz w:val="24"/>
          <w:szCs w:val="24"/>
        </w:rPr>
      </w:pPr>
    </w:p>
    <w:p w14:paraId="666959B9" w14:textId="7EA27DB1" w:rsidR="00740539" w:rsidRPr="00885711" w:rsidRDefault="00EA0BEB" w:rsidP="00EA0BEB">
      <w:pPr>
        <w:spacing w:after="12" w:line="248" w:lineRule="auto"/>
        <w:ind w:right="540"/>
        <w:jc w:val="both"/>
        <w:rPr>
          <w:rFonts w:ascii="Arial" w:hAnsi="Arial" w:cs="Arial"/>
          <w:sz w:val="24"/>
          <w:szCs w:val="24"/>
        </w:rPr>
      </w:pPr>
      <w:r w:rsidRPr="00885711">
        <w:rPr>
          <w:rFonts w:ascii="Arial" w:hAnsi="Arial" w:cs="Arial"/>
          <w:sz w:val="24"/>
          <w:szCs w:val="24"/>
        </w:rPr>
        <w:t>c)</w:t>
      </w:r>
      <w:r w:rsidRPr="00885711">
        <w:rPr>
          <w:rFonts w:ascii="Arial" w:hAnsi="Arial" w:cs="Arial"/>
          <w:sz w:val="24"/>
          <w:szCs w:val="24"/>
        </w:rPr>
        <w:tab/>
      </w:r>
      <w:r w:rsidR="00740539" w:rsidRPr="00885711">
        <w:rPr>
          <w:rFonts w:ascii="Arial" w:hAnsi="Arial" w:cs="Arial"/>
          <w:sz w:val="24"/>
          <w:szCs w:val="24"/>
        </w:rPr>
        <w:t>(i)</w:t>
      </w:r>
      <w:r w:rsidR="00740539" w:rsidRPr="00885711">
        <w:rPr>
          <w:rFonts w:ascii="Arial" w:hAnsi="Arial" w:cs="Arial"/>
          <w:sz w:val="24"/>
          <w:szCs w:val="24"/>
        </w:rPr>
        <w:tab/>
      </w:r>
      <w:r w:rsidR="004F72AB" w:rsidRPr="00885711">
        <w:rPr>
          <w:rFonts w:ascii="Arial" w:hAnsi="Arial" w:cs="Arial"/>
          <w:sz w:val="24"/>
          <w:szCs w:val="24"/>
        </w:rPr>
        <w:t xml:space="preserve">the velocity with which the ball must leave the club and </w:t>
      </w:r>
      <w:r w:rsidR="00740539" w:rsidRPr="00885711">
        <w:rPr>
          <w:rFonts w:ascii="Arial" w:hAnsi="Arial" w:cs="Arial"/>
          <w:sz w:val="24"/>
          <w:szCs w:val="24"/>
        </w:rPr>
        <w:t xml:space="preserve">                   (2 marks)</w:t>
      </w:r>
    </w:p>
    <w:p w14:paraId="1A3CCA28" w14:textId="77777777" w:rsidR="00740539" w:rsidRPr="00885711" w:rsidRDefault="00740539" w:rsidP="00EA0BEB">
      <w:pPr>
        <w:spacing w:after="12" w:line="248" w:lineRule="auto"/>
        <w:ind w:right="540"/>
        <w:jc w:val="both"/>
        <w:rPr>
          <w:rFonts w:ascii="Arial" w:hAnsi="Arial" w:cs="Arial"/>
          <w:sz w:val="24"/>
          <w:szCs w:val="24"/>
        </w:rPr>
      </w:pPr>
    </w:p>
    <w:p w14:paraId="69961195" w14:textId="77777777" w:rsidR="00740539" w:rsidRPr="00885711" w:rsidRDefault="00740539" w:rsidP="00EA0BEB">
      <w:pPr>
        <w:spacing w:after="12" w:line="248" w:lineRule="auto"/>
        <w:ind w:right="540"/>
        <w:jc w:val="both"/>
        <w:rPr>
          <w:rFonts w:ascii="Arial" w:hAnsi="Arial" w:cs="Arial"/>
          <w:sz w:val="24"/>
          <w:szCs w:val="24"/>
        </w:rPr>
      </w:pPr>
    </w:p>
    <w:p w14:paraId="15E9EA00" w14:textId="77777777" w:rsidR="00740539" w:rsidRPr="00885711" w:rsidRDefault="00740539" w:rsidP="00EA0BEB">
      <w:pPr>
        <w:spacing w:after="12" w:line="248" w:lineRule="auto"/>
        <w:ind w:right="540"/>
        <w:jc w:val="both"/>
        <w:rPr>
          <w:rFonts w:ascii="Arial" w:hAnsi="Arial" w:cs="Arial"/>
          <w:sz w:val="24"/>
          <w:szCs w:val="24"/>
        </w:rPr>
      </w:pPr>
    </w:p>
    <w:p w14:paraId="51BDECB1" w14:textId="77777777" w:rsidR="00740539" w:rsidRPr="00885711" w:rsidRDefault="00740539" w:rsidP="00EA0BEB">
      <w:pPr>
        <w:spacing w:after="12" w:line="248" w:lineRule="auto"/>
        <w:ind w:right="540"/>
        <w:jc w:val="both"/>
        <w:rPr>
          <w:rFonts w:ascii="Arial" w:hAnsi="Arial" w:cs="Arial"/>
          <w:sz w:val="24"/>
          <w:szCs w:val="24"/>
        </w:rPr>
      </w:pPr>
    </w:p>
    <w:p w14:paraId="4D083F93" w14:textId="77777777" w:rsidR="00740539" w:rsidRPr="00885711" w:rsidRDefault="00740539" w:rsidP="00EA0BEB">
      <w:pPr>
        <w:spacing w:after="12" w:line="248" w:lineRule="auto"/>
        <w:ind w:right="540"/>
        <w:jc w:val="both"/>
        <w:rPr>
          <w:rFonts w:ascii="Arial" w:hAnsi="Arial" w:cs="Arial"/>
          <w:sz w:val="24"/>
          <w:szCs w:val="24"/>
        </w:rPr>
      </w:pPr>
    </w:p>
    <w:p w14:paraId="1457445E" w14:textId="77777777" w:rsidR="00740539" w:rsidRPr="00885711" w:rsidRDefault="00740539" w:rsidP="00EA0BEB">
      <w:pPr>
        <w:spacing w:after="12" w:line="248" w:lineRule="auto"/>
        <w:ind w:right="540"/>
        <w:jc w:val="both"/>
        <w:rPr>
          <w:rFonts w:ascii="Arial" w:hAnsi="Arial" w:cs="Arial"/>
          <w:sz w:val="24"/>
          <w:szCs w:val="24"/>
        </w:rPr>
      </w:pPr>
    </w:p>
    <w:p w14:paraId="123154FC" w14:textId="77777777" w:rsidR="00740539" w:rsidRPr="00885711" w:rsidRDefault="00740539" w:rsidP="00EA0BEB">
      <w:pPr>
        <w:spacing w:after="12" w:line="248" w:lineRule="auto"/>
        <w:ind w:right="540"/>
        <w:jc w:val="both"/>
        <w:rPr>
          <w:rFonts w:ascii="Arial" w:hAnsi="Arial" w:cs="Arial"/>
          <w:sz w:val="24"/>
          <w:szCs w:val="24"/>
        </w:rPr>
      </w:pPr>
    </w:p>
    <w:p w14:paraId="5D07C19B" w14:textId="77777777" w:rsidR="00740539" w:rsidRPr="00885711" w:rsidRDefault="00740539" w:rsidP="00EA0BEB">
      <w:pPr>
        <w:spacing w:after="12" w:line="248" w:lineRule="auto"/>
        <w:ind w:right="540"/>
        <w:jc w:val="both"/>
        <w:rPr>
          <w:rFonts w:ascii="Arial" w:hAnsi="Arial" w:cs="Arial"/>
          <w:sz w:val="24"/>
          <w:szCs w:val="24"/>
        </w:rPr>
      </w:pPr>
    </w:p>
    <w:p w14:paraId="16040D1E" w14:textId="77777777" w:rsidR="00740539" w:rsidRPr="00885711" w:rsidRDefault="00740539" w:rsidP="00EA0BEB">
      <w:pPr>
        <w:spacing w:after="12" w:line="248" w:lineRule="auto"/>
        <w:ind w:right="540"/>
        <w:jc w:val="both"/>
        <w:rPr>
          <w:rFonts w:ascii="Arial" w:hAnsi="Arial" w:cs="Arial"/>
          <w:sz w:val="24"/>
          <w:szCs w:val="24"/>
        </w:rPr>
      </w:pPr>
    </w:p>
    <w:p w14:paraId="78AD069C" w14:textId="77777777" w:rsidR="00740539" w:rsidRPr="00885711" w:rsidRDefault="00740539" w:rsidP="00EA0BEB">
      <w:pPr>
        <w:spacing w:after="12" w:line="248" w:lineRule="auto"/>
        <w:ind w:right="540"/>
        <w:jc w:val="both"/>
        <w:rPr>
          <w:rFonts w:ascii="Arial" w:hAnsi="Arial" w:cs="Arial"/>
          <w:sz w:val="24"/>
          <w:szCs w:val="24"/>
        </w:rPr>
      </w:pPr>
    </w:p>
    <w:p w14:paraId="565728D3" w14:textId="77777777" w:rsidR="00740539" w:rsidRPr="00885711" w:rsidRDefault="00740539" w:rsidP="00EA0BEB">
      <w:pPr>
        <w:spacing w:after="12" w:line="248" w:lineRule="auto"/>
        <w:ind w:right="540"/>
        <w:jc w:val="both"/>
        <w:rPr>
          <w:rFonts w:ascii="Arial" w:hAnsi="Arial" w:cs="Arial"/>
          <w:sz w:val="24"/>
          <w:szCs w:val="24"/>
        </w:rPr>
      </w:pPr>
    </w:p>
    <w:p w14:paraId="12B3E96B" w14:textId="77777777" w:rsidR="00740539" w:rsidRPr="00885711" w:rsidRDefault="00740539" w:rsidP="00EA0BEB">
      <w:pPr>
        <w:spacing w:after="12" w:line="248" w:lineRule="auto"/>
        <w:ind w:right="540"/>
        <w:jc w:val="both"/>
        <w:rPr>
          <w:rFonts w:ascii="Arial" w:hAnsi="Arial" w:cs="Arial"/>
          <w:sz w:val="24"/>
          <w:szCs w:val="24"/>
        </w:rPr>
      </w:pPr>
    </w:p>
    <w:p w14:paraId="042DD425" w14:textId="0EED0BCE" w:rsidR="004F72AB" w:rsidRPr="00885711" w:rsidRDefault="00740539" w:rsidP="00EA0BEB">
      <w:pPr>
        <w:spacing w:after="12" w:line="248" w:lineRule="auto"/>
        <w:ind w:right="540"/>
        <w:jc w:val="both"/>
        <w:rPr>
          <w:rFonts w:ascii="Arial" w:hAnsi="Arial" w:cs="Arial"/>
          <w:sz w:val="24"/>
          <w:szCs w:val="24"/>
        </w:rPr>
      </w:pPr>
      <w:r w:rsidRPr="00885711">
        <w:rPr>
          <w:rFonts w:ascii="Arial" w:hAnsi="Arial" w:cs="Arial"/>
          <w:sz w:val="24"/>
          <w:szCs w:val="24"/>
        </w:rPr>
        <w:t xml:space="preserve">           (ii) </w:t>
      </w:r>
      <w:r w:rsidRPr="00885711">
        <w:rPr>
          <w:rFonts w:ascii="Arial" w:hAnsi="Arial" w:cs="Arial"/>
          <w:sz w:val="24"/>
          <w:szCs w:val="24"/>
        </w:rPr>
        <w:tab/>
      </w:r>
      <w:r w:rsidR="004F72AB" w:rsidRPr="00885711">
        <w:rPr>
          <w:rFonts w:ascii="Arial" w:hAnsi="Arial" w:cs="Arial"/>
          <w:sz w:val="24"/>
          <w:szCs w:val="24"/>
        </w:rPr>
        <w:t>the time the ball is in the air.</w:t>
      </w:r>
      <w:r w:rsidRPr="00885711">
        <w:rPr>
          <w:rFonts w:ascii="Arial" w:hAnsi="Arial" w:cs="Arial"/>
          <w:sz w:val="24"/>
          <w:szCs w:val="24"/>
        </w:rPr>
        <w:t xml:space="preserve">                                                              (2 marks)</w:t>
      </w:r>
    </w:p>
    <w:p w14:paraId="36EA968F" w14:textId="609EB2AE" w:rsidR="00740539" w:rsidRPr="00885711" w:rsidRDefault="00740539" w:rsidP="00EA0BEB">
      <w:pPr>
        <w:spacing w:after="12" w:line="248" w:lineRule="auto"/>
        <w:ind w:right="540"/>
        <w:jc w:val="both"/>
        <w:rPr>
          <w:rFonts w:ascii="Arial" w:hAnsi="Arial" w:cs="Arial"/>
          <w:sz w:val="24"/>
          <w:szCs w:val="24"/>
        </w:rPr>
      </w:pPr>
    </w:p>
    <w:p w14:paraId="4339A908" w14:textId="1616805C" w:rsidR="00740539" w:rsidRPr="00885711" w:rsidRDefault="00740539" w:rsidP="00EA0BEB">
      <w:pPr>
        <w:spacing w:after="12" w:line="248" w:lineRule="auto"/>
        <w:ind w:right="540"/>
        <w:jc w:val="both"/>
        <w:rPr>
          <w:rFonts w:ascii="Arial" w:hAnsi="Arial" w:cs="Arial"/>
          <w:sz w:val="24"/>
          <w:szCs w:val="24"/>
        </w:rPr>
      </w:pPr>
    </w:p>
    <w:p w14:paraId="784704D6" w14:textId="57918784" w:rsidR="00740539" w:rsidRPr="00885711" w:rsidRDefault="00740539" w:rsidP="00EA0BEB">
      <w:pPr>
        <w:spacing w:after="12" w:line="248" w:lineRule="auto"/>
        <w:ind w:right="540"/>
        <w:jc w:val="both"/>
        <w:rPr>
          <w:rFonts w:ascii="Arial" w:hAnsi="Arial" w:cs="Arial"/>
          <w:sz w:val="24"/>
          <w:szCs w:val="24"/>
        </w:rPr>
      </w:pPr>
    </w:p>
    <w:p w14:paraId="0508C3E0" w14:textId="3C4F1196" w:rsidR="00740539" w:rsidRPr="00885711" w:rsidRDefault="00740539" w:rsidP="00EA0BEB">
      <w:pPr>
        <w:spacing w:after="12" w:line="248" w:lineRule="auto"/>
        <w:ind w:right="540"/>
        <w:jc w:val="both"/>
        <w:rPr>
          <w:rFonts w:ascii="Arial" w:hAnsi="Arial" w:cs="Arial"/>
          <w:sz w:val="24"/>
          <w:szCs w:val="24"/>
        </w:rPr>
      </w:pPr>
    </w:p>
    <w:p w14:paraId="40627D96" w14:textId="1D78B205" w:rsidR="00740539" w:rsidRPr="00885711" w:rsidRDefault="00740539" w:rsidP="00EA0BEB">
      <w:pPr>
        <w:spacing w:after="12" w:line="248" w:lineRule="auto"/>
        <w:ind w:right="540"/>
        <w:jc w:val="both"/>
        <w:rPr>
          <w:rFonts w:ascii="Arial" w:hAnsi="Arial" w:cs="Arial"/>
          <w:sz w:val="24"/>
          <w:szCs w:val="24"/>
        </w:rPr>
      </w:pPr>
    </w:p>
    <w:p w14:paraId="3A522B14" w14:textId="7D4B801E" w:rsidR="00740539" w:rsidRPr="00885711" w:rsidRDefault="00740539" w:rsidP="00EA0BEB">
      <w:pPr>
        <w:spacing w:after="12" w:line="248" w:lineRule="auto"/>
        <w:ind w:right="540"/>
        <w:jc w:val="both"/>
        <w:rPr>
          <w:rFonts w:ascii="Arial" w:hAnsi="Arial" w:cs="Arial"/>
          <w:sz w:val="24"/>
          <w:szCs w:val="24"/>
        </w:rPr>
      </w:pPr>
    </w:p>
    <w:p w14:paraId="547F07A4" w14:textId="77777777" w:rsidR="00740539" w:rsidRPr="00885711" w:rsidRDefault="00740539" w:rsidP="00EA0BEB">
      <w:pPr>
        <w:spacing w:after="12" w:line="248" w:lineRule="auto"/>
        <w:ind w:right="540"/>
        <w:jc w:val="both"/>
        <w:rPr>
          <w:rFonts w:ascii="Arial" w:hAnsi="Arial" w:cs="Arial"/>
          <w:sz w:val="24"/>
          <w:szCs w:val="24"/>
        </w:rPr>
      </w:pPr>
    </w:p>
    <w:p w14:paraId="2C11790F" w14:textId="330B39EE" w:rsidR="001D15A2" w:rsidRPr="00885711" w:rsidRDefault="00401331" w:rsidP="00401331">
      <w:pPr>
        <w:spacing w:after="12" w:line="248" w:lineRule="auto"/>
        <w:ind w:left="10" w:right="540"/>
        <w:jc w:val="both"/>
        <w:rPr>
          <w:rFonts w:ascii="Arial" w:hAnsi="Arial" w:cs="Arial"/>
          <w:sz w:val="24"/>
          <w:szCs w:val="24"/>
        </w:rPr>
      </w:pPr>
      <w:r w:rsidRPr="00885711">
        <w:rPr>
          <w:rFonts w:ascii="Arial" w:hAnsi="Arial" w:cs="Arial"/>
          <w:sz w:val="24"/>
          <w:szCs w:val="24"/>
        </w:rPr>
        <w:t xml:space="preserve">d)  </w:t>
      </w:r>
      <w:r w:rsidR="004F72AB" w:rsidRPr="00885711">
        <w:rPr>
          <w:rFonts w:ascii="Arial" w:hAnsi="Arial" w:cs="Arial"/>
          <w:sz w:val="24"/>
          <w:szCs w:val="24"/>
        </w:rPr>
        <w:t xml:space="preserve">There is a large tree, 21 m tall, between Tiger and the green. If the </w:t>
      </w:r>
      <w:r w:rsidR="00B05AE0" w:rsidRPr="00885711">
        <w:rPr>
          <w:rFonts w:ascii="Arial" w:hAnsi="Arial" w:cs="Arial"/>
          <w:sz w:val="24"/>
          <w:szCs w:val="24"/>
        </w:rPr>
        <w:t xml:space="preserve">green </w:t>
      </w:r>
      <w:r w:rsidR="004F72AB" w:rsidRPr="00885711">
        <w:rPr>
          <w:rFonts w:ascii="Arial" w:hAnsi="Arial" w:cs="Arial"/>
          <w:sz w:val="24"/>
          <w:szCs w:val="24"/>
        </w:rPr>
        <w:t xml:space="preserve">is 70 m </w:t>
      </w:r>
    </w:p>
    <w:p w14:paraId="40939C51" w14:textId="05EF7BA8" w:rsidR="004F72AB" w:rsidRPr="00885711" w:rsidRDefault="004F72AB" w:rsidP="00401331">
      <w:pPr>
        <w:pStyle w:val="ListParagraph"/>
        <w:spacing w:after="12" w:line="248" w:lineRule="auto"/>
        <w:ind w:left="370" w:right="540"/>
        <w:jc w:val="both"/>
        <w:rPr>
          <w:rFonts w:cs="Arial"/>
          <w:color w:val="auto"/>
          <w:sz w:val="24"/>
          <w:szCs w:val="24"/>
        </w:rPr>
      </w:pPr>
      <w:r w:rsidRPr="00885711">
        <w:rPr>
          <w:rFonts w:cs="Arial"/>
          <w:color w:val="auto"/>
          <w:sz w:val="24"/>
          <w:szCs w:val="24"/>
        </w:rPr>
        <w:t>from Tiger, dete</w:t>
      </w:r>
      <w:r w:rsidR="00740539" w:rsidRPr="00885711">
        <w:rPr>
          <w:rFonts w:cs="Arial"/>
          <w:color w:val="auto"/>
          <w:sz w:val="24"/>
          <w:szCs w:val="24"/>
        </w:rPr>
        <w:t>rm</w:t>
      </w:r>
      <w:r w:rsidRPr="00885711">
        <w:rPr>
          <w:rFonts w:cs="Arial"/>
          <w:color w:val="auto"/>
          <w:sz w:val="24"/>
          <w:szCs w:val="24"/>
        </w:rPr>
        <w:t xml:space="preserve">ine </w:t>
      </w:r>
      <w:r w:rsidR="001D15A2" w:rsidRPr="00885711">
        <w:rPr>
          <w:rFonts w:cs="Arial"/>
          <w:color w:val="auto"/>
          <w:sz w:val="24"/>
          <w:szCs w:val="24"/>
        </w:rPr>
        <w:t xml:space="preserve">with calculations </w:t>
      </w:r>
      <w:r w:rsidRPr="00885711">
        <w:rPr>
          <w:rFonts w:cs="Arial"/>
          <w:color w:val="auto"/>
          <w:sz w:val="24"/>
          <w:szCs w:val="24"/>
        </w:rPr>
        <w:t>if the ball will clear the tree.</w:t>
      </w:r>
      <w:r w:rsidR="00740539" w:rsidRPr="00885711">
        <w:rPr>
          <w:rFonts w:cs="Arial"/>
          <w:color w:val="auto"/>
          <w:sz w:val="24"/>
          <w:szCs w:val="24"/>
        </w:rPr>
        <w:t xml:space="preserve"> </w:t>
      </w:r>
      <w:r w:rsidR="001D15A2" w:rsidRPr="00885711">
        <w:rPr>
          <w:rFonts w:cs="Arial"/>
          <w:color w:val="auto"/>
          <w:sz w:val="24"/>
          <w:szCs w:val="24"/>
        </w:rPr>
        <w:t xml:space="preserve">        </w:t>
      </w:r>
      <w:r w:rsidR="00401331" w:rsidRPr="00885711">
        <w:rPr>
          <w:rFonts w:cs="Arial"/>
          <w:color w:val="auto"/>
          <w:sz w:val="24"/>
          <w:szCs w:val="24"/>
        </w:rPr>
        <w:t xml:space="preserve">   </w:t>
      </w:r>
      <w:r w:rsidR="001D15A2" w:rsidRPr="00885711">
        <w:rPr>
          <w:rFonts w:cs="Arial"/>
          <w:color w:val="auto"/>
          <w:sz w:val="24"/>
          <w:szCs w:val="24"/>
        </w:rPr>
        <w:t xml:space="preserve"> </w:t>
      </w:r>
      <w:r w:rsidR="00740539" w:rsidRPr="00885711">
        <w:rPr>
          <w:rFonts w:cs="Arial"/>
          <w:color w:val="auto"/>
          <w:sz w:val="24"/>
          <w:szCs w:val="24"/>
        </w:rPr>
        <w:t>(</w:t>
      </w:r>
      <w:r w:rsidRPr="00885711">
        <w:rPr>
          <w:rFonts w:eastAsia="Courier New" w:cs="Arial"/>
          <w:color w:val="auto"/>
          <w:sz w:val="24"/>
          <w:szCs w:val="24"/>
        </w:rPr>
        <w:t>3 marks</w:t>
      </w:r>
      <w:r w:rsidR="00740539" w:rsidRPr="00885711">
        <w:rPr>
          <w:rFonts w:eastAsia="Courier New" w:cs="Arial"/>
          <w:color w:val="auto"/>
          <w:sz w:val="24"/>
          <w:szCs w:val="24"/>
        </w:rPr>
        <w:t>)</w:t>
      </w:r>
      <w:r w:rsidRPr="00885711">
        <w:rPr>
          <w:rFonts w:cs="Arial"/>
          <w:color w:val="auto"/>
          <w:sz w:val="24"/>
          <w:szCs w:val="24"/>
        </w:rPr>
        <w:br w:type="page"/>
      </w:r>
    </w:p>
    <w:p w14:paraId="74F6B0BB" w14:textId="77777777" w:rsidR="004F72AB" w:rsidRPr="00885711" w:rsidRDefault="004F72AB" w:rsidP="004F72AB">
      <w:pPr>
        <w:rPr>
          <w:rFonts w:ascii="Arial" w:hAnsi="Arial" w:cs="Arial"/>
          <w:sz w:val="24"/>
          <w:szCs w:val="24"/>
        </w:rPr>
        <w:sectPr w:rsidR="004F72AB" w:rsidRPr="00885711">
          <w:headerReference w:type="even" r:id="rId15"/>
          <w:headerReference w:type="default" r:id="rId16"/>
          <w:footerReference w:type="even" r:id="rId17"/>
          <w:headerReference w:type="first" r:id="rId18"/>
          <w:footerReference w:type="first" r:id="rId19"/>
          <w:pgSz w:w="11909" w:h="16848"/>
          <w:pgMar w:top="1347" w:right="698" w:bottom="800" w:left="1332" w:header="720" w:footer="720" w:gutter="0"/>
          <w:cols w:space="720"/>
          <w:titlePg/>
        </w:sectPr>
      </w:pPr>
    </w:p>
    <w:p w14:paraId="51C20160" w14:textId="73A4E64C" w:rsidR="00BE6A30" w:rsidRPr="00885711" w:rsidRDefault="00BE6A30" w:rsidP="00BE6A30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  <w:bookmarkStart w:id="2" w:name="_Hlk509521273"/>
      <w:r w:rsidRPr="00885711">
        <w:rPr>
          <w:rFonts w:ascii="Arial" w:hAnsi="Arial" w:cs="Arial"/>
          <w:b/>
          <w:bCs/>
          <w:sz w:val="24"/>
          <w:szCs w:val="24"/>
          <w:lang w:eastAsia="en-US"/>
        </w:rPr>
        <w:lastRenderedPageBreak/>
        <w:t xml:space="preserve">Question </w:t>
      </w:r>
      <w:r w:rsidR="00740539" w:rsidRPr="00885711">
        <w:rPr>
          <w:rFonts w:ascii="Arial" w:hAnsi="Arial" w:cs="Arial"/>
          <w:b/>
          <w:bCs/>
          <w:sz w:val="24"/>
          <w:szCs w:val="24"/>
          <w:lang w:eastAsia="en-US"/>
        </w:rPr>
        <w:t>2</w:t>
      </w:r>
      <w:r w:rsidRPr="00885711">
        <w:rPr>
          <w:rFonts w:ascii="Arial" w:hAnsi="Arial" w:cs="Arial"/>
          <w:b/>
          <w:bCs/>
          <w:sz w:val="24"/>
          <w:szCs w:val="24"/>
          <w:lang w:eastAsia="en-US"/>
        </w:rPr>
        <w:t xml:space="preserve">                                                                                            (15 marks)</w:t>
      </w:r>
    </w:p>
    <w:bookmarkEnd w:id="2"/>
    <w:p w14:paraId="5BB16C2E" w14:textId="77777777" w:rsidR="002460F5" w:rsidRPr="00885711" w:rsidRDefault="002460F5" w:rsidP="003C0E84">
      <w:pPr>
        <w:autoSpaceDE w:val="0"/>
        <w:autoSpaceDN w:val="0"/>
        <w:adjustRightInd w:val="0"/>
        <w:rPr>
          <w:rFonts w:ascii="Arial" w:eastAsia="ArialMT" w:hAnsi="Arial" w:cs="Arial"/>
          <w:sz w:val="24"/>
          <w:szCs w:val="24"/>
          <w:lang w:eastAsia="en-US"/>
        </w:rPr>
      </w:pPr>
    </w:p>
    <w:p w14:paraId="161DDE48" w14:textId="5815E9A6" w:rsidR="003C0E84" w:rsidRPr="00885711" w:rsidRDefault="003C0E84" w:rsidP="003C0E84">
      <w:pPr>
        <w:autoSpaceDE w:val="0"/>
        <w:autoSpaceDN w:val="0"/>
        <w:adjustRightInd w:val="0"/>
        <w:rPr>
          <w:rFonts w:ascii="Arial" w:eastAsia="ArialMT" w:hAnsi="Arial" w:cs="Arial"/>
          <w:sz w:val="24"/>
          <w:szCs w:val="24"/>
          <w:lang w:eastAsia="en-US"/>
        </w:rPr>
      </w:pPr>
      <w:r w:rsidRPr="00885711">
        <w:rPr>
          <w:rFonts w:ascii="Arial" w:eastAsia="ArialMT" w:hAnsi="Arial" w:cs="Arial"/>
          <w:sz w:val="24"/>
          <w:szCs w:val="24"/>
          <w:lang w:eastAsia="en-US"/>
        </w:rPr>
        <w:t>The Kepler NASA mission aims to search for planets orbiting stars in other solar systems.</w:t>
      </w:r>
      <w:r w:rsidR="002460F5" w:rsidRPr="00885711">
        <w:rPr>
          <w:rFonts w:ascii="Arial" w:eastAsia="ArialMT" w:hAnsi="Arial" w:cs="Arial"/>
          <w:sz w:val="24"/>
          <w:szCs w:val="24"/>
          <w:lang w:eastAsia="en-US"/>
        </w:rPr>
        <w:t xml:space="preserve"> </w:t>
      </w:r>
      <w:r w:rsidRPr="00885711">
        <w:rPr>
          <w:rFonts w:ascii="Arial" w:eastAsia="ArialMT" w:hAnsi="Arial" w:cs="Arial"/>
          <w:sz w:val="24"/>
          <w:szCs w:val="24"/>
          <w:lang w:eastAsia="en-US"/>
        </w:rPr>
        <w:t>The star named Kepler 20 has been observed to have several planets orbiting it. Kepler 20 is</w:t>
      </w:r>
      <w:r w:rsidR="002460F5" w:rsidRPr="00885711">
        <w:rPr>
          <w:rFonts w:ascii="Arial" w:eastAsia="ArialMT" w:hAnsi="Arial" w:cs="Arial"/>
          <w:sz w:val="24"/>
          <w:szCs w:val="24"/>
          <w:lang w:eastAsia="en-US"/>
        </w:rPr>
        <w:t xml:space="preserve"> </w:t>
      </w:r>
      <w:r w:rsidRPr="00885711">
        <w:rPr>
          <w:rFonts w:ascii="Arial" w:eastAsia="ArialMT" w:hAnsi="Arial" w:cs="Arial"/>
          <w:sz w:val="24"/>
          <w:szCs w:val="24"/>
          <w:lang w:eastAsia="en-US"/>
        </w:rPr>
        <w:t>950 light-years from Earth.</w:t>
      </w:r>
    </w:p>
    <w:p w14:paraId="7A743B5A" w14:textId="77777777" w:rsidR="002460F5" w:rsidRPr="00885711" w:rsidRDefault="002460F5" w:rsidP="003C0E84">
      <w:pPr>
        <w:autoSpaceDE w:val="0"/>
        <w:autoSpaceDN w:val="0"/>
        <w:adjustRightInd w:val="0"/>
        <w:rPr>
          <w:rFonts w:ascii="Arial" w:eastAsia="ArialMT" w:hAnsi="Arial" w:cs="Arial"/>
          <w:sz w:val="24"/>
          <w:szCs w:val="24"/>
          <w:lang w:eastAsia="en-US"/>
        </w:rPr>
      </w:pPr>
    </w:p>
    <w:p w14:paraId="12E52B21" w14:textId="4090099C" w:rsidR="003C0E84" w:rsidRPr="00885711" w:rsidRDefault="003C0E84" w:rsidP="003C0E84">
      <w:pPr>
        <w:autoSpaceDE w:val="0"/>
        <w:autoSpaceDN w:val="0"/>
        <w:adjustRightInd w:val="0"/>
        <w:rPr>
          <w:rFonts w:ascii="Arial" w:eastAsia="ArialMT" w:hAnsi="Arial" w:cs="Arial"/>
          <w:sz w:val="24"/>
          <w:szCs w:val="24"/>
          <w:lang w:eastAsia="en-US"/>
        </w:rPr>
      </w:pPr>
      <w:r w:rsidRPr="00885711">
        <w:rPr>
          <w:rFonts w:ascii="Arial" w:eastAsia="ArialMT" w:hAnsi="Arial" w:cs="Arial"/>
          <w:sz w:val="24"/>
          <w:szCs w:val="24"/>
          <w:lang w:eastAsia="en-US"/>
        </w:rPr>
        <w:t>Information about Kepler 20 and some of the planets orbiting it is summarised in the table below.</w:t>
      </w:r>
    </w:p>
    <w:p w14:paraId="70CD8AE6" w14:textId="1856829B" w:rsidR="002460F5" w:rsidRPr="00885711" w:rsidRDefault="002460F5" w:rsidP="003C0E84">
      <w:pPr>
        <w:autoSpaceDE w:val="0"/>
        <w:autoSpaceDN w:val="0"/>
        <w:adjustRightInd w:val="0"/>
        <w:rPr>
          <w:rFonts w:ascii="Arial" w:eastAsia="ArialMT" w:hAnsi="Arial" w:cs="Arial"/>
          <w:sz w:val="24"/>
          <w:szCs w:val="24"/>
          <w:lang w:eastAsia="en-US"/>
        </w:rPr>
      </w:pPr>
    </w:p>
    <w:p w14:paraId="49DD4142" w14:textId="7D3C4DA6" w:rsidR="002460F5" w:rsidRPr="00885711" w:rsidRDefault="00EA6E40" w:rsidP="003C0E84">
      <w:pPr>
        <w:autoSpaceDE w:val="0"/>
        <w:autoSpaceDN w:val="0"/>
        <w:adjustRightInd w:val="0"/>
        <w:rPr>
          <w:rFonts w:ascii="Arial" w:eastAsia="ArialMT" w:hAnsi="Arial" w:cs="Arial"/>
          <w:sz w:val="24"/>
          <w:szCs w:val="24"/>
          <w:lang w:eastAsia="en-US"/>
        </w:rPr>
      </w:pPr>
      <w:r w:rsidRPr="00885711">
        <w:rPr>
          <w:noProof/>
        </w:rPr>
        <w:drawing>
          <wp:inline distT="0" distB="0" distL="0" distR="0" wp14:anchorId="0D7BC940" wp14:editId="03F8DFC3">
            <wp:extent cx="5792961" cy="1480185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822242" cy="1487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53D184" w14:textId="77777777" w:rsidR="002460F5" w:rsidRPr="00885711" w:rsidRDefault="002460F5" w:rsidP="003C0E84">
      <w:pPr>
        <w:autoSpaceDE w:val="0"/>
        <w:autoSpaceDN w:val="0"/>
        <w:adjustRightInd w:val="0"/>
        <w:rPr>
          <w:rFonts w:ascii="Arial" w:eastAsia="ArialMT" w:hAnsi="Arial" w:cs="Arial"/>
          <w:sz w:val="24"/>
          <w:szCs w:val="24"/>
          <w:lang w:eastAsia="en-US"/>
        </w:rPr>
      </w:pPr>
    </w:p>
    <w:p w14:paraId="76DA7ED5" w14:textId="77777777" w:rsidR="00EA6E40" w:rsidRPr="00885711" w:rsidRDefault="003C0E84" w:rsidP="003C0E84">
      <w:pPr>
        <w:autoSpaceDE w:val="0"/>
        <w:autoSpaceDN w:val="0"/>
        <w:adjustRightInd w:val="0"/>
        <w:rPr>
          <w:rFonts w:ascii="Arial" w:eastAsia="ArialMT" w:hAnsi="Arial" w:cs="Arial"/>
          <w:sz w:val="24"/>
          <w:szCs w:val="24"/>
          <w:lang w:eastAsia="en-US"/>
        </w:rPr>
      </w:pPr>
      <w:r w:rsidRPr="00885711">
        <w:rPr>
          <w:rFonts w:ascii="Arial" w:eastAsia="ArialMT" w:hAnsi="Arial" w:cs="Arial"/>
          <w:sz w:val="24"/>
          <w:szCs w:val="24"/>
          <w:lang w:eastAsia="en-US"/>
        </w:rPr>
        <w:t xml:space="preserve">(a) A light-year is an astronomical unit of distance. It is defined as the distance </w:t>
      </w:r>
    </w:p>
    <w:p w14:paraId="5D55AEDF" w14:textId="77777777" w:rsidR="00EA6E40" w:rsidRPr="00885711" w:rsidRDefault="00EA6E40" w:rsidP="003C0E84">
      <w:pPr>
        <w:autoSpaceDE w:val="0"/>
        <w:autoSpaceDN w:val="0"/>
        <w:adjustRightInd w:val="0"/>
        <w:rPr>
          <w:rFonts w:ascii="Arial" w:eastAsia="ArialMT" w:hAnsi="Arial" w:cs="Arial"/>
          <w:sz w:val="24"/>
          <w:szCs w:val="24"/>
          <w:lang w:eastAsia="en-US"/>
        </w:rPr>
      </w:pPr>
      <w:r w:rsidRPr="00885711">
        <w:rPr>
          <w:rFonts w:ascii="Arial" w:eastAsia="ArialMT" w:hAnsi="Arial" w:cs="Arial"/>
          <w:sz w:val="24"/>
          <w:szCs w:val="24"/>
          <w:lang w:eastAsia="en-US"/>
        </w:rPr>
        <w:t xml:space="preserve">     </w:t>
      </w:r>
      <w:r w:rsidR="003C0E84" w:rsidRPr="00885711">
        <w:rPr>
          <w:rFonts w:ascii="Arial" w:eastAsia="ArialMT" w:hAnsi="Arial" w:cs="Arial"/>
          <w:sz w:val="24"/>
          <w:szCs w:val="24"/>
          <w:lang w:eastAsia="en-US"/>
        </w:rPr>
        <w:t>travelled</w:t>
      </w:r>
      <w:r w:rsidRPr="00885711">
        <w:rPr>
          <w:rFonts w:ascii="Arial" w:eastAsia="ArialMT" w:hAnsi="Arial" w:cs="Arial"/>
          <w:sz w:val="24"/>
          <w:szCs w:val="24"/>
          <w:lang w:eastAsia="en-US"/>
        </w:rPr>
        <w:t xml:space="preserve"> </w:t>
      </w:r>
      <w:r w:rsidR="003C0E84" w:rsidRPr="00885711">
        <w:rPr>
          <w:rFonts w:ascii="Arial" w:eastAsia="ArialMT" w:hAnsi="Arial" w:cs="Arial"/>
          <w:sz w:val="24"/>
          <w:szCs w:val="24"/>
          <w:lang w:eastAsia="en-US"/>
        </w:rPr>
        <w:t xml:space="preserve">by light in one year. Calculate the distance from Kepler 20 to Earth in </w:t>
      </w:r>
    </w:p>
    <w:p w14:paraId="2EC01FE5" w14:textId="2C4E59DA" w:rsidR="003C0E84" w:rsidRPr="00885711" w:rsidRDefault="00EA6E40" w:rsidP="003C0E84">
      <w:pPr>
        <w:autoSpaceDE w:val="0"/>
        <w:autoSpaceDN w:val="0"/>
        <w:adjustRightInd w:val="0"/>
        <w:rPr>
          <w:rFonts w:ascii="Arial" w:eastAsia="ArialMT" w:hAnsi="Arial" w:cs="Arial"/>
          <w:sz w:val="24"/>
          <w:szCs w:val="24"/>
          <w:lang w:eastAsia="en-US"/>
        </w:rPr>
      </w:pPr>
      <w:r w:rsidRPr="00885711">
        <w:rPr>
          <w:rFonts w:ascii="Arial" w:eastAsia="ArialMT" w:hAnsi="Arial" w:cs="Arial"/>
          <w:sz w:val="24"/>
          <w:szCs w:val="24"/>
          <w:lang w:eastAsia="en-US"/>
        </w:rPr>
        <w:t xml:space="preserve">     </w:t>
      </w:r>
      <w:r w:rsidR="003C0E84" w:rsidRPr="00885711">
        <w:rPr>
          <w:rFonts w:ascii="Arial" w:eastAsia="ArialMT" w:hAnsi="Arial" w:cs="Arial"/>
          <w:sz w:val="24"/>
          <w:szCs w:val="24"/>
          <w:lang w:eastAsia="en-US"/>
        </w:rPr>
        <w:t>kilometres.</w:t>
      </w:r>
      <w:r w:rsidRPr="00885711">
        <w:rPr>
          <w:rFonts w:ascii="Arial" w:eastAsia="ArialMT" w:hAnsi="Arial" w:cs="Arial"/>
          <w:sz w:val="24"/>
          <w:szCs w:val="24"/>
          <w:lang w:eastAsia="en-US"/>
        </w:rPr>
        <w:t xml:space="preserve">                                                                                           </w:t>
      </w:r>
      <w:r w:rsidR="003C0E84" w:rsidRPr="00885711">
        <w:rPr>
          <w:rFonts w:ascii="Arial" w:eastAsia="ArialMT" w:hAnsi="Arial" w:cs="Arial"/>
          <w:sz w:val="24"/>
          <w:szCs w:val="24"/>
          <w:lang w:eastAsia="en-US"/>
        </w:rPr>
        <w:t>(2 marks)</w:t>
      </w:r>
    </w:p>
    <w:p w14:paraId="1A1A6CB1" w14:textId="02C8904E" w:rsidR="00EA6E40" w:rsidRPr="00885711" w:rsidRDefault="00EA6E40" w:rsidP="003C0E84">
      <w:pPr>
        <w:autoSpaceDE w:val="0"/>
        <w:autoSpaceDN w:val="0"/>
        <w:adjustRightInd w:val="0"/>
        <w:rPr>
          <w:rFonts w:ascii="Arial" w:eastAsia="ArialMT" w:hAnsi="Arial" w:cs="Arial"/>
          <w:sz w:val="24"/>
          <w:szCs w:val="24"/>
          <w:lang w:eastAsia="en-US"/>
        </w:rPr>
      </w:pPr>
    </w:p>
    <w:p w14:paraId="6354B72E" w14:textId="44045E6B" w:rsidR="00EA6E40" w:rsidRPr="00885711" w:rsidRDefault="00EA6E40" w:rsidP="003C0E84">
      <w:pPr>
        <w:autoSpaceDE w:val="0"/>
        <w:autoSpaceDN w:val="0"/>
        <w:adjustRightInd w:val="0"/>
        <w:rPr>
          <w:rFonts w:ascii="Arial" w:eastAsia="ArialMT" w:hAnsi="Arial" w:cs="Arial"/>
          <w:sz w:val="24"/>
          <w:szCs w:val="24"/>
          <w:lang w:eastAsia="en-US"/>
        </w:rPr>
      </w:pPr>
    </w:p>
    <w:p w14:paraId="76A6FF44" w14:textId="785E1D2F" w:rsidR="00EA6E40" w:rsidRPr="00885711" w:rsidRDefault="00EA6E40" w:rsidP="003C0E84">
      <w:pPr>
        <w:autoSpaceDE w:val="0"/>
        <w:autoSpaceDN w:val="0"/>
        <w:adjustRightInd w:val="0"/>
        <w:rPr>
          <w:rFonts w:ascii="Arial" w:eastAsia="ArialMT" w:hAnsi="Arial" w:cs="Arial"/>
          <w:sz w:val="24"/>
          <w:szCs w:val="24"/>
          <w:lang w:eastAsia="en-US"/>
        </w:rPr>
      </w:pPr>
    </w:p>
    <w:p w14:paraId="4D929C25" w14:textId="0C7D0BE4" w:rsidR="00E73BE5" w:rsidRPr="00885711" w:rsidRDefault="00E73BE5" w:rsidP="003C0E84">
      <w:pPr>
        <w:autoSpaceDE w:val="0"/>
        <w:autoSpaceDN w:val="0"/>
        <w:adjustRightInd w:val="0"/>
        <w:rPr>
          <w:rFonts w:ascii="Arial" w:eastAsia="ArialMT" w:hAnsi="Arial" w:cs="Arial"/>
          <w:sz w:val="24"/>
          <w:szCs w:val="24"/>
          <w:lang w:eastAsia="en-US"/>
        </w:rPr>
      </w:pPr>
    </w:p>
    <w:p w14:paraId="343DD224" w14:textId="42B37E47" w:rsidR="00E73BE5" w:rsidRPr="00885711" w:rsidRDefault="00E73BE5" w:rsidP="003C0E84">
      <w:pPr>
        <w:autoSpaceDE w:val="0"/>
        <w:autoSpaceDN w:val="0"/>
        <w:adjustRightInd w:val="0"/>
        <w:rPr>
          <w:rFonts w:ascii="Arial" w:eastAsia="ArialMT" w:hAnsi="Arial" w:cs="Arial"/>
          <w:sz w:val="24"/>
          <w:szCs w:val="24"/>
          <w:lang w:eastAsia="en-US"/>
        </w:rPr>
      </w:pPr>
    </w:p>
    <w:p w14:paraId="7B004367" w14:textId="5426CFE9" w:rsidR="00E73BE5" w:rsidRPr="00885711" w:rsidRDefault="00E73BE5" w:rsidP="003C0E84">
      <w:pPr>
        <w:autoSpaceDE w:val="0"/>
        <w:autoSpaceDN w:val="0"/>
        <w:adjustRightInd w:val="0"/>
        <w:rPr>
          <w:rFonts w:ascii="Arial" w:eastAsia="ArialMT" w:hAnsi="Arial" w:cs="Arial"/>
          <w:sz w:val="24"/>
          <w:szCs w:val="24"/>
          <w:lang w:eastAsia="en-US"/>
        </w:rPr>
      </w:pPr>
    </w:p>
    <w:p w14:paraId="70030378" w14:textId="77777777" w:rsidR="00E73BE5" w:rsidRPr="00885711" w:rsidRDefault="00E73BE5" w:rsidP="003C0E84">
      <w:pPr>
        <w:autoSpaceDE w:val="0"/>
        <w:autoSpaceDN w:val="0"/>
        <w:adjustRightInd w:val="0"/>
        <w:rPr>
          <w:rFonts w:ascii="Arial" w:eastAsia="ArialMT" w:hAnsi="Arial" w:cs="Arial"/>
          <w:sz w:val="24"/>
          <w:szCs w:val="24"/>
          <w:lang w:eastAsia="en-US"/>
        </w:rPr>
      </w:pPr>
    </w:p>
    <w:p w14:paraId="71CC84A9" w14:textId="77777777" w:rsidR="00EA6E40" w:rsidRPr="00885711" w:rsidRDefault="00EA6E40" w:rsidP="003C0E84">
      <w:pPr>
        <w:autoSpaceDE w:val="0"/>
        <w:autoSpaceDN w:val="0"/>
        <w:adjustRightInd w:val="0"/>
        <w:rPr>
          <w:rFonts w:ascii="Arial" w:eastAsia="ArialMT" w:hAnsi="Arial" w:cs="Arial"/>
          <w:sz w:val="24"/>
          <w:szCs w:val="24"/>
          <w:lang w:eastAsia="en-US"/>
        </w:rPr>
      </w:pPr>
    </w:p>
    <w:p w14:paraId="178AA38D" w14:textId="77777777" w:rsidR="00EA6E40" w:rsidRPr="00885711" w:rsidRDefault="00EA6E40" w:rsidP="003C0E84">
      <w:pPr>
        <w:autoSpaceDE w:val="0"/>
        <w:autoSpaceDN w:val="0"/>
        <w:adjustRightInd w:val="0"/>
        <w:rPr>
          <w:rFonts w:ascii="Arial" w:eastAsia="ArialMT" w:hAnsi="Arial" w:cs="Arial"/>
          <w:sz w:val="24"/>
          <w:szCs w:val="24"/>
          <w:lang w:eastAsia="en-US"/>
        </w:rPr>
      </w:pPr>
    </w:p>
    <w:p w14:paraId="1B94692A" w14:textId="761FBA7B" w:rsidR="003C0E84" w:rsidRPr="00885711" w:rsidRDefault="003C0E84" w:rsidP="003C0E84">
      <w:pPr>
        <w:autoSpaceDE w:val="0"/>
        <w:autoSpaceDN w:val="0"/>
        <w:adjustRightInd w:val="0"/>
        <w:rPr>
          <w:rFonts w:ascii="Arial" w:eastAsia="ArialMT" w:hAnsi="Arial" w:cs="Arial"/>
          <w:sz w:val="24"/>
          <w:szCs w:val="24"/>
          <w:lang w:eastAsia="en-US"/>
        </w:rPr>
      </w:pPr>
      <w:r w:rsidRPr="00885711">
        <w:rPr>
          <w:rFonts w:ascii="Arial" w:eastAsia="ArialMT" w:hAnsi="Arial" w:cs="Arial"/>
          <w:sz w:val="24"/>
          <w:szCs w:val="24"/>
          <w:lang w:eastAsia="en-US"/>
        </w:rPr>
        <w:t>(b) Astronomers express the mass of Kepler 20 as (0.912 ± 0.035) × mass</w:t>
      </w:r>
      <w:r w:rsidR="00EA6E40" w:rsidRPr="00885711">
        <w:rPr>
          <w:rFonts w:ascii="Arial" w:eastAsia="ArialMT" w:hAnsi="Arial" w:cs="Arial"/>
          <w:sz w:val="24"/>
          <w:szCs w:val="24"/>
          <w:vertAlign w:val="subscript"/>
          <w:lang w:eastAsia="en-US"/>
        </w:rPr>
        <w:t>SUN</w:t>
      </w:r>
      <w:r w:rsidRPr="00885711">
        <w:rPr>
          <w:rFonts w:ascii="Arial" w:eastAsia="ArialMT" w:hAnsi="Arial" w:cs="Arial"/>
          <w:sz w:val="24"/>
          <w:szCs w:val="24"/>
          <w:lang w:eastAsia="en-US"/>
        </w:rPr>
        <w:t>.</w:t>
      </w:r>
    </w:p>
    <w:p w14:paraId="7E3C1561" w14:textId="77777777" w:rsidR="00EA6E40" w:rsidRPr="00885711" w:rsidRDefault="00EA6E40" w:rsidP="003C0E84">
      <w:pPr>
        <w:autoSpaceDE w:val="0"/>
        <w:autoSpaceDN w:val="0"/>
        <w:adjustRightInd w:val="0"/>
        <w:rPr>
          <w:rFonts w:ascii="Arial" w:eastAsia="ArialMT" w:hAnsi="Arial" w:cs="Arial"/>
          <w:sz w:val="24"/>
          <w:szCs w:val="24"/>
          <w:lang w:eastAsia="en-US"/>
        </w:rPr>
      </w:pPr>
      <w:r w:rsidRPr="00885711">
        <w:rPr>
          <w:rFonts w:ascii="Arial" w:eastAsia="ArialMT" w:hAnsi="Arial" w:cs="Arial"/>
          <w:sz w:val="24"/>
          <w:szCs w:val="24"/>
          <w:lang w:eastAsia="en-US"/>
        </w:rPr>
        <w:t xml:space="preserve">     </w:t>
      </w:r>
      <w:r w:rsidR="003C0E84" w:rsidRPr="00885711">
        <w:rPr>
          <w:rFonts w:ascii="Arial" w:eastAsia="ArialMT" w:hAnsi="Arial" w:cs="Arial"/>
          <w:sz w:val="24"/>
          <w:szCs w:val="24"/>
          <w:lang w:eastAsia="en-US"/>
        </w:rPr>
        <w:t xml:space="preserve">Calculate the maximum value astronomers expect for the mass of Kepler 20. </w:t>
      </w:r>
    </w:p>
    <w:p w14:paraId="279322FC" w14:textId="4CC2D7CD" w:rsidR="003C0E84" w:rsidRPr="00885711" w:rsidRDefault="00EA6E40" w:rsidP="003C0E84">
      <w:pPr>
        <w:autoSpaceDE w:val="0"/>
        <w:autoSpaceDN w:val="0"/>
        <w:adjustRightInd w:val="0"/>
        <w:rPr>
          <w:rFonts w:ascii="Arial" w:eastAsia="ArialMT" w:hAnsi="Arial" w:cs="Arial"/>
          <w:sz w:val="24"/>
          <w:szCs w:val="24"/>
          <w:lang w:eastAsia="en-US"/>
        </w:rPr>
      </w:pPr>
      <w:r w:rsidRPr="00885711">
        <w:rPr>
          <w:rFonts w:ascii="Arial" w:eastAsia="ArialMT" w:hAnsi="Arial" w:cs="Arial"/>
          <w:sz w:val="24"/>
          <w:szCs w:val="24"/>
          <w:lang w:eastAsia="en-US"/>
        </w:rPr>
        <w:t xml:space="preserve">                                                                                                                  </w:t>
      </w:r>
      <w:r w:rsidR="003C0E84" w:rsidRPr="00885711">
        <w:rPr>
          <w:rFonts w:ascii="Arial" w:eastAsia="ArialMT" w:hAnsi="Arial" w:cs="Arial"/>
          <w:sz w:val="24"/>
          <w:szCs w:val="24"/>
          <w:lang w:eastAsia="en-US"/>
        </w:rPr>
        <w:t>(2 marks)</w:t>
      </w:r>
    </w:p>
    <w:p w14:paraId="78A7C3B9" w14:textId="77777777" w:rsidR="00EA6E40" w:rsidRPr="00885711" w:rsidRDefault="00EA6E40" w:rsidP="003C0E84">
      <w:pPr>
        <w:autoSpaceDE w:val="0"/>
        <w:autoSpaceDN w:val="0"/>
        <w:adjustRightInd w:val="0"/>
        <w:rPr>
          <w:rFonts w:ascii="Arial" w:eastAsia="ArialMT" w:hAnsi="Arial" w:cs="Arial"/>
          <w:sz w:val="24"/>
          <w:szCs w:val="24"/>
          <w:lang w:eastAsia="en-US"/>
        </w:rPr>
      </w:pPr>
    </w:p>
    <w:p w14:paraId="1615D474" w14:textId="77777777" w:rsidR="00EA6E40" w:rsidRPr="00885711" w:rsidRDefault="00EA6E40" w:rsidP="003C0E84">
      <w:pPr>
        <w:autoSpaceDE w:val="0"/>
        <w:autoSpaceDN w:val="0"/>
        <w:adjustRightInd w:val="0"/>
        <w:rPr>
          <w:rFonts w:ascii="Arial" w:eastAsia="ArialMT" w:hAnsi="Arial" w:cs="Arial"/>
          <w:sz w:val="24"/>
          <w:szCs w:val="24"/>
          <w:lang w:eastAsia="en-US"/>
        </w:rPr>
      </w:pPr>
    </w:p>
    <w:p w14:paraId="0B9E422C" w14:textId="77777777" w:rsidR="00EA6E40" w:rsidRPr="00885711" w:rsidRDefault="00EA6E40" w:rsidP="003C0E84">
      <w:pPr>
        <w:autoSpaceDE w:val="0"/>
        <w:autoSpaceDN w:val="0"/>
        <w:adjustRightInd w:val="0"/>
        <w:rPr>
          <w:rFonts w:ascii="Arial" w:eastAsia="ArialMT" w:hAnsi="Arial" w:cs="Arial"/>
          <w:sz w:val="24"/>
          <w:szCs w:val="24"/>
          <w:lang w:eastAsia="en-US"/>
        </w:rPr>
      </w:pPr>
    </w:p>
    <w:p w14:paraId="00810597" w14:textId="77777777" w:rsidR="00EA6E40" w:rsidRPr="00885711" w:rsidRDefault="00EA6E40" w:rsidP="003C0E84">
      <w:pPr>
        <w:autoSpaceDE w:val="0"/>
        <w:autoSpaceDN w:val="0"/>
        <w:adjustRightInd w:val="0"/>
        <w:rPr>
          <w:rFonts w:ascii="Arial" w:eastAsia="ArialMT" w:hAnsi="Arial" w:cs="Arial"/>
          <w:sz w:val="24"/>
          <w:szCs w:val="24"/>
          <w:lang w:eastAsia="en-US"/>
        </w:rPr>
      </w:pPr>
    </w:p>
    <w:p w14:paraId="1451377B" w14:textId="77777777" w:rsidR="00EA6E40" w:rsidRPr="00885711" w:rsidRDefault="00EA6E40" w:rsidP="003C0E84">
      <w:pPr>
        <w:autoSpaceDE w:val="0"/>
        <w:autoSpaceDN w:val="0"/>
        <w:adjustRightInd w:val="0"/>
        <w:rPr>
          <w:rFonts w:ascii="Arial" w:eastAsia="ArialMT" w:hAnsi="Arial" w:cs="Arial"/>
          <w:sz w:val="24"/>
          <w:szCs w:val="24"/>
          <w:lang w:eastAsia="en-US"/>
        </w:rPr>
      </w:pPr>
    </w:p>
    <w:p w14:paraId="07BEF4B5" w14:textId="77777777" w:rsidR="00EA6E40" w:rsidRPr="00885711" w:rsidRDefault="00EA6E40" w:rsidP="003C0E84">
      <w:pPr>
        <w:autoSpaceDE w:val="0"/>
        <w:autoSpaceDN w:val="0"/>
        <w:adjustRightInd w:val="0"/>
        <w:rPr>
          <w:rFonts w:ascii="Arial" w:eastAsia="ArialMT" w:hAnsi="Arial" w:cs="Arial"/>
          <w:sz w:val="24"/>
          <w:szCs w:val="24"/>
          <w:lang w:eastAsia="en-US"/>
        </w:rPr>
      </w:pPr>
    </w:p>
    <w:p w14:paraId="7CBD266E" w14:textId="77777777" w:rsidR="00EA6E40" w:rsidRPr="00885711" w:rsidRDefault="00EA6E40" w:rsidP="003C0E84">
      <w:pPr>
        <w:autoSpaceDE w:val="0"/>
        <w:autoSpaceDN w:val="0"/>
        <w:adjustRightInd w:val="0"/>
        <w:rPr>
          <w:rFonts w:ascii="Arial" w:eastAsia="ArialMT" w:hAnsi="Arial" w:cs="Arial"/>
          <w:sz w:val="24"/>
          <w:szCs w:val="24"/>
          <w:lang w:eastAsia="en-US"/>
        </w:rPr>
      </w:pPr>
    </w:p>
    <w:p w14:paraId="444F042D" w14:textId="3F4BAAB5" w:rsidR="00EA6E40" w:rsidRPr="00885711" w:rsidRDefault="00EA6E40" w:rsidP="003C0E84">
      <w:pPr>
        <w:autoSpaceDE w:val="0"/>
        <w:autoSpaceDN w:val="0"/>
        <w:adjustRightInd w:val="0"/>
        <w:rPr>
          <w:rFonts w:ascii="Arial" w:eastAsia="ArialMT" w:hAnsi="Arial" w:cs="Arial"/>
          <w:sz w:val="24"/>
          <w:szCs w:val="24"/>
          <w:lang w:eastAsia="en-US"/>
        </w:rPr>
      </w:pPr>
    </w:p>
    <w:p w14:paraId="54E0ACD5" w14:textId="4A53415E" w:rsidR="00416562" w:rsidRPr="00885711" w:rsidRDefault="00416562" w:rsidP="003C0E84">
      <w:pPr>
        <w:autoSpaceDE w:val="0"/>
        <w:autoSpaceDN w:val="0"/>
        <w:adjustRightInd w:val="0"/>
        <w:rPr>
          <w:rFonts w:ascii="Arial" w:eastAsia="ArialMT" w:hAnsi="Arial" w:cs="Arial"/>
          <w:sz w:val="24"/>
          <w:szCs w:val="24"/>
          <w:lang w:eastAsia="en-US"/>
        </w:rPr>
      </w:pPr>
    </w:p>
    <w:p w14:paraId="76FF92C1" w14:textId="45ADEDA0" w:rsidR="00416562" w:rsidRPr="00885711" w:rsidRDefault="00416562" w:rsidP="003C0E84">
      <w:pPr>
        <w:autoSpaceDE w:val="0"/>
        <w:autoSpaceDN w:val="0"/>
        <w:adjustRightInd w:val="0"/>
        <w:rPr>
          <w:rFonts w:ascii="Arial" w:eastAsia="ArialMT" w:hAnsi="Arial" w:cs="Arial"/>
          <w:sz w:val="24"/>
          <w:szCs w:val="24"/>
          <w:lang w:eastAsia="en-US"/>
        </w:rPr>
      </w:pPr>
    </w:p>
    <w:p w14:paraId="3C81E22D" w14:textId="5DCEA406" w:rsidR="00416562" w:rsidRPr="00885711" w:rsidRDefault="00416562" w:rsidP="003C0E84">
      <w:pPr>
        <w:autoSpaceDE w:val="0"/>
        <w:autoSpaceDN w:val="0"/>
        <w:adjustRightInd w:val="0"/>
        <w:rPr>
          <w:rFonts w:ascii="Arial" w:eastAsia="ArialMT" w:hAnsi="Arial" w:cs="Arial"/>
          <w:sz w:val="24"/>
          <w:szCs w:val="24"/>
          <w:lang w:eastAsia="en-US"/>
        </w:rPr>
      </w:pPr>
    </w:p>
    <w:p w14:paraId="5B77658D" w14:textId="0E7FB73B" w:rsidR="00416562" w:rsidRPr="00885711" w:rsidRDefault="00416562" w:rsidP="003C0E84">
      <w:pPr>
        <w:autoSpaceDE w:val="0"/>
        <w:autoSpaceDN w:val="0"/>
        <w:adjustRightInd w:val="0"/>
        <w:rPr>
          <w:rFonts w:ascii="Arial" w:eastAsia="ArialMT" w:hAnsi="Arial" w:cs="Arial"/>
          <w:sz w:val="24"/>
          <w:szCs w:val="24"/>
          <w:lang w:eastAsia="en-US"/>
        </w:rPr>
      </w:pPr>
    </w:p>
    <w:p w14:paraId="54A50037" w14:textId="59061725" w:rsidR="00416562" w:rsidRPr="00885711" w:rsidRDefault="00416562" w:rsidP="003C0E84">
      <w:pPr>
        <w:autoSpaceDE w:val="0"/>
        <w:autoSpaceDN w:val="0"/>
        <w:adjustRightInd w:val="0"/>
        <w:rPr>
          <w:rFonts w:ascii="Arial" w:eastAsia="ArialMT" w:hAnsi="Arial" w:cs="Arial"/>
          <w:sz w:val="24"/>
          <w:szCs w:val="24"/>
          <w:lang w:eastAsia="en-US"/>
        </w:rPr>
      </w:pPr>
    </w:p>
    <w:p w14:paraId="6FA1E19D" w14:textId="77777777" w:rsidR="00EA6E40" w:rsidRPr="00885711" w:rsidRDefault="003C0E84" w:rsidP="003C0E84">
      <w:pPr>
        <w:autoSpaceDE w:val="0"/>
        <w:autoSpaceDN w:val="0"/>
        <w:adjustRightInd w:val="0"/>
        <w:rPr>
          <w:rFonts w:ascii="Arial" w:eastAsia="ArialMT" w:hAnsi="Arial" w:cs="Arial"/>
          <w:sz w:val="24"/>
          <w:szCs w:val="24"/>
          <w:lang w:eastAsia="en-US"/>
        </w:rPr>
      </w:pPr>
      <w:r w:rsidRPr="00885711">
        <w:rPr>
          <w:rFonts w:ascii="Arial" w:eastAsia="ArialMT" w:hAnsi="Arial" w:cs="Arial"/>
          <w:sz w:val="24"/>
          <w:szCs w:val="24"/>
          <w:lang w:eastAsia="en-US"/>
        </w:rPr>
        <w:lastRenderedPageBreak/>
        <w:t xml:space="preserve">(c) Calculate the orbital radius of Kepler 20e around Kepler 20. You should use </w:t>
      </w:r>
    </w:p>
    <w:p w14:paraId="54A8B465" w14:textId="77777777" w:rsidR="00EA6E40" w:rsidRPr="00885711" w:rsidRDefault="00EA6E40" w:rsidP="003C0E84">
      <w:pPr>
        <w:autoSpaceDE w:val="0"/>
        <w:autoSpaceDN w:val="0"/>
        <w:adjustRightInd w:val="0"/>
        <w:rPr>
          <w:rFonts w:ascii="Arial" w:eastAsia="ArialMT" w:hAnsi="Arial" w:cs="Arial"/>
          <w:sz w:val="24"/>
          <w:szCs w:val="24"/>
          <w:lang w:eastAsia="en-US"/>
        </w:rPr>
      </w:pPr>
      <w:r w:rsidRPr="00885711">
        <w:rPr>
          <w:rFonts w:ascii="Arial" w:eastAsia="ArialMT" w:hAnsi="Arial" w:cs="Arial"/>
          <w:sz w:val="24"/>
          <w:szCs w:val="24"/>
          <w:lang w:eastAsia="en-US"/>
        </w:rPr>
        <w:t xml:space="preserve">     </w:t>
      </w:r>
      <w:r w:rsidR="003C0E84" w:rsidRPr="00885711">
        <w:rPr>
          <w:rFonts w:ascii="Arial" w:eastAsia="ArialMT" w:hAnsi="Arial" w:cs="Arial"/>
          <w:sz w:val="24"/>
          <w:szCs w:val="24"/>
          <w:lang w:eastAsia="en-US"/>
        </w:rPr>
        <w:t>the mass</w:t>
      </w:r>
      <w:r w:rsidRPr="00885711">
        <w:rPr>
          <w:rFonts w:ascii="Arial" w:eastAsia="ArialMT" w:hAnsi="Arial" w:cs="Arial"/>
          <w:sz w:val="24"/>
          <w:szCs w:val="24"/>
          <w:lang w:eastAsia="en-US"/>
        </w:rPr>
        <w:t xml:space="preserve"> </w:t>
      </w:r>
      <w:r w:rsidR="003C0E84" w:rsidRPr="00885711">
        <w:rPr>
          <w:rFonts w:ascii="Arial" w:eastAsia="ArialMT" w:hAnsi="Arial" w:cs="Arial"/>
          <w:sz w:val="24"/>
          <w:szCs w:val="24"/>
          <w:lang w:eastAsia="en-US"/>
        </w:rPr>
        <w:t xml:space="preserve">for Kepler 20 quoted in the table and assume the orbit is circular. </w:t>
      </w:r>
    </w:p>
    <w:p w14:paraId="10414494" w14:textId="5ABE7384" w:rsidR="003C0E84" w:rsidRPr="00885711" w:rsidRDefault="00EA6E40" w:rsidP="003C0E84">
      <w:pPr>
        <w:autoSpaceDE w:val="0"/>
        <w:autoSpaceDN w:val="0"/>
        <w:adjustRightInd w:val="0"/>
        <w:rPr>
          <w:rFonts w:ascii="Arial" w:eastAsia="ArialMT" w:hAnsi="Arial" w:cs="Arial"/>
          <w:sz w:val="24"/>
          <w:szCs w:val="24"/>
          <w:lang w:eastAsia="en-US"/>
        </w:rPr>
      </w:pPr>
      <w:r w:rsidRPr="00885711">
        <w:rPr>
          <w:rFonts w:ascii="Arial" w:eastAsia="ArialMT" w:hAnsi="Arial" w:cs="Arial"/>
          <w:sz w:val="24"/>
          <w:szCs w:val="24"/>
          <w:lang w:eastAsia="en-US"/>
        </w:rPr>
        <w:t xml:space="preserve">                                                                                                                  </w:t>
      </w:r>
      <w:r w:rsidR="003C0E84" w:rsidRPr="00885711">
        <w:rPr>
          <w:rFonts w:ascii="Arial" w:eastAsia="ArialMT" w:hAnsi="Arial" w:cs="Arial"/>
          <w:sz w:val="24"/>
          <w:szCs w:val="24"/>
          <w:lang w:eastAsia="en-US"/>
        </w:rPr>
        <w:t>(4 marks)</w:t>
      </w:r>
    </w:p>
    <w:p w14:paraId="58C227B1" w14:textId="77777777" w:rsidR="00EA6E40" w:rsidRPr="00885711" w:rsidRDefault="00EA6E40" w:rsidP="003C0E84">
      <w:pPr>
        <w:autoSpaceDE w:val="0"/>
        <w:autoSpaceDN w:val="0"/>
        <w:adjustRightInd w:val="0"/>
        <w:rPr>
          <w:rFonts w:ascii="Arial" w:eastAsia="ArialMT" w:hAnsi="Arial" w:cs="Arial"/>
          <w:sz w:val="24"/>
          <w:szCs w:val="24"/>
          <w:lang w:eastAsia="en-US"/>
        </w:rPr>
      </w:pPr>
    </w:p>
    <w:p w14:paraId="74EF3DCE" w14:textId="77777777" w:rsidR="00EA6E40" w:rsidRPr="00885711" w:rsidRDefault="00EA6E40" w:rsidP="003C0E84">
      <w:pPr>
        <w:autoSpaceDE w:val="0"/>
        <w:autoSpaceDN w:val="0"/>
        <w:adjustRightInd w:val="0"/>
        <w:rPr>
          <w:rFonts w:ascii="Arial" w:eastAsia="ArialMT" w:hAnsi="Arial" w:cs="Arial"/>
          <w:sz w:val="24"/>
          <w:szCs w:val="24"/>
          <w:lang w:eastAsia="en-US"/>
        </w:rPr>
      </w:pPr>
    </w:p>
    <w:p w14:paraId="6E93C96A" w14:textId="77777777" w:rsidR="00EA6E40" w:rsidRPr="00885711" w:rsidRDefault="00EA6E40" w:rsidP="003C0E84">
      <w:pPr>
        <w:autoSpaceDE w:val="0"/>
        <w:autoSpaceDN w:val="0"/>
        <w:adjustRightInd w:val="0"/>
        <w:rPr>
          <w:rFonts w:ascii="Arial" w:eastAsia="ArialMT" w:hAnsi="Arial" w:cs="Arial"/>
          <w:sz w:val="24"/>
          <w:szCs w:val="24"/>
          <w:lang w:eastAsia="en-US"/>
        </w:rPr>
      </w:pPr>
    </w:p>
    <w:p w14:paraId="1FB1C4B2" w14:textId="77777777" w:rsidR="00EA6E40" w:rsidRPr="00885711" w:rsidRDefault="00EA6E40" w:rsidP="003C0E84">
      <w:pPr>
        <w:autoSpaceDE w:val="0"/>
        <w:autoSpaceDN w:val="0"/>
        <w:adjustRightInd w:val="0"/>
        <w:rPr>
          <w:rFonts w:ascii="Arial" w:eastAsia="ArialMT" w:hAnsi="Arial" w:cs="Arial"/>
          <w:sz w:val="24"/>
          <w:szCs w:val="24"/>
          <w:lang w:eastAsia="en-US"/>
        </w:rPr>
      </w:pPr>
    </w:p>
    <w:p w14:paraId="2F230104" w14:textId="77777777" w:rsidR="00EA6E40" w:rsidRPr="00885711" w:rsidRDefault="00EA6E40" w:rsidP="003C0E84">
      <w:pPr>
        <w:autoSpaceDE w:val="0"/>
        <w:autoSpaceDN w:val="0"/>
        <w:adjustRightInd w:val="0"/>
        <w:rPr>
          <w:rFonts w:ascii="Arial" w:eastAsia="ArialMT" w:hAnsi="Arial" w:cs="Arial"/>
          <w:sz w:val="24"/>
          <w:szCs w:val="24"/>
          <w:lang w:eastAsia="en-US"/>
        </w:rPr>
      </w:pPr>
    </w:p>
    <w:p w14:paraId="0509AFA9" w14:textId="77777777" w:rsidR="00EA6E40" w:rsidRPr="00885711" w:rsidRDefault="00EA6E40" w:rsidP="003C0E84">
      <w:pPr>
        <w:autoSpaceDE w:val="0"/>
        <w:autoSpaceDN w:val="0"/>
        <w:adjustRightInd w:val="0"/>
        <w:rPr>
          <w:rFonts w:ascii="Arial" w:eastAsia="ArialMT" w:hAnsi="Arial" w:cs="Arial"/>
          <w:sz w:val="24"/>
          <w:szCs w:val="24"/>
          <w:lang w:eastAsia="en-US"/>
        </w:rPr>
      </w:pPr>
    </w:p>
    <w:p w14:paraId="497348E4" w14:textId="77777777" w:rsidR="00EA6E40" w:rsidRPr="00885711" w:rsidRDefault="00EA6E40" w:rsidP="003C0E84">
      <w:pPr>
        <w:autoSpaceDE w:val="0"/>
        <w:autoSpaceDN w:val="0"/>
        <w:adjustRightInd w:val="0"/>
        <w:rPr>
          <w:rFonts w:ascii="Arial" w:eastAsia="ArialMT" w:hAnsi="Arial" w:cs="Arial"/>
          <w:sz w:val="24"/>
          <w:szCs w:val="24"/>
          <w:lang w:eastAsia="en-US"/>
        </w:rPr>
      </w:pPr>
    </w:p>
    <w:p w14:paraId="73ACC2BE" w14:textId="35253A5D" w:rsidR="00EA6E40" w:rsidRPr="00885711" w:rsidRDefault="00EA6E40" w:rsidP="003C0E84">
      <w:pPr>
        <w:autoSpaceDE w:val="0"/>
        <w:autoSpaceDN w:val="0"/>
        <w:adjustRightInd w:val="0"/>
        <w:rPr>
          <w:rFonts w:ascii="Arial" w:eastAsia="ArialMT" w:hAnsi="Arial" w:cs="Arial"/>
          <w:sz w:val="24"/>
          <w:szCs w:val="24"/>
          <w:lang w:eastAsia="en-US"/>
        </w:rPr>
      </w:pPr>
    </w:p>
    <w:p w14:paraId="703CDB52" w14:textId="69B6DB50" w:rsidR="00416562" w:rsidRPr="00885711" w:rsidRDefault="00416562" w:rsidP="003C0E84">
      <w:pPr>
        <w:autoSpaceDE w:val="0"/>
        <w:autoSpaceDN w:val="0"/>
        <w:adjustRightInd w:val="0"/>
        <w:rPr>
          <w:rFonts w:ascii="Arial" w:eastAsia="ArialMT" w:hAnsi="Arial" w:cs="Arial"/>
          <w:sz w:val="24"/>
          <w:szCs w:val="24"/>
          <w:lang w:eastAsia="en-US"/>
        </w:rPr>
      </w:pPr>
    </w:p>
    <w:p w14:paraId="27087616" w14:textId="0AA704A9" w:rsidR="00416562" w:rsidRPr="00885711" w:rsidRDefault="00416562" w:rsidP="003C0E84">
      <w:pPr>
        <w:autoSpaceDE w:val="0"/>
        <w:autoSpaceDN w:val="0"/>
        <w:adjustRightInd w:val="0"/>
        <w:rPr>
          <w:rFonts w:ascii="Arial" w:eastAsia="ArialMT" w:hAnsi="Arial" w:cs="Arial"/>
          <w:sz w:val="24"/>
          <w:szCs w:val="24"/>
          <w:lang w:eastAsia="en-US"/>
        </w:rPr>
      </w:pPr>
    </w:p>
    <w:p w14:paraId="446A72A1" w14:textId="42BC5CE9" w:rsidR="00416562" w:rsidRPr="00885711" w:rsidRDefault="00416562" w:rsidP="003C0E84">
      <w:pPr>
        <w:autoSpaceDE w:val="0"/>
        <w:autoSpaceDN w:val="0"/>
        <w:adjustRightInd w:val="0"/>
        <w:rPr>
          <w:rFonts w:ascii="Arial" w:eastAsia="ArialMT" w:hAnsi="Arial" w:cs="Arial"/>
          <w:sz w:val="24"/>
          <w:szCs w:val="24"/>
          <w:lang w:eastAsia="en-US"/>
        </w:rPr>
      </w:pPr>
    </w:p>
    <w:p w14:paraId="4F4528FD" w14:textId="2B4263A7" w:rsidR="00416562" w:rsidRPr="00885711" w:rsidRDefault="00416562" w:rsidP="003C0E84">
      <w:pPr>
        <w:autoSpaceDE w:val="0"/>
        <w:autoSpaceDN w:val="0"/>
        <w:adjustRightInd w:val="0"/>
        <w:rPr>
          <w:rFonts w:ascii="Arial" w:eastAsia="ArialMT" w:hAnsi="Arial" w:cs="Arial"/>
          <w:sz w:val="24"/>
          <w:szCs w:val="24"/>
          <w:lang w:eastAsia="en-US"/>
        </w:rPr>
      </w:pPr>
    </w:p>
    <w:p w14:paraId="2CF5CD2B" w14:textId="6CCCB9BE" w:rsidR="00416562" w:rsidRPr="00885711" w:rsidRDefault="00416562" w:rsidP="003C0E84">
      <w:pPr>
        <w:autoSpaceDE w:val="0"/>
        <w:autoSpaceDN w:val="0"/>
        <w:adjustRightInd w:val="0"/>
        <w:rPr>
          <w:rFonts w:ascii="Arial" w:eastAsia="ArialMT" w:hAnsi="Arial" w:cs="Arial"/>
          <w:sz w:val="24"/>
          <w:szCs w:val="24"/>
          <w:lang w:eastAsia="en-US"/>
        </w:rPr>
      </w:pPr>
    </w:p>
    <w:p w14:paraId="04FEA709" w14:textId="385AC53C" w:rsidR="00416562" w:rsidRPr="00885711" w:rsidRDefault="00416562" w:rsidP="003C0E84">
      <w:pPr>
        <w:autoSpaceDE w:val="0"/>
        <w:autoSpaceDN w:val="0"/>
        <w:adjustRightInd w:val="0"/>
        <w:rPr>
          <w:rFonts w:ascii="Arial" w:eastAsia="ArialMT" w:hAnsi="Arial" w:cs="Arial"/>
          <w:sz w:val="24"/>
          <w:szCs w:val="24"/>
          <w:lang w:eastAsia="en-US"/>
        </w:rPr>
      </w:pPr>
    </w:p>
    <w:p w14:paraId="0D4D54C9" w14:textId="6ABA4928" w:rsidR="00416562" w:rsidRPr="00885711" w:rsidRDefault="00416562" w:rsidP="003C0E84">
      <w:pPr>
        <w:autoSpaceDE w:val="0"/>
        <w:autoSpaceDN w:val="0"/>
        <w:adjustRightInd w:val="0"/>
        <w:rPr>
          <w:rFonts w:ascii="Arial" w:eastAsia="ArialMT" w:hAnsi="Arial" w:cs="Arial"/>
          <w:sz w:val="24"/>
          <w:szCs w:val="24"/>
          <w:lang w:eastAsia="en-US"/>
        </w:rPr>
      </w:pPr>
    </w:p>
    <w:p w14:paraId="07956ED5" w14:textId="0AC9990E" w:rsidR="00416562" w:rsidRPr="00885711" w:rsidRDefault="00416562" w:rsidP="003C0E84">
      <w:pPr>
        <w:autoSpaceDE w:val="0"/>
        <w:autoSpaceDN w:val="0"/>
        <w:adjustRightInd w:val="0"/>
        <w:rPr>
          <w:rFonts w:ascii="Arial" w:eastAsia="ArialMT" w:hAnsi="Arial" w:cs="Arial"/>
          <w:sz w:val="24"/>
          <w:szCs w:val="24"/>
          <w:lang w:eastAsia="en-US"/>
        </w:rPr>
      </w:pPr>
    </w:p>
    <w:p w14:paraId="73015FFC" w14:textId="16CC45B4" w:rsidR="00416562" w:rsidRPr="00885711" w:rsidRDefault="00416562" w:rsidP="003C0E84">
      <w:pPr>
        <w:autoSpaceDE w:val="0"/>
        <w:autoSpaceDN w:val="0"/>
        <w:adjustRightInd w:val="0"/>
        <w:rPr>
          <w:rFonts w:ascii="Arial" w:eastAsia="ArialMT" w:hAnsi="Arial" w:cs="Arial"/>
          <w:sz w:val="24"/>
          <w:szCs w:val="24"/>
          <w:lang w:eastAsia="en-US"/>
        </w:rPr>
      </w:pPr>
    </w:p>
    <w:p w14:paraId="359AC74F" w14:textId="0DDCEF07" w:rsidR="00416562" w:rsidRPr="00885711" w:rsidRDefault="00416562" w:rsidP="003C0E84">
      <w:pPr>
        <w:autoSpaceDE w:val="0"/>
        <w:autoSpaceDN w:val="0"/>
        <w:adjustRightInd w:val="0"/>
        <w:rPr>
          <w:rFonts w:ascii="Arial" w:eastAsia="ArialMT" w:hAnsi="Arial" w:cs="Arial"/>
          <w:sz w:val="24"/>
          <w:szCs w:val="24"/>
          <w:lang w:eastAsia="en-US"/>
        </w:rPr>
      </w:pPr>
    </w:p>
    <w:p w14:paraId="6FCAA466" w14:textId="77777777" w:rsidR="00416562" w:rsidRPr="00885711" w:rsidRDefault="00416562" w:rsidP="003C0E84">
      <w:pPr>
        <w:autoSpaceDE w:val="0"/>
        <w:autoSpaceDN w:val="0"/>
        <w:adjustRightInd w:val="0"/>
        <w:rPr>
          <w:rFonts w:ascii="Arial" w:eastAsia="ArialMT" w:hAnsi="Arial" w:cs="Arial"/>
          <w:sz w:val="24"/>
          <w:szCs w:val="24"/>
          <w:lang w:eastAsia="en-US"/>
        </w:rPr>
      </w:pPr>
    </w:p>
    <w:p w14:paraId="3979F22B" w14:textId="77777777" w:rsidR="00EA6E40" w:rsidRPr="00885711" w:rsidRDefault="003C0E84" w:rsidP="003C0E84">
      <w:pPr>
        <w:autoSpaceDE w:val="0"/>
        <w:autoSpaceDN w:val="0"/>
        <w:adjustRightInd w:val="0"/>
        <w:rPr>
          <w:rFonts w:ascii="Arial" w:eastAsia="ArialMT" w:hAnsi="Arial" w:cs="Arial"/>
          <w:sz w:val="24"/>
          <w:szCs w:val="24"/>
          <w:lang w:eastAsia="en-US"/>
        </w:rPr>
      </w:pPr>
      <w:r w:rsidRPr="00885711">
        <w:rPr>
          <w:rFonts w:ascii="Arial" w:eastAsia="ArialMT" w:hAnsi="Arial" w:cs="Arial"/>
          <w:sz w:val="24"/>
          <w:szCs w:val="24"/>
          <w:lang w:eastAsia="en-US"/>
        </w:rPr>
        <w:t xml:space="preserve">(d) The mass of Kepler 20b is unknown but it has been speculated that it may </w:t>
      </w:r>
    </w:p>
    <w:p w14:paraId="79C62CA6" w14:textId="77777777" w:rsidR="00EA6E40" w:rsidRPr="00885711" w:rsidRDefault="00EA6E40" w:rsidP="003C0E84">
      <w:pPr>
        <w:autoSpaceDE w:val="0"/>
        <w:autoSpaceDN w:val="0"/>
        <w:adjustRightInd w:val="0"/>
        <w:rPr>
          <w:rFonts w:ascii="Arial" w:eastAsia="ArialMT" w:hAnsi="Arial" w:cs="Arial"/>
          <w:sz w:val="24"/>
          <w:szCs w:val="24"/>
          <w:lang w:eastAsia="en-US"/>
        </w:rPr>
      </w:pPr>
      <w:r w:rsidRPr="00885711">
        <w:rPr>
          <w:rFonts w:ascii="Arial" w:eastAsia="ArialMT" w:hAnsi="Arial" w:cs="Arial"/>
          <w:sz w:val="24"/>
          <w:szCs w:val="24"/>
          <w:lang w:eastAsia="en-US"/>
        </w:rPr>
        <w:t xml:space="preserve">     </w:t>
      </w:r>
      <w:r w:rsidR="003C0E84" w:rsidRPr="00885711">
        <w:rPr>
          <w:rFonts w:ascii="Arial" w:eastAsia="ArialMT" w:hAnsi="Arial" w:cs="Arial"/>
          <w:sz w:val="24"/>
          <w:szCs w:val="24"/>
          <w:lang w:eastAsia="en-US"/>
        </w:rPr>
        <w:t>have a</w:t>
      </w:r>
      <w:r w:rsidRPr="00885711">
        <w:rPr>
          <w:rFonts w:ascii="Arial" w:eastAsia="ArialMT" w:hAnsi="Arial" w:cs="Arial"/>
          <w:sz w:val="24"/>
          <w:szCs w:val="24"/>
          <w:lang w:eastAsia="en-US"/>
        </w:rPr>
        <w:t xml:space="preserve"> </w:t>
      </w:r>
      <w:r w:rsidR="003C0E84" w:rsidRPr="00885711">
        <w:rPr>
          <w:rFonts w:ascii="Arial" w:eastAsia="ArialMT" w:hAnsi="Arial" w:cs="Arial"/>
          <w:sz w:val="24"/>
          <w:szCs w:val="24"/>
          <w:lang w:eastAsia="en-US"/>
        </w:rPr>
        <w:t>density similar to that of Earth, 5520 kg m</w:t>
      </w:r>
      <w:r w:rsidRPr="00885711">
        <w:rPr>
          <w:rFonts w:ascii="Arial" w:eastAsia="ArialMT" w:hAnsi="Arial" w:cs="Arial"/>
          <w:sz w:val="24"/>
          <w:szCs w:val="24"/>
          <w:vertAlign w:val="superscript"/>
          <w:lang w:eastAsia="en-US"/>
        </w:rPr>
        <w:t>-3</w:t>
      </w:r>
      <w:r w:rsidRPr="00885711">
        <w:rPr>
          <w:rFonts w:ascii="Arial" w:eastAsia="ArialMT" w:hAnsi="Arial" w:cs="Arial"/>
          <w:sz w:val="24"/>
          <w:szCs w:val="24"/>
          <w:lang w:eastAsia="en-US"/>
        </w:rPr>
        <w:t>.</w:t>
      </w:r>
      <w:r w:rsidR="003C0E84" w:rsidRPr="00885711">
        <w:rPr>
          <w:rFonts w:ascii="Arial" w:eastAsia="ArialMT" w:hAnsi="Arial" w:cs="Arial"/>
          <w:sz w:val="24"/>
          <w:szCs w:val="24"/>
          <w:lang w:eastAsia="en-US"/>
        </w:rPr>
        <w:t xml:space="preserve"> Calculate the surface </w:t>
      </w:r>
    </w:p>
    <w:p w14:paraId="3475E3AE" w14:textId="6E5067E8" w:rsidR="003C0E84" w:rsidRPr="00885711" w:rsidRDefault="00EA6E40" w:rsidP="003C0E84">
      <w:pPr>
        <w:autoSpaceDE w:val="0"/>
        <w:autoSpaceDN w:val="0"/>
        <w:adjustRightInd w:val="0"/>
        <w:rPr>
          <w:rFonts w:ascii="Arial" w:eastAsia="ArialMT" w:hAnsi="Arial" w:cs="Arial"/>
          <w:sz w:val="24"/>
          <w:szCs w:val="24"/>
          <w:lang w:eastAsia="en-US"/>
        </w:rPr>
      </w:pPr>
      <w:r w:rsidRPr="00885711">
        <w:rPr>
          <w:rFonts w:ascii="Arial" w:eastAsia="ArialMT" w:hAnsi="Arial" w:cs="Arial"/>
          <w:sz w:val="24"/>
          <w:szCs w:val="24"/>
          <w:lang w:eastAsia="en-US"/>
        </w:rPr>
        <w:t xml:space="preserve">     </w:t>
      </w:r>
      <w:r w:rsidR="003C0E84" w:rsidRPr="00885711">
        <w:rPr>
          <w:rFonts w:ascii="Arial" w:eastAsia="ArialMT" w:hAnsi="Arial" w:cs="Arial"/>
          <w:sz w:val="24"/>
          <w:szCs w:val="24"/>
          <w:lang w:eastAsia="en-US"/>
        </w:rPr>
        <w:t>gravity of Kepler 20b</w:t>
      </w:r>
      <w:r w:rsidRPr="00885711">
        <w:rPr>
          <w:rFonts w:ascii="Arial" w:eastAsia="ArialMT" w:hAnsi="Arial" w:cs="Arial"/>
          <w:sz w:val="24"/>
          <w:szCs w:val="24"/>
          <w:lang w:eastAsia="en-US"/>
        </w:rPr>
        <w:t xml:space="preserve"> </w:t>
      </w:r>
      <w:r w:rsidR="003C0E84" w:rsidRPr="00885711">
        <w:rPr>
          <w:rFonts w:ascii="Arial" w:eastAsia="ArialMT" w:hAnsi="Arial" w:cs="Arial"/>
          <w:sz w:val="24"/>
          <w:szCs w:val="24"/>
          <w:lang w:eastAsia="en-US"/>
        </w:rPr>
        <w:t>if its density is 5520 kg m</w:t>
      </w:r>
      <w:r w:rsidRPr="00885711">
        <w:rPr>
          <w:rFonts w:ascii="Arial" w:eastAsia="ArialMT" w:hAnsi="Arial" w:cs="Arial"/>
          <w:sz w:val="24"/>
          <w:szCs w:val="24"/>
          <w:vertAlign w:val="superscript"/>
          <w:lang w:eastAsia="en-US"/>
        </w:rPr>
        <w:t>-3</w:t>
      </w:r>
      <w:r w:rsidR="003C0E84" w:rsidRPr="00885711">
        <w:rPr>
          <w:rFonts w:ascii="Arial" w:eastAsia="ArialMT" w:hAnsi="Arial" w:cs="Arial"/>
          <w:sz w:val="24"/>
          <w:szCs w:val="24"/>
          <w:lang w:eastAsia="en-US"/>
        </w:rPr>
        <w:t xml:space="preserve">. </w:t>
      </w:r>
      <w:r w:rsidRPr="00885711">
        <w:rPr>
          <w:rFonts w:ascii="Arial" w:eastAsia="ArialMT" w:hAnsi="Arial" w:cs="Arial"/>
          <w:sz w:val="24"/>
          <w:szCs w:val="24"/>
          <w:lang w:eastAsia="en-US"/>
        </w:rPr>
        <w:t xml:space="preserve">                               </w:t>
      </w:r>
      <w:r w:rsidR="003C0E84" w:rsidRPr="00885711">
        <w:rPr>
          <w:rFonts w:ascii="Arial" w:eastAsia="ArialMT" w:hAnsi="Arial" w:cs="Arial"/>
          <w:sz w:val="24"/>
          <w:szCs w:val="24"/>
          <w:lang w:eastAsia="en-US"/>
        </w:rPr>
        <w:t>(4 marks)</w:t>
      </w:r>
    </w:p>
    <w:p w14:paraId="61A13DB1" w14:textId="77777777" w:rsidR="00EA6E40" w:rsidRPr="00885711" w:rsidRDefault="00EA6E40" w:rsidP="003C0E84">
      <w:pPr>
        <w:autoSpaceDE w:val="0"/>
        <w:autoSpaceDN w:val="0"/>
        <w:adjustRightInd w:val="0"/>
        <w:rPr>
          <w:rFonts w:ascii="Arial" w:eastAsia="ArialMT" w:hAnsi="Arial" w:cs="Arial"/>
          <w:sz w:val="24"/>
          <w:szCs w:val="24"/>
          <w:lang w:eastAsia="en-US"/>
        </w:rPr>
      </w:pPr>
    </w:p>
    <w:p w14:paraId="40F4ACF6" w14:textId="77777777" w:rsidR="006D0076" w:rsidRPr="00885711" w:rsidRDefault="00EA6E40" w:rsidP="003C0E84">
      <w:pPr>
        <w:autoSpaceDE w:val="0"/>
        <w:autoSpaceDN w:val="0"/>
        <w:adjustRightInd w:val="0"/>
        <w:rPr>
          <w:rFonts w:ascii="Arial" w:eastAsia="ArialMT" w:hAnsi="Arial" w:cs="Arial"/>
          <w:sz w:val="24"/>
          <w:szCs w:val="24"/>
          <w:lang w:eastAsia="en-US"/>
        </w:rPr>
      </w:pPr>
      <w:r w:rsidRPr="00885711">
        <w:rPr>
          <w:rFonts w:ascii="Arial" w:eastAsia="ArialMT" w:hAnsi="Arial" w:cs="Arial"/>
          <w:sz w:val="24"/>
          <w:szCs w:val="24"/>
          <w:lang w:eastAsia="en-US"/>
        </w:rPr>
        <w:t xml:space="preserve">     </w:t>
      </w:r>
      <w:r w:rsidR="003C0E84" w:rsidRPr="00885711">
        <w:rPr>
          <w:rFonts w:ascii="Arial" w:eastAsia="ArialMT" w:hAnsi="Arial" w:cs="Arial"/>
          <w:sz w:val="24"/>
          <w:szCs w:val="24"/>
          <w:lang w:eastAsia="en-US"/>
        </w:rPr>
        <w:t>Reminder:</w:t>
      </w:r>
    </w:p>
    <w:p w14:paraId="29AC6AB8" w14:textId="7D946507" w:rsidR="003C0E84" w:rsidRPr="00885711" w:rsidRDefault="006D0076" w:rsidP="003C0E84">
      <w:pPr>
        <w:autoSpaceDE w:val="0"/>
        <w:autoSpaceDN w:val="0"/>
        <w:adjustRightInd w:val="0"/>
        <w:rPr>
          <w:rFonts w:ascii="Arial" w:eastAsia="ArialMT" w:hAnsi="Arial" w:cs="Arial"/>
          <w:sz w:val="24"/>
          <w:szCs w:val="24"/>
          <w:lang w:eastAsia="en-US"/>
        </w:rPr>
      </w:pPr>
      <w:r w:rsidRPr="00885711">
        <w:rPr>
          <w:rFonts w:ascii="Arial" w:eastAsia="ArialMT" w:hAnsi="Arial" w:cs="Arial"/>
          <w:sz w:val="24"/>
          <w:szCs w:val="24"/>
          <w:lang w:eastAsia="en-US"/>
        </w:rPr>
        <w:tab/>
      </w:r>
      <w:r w:rsidRPr="00885711">
        <w:rPr>
          <w:rFonts w:ascii="Arial" w:eastAsia="ArialMT" w:hAnsi="Arial" w:cs="Arial"/>
          <w:sz w:val="24"/>
          <w:szCs w:val="24"/>
          <w:lang w:eastAsia="en-US"/>
        </w:rPr>
        <w:tab/>
      </w:r>
      <w:r w:rsidRPr="00885711">
        <w:rPr>
          <w:noProof/>
        </w:rPr>
        <w:drawing>
          <wp:inline distT="0" distB="0" distL="0" distR="0" wp14:anchorId="655E6CD7" wp14:editId="7DACF66E">
            <wp:extent cx="1844656" cy="957694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883334" cy="9777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11E11E" w14:textId="77777777" w:rsidR="00416562" w:rsidRPr="00885711" w:rsidRDefault="00416562" w:rsidP="003C0E84">
      <w:pPr>
        <w:autoSpaceDE w:val="0"/>
        <w:autoSpaceDN w:val="0"/>
        <w:adjustRightInd w:val="0"/>
        <w:rPr>
          <w:rFonts w:ascii="Arial" w:eastAsia="ArialMT" w:hAnsi="Arial" w:cs="Arial"/>
          <w:sz w:val="24"/>
          <w:szCs w:val="24"/>
          <w:lang w:eastAsia="en-US"/>
        </w:rPr>
      </w:pPr>
    </w:p>
    <w:p w14:paraId="5181A745" w14:textId="05C6EBD8" w:rsidR="00416562" w:rsidRPr="00885711" w:rsidRDefault="00416562" w:rsidP="003C0E84">
      <w:pPr>
        <w:autoSpaceDE w:val="0"/>
        <w:autoSpaceDN w:val="0"/>
        <w:adjustRightInd w:val="0"/>
        <w:rPr>
          <w:rFonts w:ascii="Arial" w:eastAsia="ArialMT" w:hAnsi="Arial" w:cs="Arial"/>
          <w:sz w:val="24"/>
          <w:szCs w:val="24"/>
          <w:lang w:eastAsia="en-US"/>
        </w:rPr>
      </w:pPr>
    </w:p>
    <w:p w14:paraId="3B527418" w14:textId="653C8027" w:rsidR="00416562" w:rsidRPr="00885711" w:rsidRDefault="00416562" w:rsidP="003C0E84">
      <w:pPr>
        <w:autoSpaceDE w:val="0"/>
        <w:autoSpaceDN w:val="0"/>
        <w:adjustRightInd w:val="0"/>
        <w:rPr>
          <w:rFonts w:ascii="Arial" w:eastAsia="ArialMT" w:hAnsi="Arial" w:cs="Arial"/>
          <w:sz w:val="24"/>
          <w:szCs w:val="24"/>
          <w:lang w:eastAsia="en-US"/>
        </w:rPr>
      </w:pPr>
    </w:p>
    <w:p w14:paraId="5D0D444A" w14:textId="77777777" w:rsidR="00416562" w:rsidRPr="00885711" w:rsidRDefault="00416562" w:rsidP="003C0E84">
      <w:pPr>
        <w:autoSpaceDE w:val="0"/>
        <w:autoSpaceDN w:val="0"/>
        <w:adjustRightInd w:val="0"/>
        <w:rPr>
          <w:rFonts w:ascii="Arial" w:eastAsia="ArialMT" w:hAnsi="Arial" w:cs="Arial"/>
          <w:sz w:val="24"/>
          <w:szCs w:val="24"/>
          <w:lang w:eastAsia="en-US"/>
        </w:rPr>
      </w:pPr>
    </w:p>
    <w:p w14:paraId="37459D40" w14:textId="77777777" w:rsidR="00416562" w:rsidRPr="00885711" w:rsidRDefault="00416562" w:rsidP="003C0E84">
      <w:pPr>
        <w:autoSpaceDE w:val="0"/>
        <w:autoSpaceDN w:val="0"/>
        <w:adjustRightInd w:val="0"/>
        <w:rPr>
          <w:rFonts w:ascii="Arial" w:eastAsia="ArialMT" w:hAnsi="Arial" w:cs="Arial"/>
          <w:sz w:val="24"/>
          <w:szCs w:val="24"/>
          <w:lang w:eastAsia="en-US"/>
        </w:rPr>
      </w:pPr>
    </w:p>
    <w:p w14:paraId="349FD541" w14:textId="77777777" w:rsidR="00416562" w:rsidRPr="00885711" w:rsidRDefault="00416562" w:rsidP="003C0E84">
      <w:pPr>
        <w:autoSpaceDE w:val="0"/>
        <w:autoSpaceDN w:val="0"/>
        <w:adjustRightInd w:val="0"/>
        <w:rPr>
          <w:rFonts w:ascii="Arial" w:eastAsia="ArialMT" w:hAnsi="Arial" w:cs="Arial"/>
          <w:sz w:val="24"/>
          <w:szCs w:val="24"/>
          <w:lang w:eastAsia="en-US"/>
        </w:rPr>
      </w:pPr>
    </w:p>
    <w:p w14:paraId="05B67745" w14:textId="77777777" w:rsidR="00416562" w:rsidRPr="00885711" w:rsidRDefault="00416562" w:rsidP="003C0E84">
      <w:pPr>
        <w:autoSpaceDE w:val="0"/>
        <w:autoSpaceDN w:val="0"/>
        <w:adjustRightInd w:val="0"/>
        <w:rPr>
          <w:rFonts w:ascii="Arial" w:eastAsia="ArialMT" w:hAnsi="Arial" w:cs="Arial"/>
          <w:sz w:val="24"/>
          <w:szCs w:val="24"/>
          <w:lang w:eastAsia="en-US"/>
        </w:rPr>
      </w:pPr>
    </w:p>
    <w:p w14:paraId="5999317A" w14:textId="77777777" w:rsidR="00416562" w:rsidRPr="00885711" w:rsidRDefault="00416562" w:rsidP="003C0E84">
      <w:pPr>
        <w:autoSpaceDE w:val="0"/>
        <w:autoSpaceDN w:val="0"/>
        <w:adjustRightInd w:val="0"/>
        <w:rPr>
          <w:rFonts w:ascii="Arial" w:eastAsia="ArialMT" w:hAnsi="Arial" w:cs="Arial"/>
          <w:sz w:val="24"/>
          <w:szCs w:val="24"/>
          <w:lang w:eastAsia="en-US"/>
        </w:rPr>
      </w:pPr>
    </w:p>
    <w:p w14:paraId="1763F83D" w14:textId="77777777" w:rsidR="00416562" w:rsidRPr="00885711" w:rsidRDefault="00416562" w:rsidP="003C0E84">
      <w:pPr>
        <w:autoSpaceDE w:val="0"/>
        <w:autoSpaceDN w:val="0"/>
        <w:adjustRightInd w:val="0"/>
        <w:rPr>
          <w:rFonts w:ascii="Arial" w:eastAsia="ArialMT" w:hAnsi="Arial" w:cs="Arial"/>
          <w:sz w:val="24"/>
          <w:szCs w:val="24"/>
          <w:lang w:eastAsia="en-US"/>
        </w:rPr>
      </w:pPr>
    </w:p>
    <w:p w14:paraId="66FDEA92" w14:textId="6101A8D7" w:rsidR="00416562" w:rsidRPr="00885711" w:rsidRDefault="00416562" w:rsidP="003C0E84">
      <w:pPr>
        <w:autoSpaceDE w:val="0"/>
        <w:autoSpaceDN w:val="0"/>
        <w:adjustRightInd w:val="0"/>
        <w:rPr>
          <w:rFonts w:ascii="Arial" w:eastAsia="ArialMT" w:hAnsi="Arial" w:cs="Arial"/>
          <w:sz w:val="24"/>
          <w:szCs w:val="24"/>
          <w:lang w:eastAsia="en-US"/>
        </w:rPr>
      </w:pPr>
    </w:p>
    <w:p w14:paraId="17B737C5" w14:textId="6AE3371D" w:rsidR="00416562" w:rsidRPr="00885711" w:rsidRDefault="00416562" w:rsidP="003C0E84">
      <w:pPr>
        <w:autoSpaceDE w:val="0"/>
        <w:autoSpaceDN w:val="0"/>
        <w:adjustRightInd w:val="0"/>
        <w:rPr>
          <w:rFonts w:ascii="Arial" w:eastAsia="ArialMT" w:hAnsi="Arial" w:cs="Arial"/>
          <w:sz w:val="24"/>
          <w:szCs w:val="24"/>
          <w:lang w:eastAsia="en-US"/>
        </w:rPr>
      </w:pPr>
    </w:p>
    <w:p w14:paraId="29C6365E" w14:textId="34207E1B" w:rsidR="00416562" w:rsidRPr="00885711" w:rsidRDefault="00416562" w:rsidP="003C0E84">
      <w:pPr>
        <w:autoSpaceDE w:val="0"/>
        <w:autoSpaceDN w:val="0"/>
        <w:adjustRightInd w:val="0"/>
        <w:rPr>
          <w:rFonts w:ascii="Arial" w:eastAsia="ArialMT" w:hAnsi="Arial" w:cs="Arial"/>
          <w:sz w:val="24"/>
          <w:szCs w:val="24"/>
          <w:lang w:eastAsia="en-US"/>
        </w:rPr>
      </w:pPr>
    </w:p>
    <w:p w14:paraId="5D928FFF" w14:textId="77777777" w:rsidR="00416562" w:rsidRPr="00885711" w:rsidRDefault="00416562" w:rsidP="003C0E84">
      <w:pPr>
        <w:autoSpaceDE w:val="0"/>
        <w:autoSpaceDN w:val="0"/>
        <w:adjustRightInd w:val="0"/>
        <w:rPr>
          <w:rFonts w:ascii="Arial" w:eastAsia="ArialMT" w:hAnsi="Arial" w:cs="Arial"/>
          <w:sz w:val="24"/>
          <w:szCs w:val="24"/>
          <w:lang w:eastAsia="en-US"/>
        </w:rPr>
      </w:pPr>
    </w:p>
    <w:p w14:paraId="09753F2B" w14:textId="77777777" w:rsidR="00416562" w:rsidRPr="00885711" w:rsidRDefault="00416562" w:rsidP="003C0E84">
      <w:pPr>
        <w:autoSpaceDE w:val="0"/>
        <w:autoSpaceDN w:val="0"/>
        <w:adjustRightInd w:val="0"/>
        <w:rPr>
          <w:rFonts w:ascii="Arial" w:eastAsia="ArialMT" w:hAnsi="Arial" w:cs="Arial"/>
          <w:sz w:val="24"/>
          <w:szCs w:val="24"/>
          <w:lang w:eastAsia="en-US"/>
        </w:rPr>
      </w:pPr>
    </w:p>
    <w:p w14:paraId="156EDD35" w14:textId="2802E875" w:rsidR="003C0E84" w:rsidRPr="00885711" w:rsidRDefault="003C0E84" w:rsidP="003C0E84">
      <w:pPr>
        <w:autoSpaceDE w:val="0"/>
        <w:autoSpaceDN w:val="0"/>
        <w:adjustRightInd w:val="0"/>
        <w:rPr>
          <w:rFonts w:ascii="Arial" w:eastAsia="ArialMT" w:hAnsi="Arial" w:cs="Arial"/>
          <w:sz w:val="24"/>
          <w:szCs w:val="24"/>
          <w:lang w:eastAsia="en-US"/>
        </w:rPr>
      </w:pPr>
      <w:r w:rsidRPr="00885711">
        <w:rPr>
          <w:rFonts w:ascii="Arial" w:eastAsia="ArialMT" w:hAnsi="Arial" w:cs="Arial"/>
          <w:sz w:val="24"/>
          <w:szCs w:val="24"/>
          <w:lang w:eastAsia="en-US"/>
        </w:rPr>
        <w:lastRenderedPageBreak/>
        <w:t>The Kepler mission is particularly concerned with finding planets that lie within the</w:t>
      </w:r>
      <w:r w:rsidR="00416562" w:rsidRPr="00885711">
        <w:rPr>
          <w:rFonts w:ascii="Arial" w:eastAsia="ArialMT" w:hAnsi="Arial" w:cs="Arial"/>
          <w:sz w:val="24"/>
          <w:szCs w:val="24"/>
          <w:lang w:eastAsia="en-US"/>
        </w:rPr>
        <w:t xml:space="preserve"> </w:t>
      </w:r>
      <w:r w:rsidRPr="00885711">
        <w:rPr>
          <w:rFonts w:ascii="Arial" w:eastAsia="ArialMT" w:hAnsi="Arial" w:cs="Arial"/>
          <w:sz w:val="24"/>
          <w:szCs w:val="24"/>
          <w:lang w:eastAsia="en-US"/>
        </w:rPr>
        <w:t>habitable zones of stars. A planet in a star’s habitable zone receives the right amount</w:t>
      </w:r>
      <w:r w:rsidR="00416562" w:rsidRPr="00885711">
        <w:rPr>
          <w:rFonts w:ascii="Arial" w:eastAsia="ArialMT" w:hAnsi="Arial" w:cs="Arial"/>
          <w:sz w:val="24"/>
          <w:szCs w:val="24"/>
          <w:lang w:eastAsia="en-US"/>
        </w:rPr>
        <w:t xml:space="preserve"> </w:t>
      </w:r>
      <w:r w:rsidRPr="00885711">
        <w:rPr>
          <w:rFonts w:ascii="Arial" w:eastAsia="ArialMT" w:hAnsi="Arial" w:cs="Arial"/>
          <w:sz w:val="24"/>
          <w:szCs w:val="24"/>
          <w:lang w:eastAsia="en-US"/>
        </w:rPr>
        <w:t>of energy from the star to maintain liquid water on its surface, provided it also has an</w:t>
      </w:r>
      <w:r w:rsidR="00416562" w:rsidRPr="00885711">
        <w:rPr>
          <w:rFonts w:ascii="Arial" w:eastAsia="ArialMT" w:hAnsi="Arial" w:cs="Arial"/>
          <w:sz w:val="24"/>
          <w:szCs w:val="24"/>
          <w:lang w:eastAsia="en-US"/>
        </w:rPr>
        <w:t xml:space="preserve"> </w:t>
      </w:r>
      <w:r w:rsidRPr="00885711">
        <w:rPr>
          <w:rFonts w:ascii="Arial" w:eastAsia="ArialMT" w:hAnsi="Arial" w:cs="Arial"/>
          <w:sz w:val="24"/>
          <w:szCs w:val="24"/>
          <w:lang w:eastAsia="en-US"/>
        </w:rPr>
        <w:t>appropriate atmosphere.</w:t>
      </w:r>
    </w:p>
    <w:p w14:paraId="1E8D8BA9" w14:textId="77777777" w:rsidR="00416562" w:rsidRPr="00885711" w:rsidRDefault="00416562" w:rsidP="003C0E84">
      <w:pPr>
        <w:autoSpaceDE w:val="0"/>
        <w:autoSpaceDN w:val="0"/>
        <w:adjustRightInd w:val="0"/>
        <w:rPr>
          <w:rFonts w:ascii="Arial" w:eastAsia="ArialMT" w:hAnsi="Arial" w:cs="Arial"/>
          <w:sz w:val="24"/>
          <w:szCs w:val="24"/>
          <w:lang w:eastAsia="en-US"/>
        </w:rPr>
      </w:pPr>
    </w:p>
    <w:p w14:paraId="525DE2BF" w14:textId="77777777" w:rsidR="00416562" w:rsidRPr="00885711" w:rsidRDefault="003C0E84" w:rsidP="003C0E84">
      <w:pPr>
        <w:autoSpaceDE w:val="0"/>
        <w:autoSpaceDN w:val="0"/>
        <w:adjustRightInd w:val="0"/>
        <w:rPr>
          <w:rFonts w:ascii="Arial" w:eastAsia="ArialMT" w:hAnsi="Arial" w:cs="Arial"/>
          <w:sz w:val="24"/>
          <w:szCs w:val="24"/>
          <w:lang w:eastAsia="en-US"/>
        </w:rPr>
      </w:pPr>
      <w:r w:rsidRPr="00885711">
        <w:rPr>
          <w:rFonts w:ascii="Arial" w:eastAsia="ArialMT" w:hAnsi="Arial" w:cs="Arial"/>
          <w:sz w:val="24"/>
          <w:szCs w:val="24"/>
          <w:lang w:eastAsia="en-US"/>
        </w:rPr>
        <w:t xml:space="preserve">(e) By comparing the Kepler 20 system and our own solar system, suggest which </w:t>
      </w:r>
    </w:p>
    <w:p w14:paraId="725030CF" w14:textId="1F788643" w:rsidR="007101C9" w:rsidRPr="00885711" w:rsidRDefault="00416562" w:rsidP="00416562">
      <w:pPr>
        <w:autoSpaceDE w:val="0"/>
        <w:autoSpaceDN w:val="0"/>
        <w:adjustRightInd w:val="0"/>
        <w:ind w:left="333"/>
        <w:rPr>
          <w:rFonts w:ascii="Arial" w:eastAsia="ArialMT" w:hAnsi="Arial" w:cs="Arial"/>
          <w:sz w:val="24"/>
          <w:szCs w:val="24"/>
          <w:lang w:eastAsia="en-US"/>
        </w:rPr>
      </w:pPr>
      <w:r w:rsidRPr="00885711">
        <w:rPr>
          <w:rFonts w:ascii="Arial" w:eastAsia="ArialMT" w:hAnsi="Arial" w:cs="Arial"/>
          <w:sz w:val="24"/>
          <w:szCs w:val="24"/>
          <w:lang w:eastAsia="en-US"/>
        </w:rPr>
        <w:t>p</w:t>
      </w:r>
      <w:r w:rsidR="003C0E84" w:rsidRPr="00885711">
        <w:rPr>
          <w:rFonts w:ascii="Arial" w:eastAsia="ArialMT" w:hAnsi="Arial" w:cs="Arial"/>
          <w:sz w:val="24"/>
          <w:szCs w:val="24"/>
          <w:lang w:eastAsia="en-US"/>
        </w:rPr>
        <w:t>lanet</w:t>
      </w:r>
      <w:r w:rsidRPr="00885711">
        <w:rPr>
          <w:rFonts w:ascii="Arial" w:eastAsia="ArialMT" w:hAnsi="Arial" w:cs="Arial"/>
          <w:sz w:val="24"/>
          <w:szCs w:val="24"/>
          <w:lang w:eastAsia="en-US"/>
        </w:rPr>
        <w:t xml:space="preserve"> </w:t>
      </w:r>
      <w:r w:rsidR="003C0E84" w:rsidRPr="00885711">
        <w:rPr>
          <w:rFonts w:ascii="Arial" w:eastAsia="ArialMT" w:hAnsi="Arial" w:cs="Arial"/>
          <w:sz w:val="24"/>
          <w:szCs w:val="24"/>
          <w:lang w:eastAsia="en-US"/>
        </w:rPr>
        <w:t>in the Kepler 20 system is most likely to lie in the habitable zone. Explain your answer.</w:t>
      </w:r>
      <w:r w:rsidRPr="00885711">
        <w:rPr>
          <w:rFonts w:ascii="Arial" w:eastAsia="ArialMT" w:hAnsi="Arial" w:cs="Arial"/>
          <w:sz w:val="24"/>
          <w:szCs w:val="24"/>
          <w:lang w:eastAsia="en-US"/>
        </w:rPr>
        <w:t xml:space="preserve">                                                                           </w:t>
      </w:r>
      <w:r w:rsidR="003C0E84" w:rsidRPr="00885711">
        <w:rPr>
          <w:rFonts w:ascii="Arial" w:eastAsia="ArialMT" w:hAnsi="Arial" w:cs="Arial"/>
          <w:sz w:val="24"/>
          <w:szCs w:val="24"/>
          <w:lang w:eastAsia="en-US"/>
        </w:rPr>
        <w:t>(3 marks)</w:t>
      </w:r>
    </w:p>
    <w:p w14:paraId="6DC3842A" w14:textId="00B23892" w:rsidR="00416562" w:rsidRPr="00885711" w:rsidRDefault="00416562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5030EF83" w14:textId="00615075" w:rsidR="00416562" w:rsidRPr="00885711" w:rsidRDefault="00416562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30584B9B" w14:textId="46594E81" w:rsidR="00416562" w:rsidRPr="00885711" w:rsidRDefault="00416562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6B2580E1" w14:textId="18CE25A9" w:rsidR="00416562" w:rsidRPr="00885711" w:rsidRDefault="00416562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378789DB" w14:textId="6065B517" w:rsidR="00416562" w:rsidRPr="00885711" w:rsidRDefault="00416562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  <w:r w:rsidRPr="00885711">
        <w:rPr>
          <w:noProof/>
        </w:rPr>
        <w:drawing>
          <wp:inline distT="0" distB="0" distL="0" distR="0" wp14:anchorId="115B1BC5" wp14:editId="6F76DBCF">
            <wp:extent cx="5486400" cy="2734945"/>
            <wp:effectExtent l="0" t="0" r="0" b="82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734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E11B95" w14:textId="2EEBF002" w:rsidR="002646FB" w:rsidRPr="00885711" w:rsidRDefault="002646FB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2C633E24" w14:textId="7653B481" w:rsidR="002646FB" w:rsidRPr="00885711" w:rsidRDefault="002646FB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0440B95F" w14:textId="3EA90D07" w:rsidR="002646FB" w:rsidRPr="00885711" w:rsidRDefault="002646FB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766597E3" w14:textId="3280D135" w:rsidR="00E73BE5" w:rsidRPr="00885711" w:rsidRDefault="00E73BE5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12E6ADE8" w14:textId="36AA53FB" w:rsidR="00E73BE5" w:rsidRPr="00885711" w:rsidRDefault="00E73BE5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3F648E96" w14:textId="0FBEF87F" w:rsidR="00E73BE5" w:rsidRPr="00885711" w:rsidRDefault="00E73BE5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2C4FD81C" w14:textId="0E2277F3" w:rsidR="00E73BE5" w:rsidRPr="00885711" w:rsidRDefault="00E73BE5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5B606D95" w14:textId="1D58D1D6" w:rsidR="00E73BE5" w:rsidRPr="00885711" w:rsidRDefault="00E73BE5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7376B703" w14:textId="2C57D7BE" w:rsidR="00E73BE5" w:rsidRPr="00885711" w:rsidRDefault="00E73BE5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40FC4BFF" w14:textId="29FC436A" w:rsidR="00E73BE5" w:rsidRPr="00885711" w:rsidRDefault="00E73BE5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4DB301D0" w14:textId="67596D44" w:rsidR="00E73BE5" w:rsidRPr="00885711" w:rsidRDefault="00E73BE5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6CC1A856" w14:textId="5C63D4E4" w:rsidR="00E73BE5" w:rsidRPr="00885711" w:rsidRDefault="00E73BE5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7CEB0D29" w14:textId="6064D208" w:rsidR="00E73BE5" w:rsidRPr="00885711" w:rsidRDefault="00E73BE5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16DA6BBA" w14:textId="54638AD9" w:rsidR="00E73BE5" w:rsidRPr="00885711" w:rsidRDefault="00E73BE5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09D27D3A" w14:textId="6B1ADE1A" w:rsidR="00E73BE5" w:rsidRPr="00885711" w:rsidRDefault="00E73BE5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00C788F4" w14:textId="01DDB5B6" w:rsidR="00E73BE5" w:rsidRPr="00885711" w:rsidRDefault="00E73BE5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3190BC05" w14:textId="1889D3EF" w:rsidR="00E73BE5" w:rsidRPr="00885711" w:rsidRDefault="00E73BE5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7A944748" w14:textId="257F9A58" w:rsidR="00E73BE5" w:rsidRPr="00885711" w:rsidRDefault="00E73BE5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2CE57DAB" w14:textId="77777777" w:rsidR="00B12661" w:rsidRPr="00885711" w:rsidRDefault="00B12661" w:rsidP="00E73BE5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066A8685" w14:textId="5861C7A6" w:rsidR="00460718" w:rsidRDefault="00460718" w:rsidP="00E73BE5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  <w:r>
        <w:rPr>
          <w:rFonts w:ascii="Arial" w:hAnsi="Arial" w:cs="Arial"/>
          <w:b/>
          <w:bCs/>
          <w:sz w:val="24"/>
          <w:szCs w:val="24"/>
          <w:lang w:eastAsia="en-US"/>
        </w:rPr>
        <w:lastRenderedPageBreak/>
        <w:t xml:space="preserve">                         THIS PAGE IS LEFT INTENTIONALLY BLANK</w:t>
      </w:r>
    </w:p>
    <w:p w14:paraId="78B8F6AE" w14:textId="77777777" w:rsidR="00460718" w:rsidRDefault="00460718" w:rsidP="00E73BE5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23BBBAEB" w14:textId="77777777" w:rsidR="00460718" w:rsidRDefault="00460718" w:rsidP="00E73BE5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0724CA32" w14:textId="77777777" w:rsidR="00460718" w:rsidRDefault="00460718" w:rsidP="00E73BE5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6A9AD9B3" w14:textId="77777777" w:rsidR="00460718" w:rsidRDefault="00460718" w:rsidP="00E73BE5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49D4A8B7" w14:textId="77777777" w:rsidR="00460718" w:rsidRDefault="00460718" w:rsidP="00E73BE5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4426E590" w14:textId="77777777" w:rsidR="00460718" w:rsidRDefault="00460718" w:rsidP="00E73BE5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28246599" w14:textId="77777777" w:rsidR="00460718" w:rsidRDefault="00460718" w:rsidP="00E73BE5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04A25AB9" w14:textId="77777777" w:rsidR="00460718" w:rsidRDefault="00460718" w:rsidP="00E73BE5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1BDD92E0" w14:textId="77777777" w:rsidR="00460718" w:rsidRDefault="00460718" w:rsidP="00E73BE5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3C5D184D" w14:textId="77777777" w:rsidR="00460718" w:rsidRDefault="00460718" w:rsidP="00E73BE5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16A9ED58" w14:textId="77777777" w:rsidR="00460718" w:rsidRDefault="00460718" w:rsidP="00E73BE5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606A12C1" w14:textId="77777777" w:rsidR="00460718" w:rsidRDefault="00460718" w:rsidP="00E73BE5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1DF18C85" w14:textId="77777777" w:rsidR="00460718" w:rsidRDefault="00460718" w:rsidP="00E73BE5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1CDCB928" w14:textId="77777777" w:rsidR="00460718" w:rsidRDefault="00460718" w:rsidP="00E73BE5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5E64EF88" w14:textId="77777777" w:rsidR="00460718" w:rsidRDefault="00460718" w:rsidP="00E73BE5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5A82F731" w14:textId="77777777" w:rsidR="00460718" w:rsidRDefault="00460718" w:rsidP="00E73BE5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7C828F24" w14:textId="77777777" w:rsidR="00460718" w:rsidRDefault="00460718" w:rsidP="00E73BE5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02949703" w14:textId="77777777" w:rsidR="00460718" w:rsidRDefault="00460718" w:rsidP="00E73BE5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44401A08" w14:textId="77777777" w:rsidR="00460718" w:rsidRDefault="00460718" w:rsidP="00E73BE5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57219992" w14:textId="77777777" w:rsidR="00460718" w:rsidRDefault="00460718" w:rsidP="00E73BE5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7F985B8F" w14:textId="77777777" w:rsidR="00460718" w:rsidRDefault="00460718" w:rsidP="00E73BE5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20022693" w14:textId="77777777" w:rsidR="00460718" w:rsidRDefault="00460718" w:rsidP="00E73BE5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3302F06F" w14:textId="77777777" w:rsidR="00460718" w:rsidRDefault="00460718" w:rsidP="00E73BE5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1B5C93B4" w14:textId="77777777" w:rsidR="00460718" w:rsidRDefault="00460718" w:rsidP="00E73BE5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5EA08E72" w14:textId="77777777" w:rsidR="00460718" w:rsidRDefault="00460718" w:rsidP="00E73BE5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30FC1641" w14:textId="77777777" w:rsidR="00460718" w:rsidRDefault="00460718" w:rsidP="00E73BE5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49586FC5" w14:textId="77777777" w:rsidR="00460718" w:rsidRDefault="00460718" w:rsidP="00E73BE5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73D4FEC5" w14:textId="77777777" w:rsidR="00460718" w:rsidRDefault="00460718" w:rsidP="00E73BE5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7D69B2E5" w14:textId="77777777" w:rsidR="00460718" w:rsidRDefault="00460718" w:rsidP="00E73BE5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4C9167DA" w14:textId="77777777" w:rsidR="00460718" w:rsidRDefault="00460718" w:rsidP="00E73BE5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0FA0D761" w14:textId="77777777" w:rsidR="00460718" w:rsidRDefault="00460718" w:rsidP="00E73BE5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6E8B2709" w14:textId="77777777" w:rsidR="00460718" w:rsidRDefault="00460718" w:rsidP="00E73BE5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2F4626DD" w14:textId="77777777" w:rsidR="00460718" w:rsidRDefault="00460718" w:rsidP="00E73BE5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0E019EF5" w14:textId="77777777" w:rsidR="00460718" w:rsidRDefault="00460718" w:rsidP="00E73BE5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668B7B67" w14:textId="77777777" w:rsidR="00460718" w:rsidRDefault="00460718" w:rsidP="00E73BE5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6CE426D9" w14:textId="77777777" w:rsidR="00460718" w:rsidRDefault="00460718" w:rsidP="00E73BE5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0426A1CC" w14:textId="77777777" w:rsidR="00460718" w:rsidRDefault="00460718" w:rsidP="00E73BE5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4DE013EE" w14:textId="77777777" w:rsidR="00460718" w:rsidRDefault="00460718" w:rsidP="00E73BE5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6E5D651E" w14:textId="77777777" w:rsidR="00460718" w:rsidRDefault="00460718" w:rsidP="00E73BE5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7D621BAD" w14:textId="77777777" w:rsidR="00460718" w:rsidRDefault="00460718" w:rsidP="00E73BE5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44BBAC05" w14:textId="77777777" w:rsidR="00460718" w:rsidRDefault="00460718" w:rsidP="00E73BE5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4AC9DABB" w14:textId="77777777" w:rsidR="00460718" w:rsidRDefault="00460718" w:rsidP="00E73BE5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71154D5F" w14:textId="77777777" w:rsidR="00460718" w:rsidRDefault="00460718" w:rsidP="00E73BE5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73DE125D" w14:textId="77777777" w:rsidR="00460718" w:rsidRDefault="00460718" w:rsidP="00E73BE5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4E804C34" w14:textId="77777777" w:rsidR="00460718" w:rsidRDefault="00460718" w:rsidP="00E73BE5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143F106C" w14:textId="77777777" w:rsidR="00460718" w:rsidRDefault="00460718" w:rsidP="00E73BE5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3B98A578" w14:textId="2AF8576F" w:rsidR="00E73BE5" w:rsidRPr="00885711" w:rsidRDefault="00E73BE5" w:rsidP="00E73BE5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  <w:r w:rsidRPr="00885711">
        <w:rPr>
          <w:rFonts w:ascii="Arial" w:hAnsi="Arial" w:cs="Arial"/>
          <w:b/>
          <w:bCs/>
          <w:sz w:val="24"/>
          <w:szCs w:val="24"/>
          <w:lang w:eastAsia="en-US"/>
        </w:rPr>
        <w:t xml:space="preserve">Question 3                                                                                         </w:t>
      </w:r>
      <w:r w:rsidR="00F2040A" w:rsidRPr="00885711">
        <w:rPr>
          <w:rFonts w:ascii="Arial" w:hAnsi="Arial" w:cs="Arial"/>
          <w:b/>
          <w:bCs/>
          <w:sz w:val="24"/>
          <w:szCs w:val="24"/>
          <w:lang w:eastAsia="en-US"/>
        </w:rPr>
        <w:t xml:space="preserve">   </w:t>
      </w:r>
      <w:r w:rsidRPr="00885711">
        <w:rPr>
          <w:rFonts w:ascii="Arial" w:hAnsi="Arial" w:cs="Arial"/>
          <w:b/>
          <w:bCs/>
          <w:sz w:val="24"/>
          <w:szCs w:val="24"/>
          <w:lang w:eastAsia="en-US"/>
        </w:rPr>
        <w:t>(15 marks)</w:t>
      </w:r>
    </w:p>
    <w:p w14:paraId="1712EFA8" w14:textId="4C80CBA2" w:rsidR="002646FB" w:rsidRPr="00885711" w:rsidRDefault="002646FB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6DDC5B2F" w14:textId="77777777" w:rsidR="00C52DCA" w:rsidRPr="00885711" w:rsidRDefault="006B7421" w:rsidP="006B7421">
      <w:p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  <w:r w:rsidRPr="00885711">
        <w:rPr>
          <w:rFonts w:ascii="Arial" w:hAnsi="Arial" w:cs="Arial"/>
          <w:b/>
          <w:sz w:val="24"/>
          <w:szCs w:val="24"/>
        </w:rPr>
        <w:t>A</w:t>
      </w:r>
      <w:r w:rsidR="004203A8" w:rsidRPr="00885711">
        <w:rPr>
          <w:rFonts w:ascii="Arial" w:hAnsi="Arial" w:cs="Arial"/>
          <w:b/>
          <w:sz w:val="24"/>
          <w:szCs w:val="24"/>
        </w:rPr>
        <w:t>n</w:t>
      </w:r>
      <w:r w:rsidR="00E16059" w:rsidRPr="00885711">
        <w:rPr>
          <w:rFonts w:ascii="Arial" w:hAnsi="Arial" w:cs="Arial"/>
          <w:b/>
          <w:sz w:val="24"/>
          <w:szCs w:val="24"/>
        </w:rPr>
        <w:t xml:space="preserve"> astronaut </w:t>
      </w:r>
      <w:r w:rsidRPr="00885711">
        <w:rPr>
          <w:rFonts w:ascii="Arial" w:hAnsi="Arial" w:cs="Arial"/>
          <w:b/>
          <w:sz w:val="24"/>
          <w:szCs w:val="24"/>
        </w:rPr>
        <w:t xml:space="preserve">on a distant </w:t>
      </w:r>
      <w:r w:rsidR="00E16059" w:rsidRPr="00885711">
        <w:rPr>
          <w:rFonts w:ascii="Arial" w:hAnsi="Arial" w:cs="Arial"/>
          <w:b/>
          <w:sz w:val="24"/>
          <w:szCs w:val="24"/>
        </w:rPr>
        <w:t>planet</w:t>
      </w:r>
      <w:r w:rsidR="00E16059" w:rsidRPr="00885711">
        <w:rPr>
          <w:rFonts w:ascii="Arial" w:hAnsi="Arial" w:cs="Arial"/>
          <w:sz w:val="24"/>
          <w:szCs w:val="24"/>
        </w:rPr>
        <w:t xml:space="preserve"> performs a “loop-the-loop” experiment. She release</w:t>
      </w:r>
      <w:r w:rsidR="00F2040A" w:rsidRPr="00885711">
        <w:rPr>
          <w:rFonts w:ascii="Arial" w:hAnsi="Arial" w:cs="Arial"/>
          <w:sz w:val="24"/>
          <w:szCs w:val="24"/>
        </w:rPr>
        <w:t>s</w:t>
      </w:r>
      <w:r w:rsidR="00E16059" w:rsidRPr="00885711">
        <w:rPr>
          <w:rFonts w:ascii="Arial" w:hAnsi="Arial" w:cs="Arial"/>
          <w:sz w:val="24"/>
          <w:szCs w:val="24"/>
        </w:rPr>
        <w:t xml:space="preserve"> a 1.3 kg cart from a height of 4.50 m.</w:t>
      </w:r>
      <w:r w:rsidR="00C52DCA" w:rsidRPr="00885711">
        <w:rPr>
          <w:rFonts w:ascii="Arial" w:hAnsi="Arial" w:cs="Arial"/>
          <w:sz w:val="24"/>
          <w:szCs w:val="24"/>
        </w:rPr>
        <w:t xml:space="preserve"> Assume any friction between cart and track is negligible. </w:t>
      </w:r>
    </w:p>
    <w:p w14:paraId="3E00AC79" w14:textId="77777777" w:rsidR="00C52DCA" w:rsidRPr="00885711" w:rsidRDefault="00C52DCA" w:rsidP="006B7421">
      <w:p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</w:p>
    <w:p w14:paraId="637E11BF" w14:textId="3AE57686" w:rsidR="00E16059" w:rsidRPr="00885711" w:rsidRDefault="00C52DCA" w:rsidP="006B7421">
      <w:pPr>
        <w:autoSpaceDE w:val="0"/>
        <w:autoSpaceDN w:val="0"/>
        <w:adjustRightInd w:val="0"/>
        <w:rPr>
          <w:rFonts w:ascii="Arial" w:hAnsi="Arial" w:cs="Arial"/>
          <w:sz w:val="24"/>
          <w:szCs w:val="24"/>
          <w:vertAlign w:val="subscript"/>
        </w:rPr>
      </w:pPr>
      <w:r w:rsidRPr="00885711">
        <w:rPr>
          <w:rFonts w:ascii="Arial" w:hAnsi="Arial" w:cs="Arial"/>
          <w:sz w:val="24"/>
          <w:szCs w:val="24"/>
        </w:rPr>
        <w:t xml:space="preserve">The </w:t>
      </w:r>
      <w:r w:rsidRPr="00885711">
        <w:rPr>
          <w:rFonts w:ascii="Arial" w:hAnsi="Arial" w:cs="Arial"/>
          <w:b/>
          <w:sz w:val="24"/>
          <w:szCs w:val="24"/>
        </w:rPr>
        <w:t>gravitational field strength of the distant planet</w:t>
      </w:r>
      <w:r w:rsidRPr="00885711">
        <w:rPr>
          <w:rFonts w:ascii="Arial" w:hAnsi="Arial" w:cs="Arial"/>
          <w:sz w:val="24"/>
          <w:szCs w:val="24"/>
        </w:rPr>
        <w:t xml:space="preserve"> is </w:t>
      </w:r>
      <w:bookmarkStart w:id="3" w:name="_Hlk509646239"/>
      <w:r w:rsidRPr="00885711">
        <w:rPr>
          <w:rFonts w:ascii="Arial" w:hAnsi="Arial" w:cs="Arial"/>
          <w:sz w:val="24"/>
          <w:szCs w:val="24"/>
        </w:rPr>
        <w:t>g</w:t>
      </w:r>
      <w:r w:rsidRPr="00885711">
        <w:rPr>
          <w:rFonts w:ascii="Arial" w:hAnsi="Arial" w:cs="Arial"/>
          <w:sz w:val="24"/>
          <w:szCs w:val="24"/>
          <w:vertAlign w:val="subscript"/>
        </w:rPr>
        <w:t>planet.</w:t>
      </w:r>
      <w:bookmarkEnd w:id="3"/>
    </w:p>
    <w:p w14:paraId="1000C0FC" w14:textId="46212DBD" w:rsidR="00C52DCA" w:rsidRPr="00885711" w:rsidRDefault="00C52DCA" w:rsidP="006B7421">
      <w:pPr>
        <w:autoSpaceDE w:val="0"/>
        <w:autoSpaceDN w:val="0"/>
        <w:adjustRightInd w:val="0"/>
        <w:rPr>
          <w:rFonts w:ascii="Arial" w:hAnsi="Arial" w:cs="Arial"/>
          <w:sz w:val="24"/>
          <w:szCs w:val="24"/>
          <w:vertAlign w:val="subscript"/>
        </w:rPr>
      </w:pPr>
      <w:r w:rsidRPr="00885711">
        <w:rPr>
          <w:rFonts w:ascii="Arial" w:hAnsi="Arial" w:cs="Arial"/>
          <w:sz w:val="24"/>
          <w:szCs w:val="24"/>
        </w:rPr>
        <w:t xml:space="preserve">The </w:t>
      </w:r>
      <w:r w:rsidRPr="00885711">
        <w:rPr>
          <w:rFonts w:ascii="Arial" w:hAnsi="Arial" w:cs="Arial"/>
          <w:b/>
          <w:sz w:val="24"/>
          <w:szCs w:val="24"/>
        </w:rPr>
        <w:t>speed of the cart at the top of the loop</w:t>
      </w:r>
      <w:r w:rsidRPr="00885711">
        <w:rPr>
          <w:rFonts w:ascii="Arial" w:hAnsi="Arial" w:cs="Arial"/>
          <w:sz w:val="24"/>
          <w:szCs w:val="24"/>
        </w:rPr>
        <w:t xml:space="preserve"> is </w:t>
      </w:r>
      <w:bookmarkStart w:id="4" w:name="_Hlk509646077"/>
      <w:r w:rsidRPr="00885711">
        <w:rPr>
          <w:rFonts w:ascii="Arial" w:hAnsi="Arial" w:cs="Arial"/>
          <w:sz w:val="24"/>
          <w:szCs w:val="24"/>
        </w:rPr>
        <w:t>v</w:t>
      </w:r>
      <w:r w:rsidRPr="00885711">
        <w:rPr>
          <w:rFonts w:ascii="Arial" w:hAnsi="Arial" w:cs="Arial"/>
          <w:sz w:val="24"/>
          <w:szCs w:val="24"/>
          <w:vertAlign w:val="subscript"/>
        </w:rPr>
        <w:t>top</w:t>
      </w:r>
      <w:r w:rsidR="00F461C6" w:rsidRPr="00885711">
        <w:rPr>
          <w:rFonts w:ascii="Arial" w:hAnsi="Arial" w:cs="Arial"/>
          <w:sz w:val="24"/>
          <w:szCs w:val="24"/>
          <w:vertAlign w:val="subscript"/>
        </w:rPr>
        <w:t>.</w:t>
      </w:r>
    </w:p>
    <w:bookmarkEnd w:id="4"/>
    <w:p w14:paraId="62FF149E" w14:textId="77777777" w:rsidR="00C52DCA" w:rsidRPr="00885711" w:rsidRDefault="00C52DCA" w:rsidP="006B7421">
      <w:p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</w:p>
    <w:p w14:paraId="00C18F74" w14:textId="72712B42" w:rsidR="00E16059" w:rsidRPr="00885711" w:rsidRDefault="00E16059" w:rsidP="006B7421">
      <w:p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  <w:r w:rsidRPr="00885711">
        <w:rPr>
          <w:rFonts w:ascii="Arial" w:hAnsi="Arial" w:cs="Arial"/>
          <w:sz w:val="24"/>
          <w:szCs w:val="24"/>
        </w:rPr>
        <w:t>It is observed that the track exerts a normal reaction force of 21 N on the cart at the top of the loop</w:t>
      </w:r>
      <w:r w:rsidR="00F2040A" w:rsidRPr="00885711">
        <w:rPr>
          <w:rFonts w:ascii="Arial" w:hAnsi="Arial" w:cs="Arial"/>
          <w:sz w:val="24"/>
          <w:szCs w:val="24"/>
        </w:rPr>
        <w:t xml:space="preserve">. </w:t>
      </w:r>
    </w:p>
    <w:p w14:paraId="67089B27" w14:textId="0C0ADC31" w:rsidR="00E16059" w:rsidRPr="00885711" w:rsidRDefault="00E16059" w:rsidP="006B7421">
      <w:p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</w:p>
    <w:p w14:paraId="17ADEA77" w14:textId="286E081E" w:rsidR="00E16059" w:rsidRPr="00885711" w:rsidRDefault="00E16059" w:rsidP="00E16059">
      <w:pPr>
        <w:autoSpaceDE w:val="0"/>
        <w:autoSpaceDN w:val="0"/>
        <w:adjustRightInd w:val="0"/>
        <w:ind w:left="720" w:firstLine="720"/>
        <w:rPr>
          <w:rFonts w:ascii="Arial" w:hAnsi="Arial" w:cs="Arial"/>
          <w:sz w:val="24"/>
          <w:szCs w:val="24"/>
        </w:rPr>
      </w:pPr>
      <w:r w:rsidRPr="00885711">
        <w:rPr>
          <w:noProof/>
        </w:rPr>
        <w:drawing>
          <wp:inline distT="0" distB="0" distL="0" distR="0" wp14:anchorId="579A801A" wp14:editId="3DDB8C29">
            <wp:extent cx="4116084" cy="1728374"/>
            <wp:effectExtent l="0" t="0" r="0" b="571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129594" cy="17340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B2C9D0" w14:textId="77777777" w:rsidR="00F2040A" w:rsidRPr="00885711" w:rsidRDefault="00E16059" w:rsidP="006B7421">
      <w:p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  <w:r w:rsidRPr="00885711">
        <w:rPr>
          <w:rFonts w:ascii="Arial" w:hAnsi="Arial" w:cs="Arial"/>
          <w:sz w:val="24"/>
          <w:szCs w:val="24"/>
        </w:rPr>
        <w:t xml:space="preserve">a) </w:t>
      </w:r>
      <w:r w:rsidR="001F53F9" w:rsidRPr="00885711">
        <w:rPr>
          <w:rFonts w:ascii="Arial" w:hAnsi="Arial" w:cs="Arial"/>
          <w:sz w:val="24"/>
          <w:szCs w:val="24"/>
        </w:rPr>
        <w:t xml:space="preserve">Draw </w:t>
      </w:r>
      <w:r w:rsidR="00F2040A" w:rsidRPr="00885711">
        <w:rPr>
          <w:rFonts w:ascii="Arial" w:hAnsi="Arial" w:cs="Arial"/>
          <w:sz w:val="24"/>
          <w:szCs w:val="24"/>
        </w:rPr>
        <w:t xml:space="preserve">and label clearly </w:t>
      </w:r>
      <w:r w:rsidR="001F53F9" w:rsidRPr="00885711">
        <w:rPr>
          <w:rFonts w:ascii="Arial" w:hAnsi="Arial" w:cs="Arial"/>
          <w:sz w:val="24"/>
          <w:szCs w:val="24"/>
        </w:rPr>
        <w:t>the forces acting on the cart at the top of loop.</w:t>
      </w:r>
      <w:r w:rsidR="00AD7724" w:rsidRPr="00885711">
        <w:rPr>
          <w:rFonts w:ascii="Arial" w:hAnsi="Arial" w:cs="Arial"/>
          <w:sz w:val="24"/>
          <w:szCs w:val="24"/>
        </w:rPr>
        <w:t xml:space="preserve"> </w:t>
      </w:r>
    </w:p>
    <w:p w14:paraId="12EB13EC" w14:textId="068BCF6F" w:rsidR="00E16059" w:rsidRPr="00885711" w:rsidRDefault="00F2040A" w:rsidP="006B7421">
      <w:p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  <w:r w:rsidRPr="00885711">
        <w:rPr>
          <w:rFonts w:ascii="Arial" w:hAnsi="Arial" w:cs="Arial"/>
          <w:sz w:val="24"/>
          <w:szCs w:val="24"/>
        </w:rPr>
        <w:t xml:space="preserve">                                                                                                                  (2 marks)</w:t>
      </w:r>
      <w:r w:rsidR="00AD7724" w:rsidRPr="00885711">
        <w:rPr>
          <w:rFonts w:ascii="Arial" w:hAnsi="Arial" w:cs="Arial"/>
          <w:sz w:val="24"/>
          <w:szCs w:val="24"/>
        </w:rPr>
        <w:t xml:space="preserve">  </w:t>
      </w:r>
    </w:p>
    <w:p w14:paraId="36BA9279" w14:textId="77777777" w:rsidR="00E16059" w:rsidRPr="00885711" w:rsidRDefault="00E16059" w:rsidP="006B7421">
      <w:p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</w:p>
    <w:p w14:paraId="4D89A0F3" w14:textId="3B2D62A2" w:rsidR="00F461C6" w:rsidRPr="00885711" w:rsidRDefault="00E16059" w:rsidP="00F461C6">
      <w:p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  <w:r w:rsidRPr="00885711">
        <w:rPr>
          <w:rFonts w:ascii="Arial" w:hAnsi="Arial" w:cs="Arial"/>
          <w:sz w:val="24"/>
          <w:szCs w:val="24"/>
        </w:rPr>
        <w:t xml:space="preserve">b) </w:t>
      </w:r>
      <w:r w:rsidR="00C52DCA" w:rsidRPr="00885711">
        <w:rPr>
          <w:rFonts w:ascii="Arial" w:hAnsi="Arial" w:cs="Arial"/>
          <w:sz w:val="24"/>
          <w:szCs w:val="24"/>
        </w:rPr>
        <w:t xml:space="preserve">The astronaut derived the equation </w:t>
      </w:r>
      <w:r w:rsidR="00F461C6" w:rsidRPr="00885711">
        <w:rPr>
          <w:rFonts w:ascii="Arial" w:hAnsi="Arial" w:cs="Arial"/>
          <w:sz w:val="24"/>
          <w:szCs w:val="24"/>
        </w:rPr>
        <w:t>(v</w:t>
      </w:r>
      <w:r w:rsidR="00F461C6" w:rsidRPr="00885711">
        <w:rPr>
          <w:rFonts w:ascii="Arial" w:hAnsi="Arial" w:cs="Arial"/>
          <w:sz w:val="24"/>
          <w:szCs w:val="24"/>
          <w:vertAlign w:val="subscript"/>
        </w:rPr>
        <w:t>top</w:t>
      </w:r>
      <w:r w:rsidR="00F461C6" w:rsidRPr="00885711">
        <w:rPr>
          <w:rFonts w:ascii="Arial" w:hAnsi="Arial" w:cs="Arial"/>
          <w:sz w:val="24"/>
          <w:szCs w:val="24"/>
        </w:rPr>
        <w:t>)</w:t>
      </w:r>
      <w:r w:rsidR="00F461C6" w:rsidRPr="00885711">
        <w:rPr>
          <w:rFonts w:ascii="Arial" w:hAnsi="Arial" w:cs="Arial"/>
          <w:sz w:val="24"/>
          <w:szCs w:val="24"/>
          <w:vertAlign w:val="superscript"/>
        </w:rPr>
        <w:t xml:space="preserve">2   </w:t>
      </w:r>
      <w:r w:rsidR="00F461C6" w:rsidRPr="00885711">
        <w:rPr>
          <w:rFonts w:ascii="Arial" w:hAnsi="Arial" w:cs="Arial"/>
          <w:sz w:val="24"/>
          <w:szCs w:val="24"/>
        </w:rPr>
        <w:t>= 5.3 g</w:t>
      </w:r>
      <w:r w:rsidR="00F461C6" w:rsidRPr="00885711">
        <w:rPr>
          <w:rFonts w:ascii="Arial" w:hAnsi="Arial" w:cs="Arial"/>
          <w:sz w:val="24"/>
          <w:szCs w:val="24"/>
          <w:vertAlign w:val="subscript"/>
        </w:rPr>
        <w:t xml:space="preserve">planet </w:t>
      </w:r>
    </w:p>
    <w:p w14:paraId="516EB3A7" w14:textId="17ED66EE" w:rsidR="00F461C6" w:rsidRPr="00885711" w:rsidRDefault="00F461C6" w:rsidP="00F461C6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  <w:r w:rsidRPr="00885711">
        <w:rPr>
          <w:rFonts w:ascii="Arial" w:hAnsi="Arial" w:cs="Arial"/>
          <w:sz w:val="24"/>
          <w:szCs w:val="24"/>
        </w:rPr>
        <w:t>Using physics principles and calculations, justify clearly if you agree with the astronaut.                                                                                             (</w:t>
      </w:r>
      <w:r w:rsidR="007A5F20" w:rsidRPr="00885711">
        <w:rPr>
          <w:rFonts w:ascii="Arial" w:hAnsi="Arial" w:cs="Arial"/>
          <w:sz w:val="24"/>
          <w:szCs w:val="24"/>
        </w:rPr>
        <w:t>5</w:t>
      </w:r>
      <w:r w:rsidRPr="00885711">
        <w:rPr>
          <w:rFonts w:ascii="Arial" w:hAnsi="Arial" w:cs="Arial"/>
          <w:sz w:val="24"/>
          <w:szCs w:val="24"/>
        </w:rPr>
        <w:t xml:space="preserve"> marks)</w:t>
      </w:r>
    </w:p>
    <w:p w14:paraId="45B4220B" w14:textId="2A8AD5CA" w:rsidR="00F461C6" w:rsidRPr="00885711" w:rsidRDefault="00F461C6" w:rsidP="00F461C6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2B387F66" w14:textId="317C3DCD" w:rsidR="00F461C6" w:rsidRPr="00885711" w:rsidRDefault="00F461C6" w:rsidP="00F461C6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065BC1D6" w14:textId="0927D27D" w:rsidR="00F461C6" w:rsidRPr="00885711" w:rsidRDefault="00F461C6" w:rsidP="00F461C6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57C2AB2C" w14:textId="622DA5CD" w:rsidR="00F461C6" w:rsidRPr="00885711" w:rsidRDefault="00F461C6" w:rsidP="00F461C6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0C3E9C1E" w14:textId="58F7DAED" w:rsidR="00F461C6" w:rsidRPr="00885711" w:rsidRDefault="00F461C6" w:rsidP="00F461C6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3796A07F" w14:textId="2897FF48" w:rsidR="00F461C6" w:rsidRPr="00885711" w:rsidRDefault="00F461C6" w:rsidP="00F461C6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6A292A25" w14:textId="58B32B54" w:rsidR="00F461C6" w:rsidRPr="00885711" w:rsidRDefault="00F461C6" w:rsidP="00F461C6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6C922CE0" w14:textId="3ED074C7" w:rsidR="00F461C6" w:rsidRPr="00885711" w:rsidRDefault="00F461C6" w:rsidP="00F461C6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5E1CC33E" w14:textId="107B1045" w:rsidR="00F461C6" w:rsidRPr="00885711" w:rsidRDefault="00F461C6" w:rsidP="00F461C6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5C2BEC60" w14:textId="1C17F964" w:rsidR="00F461C6" w:rsidRPr="00885711" w:rsidRDefault="00F461C6" w:rsidP="00F461C6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5EC734FD" w14:textId="1B48A893" w:rsidR="00F461C6" w:rsidRPr="00885711" w:rsidRDefault="00F461C6" w:rsidP="00F461C6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4D77E100" w14:textId="0AFF8F6D" w:rsidR="00F461C6" w:rsidRPr="00885711" w:rsidRDefault="00F461C6" w:rsidP="00F461C6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092DF496" w14:textId="430CC382" w:rsidR="00F461C6" w:rsidRPr="00885711" w:rsidRDefault="00F461C6" w:rsidP="00F461C6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5BB521B9" w14:textId="4EDBABB2" w:rsidR="00F461C6" w:rsidRPr="00885711" w:rsidRDefault="00F461C6" w:rsidP="00F461C6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5C569E4F" w14:textId="020423F4" w:rsidR="00F461C6" w:rsidRPr="00885711" w:rsidRDefault="00F461C6" w:rsidP="00F461C6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73E406A7" w14:textId="0DE02BA9" w:rsidR="00F461C6" w:rsidRPr="00885711" w:rsidRDefault="00F461C6" w:rsidP="00F461C6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78407764" w14:textId="5C312E9D" w:rsidR="00F461C6" w:rsidRPr="00885711" w:rsidRDefault="00F461C6" w:rsidP="00F461C6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2159C304" w14:textId="53723389" w:rsidR="00E16059" w:rsidRPr="00885711" w:rsidRDefault="00E16059" w:rsidP="00F461C6">
      <w:pPr>
        <w:pStyle w:val="ListParagraph"/>
        <w:numPr>
          <w:ilvl w:val="0"/>
          <w:numId w:val="20"/>
        </w:numPr>
        <w:autoSpaceDE w:val="0"/>
        <w:autoSpaceDN w:val="0"/>
        <w:adjustRightInd w:val="0"/>
        <w:rPr>
          <w:rFonts w:cs="Arial"/>
          <w:color w:val="auto"/>
          <w:sz w:val="24"/>
          <w:szCs w:val="24"/>
        </w:rPr>
      </w:pPr>
      <w:r w:rsidRPr="00885711">
        <w:rPr>
          <w:rFonts w:cs="Arial"/>
          <w:color w:val="auto"/>
          <w:sz w:val="24"/>
          <w:szCs w:val="24"/>
        </w:rPr>
        <w:lastRenderedPageBreak/>
        <w:t>Calculate the gravitational field strength on the distant planet</w:t>
      </w:r>
      <w:r w:rsidR="00933BD9" w:rsidRPr="00885711">
        <w:rPr>
          <w:rFonts w:cs="Arial"/>
          <w:color w:val="auto"/>
          <w:sz w:val="24"/>
          <w:szCs w:val="24"/>
        </w:rPr>
        <w:t xml:space="preserve"> using your </w:t>
      </w:r>
      <w:r w:rsidR="00B12661" w:rsidRPr="00885711">
        <w:rPr>
          <w:rFonts w:cs="Arial"/>
          <w:color w:val="auto"/>
          <w:sz w:val="24"/>
          <w:szCs w:val="24"/>
        </w:rPr>
        <w:t xml:space="preserve">physics </w:t>
      </w:r>
      <w:r w:rsidR="00933BD9" w:rsidRPr="00885711">
        <w:rPr>
          <w:rFonts w:cs="Arial"/>
          <w:color w:val="auto"/>
          <w:sz w:val="24"/>
          <w:szCs w:val="24"/>
        </w:rPr>
        <w:t xml:space="preserve">understanding of vertical circular motion.         </w:t>
      </w:r>
      <w:r w:rsidR="00B12661" w:rsidRPr="00885711">
        <w:rPr>
          <w:rFonts w:cs="Arial"/>
          <w:color w:val="auto"/>
          <w:sz w:val="24"/>
          <w:szCs w:val="24"/>
        </w:rPr>
        <w:t xml:space="preserve"> </w:t>
      </w:r>
      <w:r w:rsidR="00933BD9" w:rsidRPr="00885711">
        <w:rPr>
          <w:rFonts w:cs="Arial"/>
          <w:color w:val="auto"/>
          <w:sz w:val="24"/>
          <w:szCs w:val="24"/>
        </w:rPr>
        <w:t xml:space="preserve">                     (</w:t>
      </w:r>
      <w:r w:rsidR="007A5F20" w:rsidRPr="00885711">
        <w:rPr>
          <w:rFonts w:cs="Arial"/>
          <w:color w:val="auto"/>
          <w:sz w:val="24"/>
          <w:szCs w:val="24"/>
        </w:rPr>
        <w:t>4</w:t>
      </w:r>
      <w:r w:rsidR="00933BD9" w:rsidRPr="00885711">
        <w:rPr>
          <w:rFonts w:cs="Arial"/>
          <w:color w:val="auto"/>
          <w:sz w:val="24"/>
          <w:szCs w:val="24"/>
        </w:rPr>
        <w:t xml:space="preserve"> marks)</w:t>
      </w:r>
    </w:p>
    <w:p w14:paraId="634A2020" w14:textId="76FF360F" w:rsidR="00933BD9" w:rsidRPr="00885711" w:rsidRDefault="00933BD9" w:rsidP="00933BD9">
      <w:pPr>
        <w:autoSpaceDE w:val="0"/>
        <w:autoSpaceDN w:val="0"/>
        <w:adjustRightInd w:val="0"/>
        <w:rPr>
          <w:rFonts w:cs="Arial"/>
          <w:sz w:val="24"/>
          <w:szCs w:val="24"/>
        </w:rPr>
      </w:pPr>
    </w:p>
    <w:p w14:paraId="37C9E705" w14:textId="28B3B70E" w:rsidR="00933BD9" w:rsidRPr="00885711" w:rsidRDefault="00933BD9" w:rsidP="00933BD9">
      <w:pPr>
        <w:autoSpaceDE w:val="0"/>
        <w:autoSpaceDN w:val="0"/>
        <w:adjustRightInd w:val="0"/>
        <w:rPr>
          <w:rFonts w:cs="Arial"/>
          <w:sz w:val="24"/>
          <w:szCs w:val="24"/>
        </w:rPr>
      </w:pPr>
    </w:p>
    <w:p w14:paraId="11825487" w14:textId="4FF17A9C" w:rsidR="004F564D" w:rsidRPr="00885711" w:rsidRDefault="004F564D" w:rsidP="00933BD9">
      <w:pPr>
        <w:autoSpaceDE w:val="0"/>
        <w:autoSpaceDN w:val="0"/>
        <w:adjustRightInd w:val="0"/>
        <w:rPr>
          <w:rFonts w:cs="Arial"/>
          <w:sz w:val="24"/>
          <w:szCs w:val="24"/>
        </w:rPr>
      </w:pPr>
    </w:p>
    <w:p w14:paraId="7DF99C05" w14:textId="6BE3547D" w:rsidR="004F564D" w:rsidRPr="00885711" w:rsidRDefault="004F564D" w:rsidP="00933BD9">
      <w:pPr>
        <w:autoSpaceDE w:val="0"/>
        <w:autoSpaceDN w:val="0"/>
        <w:adjustRightInd w:val="0"/>
        <w:rPr>
          <w:rFonts w:cs="Arial"/>
          <w:sz w:val="24"/>
          <w:szCs w:val="24"/>
        </w:rPr>
      </w:pPr>
    </w:p>
    <w:p w14:paraId="0B2D362D" w14:textId="60840C13" w:rsidR="004F564D" w:rsidRPr="00885711" w:rsidRDefault="004F564D" w:rsidP="00933BD9">
      <w:pPr>
        <w:autoSpaceDE w:val="0"/>
        <w:autoSpaceDN w:val="0"/>
        <w:adjustRightInd w:val="0"/>
        <w:rPr>
          <w:rFonts w:cs="Arial"/>
          <w:sz w:val="24"/>
          <w:szCs w:val="24"/>
        </w:rPr>
      </w:pPr>
    </w:p>
    <w:p w14:paraId="44D029CA" w14:textId="00E01203" w:rsidR="004F564D" w:rsidRPr="00885711" w:rsidRDefault="004F564D" w:rsidP="00933BD9">
      <w:pPr>
        <w:autoSpaceDE w:val="0"/>
        <w:autoSpaceDN w:val="0"/>
        <w:adjustRightInd w:val="0"/>
        <w:rPr>
          <w:rFonts w:cs="Arial"/>
          <w:sz w:val="24"/>
          <w:szCs w:val="24"/>
        </w:rPr>
      </w:pPr>
    </w:p>
    <w:p w14:paraId="2F1FB896" w14:textId="6EF90E82" w:rsidR="004F564D" w:rsidRPr="00885711" w:rsidRDefault="004F564D" w:rsidP="00933BD9">
      <w:pPr>
        <w:autoSpaceDE w:val="0"/>
        <w:autoSpaceDN w:val="0"/>
        <w:adjustRightInd w:val="0"/>
        <w:rPr>
          <w:rFonts w:cs="Arial"/>
          <w:sz w:val="24"/>
          <w:szCs w:val="24"/>
        </w:rPr>
      </w:pPr>
    </w:p>
    <w:p w14:paraId="63AE8986" w14:textId="77777777" w:rsidR="004F564D" w:rsidRPr="00885711" w:rsidRDefault="004F564D" w:rsidP="00933BD9">
      <w:pPr>
        <w:autoSpaceDE w:val="0"/>
        <w:autoSpaceDN w:val="0"/>
        <w:adjustRightInd w:val="0"/>
        <w:rPr>
          <w:rFonts w:cs="Arial"/>
          <w:sz w:val="24"/>
          <w:szCs w:val="24"/>
        </w:rPr>
      </w:pPr>
    </w:p>
    <w:p w14:paraId="26F29454" w14:textId="5F548D38" w:rsidR="00933BD9" w:rsidRPr="00885711" w:rsidRDefault="00933BD9" w:rsidP="00933BD9">
      <w:pPr>
        <w:autoSpaceDE w:val="0"/>
        <w:autoSpaceDN w:val="0"/>
        <w:adjustRightInd w:val="0"/>
        <w:rPr>
          <w:rFonts w:cs="Arial"/>
          <w:sz w:val="24"/>
          <w:szCs w:val="24"/>
        </w:rPr>
      </w:pPr>
    </w:p>
    <w:p w14:paraId="49BA89FD" w14:textId="144C974A" w:rsidR="004F564D" w:rsidRPr="00885711" w:rsidRDefault="004F564D" w:rsidP="00933BD9">
      <w:pPr>
        <w:autoSpaceDE w:val="0"/>
        <w:autoSpaceDN w:val="0"/>
        <w:adjustRightInd w:val="0"/>
        <w:rPr>
          <w:rFonts w:cs="Arial"/>
          <w:sz w:val="24"/>
          <w:szCs w:val="24"/>
        </w:rPr>
      </w:pPr>
    </w:p>
    <w:p w14:paraId="5954A655" w14:textId="1F7DEA6A" w:rsidR="004F564D" w:rsidRPr="00885711" w:rsidRDefault="004F564D" w:rsidP="00933BD9">
      <w:pPr>
        <w:autoSpaceDE w:val="0"/>
        <w:autoSpaceDN w:val="0"/>
        <w:adjustRightInd w:val="0"/>
        <w:rPr>
          <w:rFonts w:cs="Arial"/>
          <w:sz w:val="24"/>
          <w:szCs w:val="24"/>
        </w:rPr>
      </w:pPr>
    </w:p>
    <w:p w14:paraId="3C96AEB0" w14:textId="7BB86908" w:rsidR="004F564D" w:rsidRPr="00885711" w:rsidRDefault="004F564D" w:rsidP="00933BD9">
      <w:pPr>
        <w:autoSpaceDE w:val="0"/>
        <w:autoSpaceDN w:val="0"/>
        <w:adjustRightInd w:val="0"/>
        <w:rPr>
          <w:rFonts w:cs="Arial"/>
          <w:sz w:val="24"/>
          <w:szCs w:val="24"/>
        </w:rPr>
      </w:pPr>
    </w:p>
    <w:p w14:paraId="6CA2429A" w14:textId="27E200F6" w:rsidR="004F564D" w:rsidRPr="00885711" w:rsidRDefault="004F564D" w:rsidP="00933BD9">
      <w:pPr>
        <w:autoSpaceDE w:val="0"/>
        <w:autoSpaceDN w:val="0"/>
        <w:adjustRightInd w:val="0"/>
        <w:rPr>
          <w:rFonts w:cs="Arial"/>
          <w:sz w:val="24"/>
          <w:szCs w:val="24"/>
        </w:rPr>
      </w:pPr>
    </w:p>
    <w:p w14:paraId="244BB051" w14:textId="06B7C9D4" w:rsidR="004F564D" w:rsidRPr="00885711" w:rsidRDefault="004F564D" w:rsidP="00933BD9">
      <w:pPr>
        <w:autoSpaceDE w:val="0"/>
        <w:autoSpaceDN w:val="0"/>
        <w:adjustRightInd w:val="0"/>
        <w:rPr>
          <w:rFonts w:cs="Arial"/>
          <w:sz w:val="24"/>
          <w:szCs w:val="24"/>
        </w:rPr>
      </w:pPr>
    </w:p>
    <w:p w14:paraId="53C6788C" w14:textId="000B64FC" w:rsidR="004F564D" w:rsidRPr="00885711" w:rsidRDefault="004F564D" w:rsidP="00933BD9">
      <w:pPr>
        <w:autoSpaceDE w:val="0"/>
        <w:autoSpaceDN w:val="0"/>
        <w:adjustRightInd w:val="0"/>
        <w:rPr>
          <w:rFonts w:cs="Arial"/>
          <w:sz w:val="24"/>
          <w:szCs w:val="24"/>
        </w:rPr>
      </w:pPr>
    </w:p>
    <w:p w14:paraId="502DCE05" w14:textId="084571AF" w:rsidR="004F564D" w:rsidRPr="00885711" w:rsidRDefault="004F564D" w:rsidP="00933BD9">
      <w:pPr>
        <w:autoSpaceDE w:val="0"/>
        <w:autoSpaceDN w:val="0"/>
        <w:adjustRightInd w:val="0"/>
        <w:rPr>
          <w:rFonts w:cs="Arial"/>
          <w:sz w:val="24"/>
          <w:szCs w:val="24"/>
        </w:rPr>
      </w:pPr>
    </w:p>
    <w:p w14:paraId="6B26FBD9" w14:textId="5198934A" w:rsidR="004F564D" w:rsidRPr="00885711" w:rsidRDefault="004F564D" w:rsidP="00933BD9">
      <w:pPr>
        <w:autoSpaceDE w:val="0"/>
        <w:autoSpaceDN w:val="0"/>
        <w:adjustRightInd w:val="0"/>
        <w:rPr>
          <w:rFonts w:cs="Arial"/>
          <w:sz w:val="24"/>
          <w:szCs w:val="24"/>
        </w:rPr>
      </w:pPr>
    </w:p>
    <w:p w14:paraId="6557679B" w14:textId="652E8A76" w:rsidR="004F564D" w:rsidRPr="00885711" w:rsidRDefault="004F564D" w:rsidP="00933BD9">
      <w:pPr>
        <w:autoSpaceDE w:val="0"/>
        <w:autoSpaceDN w:val="0"/>
        <w:adjustRightInd w:val="0"/>
        <w:rPr>
          <w:rFonts w:cs="Arial"/>
          <w:sz w:val="24"/>
          <w:szCs w:val="24"/>
        </w:rPr>
      </w:pPr>
    </w:p>
    <w:p w14:paraId="4582B2F3" w14:textId="4217E533" w:rsidR="004F564D" w:rsidRPr="00885711" w:rsidRDefault="004F564D" w:rsidP="00933BD9">
      <w:pPr>
        <w:autoSpaceDE w:val="0"/>
        <w:autoSpaceDN w:val="0"/>
        <w:adjustRightInd w:val="0"/>
        <w:rPr>
          <w:rFonts w:cs="Arial"/>
          <w:sz w:val="24"/>
          <w:szCs w:val="24"/>
        </w:rPr>
      </w:pPr>
    </w:p>
    <w:p w14:paraId="29C0B5F6" w14:textId="61116F70" w:rsidR="004F564D" w:rsidRPr="00885711" w:rsidRDefault="004F564D" w:rsidP="00933BD9">
      <w:pPr>
        <w:autoSpaceDE w:val="0"/>
        <w:autoSpaceDN w:val="0"/>
        <w:adjustRightInd w:val="0"/>
        <w:rPr>
          <w:rFonts w:cs="Arial"/>
          <w:sz w:val="24"/>
          <w:szCs w:val="24"/>
        </w:rPr>
      </w:pPr>
    </w:p>
    <w:p w14:paraId="74ED0A0E" w14:textId="44A7AA48" w:rsidR="004F564D" w:rsidRPr="00885711" w:rsidRDefault="004F564D" w:rsidP="00933BD9">
      <w:pPr>
        <w:autoSpaceDE w:val="0"/>
        <w:autoSpaceDN w:val="0"/>
        <w:adjustRightInd w:val="0"/>
        <w:rPr>
          <w:rFonts w:cs="Arial"/>
          <w:sz w:val="24"/>
          <w:szCs w:val="24"/>
        </w:rPr>
      </w:pPr>
    </w:p>
    <w:p w14:paraId="6F3C54E9" w14:textId="789256CB" w:rsidR="004F564D" w:rsidRPr="00885711" w:rsidRDefault="004F564D" w:rsidP="00933BD9">
      <w:pPr>
        <w:autoSpaceDE w:val="0"/>
        <w:autoSpaceDN w:val="0"/>
        <w:adjustRightInd w:val="0"/>
        <w:rPr>
          <w:rFonts w:cs="Arial"/>
          <w:sz w:val="24"/>
          <w:szCs w:val="24"/>
        </w:rPr>
      </w:pPr>
    </w:p>
    <w:p w14:paraId="2118962B" w14:textId="77777777" w:rsidR="004F564D" w:rsidRPr="00885711" w:rsidRDefault="004F564D" w:rsidP="00933BD9">
      <w:pPr>
        <w:autoSpaceDE w:val="0"/>
        <w:autoSpaceDN w:val="0"/>
        <w:adjustRightInd w:val="0"/>
        <w:rPr>
          <w:rFonts w:cs="Arial"/>
          <w:sz w:val="24"/>
          <w:szCs w:val="24"/>
        </w:rPr>
      </w:pPr>
    </w:p>
    <w:p w14:paraId="51399E29" w14:textId="39DEB851" w:rsidR="00933BD9" w:rsidRPr="00885711" w:rsidRDefault="00933BD9" w:rsidP="00933BD9">
      <w:pPr>
        <w:autoSpaceDE w:val="0"/>
        <w:autoSpaceDN w:val="0"/>
        <w:adjustRightInd w:val="0"/>
        <w:rPr>
          <w:rFonts w:cs="Arial"/>
          <w:sz w:val="24"/>
          <w:szCs w:val="24"/>
        </w:rPr>
      </w:pPr>
    </w:p>
    <w:p w14:paraId="3051BEB6" w14:textId="4B0E2A4D" w:rsidR="004F564D" w:rsidRPr="00885711" w:rsidRDefault="004F564D" w:rsidP="00933BD9">
      <w:pPr>
        <w:autoSpaceDE w:val="0"/>
        <w:autoSpaceDN w:val="0"/>
        <w:adjustRightInd w:val="0"/>
        <w:rPr>
          <w:rFonts w:cs="Arial"/>
          <w:sz w:val="24"/>
          <w:szCs w:val="24"/>
        </w:rPr>
      </w:pPr>
    </w:p>
    <w:p w14:paraId="7979B22C" w14:textId="77777777" w:rsidR="004F564D" w:rsidRPr="00885711" w:rsidRDefault="004F564D" w:rsidP="00933BD9">
      <w:pPr>
        <w:autoSpaceDE w:val="0"/>
        <w:autoSpaceDN w:val="0"/>
        <w:adjustRightInd w:val="0"/>
        <w:rPr>
          <w:rFonts w:cs="Arial"/>
          <w:sz w:val="24"/>
          <w:szCs w:val="24"/>
        </w:rPr>
      </w:pPr>
    </w:p>
    <w:p w14:paraId="2DDD70DF" w14:textId="4745C32B" w:rsidR="00933BD9" w:rsidRPr="00885711" w:rsidRDefault="00933BD9" w:rsidP="00933BD9">
      <w:pPr>
        <w:autoSpaceDE w:val="0"/>
        <w:autoSpaceDN w:val="0"/>
        <w:adjustRightInd w:val="0"/>
        <w:rPr>
          <w:rFonts w:cs="Arial"/>
          <w:sz w:val="24"/>
          <w:szCs w:val="24"/>
        </w:rPr>
      </w:pPr>
    </w:p>
    <w:p w14:paraId="5A5D1067" w14:textId="3F4B19B5" w:rsidR="004F564D" w:rsidRPr="00885711" w:rsidRDefault="004F564D" w:rsidP="00933BD9">
      <w:pPr>
        <w:autoSpaceDE w:val="0"/>
        <w:autoSpaceDN w:val="0"/>
        <w:adjustRightInd w:val="0"/>
        <w:rPr>
          <w:rFonts w:cs="Arial"/>
          <w:sz w:val="24"/>
          <w:szCs w:val="24"/>
        </w:rPr>
      </w:pPr>
    </w:p>
    <w:p w14:paraId="3F2609DF" w14:textId="3155970A" w:rsidR="004F564D" w:rsidRPr="00885711" w:rsidRDefault="004F564D" w:rsidP="00933BD9">
      <w:pPr>
        <w:autoSpaceDE w:val="0"/>
        <w:autoSpaceDN w:val="0"/>
        <w:adjustRightInd w:val="0"/>
        <w:rPr>
          <w:rFonts w:cs="Arial"/>
          <w:sz w:val="24"/>
          <w:szCs w:val="24"/>
        </w:rPr>
      </w:pPr>
    </w:p>
    <w:p w14:paraId="3B902B1B" w14:textId="24D287CC" w:rsidR="004F564D" w:rsidRPr="00885711" w:rsidRDefault="004F564D" w:rsidP="00933BD9">
      <w:pPr>
        <w:autoSpaceDE w:val="0"/>
        <w:autoSpaceDN w:val="0"/>
        <w:adjustRightInd w:val="0"/>
        <w:rPr>
          <w:rFonts w:cs="Arial"/>
          <w:sz w:val="24"/>
          <w:szCs w:val="24"/>
        </w:rPr>
      </w:pPr>
    </w:p>
    <w:p w14:paraId="3BB0608C" w14:textId="7874A09D" w:rsidR="004F564D" w:rsidRPr="00885711" w:rsidRDefault="004F564D" w:rsidP="00933BD9">
      <w:pPr>
        <w:autoSpaceDE w:val="0"/>
        <w:autoSpaceDN w:val="0"/>
        <w:adjustRightInd w:val="0"/>
        <w:rPr>
          <w:rFonts w:cs="Arial"/>
          <w:sz w:val="24"/>
          <w:szCs w:val="24"/>
        </w:rPr>
      </w:pPr>
    </w:p>
    <w:p w14:paraId="2D42AB5C" w14:textId="71B4B9DE" w:rsidR="004F564D" w:rsidRPr="00885711" w:rsidRDefault="004F564D" w:rsidP="00933BD9">
      <w:pPr>
        <w:autoSpaceDE w:val="0"/>
        <w:autoSpaceDN w:val="0"/>
        <w:adjustRightInd w:val="0"/>
        <w:rPr>
          <w:rFonts w:cs="Arial"/>
          <w:sz w:val="24"/>
          <w:szCs w:val="24"/>
        </w:rPr>
      </w:pPr>
    </w:p>
    <w:p w14:paraId="3D4B647F" w14:textId="105B36E1" w:rsidR="004F564D" w:rsidRPr="00885711" w:rsidRDefault="004F564D" w:rsidP="00933BD9">
      <w:pPr>
        <w:autoSpaceDE w:val="0"/>
        <w:autoSpaceDN w:val="0"/>
        <w:adjustRightInd w:val="0"/>
        <w:rPr>
          <w:rFonts w:cs="Arial"/>
          <w:sz w:val="24"/>
          <w:szCs w:val="24"/>
        </w:rPr>
      </w:pPr>
    </w:p>
    <w:p w14:paraId="165507F1" w14:textId="77777777" w:rsidR="004F564D" w:rsidRPr="00885711" w:rsidRDefault="004F564D" w:rsidP="00933BD9">
      <w:pPr>
        <w:autoSpaceDE w:val="0"/>
        <w:autoSpaceDN w:val="0"/>
        <w:adjustRightInd w:val="0"/>
        <w:rPr>
          <w:rFonts w:cs="Arial"/>
          <w:sz w:val="24"/>
          <w:szCs w:val="24"/>
        </w:rPr>
      </w:pPr>
    </w:p>
    <w:p w14:paraId="64E6B74B" w14:textId="77777777" w:rsidR="00933BD9" w:rsidRPr="00885711" w:rsidRDefault="00933BD9" w:rsidP="00933BD9">
      <w:pPr>
        <w:autoSpaceDE w:val="0"/>
        <w:autoSpaceDN w:val="0"/>
        <w:adjustRightInd w:val="0"/>
        <w:rPr>
          <w:rFonts w:cs="Arial"/>
          <w:sz w:val="24"/>
          <w:szCs w:val="24"/>
        </w:rPr>
      </w:pPr>
    </w:p>
    <w:p w14:paraId="46C25BEB" w14:textId="5E00D923" w:rsidR="004F564D" w:rsidRPr="00885711" w:rsidRDefault="00933BD9" w:rsidP="00F461C6">
      <w:pPr>
        <w:pStyle w:val="ListParagraph"/>
        <w:numPr>
          <w:ilvl w:val="0"/>
          <w:numId w:val="20"/>
        </w:numPr>
        <w:autoSpaceDE w:val="0"/>
        <w:autoSpaceDN w:val="0"/>
        <w:adjustRightInd w:val="0"/>
        <w:rPr>
          <w:rFonts w:cs="Arial"/>
          <w:color w:val="auto"/>
          <w:sz w:val="24"/>
          <w:szCs w:val="24"/>
        </w:rPr>
      </w:pPr>
      <w:r w:rsidRPr="00885711">
        <w:rPr>
          <w:rFonts w:cs="Arial"/>
          <w:color w:val="auto"/>
          <w:sz w:val="24"/>
          <w:szCs w:val="24"/>
        </w:rPr>
        <w:lastRenderedPageBreak/>
        <w:t>The astronaut has returned to Earth and is designing a racetrack. The racetrack surface has the shape of an inverted cone on which cars race in horizontal circle</w:t>
      </w:r>
      <w:r w:rsidR="00FC0A15" w:rsidRPr="00885711">
        <w:rPr>
          <w:rFonts w:cs="Arial"/>
          <w:color w:val="auto"/>
          <w:sz w:val="24"/>
          <w:szCs w:val="24"/>
        </w:rPr>
        <w:t xml:space="preserve"> shown below.</w:t>
      </w:r>
    </w:p>
    <w:p w14:paraId="3F20E873" w14:textId="6C825E5D" w:rsidR="004F564D" w:rsidRPr="00885711" w:rsidRDefault="004F564D" w:rsidP="004F564D">
      <w:pPr>
        <w:pStyle w:val="ListParagraph"/>
        <w:autoSpaceDE w:val="0"/>
        <w:autoSpaceDN w:val="0"/>
        <w:adjustRightInd w:val="0"/>
        <w:ind w:left="370"/>
        <w:rPr>
          <w:rFonts w:cs="Arial"/>
          <w:color w:val="auto"/>
          <w:sz w:val="24"/>
          <w:szCs w:val="24"/>
        </w:rPr>
      </w:pPr>
    </w:p>
    <w:p w14:paraId="606B06C6" w14:textId="68ADA4B6" w:rsidR="004F564D" w:rsidRPr="00885711" w:rsidRDefault="004F564D" w:rsidP="00FC0A15">
      <w:pPr>
        <w:pStyle w:val="ListParagraph"/>
        <w:autoSpaceDE w:val="0"/>
        <w:autoSpaceDN w:val="0"/>
        <w:adjustRightInd w:val="0"/>
        <w:ind w:left="1810" w:firstLine="350"/>
        <w:rPr>
          <w:rFonts w:cs="Arial"/>
          <w:color w:val="auto"/>
          <w:sz w:val="24"/>
          <w:szCs w:val="24"/>
        </w:rPr>
      </w:pPr>
      <w:r w:rsidRPr="00885711">
        <w:rPr>
          <w:noProof/>
          <w:color w:val="auto"/>
        </w:rPr>
        <w:drawing>
          <wp:inline distT="0" distB="0" distL="0" distR="0" wp14:anchorId="6894B6BA" wp14:editId="2A9CD364">
            <wp:extent cx="3076190" cy="2029460"/>
            <wp:effectExtent l="0" t="0" r="0" b="889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091550" cy="20395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25BCEB" w14:textId="0673E458" w:rsidR="00933BD9" w:rsidRPr="00885711" w:rsidRDefault="00933BD9" w:rsidP="00FC0A15">
      <w:pPr>
        <w:pStyle w:val="ListParagraph"/>
        <w:autoSpaceDE w:val="0"/>
        <w:autoSpaceDN w:val="0"/>
        <w:adjustRightInd w:val="0"/>
        <w:ind w:left="370"/>
        <w:rPr>
          <w:rFonts w:cs="Arial"/>
          <w:color w:val="auto"/>
          <w:sz w:val="24"/>
          <w:szCs w:val="24"/>
        </w:rPr>
      </w:pPr>
      <w:r w:rsidRPr="00885711">
        <w:rPr>
          <w:rFonts w:cs="Arial"/>
          <w:color w:val="auto"/>
          <w:sz w:val="24"/>
          <w:szCs w:val="24"/>
        </w:rPr>
        <w:t>For a steady speed of 29 m</w:t>
      </w:r>
      <w:r w:rsidR="004F564D" w:rsidRPr="00885711">
        <w:rPr>
          <w:rFonts w:cs="Arial"/>
          <w:color w:val="auto"/>
          <w:sz w:val="24"/>
          <w:szCs w:val="24"/>
        </w:rPr>
        <w:t xml:space="preserve"> </w:t>
      </w:r>
      <w:r w:rsidR="00E03621" w:rsidRPr="00885711">
        <w:rPr>
          <w:rFonts w:cs="Arial"/>
          <w:color w:val="auto"/>
          <w:sz w:val="24"/>
          <w:szCs w:val="24"/>
        </w:rPr>
        <w:t>s</w:t>
      </w:r>
      <w:r w:rsidR="00E03621" w:rsidRPr="00885711">
        <w:rPr>
          <w:rFonts w:cs="Arial"/>
          <w:color w:val="auto"/>
          <w:sz w:val="24"/>
          <w:szCs w:val="24"/>
          <w:vertAlign w:val="superscript"/>
        </w:rPr>
        <w:t>-1</w:t>
      </w:r>
      <w:r w:rsidR="004F564D" w:rsidRPr="00885711">
        <w:rPr>
          <w:rFonts w:cs="Arial"/>
          <w:color w:val="auto"/>
          <w:sz w:val="24"/>
          <w:szCs w:val="24"/>
        </w:rPr>
        <w:t xml:space="preserve">, calculate the distance </w:t>
      </w:r>
      <w:r w:rsidR="004F564D" w:rsidRPr="00885711">
        <w:rPr>
          <w:rFonts w:cs="Arial"/>
          <w:b/>
          <w:color w:val="auto"/>
          <w:sz w:val="24"/>
          <w:szCs w:val="24"/>
        </w:rPr>
        <w:t xml:space="preserve">d, </w:t>
      </w:r>
      <w:r w:rsidR="004F564D" w:rsidRPr="00885711">
        <w:rPr>
          <w:rFonts w:cs="Arial"/>
          <w:color w:val="auto"/>
          <w:sz w:val="24"/>
          <w:szCs w:val="24"/>
        </w:rPr>
        <w:t>a driver should drive her car if she wishes to stay on a circular path without friction?</w:t>
      </w:r>
      <w:r w:rsidR="00FC0A15" w:rsidRPr="00885711">
        <w:rPr>
          <w:rFonts w:cs="Arial"/>
          <w:color w:val="auto"/>
          <w:sz w:val="24"/>
          <w:szCs w:val="24"/>
        </w:rPr>
        <w:tab/>
        <w:t xml:space="preserve">      (</w:t>
      </w:r>
      <w:r w:rsidR="007A5F20" w:rsidRPr="00885711">
        <w:rPr>
          <w:rFonts w:cs="Arial"/>
          <w:color w:val="auto"/>
          <w:sz w:val="24"/>
          <w:szCs w:val="24"/>
        </w:rPr>
        <w:t>4</w:t>
      </w:r>
      <w:r w:rsidR="00FC0A15" w:rsidRPr="00885711">
        <w:rPr>
          <w:rFonts w:cs="Arial"/>
          <w:color w:val="auto"/>
          <w:sz w:val="24"/>
          <w:szCs w:val="24"/>
        </w:rPr>
        <w:t xml:space="preserve"> marks)</w:t>
      </w:r>
    </w:p>
    <w:p w14:paraId="522FBA4C" w14:textId="77777777" w:rsidR="00E16059" w:rsidRPr="00885711" w:rsidRDefault="00E16059" w:rsidP="006B7421">
      <w:p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</w:p>
    <w:p w14:paraId="6C6AAA8D" w14:textId="77777777" w:rsidR="00E16059" w:rsidRPr="00885711" w:rsidRDefault="00E16059" w:rsidP="006B7421">
      <w:p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</w:p>
    <w:p w14:paraId="28483E3F" w14:textId="7688B3A7" w:rsidR="00A66EEF" w:rsidRPr="00885711" w:rsidRDefault="00A66EEF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7560F36B" w14:textId="2367437D" w:rsidR="00A66EEF" w:rsidRPr="00885711" w:rsidRDefault="00A66EEF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4B94D060" w14:textId="25BD6049" w:rsidR="00A66EEF" w:rsidRPr="00885711" w:rsidRDefault="00A66EEF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6D239500" w14:textId="091821F5" w:rsidR="00933BD9" w:rsidRPr="00885711" w:rsidRDefault="00933BD9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7DDB5857" w14:textId="62D9057A" w:rsidR="00933BD9" w:rsidRPr="00885711" w:rsidRDefault="00933BD9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62DB740E" w14:textId="18002D1B" w:rsidR="00933BD9" w:rsidRPr="00885711" w:rsidRDefault="00933BD9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59CF2D7D" w14:textId="7C10F597" w:rsidR="00933BD9" w:rsidRPr="00885711" w:rsidRDefault="00933BD9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31AA9240" w14:textId="77B96668" w:rsidR="00933BD9" w:rsidRPr="00885711" w:rsidRDefault="00933BD9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1E9A96B9" w14:textId="2B950343" w:rsidR="00933BD9" w:rsidRPr="00885711" w:rsidRDefault="00933BD9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0EAAE2D5" w14:textId="4CCCAF6A" w:rsidR="00933BD9" w:rsidRPr="00885711" w:rsidRDefault="00933BD9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63724B86" w14:textId="32C8419A" w:rsidR="00933BD9" w:rsidRPr="00885711" w:rsidRDefault="00933BD9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47897654" w14:textId="7F8D55FE" w:rsidR="00933BD9" w:rsidRPr="00885711" w:rsidRDefault="00933BD9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6C28FD89" w14:textId="7B93722B" w:rsidR="00933BD9" w:rsidRPr="00885711" w:rsidRDefault="00933BD9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628FD022" w14:textId="42309393" w:rsidR="00933BD9" w:rsidRPr="00885711" w:rsidRDefault="00933BD9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5C9A4578" w14:textId="2567E8FB" w:rsidR="00933BD9" w:rsidRPr="00885711" w:rsidRDefault="00933BD9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1E61BD9A" w14:textId="26B37D50" w:rsidR="00933BD9" w:rsidRPr="00885711" w:rsidRDefault="00933BD9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4EDB1AA9" w14:textId="469AB2DD" w:rsidR="00933BD9" w:rsidRPr="00885711" w:rsidRDefault="00933BD9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37CCB096" w14:textId="429F3E56" w:rsidR="00933BD9" w:rsidRPr="00885711" w:rsidRDefault="00933BD9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72274CE5" w14:textId="68BDDD5B" w:rsidR="00933BD9" w:rsidRPr="00885711" w:rsidRDefault="00933BD9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56E1E91D" w14:textId="33B8DD72" w:rsidR="00933BD9" w:rsidRPr="00885711" w:rsidRDefault="00933BD9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56142512" w14:textId="5DDF0864" w:rsidR="00933BD9" w:rsidRPr="00885711" w:rsidRDefault="00933BD9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5051D0E6" w14:textId="6DC7E8F6" w:rsidR="00933BD9" w:rsidRPr="00885711" w:rsidRDefault="00933BD9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2941044E" w14:textId="3E4EDD35" w:rsidR="00933BD9" w:rsidRPr="00885711" w:rsidRDefault="00933BD9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72890EEC" w14:textId="0F0E5751" w:rsidR="00933BD9" w:rsidRPr="00885711" w:rsidRDefault="00933BD9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34388156" w14:textId="76C6A1F2" w:rsidR="00933BD9" w:rsidRPr="00885711" w:rsidRDefault="00933BD9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4D395E35" w14:textId="4C4A75EB" w:rsidR="006040C0" w:rsidRPr="00885711" w:rsidRDefault="006040C0" w:rsidP="006040C0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  <w:r w:rsidRPr="00885711">
        <w:rPr>
          <w:rFonts w:ascii="Arial" w:hAnsi="Arial" w:cs="Arial"/>
          <w:b/>
          <w:bCs/>
          <w:sz w:val="24"/>
          <w:szCs w:val="24"/>
          <w:lang w:eastAsia="en-US"/>
        </w:rPr>
        <w:lastRenderedPageBreak/>
        <w:t>Question 4                                                                                            (15 marks)</w:t>
      </w:r>
    </w:p>
    <w:p w14:paraId="2CDFECF9" w14:textId="77777777" w:rsidR="006040C0" w:rsidRPr="00885711" w:rsidRDefault="006040C0" w:rsidP="006040C0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6C7280D9" w14:textId="724BE72C" w:rsidR="000A095D" w:rsidRPr="00885711" w:rsidRDefault="006040C0" w:rsidP="006040C0">
      <w:p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  <w:r w:rsidRPr="00885711">
        <w:rPr>
          <w:rFonts w:ascii="Arial" w:hAnsi="Arial" w:cs="Arial"/>
          <w:sz w:val="24"/>
          <w:szCs w:val="24"/>
        </w:rPr>
        <w:t>A</w:t>
      </w:r>
      <w:r w:rsidR="000A095D" w:rsidRPr="00885711">
        <w:rPr>
          <w:rFonts w:ascii="Arial" w:hAnsi="Arial" w:cs="Arial"/>
          <w:sz w:val="24"/>
          <w:szCs w:val="24"/>
        </w:rPr>
        <w:t xml:space="preserve"> perso</w:t>
      </w:r>
      <w:r w:rsidRPr="00885711">
        <w:rPr>
          <w:rFonts w:ascii="Arial" w:hAnsi="Arial" w:cs="Arial"/>
          <w:sz w:val="24"/>
          <w:szCs w:val="24"/>
        </w:rPr>
        <w:t>n</w:t>
      </w:r>
      <w:r w:rsidR="000A095D" w:rsidRPr="00885711">
        <w:rPr>
          <w:rFonts w:ascii="Arial" w:hAnsi="Arial" w:cs="Arial"/>
          <w:sz w:val="24"/>
          <w:szCs w:val="24"/>
        </w:rPr>
        <w:t xml:space="preserve"> bending forward to lift a load with his “back” rather than with his “knees” can be injured by the large forces acted on the back muscles and vertebrae.</w:t>
      </w:r>
    </w:p>
    <w:p w14:paraId="64F06849" w14:textId="75DDA889" w:rsidR="0025317B" w:rsidRPr="00885711" w:rsidRDefault="0025317B" w:rsidP="006040C0">
      <w:p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</w:p>
    <w:p w14:paraId="53977ED0" w14:textId="6F85027D" w:rsidR="0025317B" w:rsidRPr="00885711" w:rsidRDefault="0025317B" w:rsidP="006040C0">
      <w:p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  <w:r w:rsidRPr="00885711">
        <w:rPr>
          <w:rFonts w:ascii="Arial" w:hAnsi="Arial" w:cs="Arial"/>
          <w:sz w:val="24"/>
          <w:szCs w:val="24"/>
        </w:rPr>
        <w:t>To consider the magnitude of the forces involved in such poor lifting practices, consider the simplified diagram for a person lifting a 25.0 kg load (L)</w:t>
      </w:r>
      <w:r w:rsidR="008F5F60" w:rsidRPr="00885711">
        <w:rPr>
          <w:rFonts w:ascii="Arial" w:hAnsi="Arial" w:cs="Arial"/>
          <w:sz w:val="24"/>
          <w:szCs w:val="24"/>
        </w:rPr>
        <w:t xml:space="preserve"> below.</w:t>
      </w:r>
    </w:p>
    <w:p w14:paraId="5CBD6FFE" w14:textId="77777777" w:rsidR="008F5F60" w:rsidRPr="00885711" w:rsidRDefault="008F5F60" w:rsidP="006040C0">
      <w:p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</w:p>
    <w:p w14:paraId="26CA329A" w14:textId="36041157" w:rsidR="0025317B" w:rsidRPr="00885711" w:rsidRDefault="0025317B" w:rsidP="006040C0">
      <w:p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</w:p>
    <w:p w14:paraId="01DEC918" w14:textId="56BCFFBA" w:rsidR="0025317B" w:rsidRPr="00885711" w:rsidRDefault="000519A7" w:rsidP="006040C0">
      <w:p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  <w:r w:rsidRPr="00885711">
        <w:rPr>
          <w:noProof/>
        </w:rPr>
        <w:drawing>
          <wp:inline distT="0" distB="0" distL="0" distR="0" wp14:anchorId="2BAB54EB" wp14:editId="5D667CA4">
            <wp:extent cx="6076933" cy="2463066"/>
            <wp:effectExtent l="0" t="0" r="635" b="0"/>
            <wp:docPr id="12003" name="Picture 120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103217" cy="24737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E11C23" w14:textId="74013497" w:rsidR="0025317B" w:rsidRPr="00885711" w:rsidRDefault="0025317B" w:rsidP="006040C0">
      <w:p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</w:p>
    <w:p w14:paraId="6D4B88CD" w14:textId="05CC1BBC" w:rsidR="0025317B" w:rsidRPr="00885711" w:rsidRDefault="0025317B" w:rsidP="006040C0">
      <w:p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</w:p>
    <w:p w14:paraId="0250A722" w14:textId="6B2880CA" w:rsidR="0025317B" w:rsidRPr="00885711" w:rsidRDefault="0025317B" w:rsidP="006040C0">
      <w:p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</w:p>
    <w:p w14:paraId="25A15102" w14:textId="79DA246A" w:rsidR="0025317B" w:rsidRPr="00885711" w:rsidRDefault="008F5F60" w:rsidP="006040C0">
      <w:p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  <w:r w:rsidRPr="00885711">
        <w:rPr>
          <w:rFonts w:ascii="Arial" w:hAnsi="Arial" w:cs="Arial"/>
          <w:sz w:val="24"/>
          <w:szCs w:val="24"/>
        </w:rPr>
        <w:t>The spine and upper body are represented as a uniform horizontal rod of 41.5 kg (W) pivoted at the base of the spine</w:t>
      </w:r>
      <w:r w:rsidR="00DB0192" w:rsidRPr="00885711">
        <w:rPr>
          <w:rFonts w:ascii="Arial" w:hAnsi="Arial" w:cs="Arial"/>
          <w:sz w:val="24"/>
          <w:szCs w:val="24"/>
        </w:rPr>
        <w:t xml:space="preserve"> (P).</w:t>
      </w:r>
      <w:r w:rsidRPr="00885711">
        <w:rPr>
          <w:rFonts w:ascii="Arial" w:hAnsi="Arial" w:cs="Arial"/>
          <w:sz w:val="24"/>
          <w:szCs w:val="24"/>
        </w:rPr>
        <w:t xml:space="preserve"> The erector spinalis muscle acts at an angle </w:t>
      </w:r>
      <w:r w:rsidR="00B15931" w:rsidRPr="00885711">
        <w:rPr>
          <w:rFonts w:ascii="Arial" w:hAnsi="Arial" w:cs="Arial"/>
          <w:sz w:val="24"/>
          <w:szCs w:val="24"/>
        </w:rPr>
        <w:t xml:space="preserve">to horizontal </w:t>
      </w:r>
      <w:r w:rsidRPr="00885711">
        <w:rPr>
          <w:rFonts w:ascii="Arial" w:hAnsi="Arial" w:cs="Arial"/>
          <w:sz w:val="24"/>
          <w:szCs w:val="24"/>
        </w:rPr>
        <w:t>of 12</w:t>
      </w:r>
      <w:r w:rsidRPr="00885711">
        <w:rPr>
          <w:rFonts w:ascii="Arial" w:hAnsi="Arial" w:cs="Arial"/>
          <w:sz w:val="24"/>
          <w:szCs w:val="24"/>
          <w:vertAlign w:val="superscript"/>
        </w:rPr>
        <w:t>0</w:t>
      </w:r>
      <w:r w:rsidRPr="00885711">
        <w:rPr>
          <w:rFonts w:ascii="Arial" w:hAnsi="Arial" w:cs="Arial"/>
          <w:sz w:val="24"/>
          <w:szCs w:val="24"/>
        </w:rPr>
        <w:t xml:space="preserve"> to maintain the position of the back.</w:t>
      </w:r>
      <w:r w:rsidR="00C121A9" w:rsidRPr="00885711">
        <w:rPr>
          <w:rFonts w:ascii="Arial" w:hAnsi="Arial" w:cs="Arial"/>
          <w:sz w:val="24"/>
          <w:szCs w:val="24"/>
        </w:rPr>
        <w:t xml:space="preserve"> </w:t>
      </w:r>
      <w:r w:rsidR="0025172D" w:rsidRPr="00885711">
        <w:rPr>
          <w:rFonts w:ascii="Arial" w:hAnsi="Arial" w:cs="Arial"/>
          <w:sz w:val="24"/>
          <w:szCs w:val="24"/>
        </w:rPr>
        <w:t xml:space="preserve">The components of the reaction force </w:t>
      </w:r>
      <w:bookmarkStart w:id="5" w:name="_Hlk509670966"/>
      <w:r w:rsidR="0025172D" w:rsidRPr="00885711">
        <w:rPr>
          <w:rFonts w:ascii="Arial" w:hAnsi="Arial" w:cs="Arial"/>
          <w:sz w:val="24"/>
          <w:szCs w:val="24"/>
        </w:rPr>
        <w:t xml:space="preserve">(Rx) </w:t>
      </w:r>
      <w:bookmarkEnd w:id="5"/>
      <w:r w:rsidR="0025172D" w:rsidRPr="00885711">
        <w:rPr>
          <w:rFonts w:ascii="Arial" w:hAnsi="Arial" w:cs="Arial"/>
          <w:sz w:val="24"/>
          <w:szCs w:val="24"/>
        </w:rPr>
        <w:t>and (R</w:t>
      </w:r>
      <w:r w:rsidR="0025172D" w:rsidRPr="00885711">
        <w:rPr>
          <w:rFonts w:ascii="Arial" w:hAnsi="Arial" w:cs="Arial"/>
          <w:sz w:val="24"/>
          <w:szCs w:val="24"/>
          <w:vertAlign w:val="subscript"/>
        </w:rPr>
        <w:t>Y</w:t>
      </w:r>
      <w:r w:rsidR="0025172D" w:rsidRPr="00885711">
        <w:rPr>
          <w:rFonts w:ascii="Arial" w:hAnsi="Arial" w:cs="Arial"/>
          <w:sz w:val="24"/>
          <w:szCs w:val="24"/>
        </w:rPr>
        <w:t>) are also shown on diagram.</w:t>
      </w:r>
    </w:p>
    <w:p w14:paraId="6B03D8B5" w14:textId="77777777" w:rsidR="000A095D" w:rsidRPr="00885711" w:rsidRDefault="000A095D" w:rsidP="006040C0">
      <w:p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</w:p>
    <w:p w14:paraId="1C8D02C5" w14:textId="77777777" w:rsidR="00AF0924" w:rsidRPr="00885711" w:rsidRDefault="00AF0924" w:rsidP="00AF0924">
      <w:p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  <w:r w:rsidRPr="00885711">
        <w:rPr>
          <w:rFonts w:ascii="Arial" w:hAnsi="Arial" w:cs="Arial"/>
          <w:sz w:val="24"/>
          <w:szCs w:val="24"/>
        </w:rPr>
        <w:t xml:space="preserve">a) Determine the tension (T) in the erector spinalis muscle while in this position. </w:t>
      </w:r>
    </w:p>
    <w:p w14:paraId="70E3C7D3" w14:textId="4152B670" w:rsidR="00933BD9" w:rsidRPr="00885711" w:rsidRDefault="00AF0924" w:rsidP="00AF0924">
      <w:p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  <w:r w:rsidRPr="00885711">
        <w:rPr>
          <w:rFonts w:ascii="Arial" w:hAnsi="Arial" w:cs="Arial"/>
          <w:sz w:val="24"/>
          <w:szCs w:val="24"/>
        </w:rPr>
        <w:t xml:space="preserve">                                                                                                                  (4 marks) </w:t>
      </w:r>
    </w:p>
    <w:p w14:paraId="5B1B7C09" w14:textId="48724481" w:rsidR="00933BD9" w:rsidRPr="00885711" w:rsidRDefault="00933BD9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62BADD88" w14:textId="35D18DFD" w:rsidR="00933BD9" w:rsidRPr="00885711" w:rsidRDefault="00933BD9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4340E5BF" w14:textId="2BBAAB20" w:rsidR="00933BD9" w:rsidRPr="00885711" w:rsidRDefault="00933BD9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3343C331" w14:textId="49A3FD1A" w:rsidR="00933BD9" w:rsidRPr="00885711" w:rsidRDefault="00933BD9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3331A12B" w14:textId="1200B67B" w:rsidR="00933BD9" w:rsidRPr="00885711" w:rsidRDefault="00933BD9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40654794" w14:textId="0877C9C4" w:rsidR="00933BD9" w:rsidRPr="00885711" w:rsidRDefault="00933BD9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7684253D" w14:textId="4695887A" w:rsidR="00933BD9" w:rsidRPr="00885711" w:rsidRDefault="00933BD9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71A178C6" w14:textId="74FF4717" w:rsidR="00933BD9" w:rsidRPr="00885711" w:rsidRDefault="00933BD9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00573386" w14:textId="2C603A07" w:rsidR="00C121A9" w:rsidRPr="00885711" w:rsidRDefault="00C121A9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029EE7AE" w14:textId="252AA480" w:rsidR="00C121A9" w:rsidRPr="00885711" w:rsidRDefault="00C121A9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6FF5955F" w14:textId="3B704A4F" w:rsidR="00C121A9" w:rsidRPr="00885711" w:rsidRDefault="00C121A9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5DDF88A5" w14:textId="77777777" w:rsidR="00C121A9" w:rsidRPr="00885711" w:rsidRDefault="00C121A9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70EA545E" w14:textId="77777777" w:rsidR="00AC701C" w:rsidRPr="00885711" w:rsidRDefault="00AC701C" w:rsidP="00716262">
      <w:p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</w:p>
    <w:p w14:paraId="4E500790" w14:textId="30817175" w:rsidR="00C121A9" w:rsidRPr="00885711" w:rsidRDefault="00716262" w:rsidP="00716262">
      <w:pPr>
        <w:autoSpaceDE w:val="0"/>
        <w:autoSpaceDN w:val="0"/>
        <w:adjustRightInd w:val="0"/>
        <w:rPr>
          <w:rFonts w:ascii="Arial" w:hAnsi="Arial" w:cs="Arial"/>
          <w:b/>
          <w:sz w:val="24"/>
          <w:szCs w:val="24"/>
        </w:rPr>
      </w:pPr>
      <w:r w:rsidRPr="00885711">
        <w:rPr>
          <w:rFonts w:ascii="Arial" w:hAnsi="Arial" w:cs="Arial"/>
          <w:sz w:val="24"/>
          <w:szCs w:val="24"/>
        </w:rPr>
        <w:lastRenderedPageBreak/>
        <w:t xml:space="preserve">b) </w:t>
      </w:r>
      <w:r w:rsidR="008B7047" w:rsidRPr="00885711">
        <w:rPr>
          <w:rFonts w:ascii="Arial" w:hAnsi="Arial" w:cs="Arial"/>
          <w:sz w:val="24"/>
          <w:szCs w:val="24"/>
        </w:rPr>
        <w:t xml:space="preserve">Determine the </w:t>
      </w:r>
      <w:r w:rsidR="008B7047" w:rsidRPr="00885711">
        <w:rPr>
          <w:rFonts w:ascii="Arial" w:hAnsi="Arial" w:cs="Arial"/>
          <w:b/>
          <w:sz w:val="24"/>
          <w:szCs w:val="24"/>
        </w:rPr>
        <w:t xml:space="preserve">horizontal component of the reaction force on the spine </w:t>
      </w:r>
    </w:p>
    <w:p w14:paraId="1B0CD53A" w14:textId="0B3CCF91" w:rsidR="00716262" w:rsidRPr="00885711" w:rsidRDefault="00C121A9" w:rsidP="00716262">
      <w:p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  <w:r w:rsidRPr="00885711">
        <w:rPr>
          <w:rFonts w:ascii="Arial" w:hAnsi="Arial" w:cs="Arial"/>
          <w:b/>
          <w:sz w:val="24"/>
          <w:szCs w:val="24"/>
        </w:rPr>
        <w:t xml:space="preserve">    </w:t>
      </w:r>
      <w:r w:rsidR="008B7047" w:rsidRPr="00885711">
        <w:rPr>
          <w:rFonts w:ascii="Arial" w:hAnsi="Arial" w:cs="Arial"/>
          <w:b/>
          <w:sz w:val="24"/>
          <w:szCs w:val="24"/>
        </w:rPr>
        <w:t>(R</w:t>
      </w:r>
      <w:r w:rsidR="008B7047" w:rsidRPr="00885711">
        <w:rPr>
          <w:rFonts w:ascii="Arial" w:hAnsi="Arial" w:cs="Arial"/>
          <w:b/>
          <w:sz w:val="24"/>
          <w:szCs w:val="24"/>
          <w:vertAlign w:val="subscript"/>
        </w:rPr>
        <w:t>x</w:t>
      </w:r>
      <w:r w:rsidR="008B7047" w:rsidRPr="00885711">
        <w:rPr>
          <w:rFonts w:ascii="Arial" w:hAnsi="Arial" w:cs="Arial"/>
          <w:b/>
          <w:sz w:val="24"/>
          <w:szCs w:val="24"/>
        </w:rPr>
        <w:t>)</w:t>
      </w:r>
      <w:r w:rsidR="008B7047" w:rsidRPr="00885711">
        <w:rPr>
          <w:rFonts w:ascii="Arial" w:hAnsi="Arial" w:cs="Arial"/>
          <w:sz w:val="24"/>
          <w:szCs w:val="24"/>
        </w:rPr>
        <w:t xml:space="preserve"> while in this position.</w:t>
      </w:r>
      <w:r w:rsidRPr="00885711">
        <w:rPr>
          <w:rFonts w:ascii="Arial" w:hAnsi="Arial" w:cs="Arial"/>
          <w:sz w:val="24"/>
          <w:szCs w:val="24"/>
        </w:rPr>
        <w:t xml:space="preserve">  </w:t>
      </w:r>
      <w:r w:rsidR="008B7047" w:rsidRPr="00885711">
        <w:rPr>
          <w:rFonts w:ascii="Arial" w:hAnsi="Arial" w:cs="Arial"/>
          <w:sz w:val="24"/>
          <w:szCs w:val="24"/>
        </w:rPr>
        <w:t xml:space="preserve">                                                                    (</w:t>
      </w:r>
      <w:r w:rsidR="0025172D" w:rsidRPr="00885711">
        <w:rPr>
          <w:rFonts w:ascii="Arial" w:hAnsi="Arial" w:cs="Arial"/>
          <w:sz w:val="24"/>
          <w:szCs w:val="24"/>
        </w:rPr>
        <w:t>2</w:t>
      </w:r>
      <w:r w:rsidR="008B7047" w:rsidRPr="00885711">
        <w:rPr>
          <w:rFonts w:ascii="Arial" w:hAnsi="Arial" w:cs="Arial"/>
          <w:sz w:val="24"/>
          <w:szCs w:val="24"/>
        </w:rPr>
        <w:t xml:space="preserve"> marks) </w:t>
      </w:r>
    </w:p>
    <w:p w14:paraId="42536F7A" w14:textId="15E86235" w:rsidR="008B7047" w:rsidRPr="00885711" w:rsidRDefault="008B7047" w:rsidP="00716262">
      <w:p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</w:p>
    <w:p w14:paraId="0F0C384A" w14:textId="62D828BA" w:rsidR="008B7047" w:rsidRPr="00885711" w:rsidRDefault="008B7047" w:rsidP="00716262">
      <w:p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</w:p>
    <w:p w14:paraId="199F4A1B" w14:textId="0EEA9BD1" w:rsidR="008B7047" w:rsidRPr="00885711" w:rsidRDefault="008B7047" w:rsidP="00716262">
      <w:p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</w:p>
    <w:p w14:paraId="596868A2" w14:textId="1582E22D" w:rsidR="008B7047" w:rsidRPr="00885711" w:rsidRDefault="008B7047" w:rsidP="00716262">
      <w:p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</w:p>
    <w:p w14:paraId="592B8B39" w14:textId="7688F05B" w:rsidR="008B7047" w:rsidRPr="00885711" w:rsidRDefault="008B7047" w:rsidP="00716262">
      <w:p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</w:p>
    <w:p w14:paraId="7E79CD6A" w14:textId="21CA4D2D" w:rsidR="008B7047" w:rsidRPr="00885711" w:rsidRDefault="008B7047" w:rsidP="00716262">
      <w:p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</w:p>
    <w:p w14:paraId="68FF7FF3" w14:textId="2CDC8DDB" w:rsidR="008B7047" w:rsidRPr="00885711" w:rsidRDefault="008B7047" w:rsidP="00716262">
      <w:p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</w:p>
    <w:p w14:paraId="243AD8B6" w14:textId="009882E8" w:rsidR="008B7047" w:rsidRPr="00885711" w:rsidRDefault="008B7047" w:rsidP="00716262">
      <w:p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</w:p>
    <w:p w14:paraId="75E2A803" w14:textId="135481F7" w:rsidR="008B7047" w:rsidRPr="00885711" w:rsidRDefault="008B7047" w:rsidP="00716262">
      <w:p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</w:p>
    <w:p w14:paraId="2C0A9DF3" w14:textId="2E5A361D" w:rsidR="008B7047" w:rsidRPr="00885711" w:rsidRDefault="008B7047" w:rsidP="00716262">
      <w:p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</w:p>
    <w:p w14:paraId="492B00B3" w14:textId="4C3A11E1" w:rsidR="00C121A9" w:rsidRPr="00885711" w:rsidRDefault="008B7047" w:rsidP="00C121A9">
      <w:pPr>
        <w:autoSpaceDE w:val="0"/>
        <w:autoSpaceDN w:val="0"/>
        <w:adjustRightInd w:val="0"/>
        <w:rPr>
          <w:rFonts w:ascii="Arial" w:hAnsi="Arial" w:cs="Arial"/>
          <w:b/>
          <w:sz w:val="24"/>
          <w:szCs w:val="24"/>
        </w:rPr>
      </w:pPr>
      <w:r w:rsidRPr="00885711">
        <w:rPr>
          <w:rFonts w:ascii="Arial" w:hAnsi="Arial" w:cs="Arial"/>
          <w:sz w:val="24"/>
          <w:szCs w:val="24"/>
        </w:rPr>
        <w:t xml:space="preserve">c) </w:t>
      </w:r>
      <w:bookmarkStart w:id="6" w:name="_Hlk509670787"/>
      <w:r w:rsidR="00C121A9" w:rsidRPr="00885711">
        <w:rPr>
          <w:rFonts w:ascii="Arial" w:hAnsi="Arial" w:cs="Arial"/>
          <w:sz w:val="24"/>
          <w:szCs w:val="24"/>
        </w:rPr>
        <w:t xml:space="preserve">Determine the </w:t>
      </w:r>
      <w:r w:rsidR="00C121A9" w:rsidRPr="00885711">
        <w:rPr>
          <w:rFonts w:ascii="Arial" w:hAnsi="Arial" w:cs="Arial"/>
          <w:b/>
          <w:sz w:val="24"/>
          <w:szCs w:val="24"/>
        </w:rPr>
        <w:t>vertical component of the reaction force on the spine (R</w:t>
      </w:r>
      <w:r w:rsidR="00C121A9" w:rsidRPr="00885711">
        <w:rPr>
          <w:rFonts w:ascii="Arial" w:hAnsi="Arial" w:cs="Arial"/>
          <w:b/>
          <w:sz w:val="24"/>
          <w:szCs w:val="24"/>
          <w:vertAlign w:val="subscript"/>
        </w:rPr>
        <w:t>Y</w:t>
      </w:r>
      <w:r w:rsidR="00C121A9" w:rsidRPr="00885711">
        <w:rPr>
          <w:rFonts w:ascii="Arial" w:hAnsi="Arial" w:cs="Arial"/>
          <w:b/>
          <w:sz w:val="24"/>
          <w:szCs w:val="24"/>
        </w:rPr>
        <w:t xml:space="preserve">) </w:t>
      </w:r>
    </w:p>
    <w:p w14:paraId="11C6B7BC" w14:textId="15BA6C00" w:rsidR="00C121A9" w:rsidRPr="00885711" w:rsidRDefault="00C121A9" w:rsidP="00C121A9">
      <w:p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  <w:r w:rsidRPr="00885711">
        <w:rPr>
          <w:rFonts w:ascii="Arial" w:hAnsi="Arial" w:cs="Arial"/>
          <w:sz w:val="24"/>
          <w:szCs w:val="24"/>
        </w:rPr>
        <w:t xml:space="preserve">    while in this position.                                                                             (</w:t>
      </w:r>
      <w:r w:rsidR="00CE197B" w:rsidRPr="00885711">
        <w:rPr>
          <w:rFonts w:ascii="Arial" w:hAnsi="Arial" w:cs="Arial"/>
          <w:sz w:val="24"/>
          <w:szCs w:val="24"/>
        </w:rPr>
        <w:t>3</w:t>
      </w:r>
      <w:r w:rsidRPr="00885711">
        <w:rPr>
          <w:rFonts w:ascii="Arial" w:hAnsi="Arial" w:cs="Arial"/>
          <w:sz w:val="24"/>
          <w:szCs w:val="24"/>
        </w:rPr>
        <w:t xml:space="preserve"> marks) </w:t>
      </w:r>
    </w:p>
    <w:bookmarkEnd w:id="6"/>
    <w:p w14:paraId="7DDF05AE" w14:textId="6FE9D08E" w:rsidR="00C121A9" w:rsidRPr="00885711" w:rsidRDefault="00C121A9" w:rsidP="00C121A9">
      <w:p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</w:p>
    <w:p w14:paraId="77F2CA99" w14:textId="385348E4" w:rsidR="00C121A9" w:rsidRPr="00885711" w:rsidRDefault="00C121A9" w:rsidP="00C121A9">
      <w:p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</w:p>
    <w:p w14:paraId="6E202FA9" w14:textId="63D1689E" w:rsidR="00C121A9" w:rsidRPr="00885711" w:rsidRDefault="00C121A9" w:rsidP="00C121A9">
      <w:p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</w:p>
    <w:p w14:paraId="73A769E9" w14:textId="7896FACA" w:rsidR="00C121A9" w:rsidRPr="00885711" w:rsidRDefault="00C121A9" w:rsidP="00C121A9">
      <w:p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</w:p>
    <w:p w14:paraId="53200DFE" w14:textId="0FC5B7CC" w:rsidR="00C121A9" w:rsidRPr="00885711" w:rsidRDefault="00C121A9" w:rsidP="00C121A9">
      <w:p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</w:p>
    <w:p w14:paraId="2F28BD84" w14:textId="48FB3177" w:rsidR="00C121A9" w:rsidRPr="00885711" w:rsidRDefault="00C121A9" w:rsidP="00C121A9">
      <w:p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</w:p>
    <w:p w14:paraId="42E2F090" w14:textId="173391DE" w:rsidR="00C121A9" w:rsidRPr="00885711" w:rsidRDefault="00C121A9" w:rsidP="00C121A9">
      <w:p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</w:p>
    <w:p w14:paraId="306FA50D" w14:textId="461BAE6D" w:rsidR="00C121A9" w:rsidRPr="00885711" w:rsidRDefault="00C121A9" w:rsidP="00C121A9">
      <w:p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</w:p>
    <w:p w14:paraId="2EFF691C" w14:textId="17702506" w:rsidR="00C121A9" w:rsidRPr="00885711" w:rsidRDefault="00C121A9" w:rsidP="00C121A9">
      <w:p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</w:p>
    <w:p w14:paraId="44492674" w14:textId="26C696F7" w:rsidR="00C121A9" w:rsidRPr="00885711" w:rsidRDefault="00C121A9" w:rsidP="00C121A9">
      <w:p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</w:p>
    <w:p w14:paraId="2B9A51FB" w14:textId="5A47D243" w:rsidR="0025172D" w:rsidRPr="00885711" w:rsidRDefault="0025172D" w:rsidP="00C121A9">
      <w:p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</w:p>
    <w:p w14:paraId="105A4A81" w14:textId="72E8FB7F" w:rsidR="0025172D" w:rsidRPr="00885711" w:rsidRDefault="0025172D" w:rsidP="00C121A9">
      <w:p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</w:p>
    <w:p w14:paraId="6F051FA9" w14:textId="329C7F38" w:rsidR="0025172D" w:rsidRPr="00885711" w:rsidRDefault="0025172D" w:rsidP="00C121A9">
      <w:p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</w:p>
    <w:p w14:paraId="38C965AE" w14:textId="214E91FD" w:rsidR="0025172D" w:rsidRPr="00885711" w:rsidRDefault="0025172D" w:rsidP="00C121A9">
      <w:p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</w:p>
    <w:p w14:paraId="5E435F37" w14:textId="59A8A5AF" w:rsidR="0025172D" w:rsidRPr="00885711" w:rsidRDefault="0025172D" w:rsidP="00C121A9">
      <w:p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</w:p>
    <w:p w14:paraId="6C13CCA0" w14:textId="77777777" w:rsidR="0025172D" w:rsidRPr="00885711" w:rsidRDefault="0025172D" w:rsidP="0025172D">
      <w:pPr>
        <w:autoSpaceDE w:val="0"/>
        <w:autoSpaceDN w:val="0"/>
        <w:adjustRightInd w:val="0"/>
        <w:rPr>
          <w:rFonts w:ascii="Arial" w:hAnsi="Arial" w:cs="Arial"/>
          <w:b/>
          <w:sz w:val="24"/>
          <w:szCs w:val="24"/>
        </w:rPr>
      </w:pPr>
      <w:r w:rsidRPr="00885711">
        <w:rPr>
          <w:rFonts w:ascii="Arial" w:hAnsi="Arial" w:cs="Arial"/>
          <w:sz w:val="24"/>
          <w:szCs w:val="24"/>
        </w:rPr>
        <w:t xml:space="preserve">d) Determine </w:t>
      </w:r>
      <w:r w:rsidRPr="00885711">
        <w:rPr>
          <w:rFonts w:ascii="Arial" w:hAnsi="Arial" w:cs="Arial"/>
          <w:b/>
          <w:sz w:val="24"/>
          <w:szCs w:val="24"/>
        </w:rPr>
        <w:t xml:space="preserve">the reaction force on the spine (R) (which is not shown on the </w:t>
      </w:r>
    </w:p>
    <w:p w14:paraId="33B10672" w14:textId="3A40D4F0" w:rsidR="0025172D" w:rsidRPr="00885711" w:rsidRDefault="0025172D" w:rsidP="0025172D">
      <w:p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  <w:r w:rsidRPr="00885711">
        <w:rPr>
          <w:rFonts w:ascii="Arial" w:hAnsi="Arial" w:cs="Arial"/>
          <w:b/>
          <w:sz w:val="24"/>
          <w:szCs w:val="24"/>
        </w:rPr>
        <w:t xml:space="preserve">    diagram) </w:t>
      </w:r>
      <w:r w:rsidRPr="00885711">
        <w:rPr>
          <w:rFonts w:ascii="Arial" w:hAnsi="Arial" w:cs="Arial"/>
          <w:sz w:val="24"/>
          <w:szCs w:val="24"/>
        </w:rPr>
        <w:t xml:space="preserve">while in this position.                                                             (3 marks) </w:t>
      </w:r>
    </w:p>
    <w:p w14:paraId="35E90936" w14:textId="5D9F2EA5" w:rsidR="0025172D" w:rsidRPr="00885711" w:rsidRDefault="0025172D" w:rsidP="00C121A9">
      <w:p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</w:p>
    <w:p w14:paraId="3ECD66DA" w14:textId="68EF9D26" w:rsidR="0025172D" w:rsidRPr="00885711" w:rsidRDefault="0025172D" w:rsidP="00C121A9">
      <w:p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</w:p>
    <w:p w14:paraId="4B6CA07B" w14:textId="21557B2F" w:rsidR="0025172D" w:rsidRPr="00885711" w:rsidRDefault="0025172D" w:rsidP="00C121A9">
      <w:p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</w:p>
    <w:p w14:paraId="67636E26" w14:textId="6C858ADC" w:rsidR="0025172D" w:rsidRPr="00885711" w:rsidRDefault="0025172D" w:rsidP="00C121A9">
      <w:p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</w:p>
    <w:p w14:paraId="5A2CF8B4" w14:textId="0A4E090E" w:rsidR="0025172D" w:rsidRPr="00885711" w:rsidRDefault="0025172D" w:rsidP="00C121A9">
      <w:p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</w:p>
    <w:p w14:paraId="6EBE14A2" w14:textId="0D2A6DAF" w:rsidR="0025172D" w:rsidRPr="00885711" w:rsidRDefault="0025172D" w:rsidP="00C121A9">
      <w:p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</w:p>
    <w:p w14:paraId="2FBE9C88" w14:textId="3E87CB99" w:rsidR="0025172D" w:rsidRPr="00885711" w:rsidRDefault="0025172D" w:rsidP="00C121A9">
      <w:p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</w:p>
    <w:p w14:paraId="7A9A7D47" w14:textId="13C4FEB0" w:rsidR="0025172D" w:rsidRPr="00885711" w:rsidRDefault="0025172D" w:rsidP="00C121A9">
      <w:p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</w:p>
    <w:p w14:paraId="076B5D03" w14:textId="3CDC02F9" w:rsidR="0025172D" w:rsidRPr="00885711" w:rsidRDefault="0025172D" w:rsidP="00C121A9">
      <w:p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</w:p>
    <w:p w14:paraId="5F6ADDDA" w14:textId="77777777" w:rsidR="0025172D" w:rsidRPr="00885711" w:rsidRDefault="0025172D" w:rsidP="00C121A9">
      <w:p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</w:p>
    <w:p w14:paraId="6B6F6837" w14:textId="2BFDEC1C" w:rsidR="00C121A9" w:rsidRPr="00885711" w:rsidRDefault="00C121A9" w:rsidP="00C121A9">
      <w:p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</w:p>
    <w:p w14:paraId="4757B7D4" w14:textId="0B3408B3" w:rsidR="00C121A9" w:rsidRPr="00885711" w:rsidRDefault="00C121A9" w:rsidP="00C121A9">
      <w:p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</w:p>
    <w:p w14:paraId="663E75D8" w14:textId="053BCFDD" w:rsidR="00C121A9" w:rsidRPr="00885711" w:rsidRDefault="00C121A9" w:rsidP="00C121A9">
      <w:p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</w:p>
    <w:p w14:paraId="5385306E" w14:textId="77777777" w:rsidR="0025172D" w:rsidRPr="00885711" w:rsidRDefault="0025172D" w:rsidP="00C121A9">
      <w:p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</w:p>
    <w:p w14:paraId="34AE11DA" w14:textId="5AA18AD4" w:rsidR="00C121A9" w:rsidRPr="00885711" w:rsidRDefault="00C121A9" w:rsidP="00B5617C">
      <w:pPr>
        <w:pStyle w:val="ListParagraph"/>
        <w:numPr>
          <w:ilvl w:val="0"/>
          <w:numId w:val="20"/>
        </w:numPr>
        <w:autoSpaceDE w:val="0"/>
        <w:autoSpaceDN w:val="0"/>
        <w:adjustRightInd w:val="0"/>
        <w:rPr>
          <w:rFonts w:cs="Arial"/>
          <w:color w:val="auto"/>
          <w:sz w:val="24"/>
          <w:szCs w:val="24"/>
        </w:rPr>
      </w:pPr>
      <w:r w:rsidRPr="00885711">
        <w:rPr>
          <w:rFonts w:cs="Arial"/>
          <w:color w:val="auto"/>
          <w:sz w:val="24"/>
          <w:szCs w:val="24"/>
        </w:rPr>
        <w:lastRenderedPageBreak/>
        <w:t xml:space="preserve">Describe and </w:t>
      </w:r>
      <w:r w:rsidR="00FF61A4" w:rsidRPr="00885711">
        <w:rPr>
          <w:rFonts w:cs="Arial"/>
          <w:color w:val="auto"/>
          <w:sz w:val="24"/>
          <w:szCs w:val="24"/>
        </w:rPr>
        <w:t xml:space="preserve">justify three strategies using physics principles for </w:t>
      </w:r>
      <w:r w:rsidR="0025172D" w:rsidRPr="00885711">
        <w:rPr>
          <w:rFonts w:cs="Arial"/>
          <w:color w:val="auto"/>
          <w:sz w:val="24"/>
          <w:szCs w:val="24"/>
        </w:rPr>
        <w:t xml:space="preserve">a person </w:t>
      </w:r>
      <w:r w:rsidRPr="00885711">
        <w:rPr>
          <w:rFonts w:cs="Arial"/>
          <w:color w:val="auto"/>
          <w:sz w:val="24"/>
          <w:szCs w:val="24"/>
        </w:rPr>
        <w:t xml:space="preserve">to lift heavy objects. </w:t>
      </w:r>
      <w:r w:rsidR="0025172D" w:rsidRPr="00885711">
        <w:rPr>
          <w:rFonts w:cs="Arial"/>
          <w:color w:val="auto"/>
          <w:sz w:val="24"/>
          <w:szCs w:val="24"/>
        </w:rPr>
        <w:t xml:space="preserve"> </w:t>
      </w:r>
      <w:r w:rsidRPr="00885711">
        <w:rPr>
          <w:rFonts w:cs="Arial"/>
          <w:color w:val="auto"/>
          <w:sz w:val="24"/>
          <w:szCs w:val="24"/>
        </w:rPr>
        <w:t xml:space="preserve">                                                        </w:t>
      </w:r>
      <w:r w:rsidR="0025172D" w:rsidRPr="00885711">
        <w:rPr>
          <w:rFonts w:cs="Arial"/>
          <w:color w:val="auto"/>
          <w:sz w:val="24"/>
          <w:szCs w:val="24"/>
        </w:rPr>
        <w:t xml:space="preserve">       </w:t>
      </w:r>
      <w:r w:rsidR="00FF61A4" w:rsidRPr="00885711">
        <w:rPr>
          <w:rFonts w:cs="Arial"/>
          <w:color w:val="auto"/>
          <w:sz w:val="24"/>
          <w:szCs w:val="24"/>
        </w:rPr>
        <w:t xml:space="preserve">                </w:t>
      </w:r>
      <w:r w:rsidRPr="00885711">
        <w:rPr>
          <w:rFonts w:cs="Arial"/>
          <w:color w:val="auto"/>
          <w:sz w:val="24"/>
          <w:szCs w:val="24"/>
        </w:rPr>
        <w:t>(</w:t>
      </w:r>
      <w:r w:rsidR="0025172D" w:rsidRPr="00885711">
        <w:rPr>
          <w:rFonts w:cs="Arial"/>
          <w:color w:val="auto"/>
          <w:sz w:val="24"/>
          <w:szCs w:val="24"/>
        </w:rPr>
        <w:t>3</w:t>
      </w:r>
      <w:r w:rsidRPr="00885711">
        <w:rPr>
          <w:rFonts w:cs="Arial"/>
          <w:color w:val="auto"/>
          <w:sz w:val="24"/>
          <w:szCs w:val="24"/>
        </w:rPr>
        <w:t xml:space="preserve"> marks)</w:t>
      </w:r>
    </w:p>
    <w:p w14:paraId="659B6BCC" w14:textId="2A7210E1" w:rsidR="00A66EEF" w:rsidRPr="00885711" w:rsidRDefault="00C121A9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  <w:r w:rsidRPr="00885711">
        <w:rPr>
          <w:noProof/>
        </w:rPr>
        <w:drawing>
          <wp:inline distT="0" distB="0" distL="0" distR="0" wp14:anchorId="74FE61E0" wp14:editId="3FC88D33">
            <wp:extent cx="5486400" cy="2734945"/>
            <wp:effectExtent l="0" t="0" r="0" b="825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734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3DF9AE" w14:textId="54281CC1" w:rsidR="00A66EEF" w:rsidRPr="00885711" w:rsidRDefault="00A66EEF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21E3EBF6" w14:textId="3FDFF9A9" w:rsidR="00265944" w:rsidRPr="00885711" w:rsidRDefault="00265944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0E799234" w14:textId="68EA8524" w:rsidR="00265944" w:rsidRPr="00885711" w:rsidRDefault="00265944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0802B563" w14:textId="6AF53B61" w:rsidR="00265944" w:rsidRPr="00885711" w:rsidRDefault="00265944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5CF3DCB7" w14:textId="126748A7" w:rsidR="00265944" w:rsidRPr="00885711" w:rsidRDefault="00265944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1F5ADEED" w14:textId="7C26DCAC" w:rsidR="00265944" w:rsidRPr="00885711" w:rsidRDefault="00265944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79ECA39F" w14:textId="064E15C2" w:rsidR="00265944" w:rsidRPr="00885711" w:rsidRDefault="00265944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7CA564DA" w14:textId="701AF3EE" w:rsidR="00265944" w:rsidRPr="00885711" w:rsidRDefault="00265944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550CF1AA" w14:textId="6C9FD881" w:rsidR="00265944" w:rsidRPr="00885711" w:rsidRDefault="00265944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4B41AD39" w14:textId="319F2DF6" w:rsidR="00265944" w:rsidRPr="00885711" w:rsidRDefault="00265944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42B3106E" w14:textId="6A8A3289" w:rsidR="00265944" w:rsidRPr="00885711" w:rsidRDefault="00265944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52C1A529" w14:textId="69E9E53E" w:rsidR="00265944" w:rsidRPr="00885711" w:rsidRDefault="00265944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4D0C6313" w14:textId="6F41AACA" w:rsidR="00265944" w:rsidRPr="00885711" w:rsidRDefault="00265944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4541EDE2" w14:textId="0D4FE387" w:rsidR="00265944" w:rsidRPr="00885711" w:rsidRDefault="00265944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4CD85F26" w14:textId="23C71BFC" w:rsidR="00265944" w:rsidRPr="00885711" w:rsidRDefault="00265944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28894A98" w14:textId="35FF7DF7" w:rsidR="00265944" w:rsidRPr="00885711" w:rsidRDefault="00265944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259030EB" w14:textId="27B16616" w:rsidR="00265944" w:rsidRPr="00885711" w:rsidRDefault="00265944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5BA6351B" w14:textId="125021DB" w:rsidR="00265944" w:rsidRPr="00885711" w:rsidRDefault="00265944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272F8841" w14:textId="658AFA35" w:rsidR="00265944" w:rsidRPr="00885711" w:rsidRDefault="00265944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1FAD9FDE" w14:textId="62DACE9B" w:rsidR="00265944" w:rsidRPr="00885711" w:rsidRDefault="00265944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7F34EAAB" w14:textId="2C1BA493" w:rsidR="00265944" w:rsidRPr="00885711" w:rsidRDefault="00265944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3B855805" w14:textId="058E8FA3" w:rsidR="00265944" w:rsidRPr="00885711" w:rsidRDefault="00265944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49290F32" w14:textId="4738C6BB" w:rsidR="00265944" w:rsidRPr="00885711" w:rsidRDefault="00265944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682CDE68" w14:textId="1C5D19E5" w:rsidR="00265944" w:rsidRPr="00885711" w:rsidRDefault="00265944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3AB71F10" w14:textId="1E2F7D7C" w:rsidR="00265944" w:rsidRPr="00885711" w:rsidRDefault="00265944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1EEDBB44" w14:textId="2135E28B" w:rsidR="00265944" w:rsidRPr="00885711" w:rsidRDefault="00265944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2B40A2DF" w14:textId="69B51D93" w:rsidR="00265944" w:rsidRPr="00885711" w:rsidRDefault="00265944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37655824" w14:textId="77777777" w:rsidR="00582F53" w:rsidRPr="00885711" w:rsidRDefault="00582F53" w:rsidP="00354732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34B4B5F7" w14:textId="768B2962" w:rsidR="00460718" w:rsidRDefault="00460718" w:rsidP="00354732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  <w:r>
        <w:rPr>
          <w:rFonts w:ascii="Arial" w:hAnsi="Arial" w:cs="Arial"/>
          <w:b/>
          <w:bCs/>
          <w:sz w:val="24"/>
          <w:szCs w:val="24"/>
          <w:lang w:eastAsia="en-US"/>
        </w:rPr>
        <w:lastRenderedPageBreak/>
        <w:t xml:space="preserve">                          </w:t>
      </w:r>
      <w:bookmarkStart w:id="7" w:name="_Hlk509695062"/>
      <w:r>
        <w:rPr>
          <w:rFonts w:ascii="Arial" w:hAnsi="Arial" w:cs="Arial"/>
          <w:b/>
          <w:bCs/>
          <w:sz w:val="24"/>
          <w:szCs w:val="24"/>
          <w:lang w:eastAsia="en-US"/>
        </w:rPr>
        <w:t>THIS PAGE IS LEFT INTENTIONALLY BLANK</w:t>
      </w:r>
      <w:bookmarkEnd w:id="7"/>
    </w:p>
    <w:p w14:paraId="38496774" w14:textId="77777777" w:rsidR="00460718" w:rsidRDefault="00460718" w:rsidP="00354732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2EF5AD56" w14:textId="77777777" w:rsidR="00460718" w:rsidRDefault="00460718" w:rsidP="00354732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18AAEE94" w14:textId="77777777" w:rsidR="00460718" w:rsidRDefault="00460718" w:rsidP="00354732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4862DC8E" w14:textId="77777777" w:rsidR="00460718" w:rsidRDefault="00460718" w:rsidP="00354732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7CA4E994" w14:textId="77777777" w:rsidR="00460718" w:rsidRDefault="00460718" w:rsidP="00354732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228F1835" w14:textId="77777777" w:rsidR="00460718" w:rsidRDefault="00460718" w:rsidP="00354732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3382078B" w14:textId="77777777" w:rsidR="00460718" w:rsidRDefault="00460718" w:rsidP="00354732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1D921F41" w14:textId="77777777" w:rsidR="00460718" w:rsidRDefault="00460718" w:rsidP="00354732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04B3D8D4" w14:textId="77777777" w:rsidR="00460718" w:rsidRDefault="00460718" w:rsidP="00354732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327F120F" w14:textId="77777777" w:rsidR="00460718" w:rsidRDefault="00460718" w:rsidP="00354732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12140E28" w14:textId="77777777" w:rsidR="00460718" w:rsidRDefault="00460718" w:rsidP="00354732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280595A9" w14:textId="77777777" w:rsidR="00460718" w:rsidRDefault="00460718" w:rsidP="00354732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5716BBB6" w14:textId="77777777" w:rsidR="00460718" w:rsidRDefault="00460718" w:rsidP="00354732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1DF87FA4" w14:textId="77777777" w:rsidR="00460718" w:rsidRDefault="00460718" w:rsidP="00354732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40331F0D" w14:textId="77777777" w:rsidR="00460718" w:rsidRDefault="00460718" w:rsidP="00354732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6686735D" w14:textId="77777777" w:rsidR="00460718" w:rsidRDefault="00460718" w:rsidP="00354732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025D200D" w14:textId="77777777" w:rsidR="00460718" w:rsidRDefault="00460718" w:rsidP="00354732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19D9CC69" w14:textId="77777777" w:rsidR="00460718" w:rsidRDefault="00460718" w:rsidP="00354732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778A9033" w14:textId="77777777" w:rsidR="00460718" w:rsidRDefault="00460718" w:rsidP="00354732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18BFAB68" w14:textId="77777777" w:rsidR="00460718" w:rsidRDefault="00460718" w:rsidP="00354732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2DF20680" w14:textId="77777777" w:rsidR="00460718" w:rsidRDefault="00460718" w:rsidP="00354732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70FFE92F" w14:textId="77777777" w:rsidR="00460718" w:rsidRDefault="00460718" w:rsidP="00354732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655CBA82" w14:textId="77777777" w:rsidR="00460718" w:rsidRDefault="00460718" w:rsidP="00354732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1532D5D7" w14:textId="77777777" w:rsidR="00460718" w:rsidRDefault="00460718" w:rsidP="00354732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3DA314BD" w14:textId="77777777" w:rsidR="00460718" w:rsidRDefault="00460718" w:rsidP="00354732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4D37C6FD" w14:textId="77777777" w:rsidR="00460718" w:rsidRDefault="00460718" w:rsidP="00354732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0F98AC80" w14:textId="77777777" w:rsidR="00460718" w:rsidRDefault="00460718" w:rsidP="00354732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7BB489BB" w14:textId="77777777" w:rsidR="00460718" w:rsidRDefault="00460718" w:rsidP="00354732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2E26ED77" w14:textId="77777777" w:rsidR="00460718" w:rsidRDefault="00460718" w:rsidP="00354732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503F4622" w14:textId="77777777" w:rsidR="00460718" w:rsidRDefault="00460718" w:rsidP="00354732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0C87ED7C" w14:textId="77777777" w:rsidR="00460718" w:rsidRDefault="00460718" w:rsidP="00354732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1FB4AE46" w14:textId="77777777" w:rsidR="00460718" w:rsidRDefault="00460718" w:rsidP="00354732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01CEE446" w14:textId="77777777" w:rsidR="00460718" w:rsidRDefault="00460718" w:rsidP="00354732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279E1FAF" w14:textId="77777777" w:rsidR="00460718" w:rsidRDefault="00460718" w:rsidP="00354732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3C134A3C" w14:textId="77777777" w:rsidR="00460718" w:rsidRDefault="00460718" w:rsidP="00354732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4E9775F5" w14:textId="77777777" w:rsidR="00460718" w:rsidRDefault="00460718" w:rsidP="00354732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272B308B" w14:textId="77777777" w:rsidR="00460718" w:rsidRDefault="00460718" w:rsidP="00354732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64585667" w14:textId="77777777" w:rsidR="00460718" w:rsidRDefault="00460718" w:rsidP="00354732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545CE602" w14:textId="77777777" w:rsidR="00460718" w:rsidRDefault="00460718" w:rsidP="00354732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4E7CF9A9" w14:textId="77777777" w:rsidR="00460718" w:rsidRDefault="00460718" w:rsidP="00354732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4BFE7BD5" w14:textId="77777777" w:rsidR="00460718" w:rsidRDefault="00460718" w:rsidP="00354732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7198C9FA" w14:textId="77777777" w:rsidR="00460718" w:rsidRDefault="00460718" w:rsidP="00354732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6C84D9A7" w14:textId="77777777" w:rsidR="00460718" w:rsidRDefault="00460718" w:rsidP="00354732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47E51FB1" w14:textId="77777777" w:rsidR="00460718" w:rsidRDefault="00460718" w:rsidP="00354732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0EDDF16E" w14:textId="77777777" w:rsidR="00460718" w:rsidRDefault="00460718" w:rsidP="00354732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51624F52" w14:textId="7383CE31" w:rsidR="00354732" w:rsidRPr="00885711" w:rsidRDefault="00354732" w:rsidP="00354732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  <w:r w:rsidRPr="00885711">
        <w:rPr>
          <w:rFonts w:ascii="Arial" w:hAnsi="Arial" w:cs="Arial"/>
          <w:b/>
          <w:bCs/>
          <w:sz w:val="24"/>
          <w:szCs w:val="24"/>
          <w:lang w:eastAsia="en-US"/>
        </w:rPr>
        <w:lastRenderedPageBreak/>
        <w:t>Question 5                                                                                            (15 marks)</w:t>
      </w:r>
    </w:p>
    <w:p w14:paraId="546DD269" w14:textId="142DE768" w:rsidR="00265944" w:rsidRPr="00885711" w:rsidRDefault="00265944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41995CDC" w14:textId="4F30EC6F" w:rsidR="00354732" w:rsidRPr="00885711" w:rsidRDefault="00354732" w:rsidP="00354732">
      <w:pPr>
        <w:spacing w:after="293"/>
        <w:ind w:left="19"/>
        <w:rPr>
          <w:rFonts w:ascii="Arial" w:hAnsi="Arial" w:cs="Arial"/>
          <w:sz w:val="24"/>
          <w:szCs w:val="24"/>
        </w:rPr>
      </w:pPr>
      <w:r w:rsidRPr="00885711">
        <w:rPr>
          <w:rFonts w:ascii="Arial" w:hAnsi="Arial" w:cs="Arial"/>
          <w:sz w:val="24"/>
          <w:szCs w:val="24"/>
        </w:rPr>
        <w:t xml:space="preserve">The schematic diagram below shows an electric motor that produces a magnetic field from field coils </w:t>
      </w:r>
      <w:r w:rsidR="008619D0" w:rsidRPr="00885711">
        <w:rPr>
          <w:rFonts w:ascii="Arial" w:hAnsi="Arial" w:cs="Arial"/>
          <w:sz w:val="24"/>
          <w:szCs w:val="24"/>
        </w:rPr>
        <w:t xml:space="preserve">on </w:t>
      </w:r>
      <w:r w:rsidRPr="00885711">
        <w:rPr>
          <w:rFonts w:ascii="Arial" w:hAnsi="Arial" w:cs="Arial"/>
          <w:sz w:val="24"/>
          <w:szCs w:val="24"/>
        </w:rPr>
        <w:t xml:space="preserve">either side of the armature coil. It is called a </w:t>
      </w:r>
      <w:r w:rsidR="00460718" w:rsidRPr="00885711">
        <w:rPr>
          <w:rFonts w:ascii="Arial" w:hAnsi="Arial" w:cs="Arial"/>
          <w:sz w:val="24"/>
          <w:szCs w:val="24"/>
        </w:rPr>
        <w:t>series-wound</w:t>
      </w:r>
      <w:r w:rsidRPr="00885711">
        <w:rPr>
          <w:rFonts w:ascii="Arial" w:hAnsi="Arial" w:cs="Arial"/>
          <w:sz w:val="24"/>
          <w:szCs w:val="24"/>
        </w:rPr>
        <w:t xml:space="preserve"> motor because the field coils X and Y are wired in series with the armature coil. </w:t>
      </w:r>
    </w:p>
    <w:p w14:paraId="64FE83A3" w14:textId="0F247843" w:rsidR="00582F53" w:rsidRPr="00885711" w:rsidRDefault="00582F53" w:rsidP="00582F53">
      <w:pPr>
        <w:spacing w:after="293"/>
        <w:ind w:left="739" w:firstLine="701"/>
        <w:rPr>
          <w:rFonts w:ascii="Arial" w:hAnsi="Arial" w:cs="Arial"/>
          <w:sz w:val="24"/>
          <w:szCs w:val="24"/>
        </w:rPr>
      </w:pPr>
      <w:r w:rsidRPr="00885711">
        <w:rPr>
          <w:noProof/>
        </w:rPr>
        <w:drawing>
          <wp:inline distT="0" distB="0" distL="0" distR="0" wp14:anchorId="052661A8" wp14:editId="0BDDAD68">
            <wp:extent cx="4303957" cy="2415496"/>
            <wp:effectExtent l="0" t="0" r="1905" b="444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336504" cy="2433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1336E1" w14:textId="306D8DD3" w:rsidR="00265944" w:rsidRPr="00885711" w:rsidRDefault="008619D0" w:rsidP="008619D0">
      <w:pPr>
        <w:pStyle w:val="ListParagraph"/>
        <w:numPr>
          <w:ilvl w:val="0"/>
          <w:numId w:val="22"/>
        </w:numPr>
        <w:autoSpaceDE w:val="0"/>
        <w:autoSpaceDN w:val="0"/>
        <w:adjustRightInd w:val="0"/>
        <w:rPr>
          <w:rFonts w:cs="Arial"/>
          <w:color w:val="auto"/>
          <w:sz w:val="24"/>
          <w:szCs w:val="24"/>
        </w:rPr>
      </w:pPr>
      <w:r w:rsidRPr="00885711">
        <w:rPr>
          <w:rFonts w:cs="Arial"/>
          <w:color w:val="auto"/>
          <w:sz w:val="24"/>
          <w:szCs w:val="24"/>
        </w:rPr>
        <w:t>The armature coil of the motor has 150 turns.</w:t>
      </w:r>
    </w:p>
    <w:p w14:paraId="0AE0B528" w14:textId="77777777" w:rsidR="008619D0" w:rsidRPr="00885711" w:rsidRDefault="008619D0" w:rsidP="008619D0">
      <w:pPr>
        <w:numPr>
          <w:ilvl w:val="0"/>
          <w:numId w:val="22"/>
        </w:numPr>
        <w:spacing w:after="292" w:line="227" w:lineRule="auto"/>
        <w:ind w:right="595"/>
        <w:jc w:val="both"/>
        <w:rPr>
          <w:rFonts w:ascii="Arial" w:hAnsi="Arial" w:cs="Arial"/>
          <w:sz w:val="24"/>
          <w:szCs w:val="24"/>
        </w:rPr>
      </w:pPr>
      <w:r w:rsidRPr="00885711">
        <w:rPr>
          <w:rFonts w:ascii="Arial" w:hAnsi="Arial" w:cs="Arial"/>
          <w:sz w:val="24"/>
          <w:szCs w:val="24"/>
        </w:rPr>
        <w:t>Side PQ is 5.0 cm long and side QR is 4.0 cm long.</w:t>
      </w:r>
    </w:p>
    <w:p w14:paraId="3075BADE" w14:textId="7792A100" w:rsidR="008619D0" w:rsidRPr="00885711" w:rsidRDefault="008619D0" w:rsidP="008619D0">
      <w:pPr>
        <w:numPr>
          <w:ilvl w:val="0"/>
          <w:numId w:val="22"/>
        </w:numPr>
        <w:spacing w:after="219" w:line="227" w:lineRule="auto"/>
        <w:ind w:right="595"/>
        <w:jc w:val="both"/>
        <w:rPr>
          <w:rFonts w:ascii="Arial" w:hAnsi="Arial" w:cs="Arial"/>
          <w:sz w:val="24"/>
          <w:szCs w:val="24"/>
        </w:rPr>
      </w:pPr>
      <w:r w:rsidRPr="00885711">
        <w:rPr>
          <w:rFonts w:ascii="Arial" w:hAnsi="Arial" w:cs="Arial"/>
          <w:sz w:val="24"/>
          <w:szCs w:val="24"/>
        </w:rPr>
        <w:t>A 12 V supply provides a current of 0.75 A and generates a 0.095 T magnetic field across the armature coil.</w:t>
      </w:r>
    </w:p>
    <w:p w14:paraId="10FE4FD6" w14:textId="3EC12E42" w:rsidR="008619D0" w:rsidRPr="00885711" w:rsidRDefault="00A27463" w:rsidP="00CB0BB1">
      <w:pPr>
        <w:spacing w:after="219" w:line="227" w:lineRule="auto"/>
        <w:ind w:right="595"/>
        <w:jc w:val="both"/>
        <w:rPr>
          <w:rFonts w:ascii="Arial" w:hAnsi="Arial" w:cs="Arial"/>
          <w:sz w:val="24"/>
          <w:szCs w:val="24"/>
        </w:rPr>
      </w:pPr>
      <w:r w:rsidRPr="00885711">
        <w:rPr>
          <w:rFonts w:ascii="Arial" w:hAnsi="Arial" w:cs="Arial"/>
          <w:sz w:val="24"/>
          <w:szCs w:val="24"/>
        </w:rPr>
        <w:t xml:space="preserve">     </w:t>
      </w:r>
    </w:p>
    <w:p w14:paraId="2C1B710F" w14:textId="7FFC15A5" w:rsidR="00E90198" w:rsidRPr="00885711" w:rsidRDefault="008619D0" w:rsidP="00EB003F">
      <w:pPr>
        <w:pStyle w:val="ListParagraph"/>
        <w:numPr>
          <w:ilvl w:val="0"/>
          <w:numId w:val="24"/>
        </w:numPr>
        <w:spacing w:line="426" w:lineRule="auto"/>
        <w:ind w:left="427" w:right="874" w:hanging="413"/>
        <w:rPr>
          <w:rFonts w:cs="Arial"/>
          <w:color w:val="auto"/>
          <w:sz w:val="24"/>
          <w:szCs w:val="24"/>
        </w:rPr>
      </w:pPr>
      <w:r w:rsidRPr="00885711">
        <w:rPr>
          <w:rFonts w:cs="Arial"/>
          <w:color w:val="auto"/>
          <w:sz w:val="24"/>
          <w:szCs w:val="24"/>
        </w:rPr>
        <w:t xml:space="preserve">i) Draw </w:t>
      </w:r>
      <w:r w:rsidR="00A27463" w:rsidRPr="00885711">
        <w:rPr>
          <w:rFonts w:cs="Arial"/>
          <w:color w:val="auto"/>
          <w:sz w:val="24"/>
          <w:szCs w:val="24"/>
        </w:rPr>
        <w:t>and label</w:t>
      </w:r>
      <w:r w:rsidR="00FC126F" w:rsidRPr="00885711">
        <w:rPr>
          <w:rFonts w:cs="Arial"/>
          <w:color w:val="auto"/>
          <w:sz w:val="24"/>
          <w:szCs w:val="24"/>
        </w:rPr>
        <w:t xml:space="preserve"> (B)</w:t>
      </w:r>
      <w:r w:rsidR="00A27463" w:rsidRPr="00885711">
        <w:rPr>
          <w:rFonts w:cs="Arial"/>
          <w:color w:val="auto"/>
          <w:sz w:val="24"/>
          <w:szCs w:val="24"/>
        </w:rPr>
        <w:t xml:space="preserve"> the direction of </w:t>
      </w:r>
      <w:r w:rsidRPr="00885711">
        <w:rPr>
          <w:rFonts w:cs="Arial"/>
          <w:color w:val="auto"/>
          <w:sz w:val="24"/>
          <w:szCs w:val="24"/>
        </w:rPr>
        <w:t>the magnetic field</w:t>
      </w:r>
      <w:r w:rsidR="00FC126F" w:rsidRPr="00885711">
        <w:rPr>
          <w:rFonts w:cs="Arial"/>
          <w:color w:val="auto"/>
          <w:sz w:val="24"/>
          <w:szCs w:val="24"/>
        </w:rPr>
        <w:t xml:space="preserve">.    </w:t>
      </w:r>
      <w:r w:rsidR="00C30C22" w:rsidRPr="00885711">
        <w:rPr>
          <w:rFonts w:cs="Arial"/>
          <w:color w:val="auto"/>
          <w:sz w:val="24"/>
          <w:szCs w:val="24"/>
        </w:rPr>
        <w:t xml:space="preserve">     (1 mark)</w:t>
      </w:r>
      <w:r w:rsidR="00FC126F" w:rsidRPr="00885711">
        <w:rPr>
          <w:rFonts w:cs="Arial"/>
          <w:color w:val="auto"/>
          <w:sz w:val="24"/>
          <w:szCs w:val="24"/>
        </w:rPr>
        <w:t xml:space="preserve">     </w:t>
      </w:r>
      <w:r w:rsidR="00E90198" w:rsidRPr="00885711">
        <w:rPr>
          <w:rFonts w:cs="Arial"/>
          <w:color w:val="auto"/>
          <w:sz w:val="24"/>
          <w:szCs w:val="24"/>
        </w:rPr>
        <w:t xml:space="preserve">     </w:t>
      </w:r>
    </w:p>
    <w:p w14:paraId="6F5984D8" w14:textId="05FE4782" w:rsidR="008619D0" w:rsidRPr="00885711" w:rsidRDefault="008619D0" w:rsidP="00E90198">
      <w:pPr>
        <w:pStyle w:val="ListParagraph"/>
        <w:spacing w:line="426" w:lineRule="auto"/>
        <w:ind w:left="427" w:right="874"/>
        <w:rPr>
          <w:rFonts w:cs="Arial"/>
          <w:color w:val="auto"/>
          <w:sz w:val="24"/>
          <w:szCs w:val="24"/>
        </w:rPr>
      </w:pPr>
      <w:r w:rsidRPr="00885711">
        <w:rPr>
          <w:rFonts w:cs="Arial"/>
          <w:color w:val="auto"/>
          <w:sz w:val="24"/>
          <w:szCs w:val="24"/>
        </w:rPr>
        <w:t xml:space="preserve">ii) Draw </w:t>
      </w:r>
      <w:r w:rsidR="00A27463" w:rsidRPr="00885711">
        <w:rPr>
          <w:rFonts w:cs="Arial"/>
          <w:color w:val="auto"/>
          <w:sz w:val="24"/>
          <w:szCs w:val="24"/>
        </w:rPr>
        <w:t xml:space="preserve">and label </w:t>
      </w:r>
      <w:r w:rsidR="00FC126F" w:rsidRPr="00885711">
        <w:rPr>
          <w:rFonts w:cs="Arial"/>
          <w:color w:val="auto"/>
          <w:sz w:val="24"/>
          <w:szCs w:val="24"/>
        </w:rPr>
        <w:t xml:space="preserve">(F) </w:t>
      </w:r>
      <w:r w:rsidR="00A27463" w:rsidRPr="00885711">
        <w:rPr>
          <w:rFonts w:cs="Arial"/>
          <w:color w:val="auto"/>
          <w:sz w:val="24"/>
          <w:szCs w:val="24"/>
        </w:rPr>
        <w:t xml:space="preserve">the direction of the </w:t>
      </w:r>
      <w:r w:rsidRPr="00885711">
        <w:rPr>
          <w:rFonts w:cs="Arial"/>
          <w:color w:val="auto"/>
          <w:sz w:val="24"/>
          <w:szCs w:val="24"/>
        </w:rPr>
        <w:t>force of side PQ</w:t>
      </w:r>
      <w:r w:rsidR="00FC126F" w:rsidRPr="00885711">
        <w:rPr>
          <w:rFonts w:cs="Arial"/>
          <w:color w:val="auto"/>
          <w:sz w:val="24"/>
          <w:szCs w:val="24"/>
        </w:rPr>
        <w:t xml:space="preserve">. </w:t>
      </w:r>
      <w:r w:rsidR="00E90198" w:rsidRPr="00885711">
        <w:rPr>
          <w:rFonts w:cs="Arial"/>
          <w:color w:val="auto"/>
          <w:sz w:val="24"/>
          <w:szCs w:val="24"/>
        </w:rPr>
        <w:t xml:space="preserve">  </w:t>
      </w:r>
      <w:r w:rsidR="00C30C22" w:rsidRPr="00885711">
        <w:rPr>
          <w:rFonts w:cs="Arial"/>
          <w:color w:val="auto"/>
          <w:sz w:val="24"/>
          <w:szCs w:val="24"/>
        </w:rPr>
        <w:t xml:space="preserve"> </w:t>
      </w:r>
      <w:r w:rsidR="00E90198" w:rsidRPr="00885711">
        <w:rPr>
          <w:rFonts w:cs="Arial"/>
          <w:color w:val="auto"/>
          <w:sz w:val="24"/>
          <w:szCs w:val="24"/>
        </w:rPr>
        <w:t>(</w:t>
      </w:r>
      <w:r w:rsidR="00C30C22" w:rsidRPr="00885711">
        <w:rPr>
          <w:rFonts w:cs="Arial"/>
          <w:color w:val="auto"/>
          <w:sz w:val="24"/>
          <w:szCs w:val="24"/>
        </w:rPr>
        <w:t>1</w:t>
      </w:r>
      <w:r w:rsidR="00E90198" w:rsidRPr="00885711">
        <w:rPr>
          <w:rFonts w:cs="Arial"/>
          <w:color w:val="auto"/>
          <w:sz w:val="24"/>
          <w:szCs w:val="24"/>
        </w:rPr>
        <w:t xml:space="preserve"> mark)</w:t>
      </w:r>
    </w:p>
    <w:p w14:paraId="584A37FF" w14:textId="0D4765CB" w:rsidR="008619D0" w:rsidRPr="00885711" w:rsidRDefault="008619D0" w:rsidP="008619D0">
      <w:pPr>
        <w:ind w:left="19"/>
        <w:rPr>
          <w:rFonts w:ascii="Arial" w:hAnsi="Arial" w:cs="Arial"/>
          <w:sz w:val="24"/>
          <w:szCs w:val="24"/>
        </w:rPr>
      </w:pPr>
      <w:r w:rsidRPr="00885711">
        <w:rPr>
          <w:rFonts w:ascii="Arial" w:hAnsi="Arial" w:cs="Arial"/>
          <w:sz w:val="24"/>
          <w:szCs w:val="24"/>
        </w:rPr>
        <w:t xml:space="preserve">b) </w:t>
      </w:r>
      <w:r w:rsidR="00AD16C3" w:rsidRPr="00885711">
        <w:rPr>
          <w:rFonts w:ascii="Arial" w:hAnsi="Arial" w:cs="Arial"/>
          <w:sz w:val="24"/>
          <w:szCs w:val="24"/>
        </w:rPr>
        <w:t xml:space="preserve">  </w:t>
      </w:r>
      <w:r w:rsidRPr="00885711">
        <w:rPr>
          <w:rFonts w:ascii="Arial" w:hAnsi="Arial" w:cs="Arial"/>
          <w:sz w:val="24"/>
          <w:szCs w:val="24"/>
        </w:rPr>
        <w:t>Calculate the force on the side RS of the armature.</w:t>
      </w:r>
      <w:r w:rsidR="00E90198" w:rsidRPr="00885711">
        <w:rPr>
          <w:rFonts w:ascii="Arial" w:hAnsi="Arial" w:cs="Arial"/>
          <w:sz w:val="24"/>
          <w:szCs w:val="24"/>
        </w:rPr>
        <w:t xml:space="preserve">          </w:t>
      </w:r>
      <w:r w:rsidR="00C30C22" w:rsidRPr="00885711">
        <w:rPr>
          <w:rFonts w:ascii="Arial" w:hAnsi="Arial" w:cs="Arial"/>
          <w:sz w:val="24"/>
          <w:szCs w:val="24"/>
        </w:rPr>
        <w:t xml:space="preserve">           </w:t>
      </w:r>
      <w:r w:rsidR="00E90198" w:rsidRPr="00885711">
        <w:rPr>
          <w:rFonts w:ascii="Arial" w:hAnsi="Arial" w:cs="Arial"/>
          <w:sz w:val="24"/>
          <w:szCs w:val="24"/>
        </w:rPr>
        <w:t>(3 marks)</w:t>
      </w:r>
    </w:p>
    <w:p w14:paraId="07490B41" w14:textId="1841770F" w:rsidR="00E90198" w:rsidRPr="00885711" w:rsidRDefault="00E90198" w:rsidP="008619D0">
      <w:pPr>
        <w:ind w:left="19"/>
        <w:rPr>
          <w:rFonts w:ascii="Arial" w:hAnsi="Arial" w:cs="Arial"/>
          <w:sz w:val="24"/>
          <w:szCs w:val="24"/>
        </w:rPr>
      </w:pPr>
    </w:p>
    <w:p w14:paraId="22814801" w14:textId="58B29D15" w:rsidR="00E90198" w:rsidRPr="00885711" w:rsidRDefault="00E90198" w:rsidP="00E90198">
      <w:pPr>
        <w:ind w:left="422"/>
        <w:rPr>
          <w:rFonts w:cs="Arial"/>
          <w:sz w:val="24"/>
          <w:szCs w:val="24"/>
        </w:rPr>
      </w:pPr>
    </w:p>
    <w:p w14:paraId="57411CEC" w14:textId="77FF71F5" w:rsidR="00582F53" w:rsidRPr="00885711" w:rsidRDefault="00582F53" w:rsidP="00E90198">
      <w:pPr>
        <w:ind w:left="422"/>
        <w:rPr>
          <w:rFonts w:cs="Arial"/>
          <w:sz w:val="24"/>
          <w:szCs w:val="24"/>
        </w:rPr>
      </w:pPr>
    </w:p>
    <w:p w14:paraId="1DC3B73F" w14:textId="14186CA0" w:rsidR="00582F53" w:rsidRPr="00885711" w:rsidRDefault="00582F53" w:rsidP="00E90198">
      <w:pPr>
        <w:ind w:left="422"/>
        <w:rPr>
          <w:rFonts w:cs="Arial"/>
          <w:sz w:val="24"/>
          <w:szCs w:val="24"/>
        </w:rPr>
      </w:pPr>
    </w:p>
    <w:p w14:paraId="080BF704" w14:textId="4E101378" w:rsidR="001B4237" w:rsidRPr="00885711" w:rsidRDefault="001B4237" w:rsidP="00E90198">
      <w:pPr>
        <w:ind w:left="422"/>
        <w:rPr>
          <w:rFonts w:cs="Arial"/>
          <w:sz w:val="24"/>
          <w:szCs w:val="24"/>
        </w:rPr>
      </w:pPr>
    </w:p>
    <w:p w14:paraId="59C7B337" w14:textId="77777777" w:rsidR="001B4237" w:rsidRPr="00885711" w:rsidRDefault="001B4237" w:rsidP="00E90198">
      <w:pPr>
        <w:ind w:left="422"/>
        <w:rPr>
          <w:rFonts w:cs="Arial"/>
          <w:sz w:val="24"/>
          <w:szCs w:val="24"/>
        </w:rPr>
      </w:pPr>
    </w:p>
    <w:p w14:paraId="235FEC25" w14:textId="6CED7BFA" w:rsidR="00582F53" w:rsidRPr="00885711" w:rsidRDefault="00582F53" w:rsidP="00E90198">
      <w:pPr>
        <w:ind w:left="422"/>
        <w:rPr>
          <w:rFonts w:cs="Arial"/>
          <w:sz w:val="24"/>
          <w:szCs w:val="24"/>
        </w:rPr>
      </w:pPr>
    </w:p>
    <w:p w14:paraId="6DBA111D" w14:textId="162F89F0" w:rsidR="00572012" w:rsidRPr="00885711" w:rsidRDefault="00572012" w:rsidP="00E90198">
      <w:pPr>
        <w:ind w:left="422"/>
        <w:rPr>
          <w:rFonts w:cs="Arial"/>
          <w:sz w:val="24"/>
          <w:szCs w:val="24"/>
        </w:rPr>
      </w:pPr>
    </w:p>
    <w:p w14:paraId="38CB6E2A" w14:textId="77777777" w:rsidR="00572012" w:rsidRPr="00885711" w:rsidRDefault="00572012" w:rsidP="00E90198">
      <w:pPr>
        <w:ind w:left="422"/>
        <w:rPr>
          <w:rFonts w:cs="Arial"/>
          <w:sz w:val="24"/>
          <w:szCs w:val="24"/>
        </w:rPr>
      </w:pPr>
    </w:p>
    <w:p w14:paraId="75E6B070" w14:textId="77777777" w:rsidR="008619D0" w:rsidRPr="00885711" w:rsidRDefault="008619D0" w:rsidP="008619D0">
      <w:p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</w:p>
    <w:p w14:paraId="4220CE6E" w14:textId="77777777" w:rsidR="00452EF6" w:rsidRPr="00885711" w:rsidRDefault="0006703B" w:rsidP="00452EF6">
      <w:pPr>
        <w:spacing w:after="4"/>
        <w:ind w:left="422" w:hanging="422"/>
        <w:rPr>
          <w:rFonts w:ascii="Arial" w:hAnsi="Arial" w:cs="Arial"/>
          <w:sz w:val="24"/>
          <w:szCs w:val="24"/>
        </w:rPr>
      </w:pPr>
      <w:r w:rsidRPr="00885711">
        <w:rPr>
          <w:rFonts w:ascii="Arial" w:hAnsi="Arial" w:cs="Arial"/>
          <w:sz w:val="24"/>
          <w:szCs w:val="24"/>
        </w:rPr>
        <w:lastRenderedPageBreak/>
        <w:t>c)</w:t>
      </w:r>
      <w:r w:rsidRPr="00885711">
        <w:rPr>
          <w:rFonts w:ascii="Arial" w:hAnsi="Arial" w:cs="Arial"/>
          <w:sz w:val="24"/>
          <w:szCs w:val="24"/>
        </w:rPr>
        <w:tab/>
      </w:r>
      <w:r w:rsidR="00CB0BB1" w:rsidRPr="00885711">
        <w:rPr>
          <w:rFonts w:ascii="Arial" w:hAnsi="Arial" w:cs="Arial"/>
          <w:sz w:val="24"/>
          <w:szCs w:val="24"/>
        </w:rPr>
        <w:t xml:space="preserve">Sketch the graph </w:t>
      </w:r>
      <w:r w:rsidRPr="00885711">
        <w:rPr>
          <w:rFonts w:ascii="Arial" w:hAnsi="Arial" w:cs="Arial"/>
          <w:sz w:val="24"/>
          <w:szCs w:val="24"/>
        </w:rPr>
        <w:t xml:space="preserve">below </w:t>
      </w:r>
      <w:r w:rsidR="00CB0BB1" w:rsidRPr="00885711">
        <w:rPr>
          <w:rFonts w:ascii="Arial" w:hAnsi="Arial" w:cs="Arial"/>
          <w:sz w:val="24"/>
          <w:szCs w:val="24"/>
        </w:rPr>
        <w:t xml:space="preserve">of the force on the side PQ </w:t>
      </w:r>
      <w:r w:rsidR="00572012" w:rsidRPr="00885711">
        <w:rPr>
          <w:rFonts w:ascii="Arial" w:hAnsi="Arial" w:cs="Arial"/>
          <w:sz w:val="24"/>
          <w:szCs w:val="24"/>
        </w:rPr>
        <w:t xml:space="preserve">(vertical axis) </w:t>
      </w:r>
      <w:r w:rsidR="00CB0BB1" w:rsidRPr="00885711">
        <w:rPr>
          <w:rFonts w:ascii="Arial" w:hAnsi="Arial" w:cs="Arial"/>
          <w:sz w:val="24"/>
          <w:szCs w:val="24"/>
        </w:rPr>
        <w:t xml:space="preserve">versus </w:t>
      </w:r>
      <w:r w:rsidR="00452EF6" w:rsidRPr="00885711">
        <w:rPr>
          <w:rFonts w:ascii="Arial" w:hAnsi="Arial" w:cs="Arial"/>
          <w:sz w:val="24"/>
          <w:szCs w:val="24"/>
        </w:rPr>
        <w:t xml:space="preserve">  </w:t>
      </w:r>
      <w:r w:rsidR="00CB0BB1" w:rsidRPr="00885711">
        <w:rPr>
          <w:rFonts w:ascii="Arial" w:hAnsi="Arial" w:cs="Arial"/>
          <w:sz w:val="24"/>
          <w:szCs w:val="24"/>
        </w:rPr>
        <w:t xml:space="preserve">time </w:t>
      </w:r>
      <w:r w:rsidRPr="00885711">
        <w:rPr>
          <w:rFonts w:ascii="Arial" w:hAnsi="Arial" w:cs="Arial"/>
          <w:sz w:val="24"/>
          <w:szCs w:val="24"/>
        </w:rPr>
        <w:t xml:space="preserve">t </w:t>
      </w:r>
      <w:r w:rsidR="00572012" w:rsidRPr="00885711">
        <w:rPr>
          <w:rFonts w:ascii="Arial" w:hAnsi="Arial" w:cs="Arial"/>
          <w:sz w:val="24"/>
          <w:szCs w:val="24"/>
        </w:rPr>
        <w:t xml:space="preserve">(horizontal axis) </w:t>
      </w:r>
      <w:r w:rsidR="00CB0BB1" w:rsidRPr="00885711">
        <w:rPr>
          <w:rFonts w:ascii="Arial" w:hAnsi="Arial" w:cs="Arial"/>
          <w:sz w:val="24"/>
          <w:szCs w:val="24"/>
        </w:rPr>
        <w:t>for this simple</w:t>
      </w:r>
      <w:r w:rsidRPr="00885711">
        <w:rPr>
          <w:rFonts w:ascii="Arial" w:hAnsi="Arial" w:cs="Arial"/>
          <w:sz w:val="24"/>
          <w:szCs w:val="24"/>
        </w:rPr>
        <w:t xml:space="preserve"> m</w:t>
      </w:r>
      <w:r w:rsidR="00CB0BB1" w:rsidRPr="00885711">
        <w:rPr>
          <w:rFonts w:ascii="Arial" w:hAnsi="Arial" w:cs="Arial"/>
          <w:sz w:val="24"/>
          <w:szCs w:val="24"/>
        </w:rPr>
        <w:t>otor.</w:t>
      </w:r>
      <w:r w:rsidRPr="00885711">
        <w:rPr>
          <w:rFonts w:ascii="Arial" w:hAnsi="Arial" w:cs="Arial"/>
          <w:sz w:val="24"/>
          <w:szCs w:val="24"/>
        </w:rPr>
        <w:t xml:space="preserve"> </w:t>
      </w:r>
    </w:p>
    <w:p w14:paraId="248E518D" w14:textId="77777777" w:rsidR="00452EF6" w:rsidRPr="00885711" w:rsidRDefault="00452EF6" w:rsidP="00452EF6">
      <w:pPr>
        <w:spacing w:after="4"/>
        <w:ind w:left="422" w:hanging="422"/>
        <w:rPr>
          <w:rFonts w:ascii="Arial" w:hAnsi="Arial" w:cs="Arial"/>
          <w:sz w:val="24"/>
          <w:szCs w:val="24"/>
        </w:rPr>
      </w:pPr>
    </w:p>
    <w:p w14:paraId="0041BAED" w14:textId="2D00B9F2" w:rsidR="00CB0BB1" w:rsidRPr="00885711" w:rsidRDefault="00AD16C3" w:rsidP="00452EF6">
      <w:pPr>
        <w:spacing w:after="4"/>
        <w:ind w:left="422"/>
        <w:rPr>
          <w:rFonts w:ascii="Arial" w:hAnsi="Arial" w:cs="Arial"/>
          <w:sz w:val="24"/>
          <w:szCs w:val="24"/>
        </w:rPr>
      </w:pPr>
      <w:r w:rsidRPr="00885711">
        <w:rPr>
          <w:rFonts w:ascii="Arial" w:hAnsi="Arial" w:cs="Arial"/>
          <w:sz w:val="24"/>
          <w:szCs w:val="24"/>
        </w:rPr>
        <w:t>For the</w:t>
      </w:r>
      <w:r w:rsidR="0006703B" w:rsidRPr="00885711">
        <w:rPr>
          <w:rFonts w:ascii="Arial" w:hAnsi="Arial" w:cs="Arial"/>
          <w:sz w:val="24"/>
          <w:szCs w:val="24"/>
        </w:rPr>
        <w:t xml:space="preserve"> time axis, show time from time t = 0 to 1.75 T where T is the motor’s period.                 </w:t>
      </w:r>
      <w:r w:rsidR="00582F53" w:rsidRPr="00885711">
        <w:rPr>
          <w:rFonts w:ascii="Arial" w:hAnsi="Arial" w:cs="Arial"/>
          <w:sz w:val="24"/>
          <w:szCs w:val="24"/>
        </w:rPr>
        <w:tab/>
        <w:t xml:space="preserve">   </w:t>
      </w:r>
      <w:r w:rsidR="005221FB" w:rsidRPr="00885711">
        <w:rPr>
          <w:rFonts w:ascii="Arial" w:hAnsi="Arial" w:cs="Arial"/>
          <w:sz w:val="24"/>
          <w:szCs w:val="24"/>
        </w:rPr>
        <w:t xml:space="preserve">  </w:t>
      </w:r>
      <w:r w:rsidR="00452EF6" w:rsidRPr="00885711">
        <w:rPr>
          <w:rFonts w:ascii="Arial" w:hAnsi="Arial" w:cs="Arial"/>
          <w:sz w:val="24"/>
          <w:szCs w:val="24"/>
        </w:rPr>
        <w:t xml:space="preserve">                                                                 </w:t>
      </w:r>
      <w:r w:rsidR="005221FB" w:rsidRPr="00885711">
        <w:rPr>
          <w:rFonts w:ascii="Arial" w:hAnsi="Arial" w:cs="Arial"/>
          <w:sz w:val="24"/>
          <w:szCs w:val="24"/>
        </w:rPr>
        <w:t xml:space="preserve"> </w:t>
      </w:r>
      <w:r w:rsidR="00582F53" w:rsidRPr="00885711">
        <w:rPr>
          <w:rFonts w:ascii="Arial" w:hAnsi="Arial" w:cs="Arial"/>
          <w:sz w:val="24"/>
          <w:szCs w:val="24"/>
        </w:rPr>
        <w:t>(2 marks)</w:t>
      </w:r>
    </w:p>
    <w:p w14:paraId="3033C924" w14:textId="4DB845DD" w:rsidR="0006703B" w:rsidRPr="00885711" w:rsidRDefault="0006703B" w:rsidP="0006703B">
      <w:pPr>
        <w:pStyle w:val="ListParagraph"/>
        <w:spacing w:after="4"/>
        <w:ind w:left="422"/>
        <w:rPr>
          <w:rFonts w:cs="Arial"/>
          <w:color w:val="auto"/>
          <w:sz w:val="24"/>
          <w:szCs w:val="24"/>
        </w:rPr>
      </w:pPr>
    </w:p>
    <w:p w14:paraId="315D1CAF" w14:textId="77777777" w:rsidR="0006703B" w:rsidRPr="00885711" w:rsidRDefault="0006703B" w:rsidP="0006703B">
      <w:pPr>
        <w:pStyle w:val="ListParagraph"/>
        <w:spacing w:after="4"/>
        <w:ind w:left="422"/>
        <w:rPr>
          <w:rFonts w:cs="Arial"/>
          <w:color w:val="auto"/>
          <w:sz w:val="24"/>
          <w:szCs w:val="24"/>
        </w:rPr>
      </w:pPr>
    </w:p>
    <w:p w14:paraId="6E36521C" w14:textId="77777777" w:rsidR="00CB0BB1" w:rsidRPr="00885711" w:rsidRDefault="00CB0BB1" w:rsidP="00A27463">
      <w:pPr>
        <w:spacing w:after="4"/>
        <w:rPr>
          <w:rFonts w:ascii="Arial" w:hAnsi="Arial" w:cs="Arial"/>
          <w:sz w:val="24"/>
          <w:szCs w:val="24"/>
        </w:rPr>
      </w:pPr>
    </w:p>
    <w:p w14:paraId="4D30950E" w14:textId="6EED950A" w:rsidR="00CB0BB1" w:rsidRPr="00885711" w:rsidRDefault="00AD16C3" w:rsidP="00A27463">
      <w:pPr>
        <w:spacing w:after="4"/>
        <w:rPr>
          <w:rFonts w:ascii="Arial" w:hAnsi="Arial" w:cs="Arial"/>
          <w:sz w:val="24"/>
          <w:szCs w:val="24"/>
        </w:rPr>
      </w:pPr>
      <w:r w:rsidRPr="00885711">
        <w:rPr>
          <w:noProof/>
        </w:rPr>
        <w:drawing>
          <wp:inline distT="0" distB="0" distL="0" distR="0" wp14:anchorId="2B7B9539" wp14:editId="52521405">
            <wp:extent cx="5486400" cy="2767330"/>
            <wp:effectExtent l="0" t="0" r="0" b="0"/>
            <wp:docPr id="12001" name="Picture 120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767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74ABD7" w14:textId="42F12781" w:rsidR="004B6796" w:rsidRPr="00885711" w:rsidRDefault="004B6796" w:rsidP="00A27463">
      <w:pPr>
        <w:spacing w:after="4"/>
        <w:rPr>
          <w:rFonts w:ascii="Arial" w:hAnsi="Arial" w:cs="Arial"/>
          <w:sz w:val="24"/>
          <w:szCs w:val="24"/>
        </w:rPr>
      </w:pPr>
    </w:p>
    <w:p w14:paraId="388555E2" w14:textId="6E3C86A8" w:rsidR="004B6796" w:rsidRPr="00885711" w:rsidRDefault="004B6796" w:rsidP="00A27463">
      <w:pPr>
        <w:spacing w:after="4"/>
        <w:rPr>
          <w:rFonts w:ascii="Arial" w:hAnsi="Arial" w:cs="Arial"/>
          <w:sz w:val="24"/>
          <w:szCs w:val="24"/>
        </w:rPr>
      </w:pPr>
    </w:p>
    <w:p w14:paraId="7195AA12" w14:textId="77777777" w:rsidR="004B6796" w:rsidRPr="00885711" w:rsidRDefault="004B6796" w:rsidP="00A27463">
      <w:pPr>
        <w:spacing w:after="4"/>
        <w:rPr>
          <w:rFonts w:ascii="Arial" w:hAnsi="Arial" w:cs="Arial"/>
          <w:sz w:val="24"/>
          <w:szCs w:val="24"/>
        </w:rPr>
      </w:pPr>
    </w:p>
    <w:p w14:paraId="15E549FA" w14:textId="3B9FB3C8" w:rsidR="00A27463" w:rsidRPr="00885711" w:rsidRDefault="00582F53" w:rsidP="00582F53">
      <w:pPr>
        <w:spacing w:after="4"/>
        <w:ind w:left="605" w:hanging="605"/>
        <w:rPr>
          <w:rFonts w:ascii="Arial" w:hAnsi="Arial" w:cs="Arial"/>
          <w:sz w:val="24"/>
          <w:szCs w:val="24"/>
        </w:rPr>
      </w:pPr>
      <w:r w:rsidRPr="00885711">
        <w:rPr>
          <w:rFonts w:ascii="Arial" w:hAnsi="Arial" w:cs="Arial"/>
          <w:sz w:val="24"/>
          <w:szCs w:val="24"/>
        </w:rPr>
        <w:t>d)</w:t>
      </w:r>
      <w:r w:rsidRPr="00885711">
        <w:rPr>
          <w:rFonts w:ascii="Arial" w:hAnsi="Arial" w:cs="Arial"/>
          <w:sz w:val="24"/>
          <w:szCs w:val="24"/>
        </w:rPr>
        <w:tab/>
      </w:r>
      <w:r w:rsidR="008619D0" w:rsidRPr="00885711">
        <w:rPr>
          <w:rFonts w:ascii="Arial" w:hAnsi="Arial" w:cs="Arial"/>
          <w:sz w:val="24"/>
          <w:szCs w:val="24"/>
        </w:rPr>
        <w:t xml:space="preserve">Determine the torque produced when the plane of the armature coil </w:t>
      </w:r>
      <w:r w:rsidRPr="00885711">
        <w:rPr>
          <w:rFonts w:ascii="Arial" w:hAnsi="Arial" w:cs="Arial"/>
          <w:sz w:val="24"/>
          <w:szCs w:val="24"/>
        </w:rPr>
        <w:t xml:space="preserve">is </w:t>
      </w:r>
      <w:r w:rsidR="008619D0" w:rsidRPr="00885711">
        <w:rPr>
          <w:rFonts w:ascii="Arial" w:hAnsi="Arial" w:cs="Arial"/>
          <w:sz w:val="24"/>
          <w:szCs w:val="24"/>
        </w:rPr>
        <w:t xml:space="preserve">at an </w:t>
      </w:r>
    </w:p>
    <w:p w14:paraId="4B474630" w14:textId="52A83328" w:rsidR="008619D0" w:rsidRPr="00885711" w:rsidRDefault="008619D0" w:rsidP="00A27463">
      <w:pPr>
        <w:spacing w:after="4"/>
        <w:ind w:firstLine="605"/>
        <w:rPr>
          <w:rFonts w:ascii="Arial" w:hAnsi="Arial" w:cs="Arial"/>
          <w:sz w:val="24"/>
          <w:szCs w:val="24"/>
        </w:rPr>
      </w:pPr>
      <w:r w:rsidRPr="00885711">
        <w:rPr>
          <w:rFonts w:ascii="Arial" w:hAnsi="Arial" w:cs="Arial"/>
          <w:sz w:val="24"/>
          <w:szCs w:val="24"/>
        </w:rPr>
        <w:t>angle of 30</w:t>
      </w:r>
      <w:r w:rsidRPr="00885711">
        <w:rPr>
          <w:rFonts w:ascii="Arial" w:hAnsi="Arial" w:cs="Arial"/>
          <w:sz w:val="24"/>
          <w:szCs w:val="24"/>
          <w:vertAlign w:val="superscript"/>
        </w:rPr>
        <w:t xml:space="preserve">0 </w:t>
      </w:r>
      <w:r w:rsidR="00582F53" w:rsidRPr="00885711">
        <w:rPr>
          <w:rFonts w:ascii="Arial" w:hAnsi="Arial" w:cs="Arial"/>
          <w:sz w:val="24"/>
          <w:szCs w:val="24"/>
          <w:vertAlign w:val="superscript"/>
        </w:rPr>
        <w:t xml:space="preserve"> </w:t>
      </w:r>
      <w:r w:rsidR="004B6796" w:rsidRPr="00885711">
        <w:rPr>
          <w:rFonts w:ascii="Arial" w:hAnsi="Arial" w:cs="Arial"/>
          <w:sz w:val="24"/>
          <w:szCs w:val="24"/>
          <w:vertAlign w:val="superscript"/>
        </w:rPr>
        <w:t xml:space="preserve"> </w:t>
      </w:r>
      <w:r w:rsidRPr="00885711">
        <w:rPr>
          <w:rFonts w:ascii="Arial" w:hAnsi="Arial" w:cs="Arial"/>
          <w:sz w:val="24"/>
          <w:szCs w:val="24"/>
        </w:rPr>
        <w:t>to the magnetic field.</w:t>
      </w:r>
      <w:r w:rsidR="005221FB" w:rsidRPr="00885711">
        <w:rPr>
          <w:rFonts w:ascii="Arial" w:hAnsi="Arial" w:cs="Arial"/>
          <w:sz w:val="24"/>
          <w:szCs w:val="24"/>
        </w:rPr>
        <w:t xml:space="preserve"> </w:t>
      </w:r>
      <w:r w:rsidR="005221FB" w:rsidRPr="00885711">
        <w:rPr>
          <w:rFonts w:ascii="Arial" w:hAnsi="Arial" w:cs="Arial"/>
          <w:sz w:val="24"/>
          <w:szCs w:val="24"/>
        </w:rPr>
        <w:tab/>
      </w:r>
      <w:r w:rsidR="005221FB" w:rsidRPr="00885711">
        <w:rPr>
          <w:rFonts w:ascii="Arial" w:hAnsi="Arial" w:cs="Arial"/>
          <w:sz w:val="24"/>
          <w:szCs w:val="24"/>
        </w:rPr>
        <w:tab/>
      </w:r>
      <w:r w:rsidR="005221FB" w:rsidRPr="00885711">
        <w:rPr>
          <w:rFonts w:ascii="Arial" w:hAnsi="Arial" w:cs="Arial"/>
          <w:sz w:val="24"/>
          <w:szCs w:val="24"/>
        </w:rPr>
        <w:tab/>
      </w:r>
      <w:r w:rsidR="005221FB" w:rsidRPr="00885711">
        <w:rPr>
          <w:rFonts w:ascii="Arial" w:hAnsi="Arial" w:cs="Arial"/>
          <w:sz w:val="24"/>
          <w:szCs w:val="24"/>
        </w:rPr>
        <w:tab/>
        <w:t xml:space="preserve">                 (3 marks)</w:t>
      </w:r>
    </w:p>
    <w:p w14:paraId="622E4A8C" w14:textId="77777777" w:rsidR="00982927" w:rsidRPr="00885711" w:rsidRDefault="00982927" w:rsidP="00982927">
      <w:pPr>
        <w:spacing w:after="394"/>
        <w:rPr>
          <w:rFonts w:ascii="Arial" w:hAnsi="Arial" w:cs="Arial"/>
          <w:sz w:val="24"/>
          <w:szCs w:val="24"/>
        </w:rPr>
      </w:pPr>
    </w:p>
    <w:p w14:paraId="77F75F43" w14:textId="15AA5D4B" w:rsidR="00982927" w:rsidRPr="00885711" w:rsidRDefault="00982927" w:rsidP="00982927">
      <w:pPr>
        <w:spacing w:after="394"/>
        <w:rPr>
          <w:rFonts w:ascii="Arial" w:hAnsi="Arial" w:cs="Arial"/>
          <w:sz w:val="24"/>
          <w:szCs w:val="24"/>
        </w:rPr>
      </w:pPr>
    </w:p>
    <w:p w14:paraId="43C9B753" w14:textId="2C8AC405" w:rsidR="004B6796" w:rsidRPr="00885711" w:rsidRDefault="004B6796" w:rsidP="00982927">
      <w:pPr>
        <w:spacing w:after="394"/>
        <w:rPr>
          <w:rFonts w:ascii="Arial" w:hAnsi="Arial" w:cs="Arial"/>
          <w:sz w:val="24"/>
          <w:szCs w:val="24"/>
        </w:rPr>
      </w:pPr>
    </w:p>
    <w:p w14:paraId="628EB7A0" w14:textId="18275DBA" w:rsidR="004B6796" w:rsidRPr="00885711" w:rsidRDefault="004B6796" w:rsidP="00982927">
      <w:pPr>
        <w:spacing w:after="394"/>
        <w:rPr>
          <w:rFonts w:ascii="Arial" w:hAnsi="Arial" w:cs="Arial"/>
          <w:sz w:val="24"/>
          <w:szCs w:val="24"/>
        </w:rPr>
      </w:pPr>
    </w:p>
    <w:p w14:paraId="7878479F" w14:textId="10AE60F3" w:rsidR="008619D0" w:rsidRPr="00885711" w:rsidRDefault="00582F53" w:rsidP="00E518D9">
      <w:pPr>
        <w:spacing w:after="394"/>
        <w:ind w:left="533" w:hanging="533"/>
        <w:rPr>
          <w:rFonts w:ascii="Arial" w:hAnsi="Arial" w:cs="Arial"/>
          <w:sz w:val="24"/>
          <w:szCs w:val="24"/>
        </w:rPr>
      </w:pPr>
      <w:r w:rsidRPr="00885711">
        <w:rPr>
          <w:rFonts w:ascii="Arial" w:hAnsi="Arial" w:cs="Arial"/>
          <w:sz w:val="24"/>
          <w:szCs w:val="24"/>
        </w:rPr>
        <w:t>e</w:t>
      </w:r>
      <w:r w:rsidR="008619D0" w:rsidRPr="00885711">
        <w:rPr>
          <w:rFonts w:ascii="Arial" w:hAnsi="Arial" w:cs="Arial"/>
          <w:sz w:val="24"/>
          <w:szCs w:val="24"/>
        </w:rPr>
        <w:t xml:space="preserve">) </w:t>
      </w:r>
      <w:r w:rsidR="00E518D9" w:rsidRPr="00885711">
        <w:rPr>
          <w:rFonts w:ascii="Arial" w:hAnsi="Arial" w:cs="Arial"/>
          <w:sz w:val="24"/>
          <w:szCs w:val="24"/>
        </w:rPr>
        <w:tab/>
      </w:r>
      <w:r w:rsidR="008619D0" w:rsidRPr="00885711">
        <w:rPr>
          <w:rFonts w:ascii="Arial" w:hAnsi="Arial" w:cs="Arial"/>
          <w:sz w:val="24"/>
          <w:szCs w:val="24"/>
        </w:rPr>
        <w:t>Describe and explain two practical ways in which the motor can be modified to produce a greater torque.</w:t>
      </w:r>
      <w:r w:rsidR="005221FB" w:rsidRPr="00885711">
        <w:rPr>
          <w:rFonts w:ascii="Arial" w:hAnsi="Arial" w:cs="Arial"/>
          <w:sz w:val="24"/>
          <w:szCs w:val="24"/>
        </w:rPr>
        <w:tab/>
      </w:r>
      <w:r w:rsidR="005221FB" w:rsidRPr="00885711">
        <w:rPr>
          <w:rFonts w:ascii="Arial" w:hAnsi="Arial" w:cs="Arial"/>
          <w:sz w:val="24"/>
          <w:szCs w:val="24"/>
        </w:rPr>
        <w:tab/>
      </w:r>
      <w:r w:rsidR="005221FB" w:rsidRPr="00885711">
        <w:rPr>
          <w:rFonts w:ascii="Arial" w:hAnsi="Arial" w:cs="Arial"/>
          <w:sz w:val="24"/>
          <w:szCs w:val="24"/>
        </w:rPr>
        <w:tab/>
      </w:r>
      <w:r w:rsidR="005221FB" w:rsidRPr="00885711">
        <w:rPr>
          <w:rFonts w:ascii="Arial" w:hAnsi="Arial" w:cs="Arial"/>
          <w:sz w:val="24"/>
          <w:szCs w:val="24"/>
        </w:rPr>
        <w:tab/>
      </w:r>
      <w:r w:rsidR="005221FB" w:rsidRPr="00885711">
        <w:rPr>
          <w:rFonts w:ascii="Arial" w:hAnsi="Arial" w:cs="Arial"/>
          <w:sz w:val="24"/>
          <w:szCs w:val="24"/>
        </w:rPr>
        <w:tab/>
      </w:r>
      <w:r w:rsidR="005221FB" w:rsidRPr="00885711">
        <w:rPr>
          <w:rFonts w:ascii="Arial" w:hAnsi="Arial" w:cs="Arial"/>
          <w:sz w:val="24"/>
          <w:szCs w:val="24"/>
        </w:rPr>
        <w:tab/>
        <w:t xml:space="preserve">      (2 marks)</w:t>
      </w:r>
    </w:p>
    <w:p w14:paraId="75C5B269" w14:textId="5D47A2F2" w:rsidR="00E518D9" w:rsidRPr="00885711" w:rsidRDefault="00E518D9" w:rsidP="00E518D9">
      <w:pPr>
        <w:spacing w:after="394"/>
        <w:ind w:left="533" w:hanging="533"/>
        <w:rPr>
          <w:rFonts w:ascii="Arial" w:hAnsi="Arial" w:cs="Arial"/>
          <w:sz w:val="24"/>
          <w:szCs w:val="24"/>
        </w:rPr>
      </w:pPr>
    </w:p>
    <w:p w14:paraId="2042FCED" w14:textId="44EDCFDD" w:rsidR="00AD16C3" w:rsidRPr="00885711" w:rsidRDefault="00AD16C3" w:rsidP="00E518D9">
      <w:pPr>
        <w:spacing w:after="394"/>
        <w:ind w:left="533" w:hanging="533"/>
        <w:rPr>
          <w:rFonts w:ascii="Arial" w:hAnsi="Arial" w:cs="Arial"/>
          <w:sz w:val="24"/>
          <w:szCs w:val="24"/>
        </w:rPr>
      </w:pPr>
    </w:p>
    <w:p w14:paraId="23C6E741" w14:textId="5192757E" w:rsidR="008619D0" w:rsidRPr="00885711" w:rsidRDefault="00572012" w:rsidP="00D22F7D">
      <w:pPr>
        <w:pStyle w:val="ListParagraph"/>
        <w:numPr>
          <w:ilvl w:val="0"/>
          <w:numId w:val="20"/>
        </w:numPr>
        <w:spacing w:after="177"/>
        <w:ind w:right="113"/>
        <w:rPr>
          <w:rFonts w:cs="Arial"/>
          <w:color w:val="auto"/>
          <w:sz w:val="24"/>
          <w:szCs w:val="24"/>
        </w:rPr>
      </w:pPr>
      <w:r w:rsidRPr="00885711">
        <w:rPr>
          <w:rFonts w:cs="Arial"/>
          <w:color w:val="auto"/>
          <w:sz w:val="24"/>
          <w:szCs w:val="24"/>
        </w:rPr>
        <w:lastRenderedPageBreak/>
        <w:t xml:space="preserve">One advantage of this type of motor is that it works on either AC or DC electrical supplies. </w:t>
      </w:r>
      <w:r w:rsidR="008619D0" w:rsidRPr="00885711">
        <w:rPr>
          <w:rFonts w:cs="Arial"/>
          <w:color w:val="auto"/>
          <w:sz w:val="24"/>
          <w:szCs w:val="24"/>
        </w:rPr>
        <w:t>Using either or both diagrams below as part of your answer, explain</w:t>
      </w:r>
      <w:r w:rsidR="00E518D9" w:rsidRPr="00885711">
        <w:rPr>
          <w:rFonts w:cs="Arial"/>
          <w:color w:val="auto"/>
          <w:sz w:val="24"/>
          <w:szCs w:val="24"/>
        </w:rPr>
        <w:t xml:space="preserve"> </w:t>
      </w:r>
      <w:r w:rsidRPr="00885711">
        <w:rPr>
          <w:rFonts w:cs="Arial"/>
          <w:color w:val="auto"/>
          <w:sz w:val="24"/>
          <w:szCs w:val="24"/>
        </w:rPr>
        <w:t>wh</w:t>
      </w:r>
      <w:r w:rsidR="008619D0" w:rsidRPr="00885711">
        <w:rPr>
          <w:rFonts w:cs="Arial"/>
          <w:color w:val="auto"/>
          <w:sz w:val="24"/>
          <w:szCs w:val="24"/>
        </w:rPr>
        <w:t>y</w:t>
      </w:r>
      <w:r w:rsidR="0011284D" w:rsidRPr="00885711">
        <w:rPr>
          <w:rFonts w:cs="Arial"/>
          <w:color w:val="auto"/>
          <w:sz w:val="24"/>
          <w:szCs w:val="24"/>
        </w:rPr>
        <w:t xml:space="preserve"> and how </w:t>
      </w:r>
      <w:r w:rsidR="008619D0" w:rsidRPr="00885711">
        <w:rPr>
          <w:rFonts w:cs="Arial"/>
          <w:color w:val="auto"/>
          <w:sz w:val="24"/>
          <w:szCs w:val="24"/>
        </w:rPr>
        <w:t>this motor</w:t>
      </w:r>
      <w:r w:rsidR="0011284D" w:rsidRPr="00885711">
        <w:rPr>
          <w:rFonts w:cs="Arial"/>
          <w:color w:val="auto"/>
          <w:sz w:val="24"/>
          <w:szCs w:val="24"/>
        </w:rPr>
        <w:t xml:space="preserve"> will turn with respect </w:t>
      </w:r>
      <w:r w:rsidR="008619D0" w:rsidRPr="00885711">
        <w:rPr>
          <w:rFonts w:cs="Arial"/>
          <w:color w:val="auto"/>
          <w:sz w:val="24"/>
          <w:szCs w:val="24"/>
        </w:rPr>
        <w:t>of the type of</w:t>
      </w:r>
      <w:r w:rsidR="00E518D9" w:rsidRPr="00885711">
        <w:rPr>
          <w:rFonts w:cs="Arial"/>
          <w:color w:val="auto"/>
          <w:sz w:val="24"/>
          <w:szCs w:val="24"/>
        </w:rPr>
        <w:t xml:space="preserve"> </w:t>
      </w:r>
      <w:r w:rsidR="008619D0" w:rsidRPr="00885711">
        <w:rPr>
          <w:rFonts w:cs="Arial"/>
          <w:color w:val="auto"/>
          <w:sz w:val="24"/>
          <w:szCs w:val="24"/>
        </w:rPr>
        <w:t>electrical supply</w:t>
      </w:r>
      <w:r w:rsidR="0011284D" w:rsidRPr="00885711">
        <w:rPr>
          <w:rFonts w:cs="Arial"/>
          <w:color w:val="auto"/>
          <w:sz w:val="24"/>
          <w:szCs w:val="24"/>
        </w:rPr>
        <w:t xml:space="preserve"> </w:t>
      </w:r>
      <w:r w:rsidRPr="00885711">
        <w:rPr>
          <w:rFonts w:cs="Arial"/>
          <w:color w:val="auto"/>
          <w:sz w:val="24"/>
          <w:szCs w:val="24"/>
        </w:rPr>
        <w:t>pr</w:t>
      </w:r>
      <w:r w:rsidR="0011284D" w:rsidRPr="00885711">
        <w:rPr>
          <w:rFonts w:cs="Arial"/>
          <w:color w:val="auto"/>
          <w:sz w:val="24"/>
          <w:szCs w:val="24"/>
        </w:rPr>
        <w:t>ovided.</w:t>
      </w:r>
      <w:r w:rsidR="005221FB" w:rsidRPr="00885711">
        <w:rPr>
          <w:rFonts w:cs="Arial"/>
          <w:color w:val="auto"/>
          <w:sz w:val="24"/>
          <w:szCs w:val="24"/>
        </w:rPr>
        <w:tab/>
      </w:r>
      <w:r w:rsidR="0011284D" w:rsidRPr="00885711">
        <w:rPr>
          <w:rFonts w:cs="Arial"/>
          <w:color w:val="auto"/>
          <w:sz w:val="24"/>
          <w:szCs w:val="24"/>
        </w:rPr>
        <w:tab/>
      </w:r>
      <w:r w:rsidR="0011284D" w:rsidRPr="00885711">
        <w:rPr>
          <w:rFonts w:cs="Arial"/>
          <w:color w:val="auto"/>
          <w:sz w:val="24"/>
          <w:szCs w:val="24"/>
        </w:rPr>
        <w:tab/>
      </w:r>
      <w:r w:rsidR="0011284D" w:rsidRPr="00885711">
        <w:rPr>
          <w:rFonts w:cs="Arial"/>
          <w:color w:val="auto"/>
          <w:sz w:val="24"/>
          <w:szCs w:val="24"/>
        </w:rPr>
        <w:tab/>
        <w:t xml:space="preserve"> </w:t>
      </w:r>
      <w:r w:rsidR="004B6796" w:rsidRPr="00885711">
        <w:rPr>
          <w:rFonts w:cs="Arial"/>
          <w:color w:val="auto"/>
          <w:sz w:val="24"/>
          <w:szCs w:val="24"/>
        </w:rPr>
        <w:t xml:space="preserve"> </w:t>
      </w:r>
      <w:r w:rsidR="0011284D" w:rsidRPr="00885711">
        <w:rPr>
          <w:rFonts w:cs="Arial"/>
          <w:color w:val="auto"/>
          <w:sz w:val="24"/>
          <w:szCs w:val="24"/>
        </w:rPr>
        <w:t xml:space="preserve"> </w:t>
      </w:r>
      <w:r w:rsidRPr="00885711">
        <w:rPr>
          <w:rFonts w:cs="Arial"/>
          <w:color w:val="auto"/>
          <w:sz w:val="24"/>
          <w:szCs w:val="24"/>
        </w:rPr>
        <w:t xml:space="preserve">                    </w:t>
      </w:r>
      <w:r w:rsidR="0006703B" w:rsidRPr="00885711">
        <w:rPr>
          <w:rFonts w:cs="Arial"/>
          <w:color w:val="auto"/>
          <w:sz w:val="24"/>
          <w:szCs w:val="24"/>
        </w:rPr>
        <w:t xml:space="preserve"> </w:t>
      </w:r>
      <w:r w:rsidRPr="00885711">
        <w:rPr>
          <w:rFonts w:cs="Arial"/>
          <w:color w:val="auto"/>
          <w:sz w:val="24"/>
          <w:szCs w:val="24"/>
        </w:rPr>
        <w:t xml:space="preserve">  </w:t>
      </w:r>
      <w:r w:rsidR="0011284D" w:rsidRPr="00885711">
        <w:rPr>
          <w:rFonts w:cs="Arial"/>
          <w:color w:val="auto"/>
          <w:sz w:val="24"/>
          <w:szCs w:val="24"/>
        </w:rPr>
        <w:t>(3 marks)</w:t>
      </w:r>
      <w:r w:rsidR="005221FB" w:rsidRPr="00885711">
        <w:rPr>
          <w:rFonts w:cs="Arial"/>
          <w:color w:val="auto"/>
          <w:sz w:val="24"/>
          <w:szCs w:val="24"/>
        </w:rPr>
        <w:tab/>
        <w:t xml:space="preserve">       </w:t>
      </w:r>
    </w:p>
    <w:p w14:paraId="0155A0E7" w14:textId="20D354B8" w:rsidR="00582F53" w:rsidRPr="00885711" w:rsidRDefault="00AD16C3" w:rsidP="00AD16C3">
      <w:pPr>
        <w:spacing w:after="177"/>
        <w:ind w:right="113"/>
        <w:rPr>
          <w:rFonts w:cs="Arial"/>
          <w:sz w:val="24"/>
          <w:szCs w:val="24"/>
        </w:rPr>
      </w:pPr>
      <w:r w:rsidRPr="00885711">
        <w:rPr>
          <w:noProof/>
        </w:rPr>
        <w:drawing>
          <wp:inline distT="0" distB="0" distL="0" distR="0" wp14:anchorId="6665DCE6" wp14:editId="31D6E839">
            <wp:extent cx="5872245" cy="1548940"/>
            <wp:effectExtent l="0" t="0" r="0" b="0"/>
            <wp:docPr id="12000" name="Picture 120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880894" cy="15512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763850" w14:textId="435B25FC" w:rsidR="00582F53" w:rsidRPr="00885711" w:rsidRDefault="00582F53" w:rsidP="00E518D9">
      <w:pPr>
        <w:pStyle w:val="ListParagraph"/>
        <w:spacing w:after="177"/>
        <w:ind w:left="370" w:right="113"/>
        <w:rPr>
          <w:rFonts w:cs="Arial"/>
          <w:color w:val="auto"/>
          <w:sz w:val="24"/>
          <w:szCs w:val="24"/>
        </w:rPr>
      </w:pPr>
    </w:p>
    <w:p w14:paraId="1ACD14FB" w14:textId="2E73D4B8" w:rsidR="00582F53" w:rsidRPr="00885711" w:rsidRDefault="00DF187A" w:rsidP="00E518D9">
      <w:pPr>
        <w:pStyle w:val="ListParagraph"/>
        <w:spacing w:after="177"/>
        <w:ind w:left="370" w:right="113"/>
        <w:rPr>
          <w:rFonts w:cs="Arial"/>
          <w:color w:val="auto"/>
          <w:sz w:val="24"/>
          <w:szCs w:val="24"/>
        </w:rPr>
      </w:pPr>
      <w:r w:rsidRPr="00885711">
        <w:rPr>
          <w:noProof/>
          <w:color w:val="auto"/>
        </w:rPr>
        <w:drawing>
          <wp:inline distT="0" distB="0" distL="0" distR="0" wp14:anchorId="2CB452CA" wp14:editId="1C979578">
            <wp:extent cx="5486400" cy="2734945"/>
            <wp:effectExtent l="0" t="0" r="0" b="8255"/>
            <wp:docPr id="12002" name="Picture 120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734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8555FB" w14:textId="31406D61" w:rsidR="00582F53" w:rsidRPr="00885711" w:rsidRDefault="00582F53" w:rsidP="00E518D9">
      <w:pPr>
        <w:pStyle w:val="ListParagraph"/>
        <w:spacing w:after="177"/>
        <w:ind w:left="370" w:right="113"/>
        <w:rPr>
          <w:rFonts w:cs="Arial"/>
          <w:color w:val="auto"/>
          <w:sz w:val="24"/>
          <w:szCs w:val="24"/>
        </w:rPr>
      </w:pPr>
    </w:p>
    <w:p w14:paraId="0FB0EAFF" w14:textId="1133FA6D" w:rsidR="00582F53" w:rsidRPr="00885711" w:rsidRDefault="00582F53" w:rsidP="00E518D9">
      <w:pPr>
        <w:pStyle w:val="ListParagraph"/>
        <w:spacing w:after="177"/>
        <w:ind w:left="370" w:right="113"/>
        <w:rPr>
          <w:rFonts w:cs="Arial"/>
          <w:color w:val="auto"/>
          <w:sz w:val="24"/>
          <w:szCs w:val="24"/>
        </w:rPr>
      </w:pPr>
    </w:p>
    <w:p w14:paraId="121AED82" w14:textId="2E1659C3" w:rsidR="00582F53" w:rsidRPr="00885711" w:rsidRDefault="00582F53" w:rsidP="00E518D9">
      <w:pPr>
        <w:pStyle w:val="ListParagraph"/>
        <w:spacing w:after="177"/>
        <w:ind w:left="370" w:right="113"/>
        <w:rPr>
          <w:rFonts w:cs="Arial"/>
          <w:color w:val="auto"/>
          <w:sz w:val="24"/>
          <w:szCs w:val="24"/>
        </w:rPr>
      </w:pPr>
    </w:p>
    <w:p w14:paraId="2A7E56E6" w14:textId="4BD86CDA" w:rsidR="00582F53" w:rsidRPr="00885711" w:rsidRDefault="00582F53" w:rsidP="00E518D9">
      <w:pPr>
        <w:pStyle w:val="ListParagraph"/>
        <w:spacing w:after="177"/>
        <w:ind w:left="370" w:right="113"/>
        <w:rPr>
          <w:rFonts w:cs="Arial"/>
          <w:color w:val="auto"/>
          <w:sz w:val="24"/>
          <w:szCs w:val="24"/>
        </w:rPr>
      </w:pPr>
    </w:p>
    <w:p w14:paraId="48D4C2FB" w14:textId="25490495" w:rsidR="00582F53" w:rsidRPr="00885711" w:rsidRDefault="00582F53" w:rsidP="00E518D9">
      <w:pPr>
        <w:pStyle w:val="ListParagraph"/>
        <w:spacing w:after="177"/>
        <w:ind w:left="370" w:right="113"/>
        <w:rPr>
          <w:rFonts w:cs="Arial"/>
          <w:color w:val="auto"/>
          <w:sz w:val="24"/>
          <w:szCs w:val="24"/>
        </w:rPr>
      </w:pPr>
    </w:p>
    <w:p w14:paraId="7D418318" w14:textId="554F2E0C" w:rsidR="00582F53" w:rsidRPr="00885711" w:rsidRDefault="00582F53" w:rsidP="00E518D9">
      <w:pPr>
        <w:pStyle w:val="ListParagraph"/>
        <w:spacing w:after="177"/>
        <w:ind w:left="370" w:right="113"/>
        <w:rPr>
          <w:rFonts w:cs="Arial"/>
          <w:color w:val="auto"/>
          <w:sz w:val="24"/>
          <w:szCs w:val="24"/>
        </w:rPr>
      </w:pPr>
    </w:p>
    <w:p w14:paraId="59A665CA" w14:textId="5F9BD1A5" w:rsidR="00582F53" w:rsidRPr="00885711" w:rsidRDefault="00582F53" w:rsidP="00E518D9">
      <w:pPr>
        <w:pStyle w:val="ListParagraph"/>
        <w:spacing w:after="177"/>
        <w:ind w:left="370" w:right="113"/>
        <w:rPr>
          <w:rFonts w:cs="Arial"/>
          <w:color w:val="auto"/>
          <w:sz w:val="24"/>
          <w:szCs w:val="24"/>
        </w:rPr>
      </w:pPr>
    </w:p>
    <w:p w14:paraId="77C689EB" w14:textId="16A5FA8E" w:rsidR="00582F53" w:rsidRPr="00885711" w:rsidRDefault="00582F53" w:rsidP="00E518D9">
      <w:pPr>
        <w:pStyle w:val="ListParagraph"/>
        <w:spacing w:after="177"/>
        <w:ind w:left="370" w:right="113"/>
        <w:rPr>
          <w:rFonts w:cs="Arial"/>
          <w:color w:val="auto"/>
          <w:sz w:val="24"/>
          <w:szCs w:val="24"/>
        </w:rPr>
      </w:pPr>
    </w:p>
    <w:p w14:paraId="7889C890" w14:textId="58E0383E" w:rsidR="00582F53" w:rsidRPr="00885711" w:rsidRDefault="00582F53" w:rsidP="00E518D9">
      <w:pPr>
        <w:pStyle w:val="ListParagraph"/>
        <w:spacing w:after="177"/>
        <w:ind w:left="370" w:right="113"/>
        <w:rPr>
          <w:rFonts w:cs="Arial"/>
          <w:color w:val="auto"/>
          <w:sz w:val="24"/>
          <w:szCs w:val="24"/>
        </w:rPr>
      </w:pPr>
    </w:p>
    <w:p w14:paraId="2CDA8D26" w14:textId="5765B07D" w:rsidR="00582F53" w:rsidRPr="00885711" w:rsidRDefault="00582F53" w:rsidP="00E518D9">
      <w:pPr>
        <w:pStyle w:val="ListParagraph"/>
        <w:spacing w:after="177"/>
        <w:ind w:left="370" w:right="113"/>
        <w:rPr>
          <w:rFonts w:cs="Arial"/>
          <w:color w:val="auto"/>
          <w:sz w:val="24"/>
          <w:szCs w:val="24"/>
        </w:rPr>
      </w:pPr>
    </w:p>
    <w:p w14:paraId="73308266" w14:textId="27077ED7" w:rsidR="00582F53" w:rsidRPr="00885711" w:rsidRDefault="00582F53" w:rsidP="00E518D9">
      <w:pPr>
        <w:pStyle w:val="ListParagraph"/>
        <w:spacing w:after="177"/>
        <w:ind w:left="370" w:right="113"/>
        <w:rPr>
          <w:rFonts w:cs="Arial"/>
          <w:color w:val="auto"/>
          <w:sz w:val="24"/>
          <w:szCs w:val="24"/>
        </w:rPr>
      </w:pPr>
    </w:p>
    <w:p w14:paraId="6599B447" w14:textId="54A5EE25" w:rsidR="00582F53" w:rsidRPr="00885711" w:rsidRDefault="00582F53" w:rsidP="00E518D9">
      <w:pPr>
        <w:pStyle w:val="ListParagraph"/>
        <w:spacing w:after="177"/>
        <w:ind w:left="370" w:right="113"/>
        <w:rPr>
          <w:rFonts w:cs="Arial"/>
          <w:color w:val="auto"/>
          <w:sz w:val="24"/>
          <w:szCs w:val="24"/>
        </w:rPr>
      </w:pPr>
    </w:p>
    <w:p w14:paraId="1494E899" w14:textId="6FDF6437" w:rsidR="00DF187A" w:rsidRPr="00885711" w:rsidRDefault="00DF187A" w:rsidP="00DF187A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n-US"/>
        </w:rPr>
      </w:pPr>
      <w:r w:rsidRPr="00885711">
        <w:rPr>
          <w:rFonts w:ascii="Arial" w:hAnsi="Arial" w:cs="Arial"/>
          <w:b/>
          <w:bCs/>
          <w:sz w:val="24"/>
          <w:szCs w:val="24"/>
          <w:lang w:eastAsia="en-US"/>
        </w:rPr>
        <w:lastRenderedPageBreak/>
        <w:t>Question 6                                                                                            (15 marks)</w:t>
      </w:r>
    </w:p>
    <w:p w14:paraId="00C89E7A" w14:textId="77777777" w:rsidR="00B03EA5" w:rsidRPr="00885711" w:rsidRDefault="00B03EA5" w:rsidP="00B03EA5">
      <w:pPr>
        <w:spacing w:after="177"/>
        <w:ind w:right="113"/>
        <w:rPr>
          <w:rFonts w:ascii="Arial" w:eastAsia="Calibri" w:hAnsi="Arial" w:cs="Arial"/>
          <w:sz w:val="24"/>
          <w:szCs w:val="24"/>
          <w:lang w:eastAsia="en-US"/>
        </w:rPr>
      </w:pPr>
    </w:p>
    <w:p w14:paraId="4CFF85A0" w14:textId="432D3D52" w:rsidR="00582F53" w:rsidRPr="00885711" w:rsidRDefault="00B03EA5" w:rsidP="00B03EA5">
      <w:pPr>
        <w:spacing w:after="177"/>
        <w:ind w:right="113"/>
        <w:rPr>
          <w:rFonts w:ascii="Arial" w:hAnsi="Arial" w:cs="Arial"/>
          <w:sz w:val="24"/>
          <w:szCs w:val="24"/>
        </w:rPr>
      </w:pPr>
      <w:r w:rsidRPr="00885711">
        <w:rPr>
          <w:rFonts w:ascii="Arial" w:hAnsi="Arial" w:cs="Arial"/>
          <w:sz w:val="24"/>
          <w:szCs w:val="24"/>
        </w:rPr>
        <w:t xml:space="preserve">The Earth’s moon has always been of primary interest to astronomers and this lead to one of the most significant </w:t>
      </w:r>
      <w:r w:rsidR="002F5D86" w:rsidRPr="00885711">
        <w:rPr>
          <w:rFonts w:ascii="Arial" w:hAnsi="Arial" w:cs="Arial"/>
          <w:sz w:val="24"/>
          <w:szCs w:val="24"/>
        </w:rPr>
        <w:t>achievements</w:t>
      </w:r>
      <w:r w:rsidRPr="00885711">
        <w:rPr>
          <w:rFonts w:ascii="Arial" w:hAnsi="Arial" w:cs="Arial"/>
          <w:sz w:val="24"/>
          <w:szCs w:val="24"/>
        </w:rPr>
        <w:t xml:space="preserve"> of the 20</w:t>
      </w:r>
      <w:r w:rsidRPr="00885711">
        <w:rPr>
          <w:rFonts w:ascii="Arial" w:hAnsi="Arial" w:cs="Arial"/>
          <w:sz w:val="24"/>
          <w:szCs w:val="24"/>
          <w:vertAlign w:val="superscript"/>
        </w:rPr>
        <w:t>th</w:t>
      </w:r>
      <w:r w:rsidRPr="00885711">
        <w:rPr>
          <w:rFonts w:ascii="Arial" w:hAnsi="Arial" w:cs="Arial"/>
          <w:sz w:val="24"/>
          <w:szCs w:val="24"/>
        </w:rPr>
        <w:t xml:space="preserve"> century – Man landing on the Moon.</w:t>
      </w:r>
    </w:p>
    <w:p w14:paraId="215F109B" w14:textId="3BBE0710" w:rsidR="00582F53" w:rsidRPr="00885711" w:rsidRDefault="002F5D86" w:rsidP="006726FF">
      <w:pPr>
        <w:pStyle w:val="ListParagraph"/>
        <w:spacing w:after="177"/>
        <w:ind w:left="370" w:right="113"/>
        <w:rPr>
          <w:rFonts w:cs="Arial"/>
          <w:color w:val="auto"/>
          <w:sz w:val="24"/>
          <w:szCs w:val="24"/>
        </w:rPr>
      </w:pPr>
      <w:r w:rsidRPr="00885711">
        <w:rPr>
          <w:noProof/>
          <w:color w:val="auto"/>
        </w:rPr>
        <w:drawing>
          <wp:inline distT="0" distB="0" distL="0" distR="0" wp14:anchorId="0AFF92F8" wp14:editId="7E4DF05C">
            <wp:extent cx="5486400" cy="1982470"/>
            <wp:effectExtent l="0" t="0" r="0" b="0"/>
            <wp:docPr id="12004" name="Picture 120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982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3FFC27" w14:textId="7A8B4A94" w:rsidR="006726FF" w:rsidRPr="00885711" w:rsidRDefault="006726FF" w:rsidP="006726FF">
      <w:pPr>
        <w:spacing w:after="177"/>
        <w:ind w:right="113"/>
        <w:rPr>
          <w:rFonts w:ascii="Arial" w:hAnsi="Arial" w:cs="Arial"/>
          <w:sz w:val="24"/>
          <w:szCs w:val="24"/>
        </w:rPr>
      </w:pPr>
      <w:r w:rsidRPr="00885711">
        <w:rPr>
          <w:rFonts w:ascii="Arial" w:hAnsi="Arial" w:cs="Arial"/>
          <w:sz w:val="24"/>
          <w:szCs w:val="24"/>
        </w:rPr>
        <w:t>a) Calculate the period for the Moon in orbit around the Earth.</w:t>
      </w:r>
      <w:r w:rsidRPr="00885711">
        <w:rPr>
          <w:rFonts w:ascii="Arial" w:hAnsi="Arial" w:cs="Arial"/>
          <w:sz w:val="24"/>
          <w:szCs w:val="24"/>
        </w:rPr>
        <w:tab/>
        <w:t xml:space="preserve">    (5 marks)</w:t>
      </w:r>
    </w:p>
    <w:p w14:paraId="4CB90F11" w14:textId="7283F064" w:rsidR="003F0F38" w:rsidRPr="00885711" w:rsidRDefault="003F0F38" w:rsidP="006726FF">
      <w:pPr>
        <w:spacing w:after="177"/>
        <w:ind w:right="113"/>
        <w:rPr>
          <w:rFonts w:ascii="Arial" w:hAnsi="Arial" w:cs="Arial"/>
          <w:sz w:val="24"/>
          <w:szCs w:val="24"/>
        </w:rPr>
      </w:pPr>
    </w:p>
    <w:p w14:paraId="4AAA17C6" w14:textId="7A5EF30C" w:rsidR="003F0F38" w:rsidRPr="00885711" w:rsidRDefault="003F0F38" w:rsidP="006726FF">
      <w:pPr>
        <w:spacing w:after="177"/>
        <w:ind w:right="113"/>
        <w:rPr>
          <w:rFonts w:ascii="Arial" w:hAnsi="Arial" w:cs="Arial"/>
          <w:sz w:val="24"/>
          <w:szCs w:val="24"/>
        </w:rPr>
      </w:pPr>
    </w:p>
    <w:p w14:paraId="279F17AF" w14:textId="1D5C6606" w:rsidR="003F0F38" w:rsidRPr="00885711" w:rsidRDefault="003F0F38" w:rsidP="006726FF">
      <w:pPr>
        <w:spacing w:after="177"/>
        <w:ind w:right="113"/>
        <w:rPr>
          <w:rFonts w:ascii="Arial" w:hAnsi="Arial" w:cs="Arial"/>
          <w:sz w:val="24"/>
          <w:szCs w:val="24"/>
        </w:rPr>
      </w:pPr>
    </w:p>
    <w:p w14:paraId="7CC2B8A9" w14:textId="55332C58" w:rsidR="003F0F38" w:rsidRPr="00885711" w:rsidRDefault="003F0F38" w:rsidP="006726FF">
      <w:pPr>
        <w:spacing w:after="177"/>
        <w:ind w:right="113"/>
        <w:rPr>
          <w:rFonts w:ascii="Arial" w:hAnsi="Arial" w:cs="Arial"/>
          <w:sz w:val="24"/>
          <w:szCs w:val="24"/>
        </w:rPr>
      </w:pPr>
    </w:p>
    <w:p w14:paraId="27391D0A" w14:textId="551BBFC7" w:rsidR="003F0F38" w:rsidRPr="00885711" w:rsidRDefault="003F0F38" w:rsidP="006726FF">
      <w:pPr>
        <w:spacing w:after="177"/>
        <w:ind w:right="113"/>
        <w:rPr>
          <w:rFonts w:ascii="Arial" w:hAnsi="Arial" w:cs="Arial"/>
          <w:sz w:val="24"/>
          <w:szCs w:val="24"/>
        </w:rPr>
      </w:pPr>
    </w:p>
    <w:p w14:paraId="24992982" w14:textId="22DA2F81" w:rsidR="003F0F38" w:rsidRPr="00885711" w:rsidRDefault="003F0F38" w:rsidP="006726FF">
      <w:pPr>
        <w:spacing w:after="177"/>
        <w:ind w:right="113"/>
        <w:rPr>
          <w:rFonts w:ascii="Arial" w:hAnsi="Arial" w:cs="Arial"/>
          <w:sz w:val="24"/>
          <w:szCs w:val="24"/>
        </w:rPr>
      </w:pPr>
    </w:p>
    <w:p w14:paraId="275D2216" w14:textId="3AF15EA3" w:rsidR="003F0F38" w:rsidRPr="00885711" w:rsidRDefault="003F0F38" w:rsidP="006726FF">
      <w:pPr>
        <w:spacing w:after="177"/>
        <w:ind w:right="113"/>
        <w:rPr>
          <w:rFonts w:ascii="Arial" w:hAnsi="Arial" w:cs="Arial"/>
          <w:sz w:val="24"/>
          <w:szCs w:val="24"/>
        </w:rPr>
      </w:pPr>
    </w:p>
    <w:p w14:paraId="58C87957" w14:textId="1DE3EE8D" w:rsidR="003F0F38" w:rsidRPr="00885711" w:rsidRDefault="003F0F38" w:rsidP="006726FF">
      <w:pPr>
        <w:spacing w:after="177"/>
        <w:ind w:right="113"/>
        <w:rPr>
          <w:rFonts w:ascii="Arial" w:hAnsi="Arial" w:cs="Arial"/>
          <w:sz w:val="24"/>
          <w:szCs w:val="24"/>
        </w:rPr>
      </w:pPr>
    </w:p>
    <w:p w14:paraId="4C4358EF" w14:textId="4EB7AE20" w:rsidR="003F0F38" w:rsidRPr="00885711" w:rsidRDefault="003F0F38" w:rsidP="006726FF">
      <w:pPr>
        <w:spacing w:after="177"/>
        <w:ind w:right="113"/>
        <w:rPr>
          <w:rFonts w:ascii="Arial" w:hAnsi="Arial" w:cs="Arial"/>
          <w:sz w:val="24"/>
          <w:szCs w:val="24"/>
        </w:rPr>
      </w:pPr>
    </w:p>
    <w:p w14:paraId="779FF1A4" w14:textId="4E060F9F" w:rsidR="003F0F38" w:rsidRPr="00885711" w:rsidRDefault="003F0F38" w:rsidP="006726FF">
      <w:pPr>
        <w:spacing w:after="177"/>
        <w:ind w:right="113"/>
        <w:rPr>
          <w:rFonts w:ascii="Arial" w:hAnsi="Arial" w:cs="Arial"/>
          <w:sz w:val="24"/>
          <w:szCs w:val="24"/>
        </w:rPr>
      </w:pPr>
    </w:p>
    <w:p w14:paraId="59922818" w14:textId="5718F8AF" w:rsidR="003F0F38" w:rsidRPr="00885711" w:rsidRDefault="003F0F38" w:rsidP="006726FF">
      <w:pPr>
        <w:spacing w:after="177"/>
        <w:ind w:right="113"/>
        <w:rPr>
          <w:rFonts w:ascii="Arial" w:hAnsi="Arial" w:cs="Arial"/>
          <w:sz w:val="24"/>
          <w:szCs w:val="24"/>
        </w:rPr>
      </w:pPr>
    </w:p>
    <w:p w14:paraId="740934DA" w14:textId="203D82E3" w:rsidR="003F0F38" w:rsidRPr="00885711" w:rsidRDefault="003F0F38" w:rsidP="006726FF">
      <w:pPr>
        <w:spacing w:after="177"/>
        <w:ind w:right="113"/>
        <w:rPr>
          <w:rFonts w:ascii="Arial" w:hAnsi="Arial" w:cs="Arial"/>
          <w:sz w:val="24"/>
          <w:szCs w:val="24"/>
        </w:rPr>
      </w:pPr>
    </w:p>
    <w:p w14:paraId="72D30352" w14:textId="24335E39" w:rsidR="003F0F38" w:rsidRPr="00885711" w:rsidRDefault="003F0F38" w:rsidP="006726FF">
      <w:pPr>
        <w:spacing w:after="177"/>
        <w:ind w:right="113"/>
        <w:rPr>
          <w:rFonts w:ascii="Arial" w:hAnsi="Arial" w:cs="Arial"/>
          <w:sz w:val="24"/>
          <w:szCs w:val="24"/>
        </w:rPr>
      </w:pPr>
    </w:p>
    <w:p w14:paraId="61B266E1" w14:textId="1421AC18" w:rsidR="003F0F38" w:rsidRPr="00885711" w:rsidRDefault="003F0F38" w:rsidP="006726FF">
      <w:pPr>
        <w:spacing w:after="177"/>
        <w:ind w:right="113"/>
        <w:rPr>
          <w:rFonts w:ascii="Arial" w:hAnsi="Arial" w:cs="Arial"/>
          <w:sz w:val="24"/>
          <w:szCs w:val="24"/>
        </w:rPr>
      </w:pPr>
    </w:p>
    <w:p w14:paraId="6AD3CCD6" w14:textId="5A662FD1" w:rsidR="003F0F38" w:rsidRPr="00885711" w:rsidRDefault="003F0F38" w:rsidP="006726FF">
      <w:pPr>
        <w:spacing w:after="177"/>
        <w:ind w:right="113"/>
        <w:rPr>
          <w:rFonts w:ascii="Arial" w:hAnsi="Arial" w:cs="Arial"/>
          <w:sz w:val="24"/>
          <w:szCs w:val="24"/>
        </w:rPr>
      </w:pPr>
    </w:p>
    <w:p w14:paraId="1D454B5B" w14:textId="0668A127" w:rsidR="003F0F38" w:rsidRPr="00885711" w:rsidRDefault="003F0F38" w:rsidP="006726FF">
      <w:pPr>
        <w:spacing w:after="177"/>
        <w:ind w:right="113"/>
        <w:rPr>
          <w:rFonts w:ascii="Arial" w:hAnsi="Arial" w:cs="Arial"/>
          <w:sz w:val="24"/>
          <w:szCs w:val="24"/>
        </w:rPr>
      </w:pPr>
    </w:p>
    <w:p w14:paraId="76FB0665" w14:textId="241E0A77" w:rsidR="003F0F38" w:rsidRPr="00885711" w:rsidRDefault="003F0F38" w:rsidP="003F0F38">
      <w:pPr>
        <w:pStyle w:val="ListParagraph"/>
        <w:numPr>
          <w:ilvl w:val="0"/>
          <w:numId w:val="24"/>
        </w:numPr>
        <w:spacing w:after="177"/>
        <w:ind w:right="113"/>
        <w:rPr>
          <w:rFonts w:cs="Arial"/>
          <w:color w:val="auto"/>
          <w:sz w:val="24"/>
          <w:szCs w:val="24"/>
        </w:rPr>
      </w:pPr>
      <w:r w:rsidRPr="00885711">
        <w:rPr>
          <w:rFonts w:cs="Arial"/>
          <w:color w:val="auto"/>
          <w:sz w:val="24"/>
          <w:szCs w:val="24"/>
        </w:rPr>
        <w:lastRenderedPageBreak/>
        <w:t xml:space="preserve">An important aspect of the Apollo Lunar landing missions was the return of the Lunar Landing Module </w:t>
      </w:r>
      <w:r w:rsidR="00DB0510" w:rsidRPr="00885711">
        <w:rPr>
          <w:rFonts w:cs="Arial"/>
          <w:color w:val="auto"/>
          <w:sz w:val="24"/>
          <w:szCs w:val="24"/>
        </w:rPr>
        <w:t xml:space="preserve">(LM) </w:t>
      </w:r>
      <w:r w:rsidRPr="00885711">
        <w:rPr>
          <w:rFonts w:cs="Arial"/>
          <w:color w:val="auto"/>
          <w:sz w:val="24"/>
          <w:szCs w:val="24"/>
        </w:rPr>
        <w:t xml:space="preserve">to the orbiting Command </w:t>
      </w:r>
      <w:r w:rsidR="00DB0510" w:rsidRPr="00885711">
        <w:rPr>
          <w:rFonts w:cs="Arial"/>
          <w:color w:val="auto"/>
          <w:sz w:val="24"/>
          <w:szCs w:val="24"/>
        </w:rPr>
        <w:t xml:space="preserve">Service </w:t>
      </w:r>
      <w:r w:rsidRPr="00885711">
        <w:rPr>
          <w:rFonts w:cs="Arial"/>
          <w:color w:val="auto"/>
          <w:sz w:val="24"/>
          <w:szCs w:val="24"/>
        </w:rPr>
        <w:t xml:space="preserve">Module </w:t>
      </w:r>
      <w:r w:rsidR="00DB0510" w:rsidRPr="00885711">
        <w:rPr>
          <w:rFonts w:cs="Arial"/>
          <w:color w:val="auto"/>
          <w:sz w:val="24"/>
          <w:szCs w:val="24"/>
        </w:rPr>
        <w:t xml:space="preserve">(CSM) </w:t>
      </w:r>
      <w:r w:rsidRPr="00885711">
        <w:rPr>
          <w:rFonts w:cs="Arial"/>
          <w:color w:val="auto"/>
          <w:sz w:val="24"/>
          <w:szCs w:val="24"/>
        </w:rPr>
        <w:t>before returning to the astronauts to Earth.</w:t>
      </w:r>
    </w:p>
    <w:p w14:paraId="2569827F" w14:textId="4DB61A4F" w:rsidR="003F0F38" w:rsidRPr="00885711" w:rsidRDefault="003F0F38" w:rsidP="003F0F38">
      <w:pPr>
        <w:spacing w:after="177"/>
        <w:ind w:right="113"/>
        <w:rPr>
          <w:rFonts w:ascii="Arial" w:hAnsi="Arial" w:cs="Arial"/>
          <w:sz w:val="24"/>
          <w:szCs w:val="24"/>
        </w:rPr>
      </w:pPr>
      <w:r w:rsidRPr="00885711">
        <w:rPr>
          <w:noProof/>
        </w:rPr>
        <w:drawing>
          <wp:inline distT="0" distB="0" distL="0" distR="0" wp14:anchorId="235B7A71" wp14:editId="0F0AFC7A">
            <wp:extent cx="6342659" cy="2077514"/>
            <wp:effectExtent l="0" t="0" r="1270" b="0"/>
            <wp:docPr id="12005" name="Picture 120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360932" cy="20834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1C3784" w14:textId="07628F08" w:rsidR="003F0F38" w:rsidRPr="00885711" w:rsidRDefault="003F0F38" w:rsidP="003F0F38">
      <w:pPr>
        <w:spacing w:after="177"/>
        <w:ind w:right="113"/>
        <w:rPr>
          <w:rFonts w:ascii="Arial" w:hAnsi="Arial" w:cs="Arial"/>
          <w:sz w:val="24"/>
          <w:szCs w:val="24"/>
        </w:rPr>
      </w:pPr>
      <w:r w:rsidRPr="00885711">
        <w:rPr>
          <w:rFonts w:ascii="Arial" w:hAnsi="Arial" w:cs="Arial"/>
          <w:b/>
          <w:sz w:val="24"/>
          <w:szCs w:val="24"/>
        </w:rPr>
        <w:t>Determine the height above the Moon’s surface</w:t>
      </w:r>
      <w:r w:rsidRPr="00885711">
        <w:rPr>
          <w:rFonts w:ascii="Arial" w:hAnsi="Arial" w:cs="Arial"/>
          <w:sz w:val="24"/>
          <w:szCs w:val="24"/>
        </w:rPr>
        <w:t xml:space="preserve"> for which an orbit will effectively allow a Command </w:t>
      </w:r>
      <w:r w:rsidR="00DB0510" w:rsidRPr="00885711">
        <w:rPr>
          <w:rFonts w:ascii="Arial" w:hAnsi="Arial" w:cs="Arial"/>
          <w:sz w:val="24"/>
          <w:szCs w:val="24"/>
        </w:rPr>
        <w:t xml:space="preserve">Service </w:t>
      </w:r>
      <w:r w:rsidRPr="00885711">
        <w:rPr>
          <w:rFonts w:ascii="Arial" w:hAnsi="Arial" w:cs="Arial"/>
          <w:sz w:val="24"/>
          <w:szCs w:val="24"/>
        </w:rPr>
        <w:t>Module to remain “fixed” above the Landing Module situated on the Moon’s surface.</w:t>
      </w:r>
      <w:r w:rsidR="00DB0510" w:rsidRPr="00885711">
        <w:rPr>
          <w:rFonts w:ascii="Arial" w:hAnsi="Arial" w:cs="Arial"/>
          <w:sz w:val="24"/>
          <w:szCs w:val="24"/>
        </w:rPr>
        <w:t xml:space="preserve">                                    (6 marks)</w:t>
      </w:r>
    </w:p>
    <w:p w14:paraId="5B930BF9" w14:textId="6B512530" w:rsidR="003F0F38" w:rsidRPr="00885711" w:rsidRDefault="003F0F38" w:rsidP="003F0F38">
      <w:pPr>
        <w:spacing w:after="177"/>
        <w:ind w:right="113"/>
        <w:rPr>
          <w:rFonts w:ascii="Arial" w:hAnsi="Arial" w:cs="Arial"/>
          <w:sz w:val="24"/>
          <w:szCs w:val="24"/>
        </w:rPr>
      </w:pPr>
      <w:r w:rsidRPr="00885711">
        <w:rPr>
          <w:rFonts w:ascii="Arial" w:hAnsi="Arial" w:cs="Arial"/>
          <w:sz w:val="24"/>
          <w:szCs w:val="24"/>
        </w:rPr>
        <w:t>Assume the period of rotation of the Moon is 27.3 days</w:t>
      </w:r>
      <w:r w:rsidR="00DB0510" w:rsidRPr="00885711">
        <w:rPr>
          <w:rFonts w:ascii="Arial" w:hAnsi="Arial" w:cs="Arial"/>
          <w:sz w:val="24"/>
          <w:szCs w:val="24"/>
        </w:rPr>
        <w:t>.</w:t>
      </w:r>
    </w:p>
    <w:p w14:paraId="562ABEB4" w14:textId="77777777" w:rsidR="003F0F38" w:rsidRPr="00885711" w:rsidRDefault="003F0F38" w:rsidP="006726FF">
      <w:pPr>
        <w:spacing w:after="177"/>
        <w:ind w:right="113"/>
        <w:rPr>
          <w:rFonts w:ascii="Arial" w:hAnsi="Arial" w:cs="Arial"/>
          <w:sz w:val="24"/>
          <w:szCs w:val="24"/>
        </w:rPr>
      </w:pPr>
    </w:p>
    <w:p w14:paraId="48D54663" w14:textId="38FA2C7E" w:rsidR="00582F53" w:rsidRPr="00885711" w:rsidRDefault="00582F53" w:rsidP="00E518D9">
      <w:pPr>
        <w:pStyle w:val="ListParagraph"/>
        <w:spacing w:after="177"/>
        <w:ind w:left="370" w:right="113"/>
        <w:rPr>
          <w:rFonts w:cs="Arial"/>
          <w:color w:val="auto"/>
          <w:sz w:val="24"/>
          <w:szCs w:val="24"/>
        </w:rPr>
      </w:pPr>
    </w:p>
    <w:p w14:paraId="7089A028" w14:textId="6AD21C2F" w:rsidR="00582F53" w:rsidRPr="00885711" w:rsidRDefault="00582F53" w:rsidP="00E518D9">
      <w:pPr>
        <w:pStyle w:val="ListParagraph"/>
        <w:spacing w:after="177"/>
        <w:ind w:left="370" w:right="113"/>
        <w:rPr>
          <w:rFonts w:cs="Arial"/>
          <w:color w:val="auto"/>
          <w:sz w:val="24"/>
          <w:szCs w:val="24"/>
        </w:rPr>
      </w:pPr>
    </w:p>
    <w:p w14:paraId="19902872" w14:textId="77777777" w:rsidR="00582F53" w:rsidRPr="00885711" w:rsidRDefault="00582F53" w:rsidP="00E518D9">
      <w:pPr>
        <w:pStyle w:val="ListParagraph"/>
        <w:spacing w:after="177"/>
        <w:ind w:left="370" w:right="113"/>
        <w:rPr>
          <w:rFonts w:cs="Arial"/>
          <w:color w:val="auto"/>
          <w:sz w:val="24"/>
          <w:szCs w:val="24"/>
        </w:rPr>
      </w:pPr>
    </w:p>
    <w:p w14:paraId="5348FAD1" w14:textId="77777777" w:rsidR="008619D0" w:rsidRPr="00885711" w:rsidRDefault="008619D0" w:rsidP="00354732">
      <w:p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</w:p>
    <w:p w14:paraId="706AE109" w14:textId="4F480743" w:rsidR="00A66EEF" w:rsidRPr="00885711" w:rsidRDefault="00A66EEF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194B6BE2" w14:textId="0FEA51EF" w:rsidR="00A66EEF" w:rsidRPr="00885711" w:rsidRDefault="00A66EEF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2B55E936" w14:textId="19E0769D" w:rsidR="00452EF6" w:rsidRPr="00885711" w:rsidRDefault="00452EF6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53332F23" w14:textId="6DA44434" w:rsidR="00452EF6" w:rsidRPr="00885711" w:rsidRDefault="00452EF6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51D96DB5" w14:textId="1D52AB79" w:rsidR="00452EF6" w:rsidRPr="00885711" w:rsidRDefault="00452EF6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0788F7F5" w14:textId="2C9D31EB" w:rsidR="00452EF6" w:rsidRPr="00885711" w:rsidRDefault="00452EF6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2590DBE4" w14:textId="4150734C" w:rsidR="00452EF6" w:rsidRPr="00885711" w:rsidRDefault="00452EF6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466410A9" w14:textId="07E00C5F" w:rsidR="00452EF6" w:rsidRPr="00885711" w:rsidRDefault="00452EF6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39475E58" w14:textId="01FB3AE7" w:rsidR="00452EF6" w:rsidRPr="00885711" w:rsidRDefault="00452EF6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1E0F56BC" w14:textId="4D7F2139" w:rsidR="00452EF6" w:rsidRPr="00885711" w:rsidRDefault="00452EF6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212A57A8" w14:textId="70719A99" w:rsidR="00452EF6" w:rsidRPr="00885711" w:rsidRDefault="00452EF6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5144E63A" w14:textId="5B4128A5" w:rsidR="00452EF6" w:rsidRPr="00885711" w:rsidRDefault="00452EF6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6DC11928" w14:textId="23EEFDDB" w:rsidR="00452EF6" w:rsidRPr="00885711" w:rsidRDefault="00452EF6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228D8ACF" w14:textId="2B12EF48" w:rsidR="00452EF6" w:rsidRPr="00885711" w:rsidRDefault="00452EF6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10726CF5" w14:textId="10CAB7A4" w:rsidR="00452EF6" w:rsidRPr="00885711" w:rsidRDefault="00452EF6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4BF3D0BD" w14:textId="639BCB68" w:rsidR="00452EF6" w:rsidRPr="00885711" w:rsidRDefault="00452EF6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6AD7526F" w14:textId="61825D9D" w:rsidR="00452EF6" w:rsidRPr="00885711" w:rsidRDefault="00452EF6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614E4273" w14:textId="12581DA2" w:rsidR="00452EF6" w:rsidRPr="00885711" w:rsidRDefault="00452EF6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6732826E" w14:textId="346ACC25" w:rsidR="00CB3D94" w:rsidRPr="00885711" w:rsidRDefault="00CB3D94" w:rsidP="00CB3D94">
      <w:pPr>
        <w:pStyle w:val="ListParagraph"/>
        <w:numPr>
          <w:ilvl w:val="0"/>
          <w:numId w:val="24"/>
        </w:numPr>
        <w:autoSpaceDE w:val="0"/>
        <w:autoSpaceDN w:val="0"/>
        <w:adjustRightInd w:val="0"/>
        <w:rPr>
          <w:rFonts w:cs="Arial"/>
          <w:color w:val="auto"/>
          <w:sz w:val="24"/>
          <w:szCs w:val="24"/>
        </w:rPr>
      </w:pPr>
      <w:r w:rsidRPr="00885711">
        <w:rPr>
          <w:rFonts w:cs="Arial"/>
          <w:color w:val="auto"/>
          <w:sz w:val="24"/>
          <w:szCs w:val="24"/>
        </w:rPr>
        <w:lastRenderedPageBreak/>
        <w:t xml:space="preserve">On the diagrams below, carefully illustrate </w:t>
      </w:r>
      <w:r w:rsidR="005A2A62" w:rsidRPr="00885711">
        <w:rPr>
          <w:rFonts w:cs="Arial"/>
          <w:color w:val="auto"/>
          <w:sz w:val="24"/>
          <w:szCs w:val="24"/>
        </w:rPr>
        <w:t xml:space="preserve">and indicate direction of </w:t>
      </w:r>
      <w:r w:rsidRPr="00885711">
        <w:rPr>
          <w:rFonts w:cs="Arial"/>
          <w:color w:val="auto"/>
          <w:sz w:val="24"/>
          <w:szCs w:val="24"/>
        </w:rPr>
        <w:t>a polar orbit and a geostationary orbit.</w:t>
      </w:r>
      <w:r w:rsidR="005A2A62" w:rsidRPr="00885711">
        <w:rPr>
          <w:rFonts w:cs="Arial"/>
          <w:color w:val="auto"/>
          <w:sz w:val="24"/>
          <w:szCs w:val="24"/>
        </w:rPr>
        <w:t xml:space="preserve"> </w:t>
      </w:r>
      <w:r w:rsidR="005A2A62" w:rsidRPr="00885711">
        <w:rPr>
          <w:rFonts w:cs="Arial"/>
          <w:color w:val="auto"/>
          <w:sz w:val="24"/>
          <w:szCs w:val="24"/>
        </w:rPr>
        <w:tab/>
      </w:r>
      <w:r w:rsidR="005A2A62" w:rsidRPr="00885711">
        <w:rPr>
          <w:rFonts w:cs="Arial"/>
          <w:color w:val="auto"/>
          <w:sz w:val="24"/>
          <w:szCs w:val="24"/>
        </w:rPr>
        <w:tab/>
      </w:r>
      <w:r w:rsidR="005A2A62" w:rsidRPr="00885711">
        <w:rPr>
          <w:rFonts w:cs="Arial"/>
          <w:color w:val="auto"/>
          <w:sz w:val="24"/>
          <w:szCs w:val="24"/>
        </w:rPr>
        <w:tab/>
      </w:r>
      <w:r w:rsidR="005A2A62" w:rsidRPr="00885711">
        <w:rPr>
          <w:rFonts w:cs="Arial"/>
          <w:color w:val="auto"/>
          <w:sz w:val="24"/>
          <w:szCs w:val="24"/>
        </w:rPr>
        <w:tab/>
      </w:r>
      <w:r w:rsidR="005A2A62" w:rsidRPr="00885711">
        <w:rPr>
          <w:rFonts w:cs="Arial"/>
          <w:color w:val="auto"/>
          <w:sz w:val="24"/>
          <w:szCs w:val="24"/>
        </w:rPr>
        <w:tab/>
        <w:t>(4 marks)</w:t>
      </w:r>
    </w:p>
    <w:p w14:paraId="0A1A0906" w14:textId="71A24345" w:rsidR="005A2A62" w:rsidRPr="00885711" w:rsidRDefault="005A2A62" w:rsidP="005A2A62">
      <w:pPr>
        <w:pStyle w:val="ListParagraph"/>
        <w:autoSpaceDE w:val="0"/>
        <w:autoSpaceDN w:val="0"/>
        <w:adjustRightInd w:val="0"/>
        <w:ind w:left="422"/>
        <w:rPr>
          <w:rFonts w:cs="Arial"/>
          <w:color w:val="auto"/>
          <w:sz w:val="24"/>
          <w:szCs w:val="24"/>
        </w:rPr>
      </w:pPr>
    </w:p>
    <w:p w14:paraId="4F9B1EF5" w14:textId="7A3A2196" w:rsidR="005A2A62" w:rsidRDefault="005A2A62" w:rsidP="005A2A62">
      <w:pPr>
        <w:pStyle w:val="ListParagraph"/>
        <w:autoSpaceDE w:val="0"/>
        <w:autoSpaceDN w:val="0"/>
        <w:adjustRightInd w:val="0"/>
        <w:ind w:left="422"/>
        <w:rPr>
          <w:rFonts w:cs="Arial"/>
          <w:sz w:val="24"/>
          <w:szCs w:val="24"/>
        </w:rPr>
      </w:pPr>
    </w:p>
    <w:p w14:paraId="46498BBF" w14:textId="4972E0DC" w:rsidR="00CB3D94" w:rsidRDefault="00885711" w:rsidP="00CB3D94">
      <w:pPr>
        <w:autoSpaceDE w:val="0"/>
        <w:autoSpaceDN w:val="0"/>
        <w:adjustRightInd w:val="0"/>
        <w:rPr>
          <w:rFonts w:cs="Arial"/>
          <w:sz w:val="24"/>
          <w:szCs w:val="24"/>
        </w:rPr>
      </w:pPr>
      <w:r>
        <w:rPr>
          <w:rFonts w:cs="Arial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86912" behindDoc="0" locked="0" layoutInCell="1" allowOverlap="1" wp14:anchorId="572940BF" wp14:editId="7AA65052">
                <wp:simplePos x="0" y="0"/>
                <wp:positionH relativeFrom="column">
                  <wp:posOffset>733926</wp:posOffset>
                </wp:positionH>
                <wp:positionV relativeFrom="paragraph">
                  <wp:posOffset>5648</wp:posOffset>
                </wp:positionV>
                <wp:extent cx="5178058" cy="2808495"/>
                <wp:effectExtent l="0" t="0" r="41910" b="30480"/>
                <wp:wrapNone/>
                <wp:docPr id="12006" name="Group 1200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178058" cy="2808495"/>
                          <a:chOff x="0" y="0"/>
                          <a:chExt cx="5178058" cy="2808495"/>
                        </a:xfrm>
                      </wpg:grpSpPr>
                      <wps:wsp>
                        <wps:cNvPr id="12009" name="Straight Connector 12009"/>
                        <wps:cNvCnPr/>
                        <wps:spPr>
                          <a:xfrm flipH="1">
                            <a:off x="0" y="0"/>
                            <a:ext cx="465128" cy="2779619"/>
                          </a:xfrm>
                          <a:prstGeom prst="line">
                            <a:avLst/>
                          </a:prstGeom>
                          <a:ln w="25400">
                            <a:solidFill>
                              <a:schemeClr val="tx1"/>
                            </a:solidFill>
                            <a:prstDash val="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011" name="Straight Connector 12011"/>
                        <wps:cNvCnPr/>
                        <wps:spPr>
                          <a:xfrm flipH="1">
                            <a:off x="3267777" y="28876"/>
                            <a:ext cx="465128" cy="2779619"/>
                          </a:xfrm>
                          <a:prstGeom prst="line">
                            <a:avLst/>
                          </a:prstGeom>
                          <a:noFill/>
                          <a:ln w="25400" cap="flat" cmpd="sng" algn="ctr">
                            <a:solidFill>
                              <a:sysClr val="windowText" lastClr="000000"/>
                            </a:solidFill>
                            <a:prstDash val="dash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12012" name="Straight Connector 12012"/>
                        <wps:cNvCnPr/>
                        <wps:spPr>
                          <a:xfrm flipV="1">
                            <a:off x="2223436" y="1294598"/>
                            <a:ext cx="2954622" cy="0"/>
                          </a:xfrm>
                          <a:prstGeom prst="line">
                            <a:avLst/>
                          </a:prstGeom>
                          <a:noFill/>
                          <a:ln w="25400" cap="flat" cmpd="sng" algn="ctr">
                            <a:solidFill>
                              <a:sysClr val="windowText" lastClr="000000"/>
                            </a:solidFill>
                            <a:prstDash val="dashDot"/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492106B" id="Group 12006" o:spid="_x0000_s1026" style="position:absolute;margin-left:57.8pt;margin-top:.45pt;width:407.7pt;height:221.15pt;z-index:251686912" coordsize="51780,280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">
                <v:line id="Straight Connector 12009" o:spid="_x0000_s1027" style="position:absolute;flip:x;visibility:visible;mso-wrap-style:square" from="0,0" to="4651,277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" strokecolor="black [3213]" strokeweight="2pt">
                  <v:stroke dashstyle="dash" joinstyle="miter"/>
                </v:line>
                <v:line id="Straight Connector 12011" o:spid="_x0000_s1028" style="position:absolute;flip:x;visibility:visible;mso-wrap-style:square" from="32677,288" to="37329,280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" strokecolor="windowText" strokeweight="2pt">
                  <v:stroke dashstyle="dash" joinstyle="miter"/>
                </v:line>
                <v:line id="Straight Connector 12012" o:spid="_x0000_s1029" style="position:absolute;flip:y;visibility:visible;mso-wrap-style:square" from="22234,12945" to="51780,129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" strokecolor="windowText" strokeweight="2pt">
                  <v:stroke dashstyle="dashDot" joinstyle="miter"/>
                </v:line>
              </v:group>
            </w:pict>
          </mc:Fallback>
        </mc:AlternateContent>
      </w:r>
    </w:p>
    <w:p w14:paraId="2E118F9B" w14:textId="7BB3B51A" w:rsidR="00452EF6" w:rsidRPr="00CB3D94" w:rsidRDefault="005A2A62" w:rsidP="00885711">
      <w:pPr>
        <w:autoSpaceDE w:val="0"/>
        <w:autoSpaceDN w:val="0"/>
        <w:adjustRightInd w:val="0"/>
        <w:rPr>
          <w:rFonts w:cs="Arial"/>
          <w:sz w:val="24"/>
          <w:szCs w:val="24"/>
        </w:rPr>
      </w:pPr>
      <w:r>
        <w:rPr>
          <w:rFonts w:ascii="Helvetica" w:hAnsi="Helvetica" w:cs="Helvetica"/>
          <w:noProof/>
          <w:lang w:val="en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5EB5D536" wp14:editId="6A6833D0">
                <wp:simplePos x="0" y="0"/>
                <wp:positionH relativeFrom="column">
                  <wp:posOffset>-329024</wp:posOffset>
                </wp:positionH>
                <wp:positionV relativeFrom="paragraph">
                  <wp:posOffset>1043621</wp:posOffset>
                </wp:positionV>
                <wp:extent cx="2642774" cy="21722"/>
                <wp:effectExtent l="0" t="0" r="24765" b="35560"/>
                <wp:wrapNone/>
                <wp:docPr id="12010" name="Straight Connector 120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42774" cy="21722"/>
                        </a:xfrm>
                        <a:prstGeom prst="line">
                          <a:avLst/>
                        </a:prstGeom>
                        <a:ln w="25400">
                          <a:solidFill>
                            <a:schemeClr val="tx1"/>
                          </a:solidFill>
                          <a:prstDash val="dashDot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01D4FB9" id="Straight Connector 12010" o:spid="_x0000_s1026" style="position:absolute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5.9pt,82.15pt" to="182.2pt,83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" strokecolor="black [3213]" strokeweight="2pt">
                <v:stroke dashstyle="dashDot" joinstyle="miter"/>
              </v:line>
            </w:pict>
          </mc:Fallback>
        </mc:AlternateContent>
      </w:r>
      <w:r w:rsidR="00CB3D94">
        <w:rPr>
          <w:rFonts w:ascii="Helvetica" w:hAnsi="Helvetica" w:cs="Helvetica"/>
          <w:noProof/>
          <w:lang w:val="en"/>
        </w:rPr>
        <w:drawing>
          <wp:inline distT="0" distB="0" distL="0" distR="0" wp14:anchorId="5E6180AE" wp14:editId="3A989B8A">
            <wp:extent cx="2140647" cy="2140647"/>
            <wp:effectExtent l="0" t="0" r="0" b="0"/>
            <wp:docPr id="12007" name="Picture 3" descr="Globe Showing Asia-Australia on Facebook 2.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Globe Showing Asia-Australia on Facebook 2.1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928" cy="21419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B3D94">
        <w:rPr>
          <w:rFonts w:cs="Arial"/>
          <w:sz w:val="24"/>
          <w:szCs w:val="24"/>
        </w:rPr>
        <w:tab/>
      </w:r>
      <w:r w:rsidR="00CB3D94">
        <w:rPr>
          <w:rFonts w:cs="Arial"/>
          <w:sz w:val="24"/>
          <w:szCs w:val="24"/>
        </w:rPr>
        <w:tab/>
      </w:r>
      <w:r w:rsidR="00CB3D94">
        <w:rPr>
          <w:rFonts w:cs="Arial"/>
          <w:sz w:val="24"/>
          <w:szCs w:val="24"/>
        </w:rPr>
        <w:tab/>
      </w:r>
      <w:r w:rsidR="00CB3D94">
        <w:rPr>
          <w:rFonts w:ascii="Helvetica" w:hAnsi="Helvetica" w:cs="Helvetica"/>
          <w:noProof/>
          <w:lang w:val="en"/>
        </w:rPr>
        <w:drawing>
          <wp:inline distT="0" distB="0" distL="0" distR="0" wp14:anchorId="34186C53" wp14:editId="597D22BA">
            <wp:extent cx="2103212" cy="2103212"/>
            <wp:effectExtent l="0" t="0" r="0" b="0"/>
            <wp:docPr id="12008" name="Picture 5" descr="Globe Showing Asia-Australia on Facebook 2.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Globe Showing Asia-Australia on Facebook 2.1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9372" cy="21093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B3D94">
        <w:rPr>
          <w:rFonts w:cs="Arial"/>
          <w:sz w:val="24"/>
          <w:szCs w:val="24"/>
        </w:rPr>
        <w:t xml:space="preserve"> </w:t>
      </w:r>
    </w:p>
    <w:p w14:paraId="227151C9" w14:textId="705B4BA2" w:rsidR="00452EF6" w:rsidRDefault="00452EF6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797167DB" w14:textId="0EAA2CE1" w:rsidR="00452EF6" w:rsidRDefault="00452EF6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31887201" w14:textId="5A8A6807" w:rsidR="00452EF6" w:rsidRDefault="00452EF6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0AC5C251" w14:textId="5FBC54DF" w:rsidR="00452EF6" w:rsidRDefault="00452EF6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5710D8BC" w14:textId="3C578973" w:rsidR="00452EF6" w:rsidRDefault="00452EF6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0540E2DD" w14:textId="254BE2D9" w:rsidR="00452EF6" w:rsidRDefault="00452EF6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6B4A58E6" w14:textId="1E4166FE" w:rsidR="00452EF6" w:rsidRDefault="00452EF6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4E18E66E" w14:textId="2C4CE0BB" w:rsidR="00452EF6" w:rsidRDefault="00452EF6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1C562673" w14:textId="300DCC51" w:rsidR="00452EF6" w:rsidRDefault="00452EF6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1C63FE4B" w14:textId="431F45EF" w:rsidR="00452EF6" w:rsidRDefault="00452EF6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21CAAEA1" w14:textId="779A10EE" w:rsidR="00452EF6" w:rsidRDefault="00452EF6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6C886E5F" w14:textId="48FF32B7" w:rsidR="00452EF6" w:rsidRDefault="00452EF6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0149683B" w14:textId="7830596D" w:rsidR="00452EF6" w:rsidRDefault="00452EF6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71E39B10" w14:textId="43C0B2EB" w:rsidR="00452EF6" w:rsidRDefault="00452EF6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529CAFD2" w14:textId="6011EBF2" w:rsidR="00452EF6" w:rsidRDefault="00452EF6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2A9588E5" w14:textId="45B174D6" w:rsidR="00452EF6" w:rsidRDefault="00452EF6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43DBFFB2" w14:textId="69ED3437" w:rsidR="00452EF6" w:rsidRDefault="00452EF6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4BF9190B" w14:textId="2E428686" w:rsidR="00452EF6" w:rsidRDefault="00452EF6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492FA01D" w14:textId="431E65C8" w:rsidR="00452EF6" w:rsidRDefault="00452EF6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00337D0E" w14:textId="52513BEE" w:rsidR="00452EF6" w:rsidRDefault="00452EF6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1174FBFF" w14:textId="4FF42207" w:rsidR="00452EF6" w:rsidRDefault="00452EF6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63CA4FD1" w14:textId="6364E6A1" w:rsidR="00452EF6" w:rsidRDefault="00452EF6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30F0A94C" w14:textId="1B9B9749" w:rsidR="00452EF6" w:rsidRDefault="00452EF6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3B079AB8" w14:textId="2DC75E76" w:rsidR="00452EF6" w:rsidRDefault="00452EF6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547F91A2" w14:textId="528CB4A5" w:rsidR="00452EF6" w:rsidRDefault="00452EF6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7AFB032B" w14:textId="0AB571AD" w:rsidR="00885711" w:rsidRDefault="00885711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3162DC69" w14:textId="38AE7E76" w:rsidR="00452EF6" w:rsidRDefault="00452EF6" w:rsidP="00416562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</w:p>
    <w:p w14:paraId="27CA3965" w14:textId="02379F8C" w:rsidR="00DD2575" w:rsidRDefault="00885711" w:rsidP="00E74DB7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                                  END OF SECTION TWO</w:t>
      </w:r>
    </w:p>
    <w:p w14:paraId="2AF066C6" w14:textId="4957CC03" w:rsidR="00460718" w:rsidRPr="002460F5" w:rsidRDefault="00460718" w:rsidP="00E74DB7">
      <w:pPr>
        <w:autoSpaceDE w:val="0"/>
        <w:autoSpaceDN w:val="0"/>
        <w:adjustRightInd w:val="0"/>
        <w:ind w:left="333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  <w:lang w:eastAsia="en-US"/>
        </w:rPr>
        <w:lastRenderedPageBreak/>
        <w:t xml:space="preserve">                     THIS PAGE IS LEFT INTENTIONALLY BLANK</w:t>
      </w:r>
    </w:p>
    <w:sectPr w:rsidR="00460718" w:rsidRPr="002460F5" w:rsidSect="006D5F1B">
      <w:headerReference w:type="default" r:id="rId32"/>
      <w:footerReference w:type="default" r:id="rId33"/>
      <w:pgSz w:w="12240" w:h="15840"/>
      <w:pgMar w:top="1440" w:right="1800" w:bottom="1440" w:left="180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FCD932" w14:textId="77777777" w:rsidR="00642477" w:rsidRDefault="00642477">
      <w:r>
        <w:separator/>
      </w:r>
    </w:p>
  </w:endnote>
  <w:endnote w:type="continuationSeparator" w:id="0">
    <w:p w14:paraId="575EA3F9" w14:textId="77777777" w:rsidR="00642477" w:rsidRDefault="006424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287" w:usb1="40000013" w:usb2="00000000" w:usb3="00000000" w:csb0="0000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">
    <w:panose1 w:val="02000500000000000000"/>
    <w:charset w:val="00"/>
    <w:family w:val="roman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New Century Schlbk">
    <w:altName w:val="Century Schoolbook"/>
    <w:panose1 w:val="020B0604020202020204"/>
    <w:charset w:val="4D"/>
    <w:family w:val="auto"/>
    <w:pitch w:val="variable"/>
    <w:sig w:usb0="00000003" w:usb1="00000000" w:usb2="00000000" w:usb3="00000000" w:csb0="0000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MT">
    <w:altName w:val="MS Mincho"/>
    <w:panose1 w:val="020B0604020202020204"/>
    <w:charset w:val="80"/>
    <w:family w:val="auto"/>
    <w:notTrueType/>
    <w:pitch w:val="default"/>
    <w:sig w:usb0="00000003" w:usb1="08070000" w:usb2="00000010" w:usb3="00000000" w:csb0="0002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0616AA" w14:textId="77777777" w:rsidR="004F72AB" w:rsidRDefault="004F72AB">
    <w:pPr>
      <w:spacing w:line="259" w:lineRule="auto"/>
      <w:ind w:right="245"/>
      <w:jc w:val="center"/>
    </w:pPr>
    <w:r>
      <w:rPr>
        <w:rFonts w:ascii="Times New Roman" w:hAnsi="Times New Roman"/>
        <w:sz w:val="26"/>
      </w:rPr>
      <w:t xml:space="preserve">SEE </w:t>
    </w:r>
    <w:r>
      <w:rPr>
        <w:rFonts w:ascii="Times New Roman" w:hAnsi="Times New Roman"/>
      </w:rPr>
      <w:t xml:space="preserve">NEXT </w:t>
    </w:r>
    <w:r>
      <w:rPr>
        <w:rFonts w:ascii="Times New Roman" w:hAnsi="Times New Roman"/>
        <w:sz w:val="26"/>
      </w:rPr>
      <w:t>PAGE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B9C20B" w14:textId="77777777" w:rsidR="004F72AB" w:rsidRDefault="004F72AB">
    <w:pPr>
      <w:spacing w:after="160" w:line="259" w:lineRule="auto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60F244" w14:textId="77777777" w:rsidR="00E858C6" w:rsidRPr="009F249D" w:rsidRDefault="00E858C6">
    <w:pPr>
      <w:pStyle w:val="Footer"/>
      <w:rPr>
        <w:rFonts w:ascii="Arial" w:hAnsi="Arial" w:cs="Arial"/>
        <w:b/>
        <w:sz w:val="24"/>
        <w:szCs w:val="24"/>
        <w:lang w:val="en-US"/>
      </w:rPr>
    </w:pPr>
    <w:r w:rsidRPr="000374EB">
      <w:rPr>
        <w:rFonts w:ascii="Garamond" w:hAnsi="Garamond"/>
        <w:b/>
        <w:lang w:val="en-US"/>
      </w:rPr>
      <w:tab/>
    </w:r>
    <w:r w:rsidRPr="006D5F1B">
      <w:rPr>
        <w:rStyle w:val="PageNumber"/>
        <w:rFonts w:ascii="Arial" w:hAnsi="Arial" w:cs="Arial"/>
        <w:b/>
        <w:sz w:val="24"/>
        <w:szCs w:val="24"/>
      </w:rPr>
      <w:t>SEE NEXT PAG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346AC7" w14:textId="77777777" w:rsidR="00642477" w:rsidRDefault="00642477">
      <w:r>
        <w:separator/>
      </w:r>
    </w:p>
  </w:footnote>
  <w:footnote w:type="continuationSeparator" w:id="0">
    <w:p w14:paraId="711F300F" w14:textId="77777777" w:rsidR="00642477" w:rsidRDefault="006424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EEB5F6" w14:textId="77777777" w:rsidR="004F72AB" w:rsidRDefault="004F72AB">
    <w:pPr>
      <w:tabs>
        <w:tab w:val="center" w:pos="4774"/>
      </w:tabs>
      <w:spacing w:line="259" w:lineRule="auto"/>
    </w:pPr>
    <w:r>
      <w:rPr>
        <w:rFonts w:ascii="Times New Roman" w:hAnsi="Times New Roman"/>
        <w:sz w:val="26"/>
      </w:rPr>
      <w:t>PHYSICS</w:t>
    </w:r>
    <w:r>
      <w:rPr>
        <w:rFonts w:ascii="Times New Roman" w:hAnsi="Times New Roman"/>
        <w:sz w:val="26"/>
      </w:rP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Times New Roman" w:hAnsi="Times New Roman"/>
      </w:rPr>
      <w:t>2</w:t>
    </w:r>
    <w: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57A182" w14:textId="77777777" w:rsidR="004F72AB" w:rsidRDefault="004F72AB">
    <w:pPr>
      <w:tabs>
        <w:tab w:val="center" w:pos="4720"/>
        <w:tab w:val="center" w:pos="8856"/>
      </w:tabs>
      <w:spacing w:line="259" w:lineRule="auto"/>
    </w:pPr>
    <w:r>
      <w:rPr>
        <w:rFonts w:ascii="Calibri" w:eastAsia="Calibri" w:hAnsi="Calibri" w:cs="Calibri"/>
        <w:sz w:val="22"/>
      </w:rP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Times New Roman" w:hAnsi="Times New Roman"/>
        <w:sz w:val="28"/>
      </w:rPr>
      <w:t>3</w:t>
    </w:r>
    <w:r>
      <w:rPr>
        <w:sz w:val="28"/>
      </w:rPr>
      <w:fldChar w:fldCharType="end"/>
    </w:r>
    <w:r>
      <w:rPr>
        <w:rFonts w:ascii="Times New Roman" w:hAnsi="Times New Roman"/>
        <w:sz w:val="28"/>
      </w:rPr>
      <w:tab/>
    </w:r>
    <w:r>
      <w:rPr>
        <w:rFonts w:ascii="Times New Roman" w:hAnsi="Times New Roman"/>
        <w:sz w:val="26"/>
      </w:rPr>
      <w:t>PHYSIC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1B0E5B" w14:textId="77777777" w:rsidR="004F72AB" w:rsidRDefault="004F72AB">
    <w:pPr>
      <w:spacing w:after="160" w:line="259" w:lineRule="auto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0B41A0" w14:textId="5CCD47C7" w:rsidR="00E858C6" w:rsidRPr="00FF142F" w:rsidRDefault="00E858C6" w:rsidP="006D5F1B">
    <w:pPr>
      <w:pStyle w:val="Header"/>
      <w:jc w:val="center"/>
      <w:rPr>
        <w:rFonts w:ascii="Arial" w:hAnsi="Arial" w:cs="Arial"/>
        <w:b/>
        <w:sz w:val="24"/>
        <w:szCs w:val="24"/>
      </w:rPr>
    </w:pPr>
    <w:r w:rsidRPr="00FF142F">
      <w:rPr>
        <w:rStyle w:val="PageNumber"/>
        <w:rFonts w:ascii="Arial" w:hAnsi="Arial" w:cs="Arial"/>
        <w:b/>
        <w:sz w:val="24"/>
        <w:szCs w:val="24"/>
      </w:rPr>
      <w:fldChar w:fldCharType="begin"/>
    </w:r>
    <w:r w:rsidRPr="00FF142F">
      <w:rPr>
        <w:rStyle w:val="PageNumber"/>
        <w:rFonts w:ascii="Arial" w:hAnsi="Arial" w:cs="Arial"/>
        <w:b/>
        <w:sz w:val="24"/>
        <w:szCs w:val="24"/>
      </w:rPr>
      <w:instrText xml:space="preserve"> PAGE </w:instrText>
    </w:r>
    <w:r w:rsidRPr="00FF142F">
      <w:rPr>
        <w:rStyle w:val="PageNumber"/>
        <w:rFonts w:ascii="Arial" w:hAnsi="Arial" w:cs="Arial"/>
        <w:b/>
        <w:sz w:val="24"/>
        <w:szCs w:val="24"/>
      </w:rPr>
      <w:fldChar w:fldCharType="separate"/>
    </w:r>
    <w:r w:rsidR="00592FFE">
      <w:rPr>
        <w:rStyle w:val="PageNumber"/>
        <w:rFonts w:ascii="Arial" w:hAnsi="Arial" w:cs="Arial"/>
        <w:b/>
        <w:noProof/>
        <w:sz w:val="24"/>
        <w:szCs w:val="24"/>
      </w:rPr>
      <w:t>20</w:t>
    </w:r>
    <w:r w:rsidRPr="00FF142F">
      <w:rPr>
        <w:rStyle w:val="PageNumber"/>
        <w:rFonts w:ascii="Arial" w:hAnsi="Arial" w:cs="Arial"/>
        <w:b/>
        <w:sz w:val="24"/>
        <w:szCs w:val="24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 id="_x0000_i1027" style="width:13.5pt;height:13.5pt" coordsize="" o:spt="100" o:bullet="t" adj="0,,0" path="" stroked="f">
        <v:stroke joinstyle="miter"/>
        <v:imagedata r:id="rId1" o:title="image205"/>
        <v:formulas/>
        <v:path o:connecttype="segments"/>
      </v:shape>
    </w:pict>
  </w:numPicBullet>
  <w:abstractNum w:abstractNumId="0" w15:restartNumberingAfterBreak="0">
    <w:nsid w:val="03131C9D"/>
    <w:multiLevelType w:val="hybridMultilevel"/>
    <w:tmpl w:val="7C6CC5E0"/>
    <w:lvl w:ilvl="0" w:tplc="0409000F">
      <w:start w:val="1"/>
      <w:numFmt w:val="decimal"/>
      <w:lvlText w:val="%1."/>
      <w:lvlJc w:val="left"/>
      <w:pPr>
        <w:tabs>
          <w:tab w:val="num" w:pos="1140"/>
        </w:tabs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60"/>
        </w:tabs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80"/>
        </w:tabs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300"/>
        </w:tabs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020"/>
        </w:tabs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40"/>
        </w:tabs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60"/>
        </w:tabs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80"/>
        </w:tabs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900"/>
        </w:tabs>
        <w:ind w:left="6900" w:hanging="180"/>
      </w:pPr>
    </w:lvl>
  </w:abstractNum>
  <w:abstractNum w:abstractNumId="1" w15:restartNumberingAfterBreak="0">
    <w:nsid w:val="0C957117"/>
    <w:multiLevelType w:val="hybridMultilevel"/>
    <w:tmpl w:val="E0AA5B26"/>
    <w:lvl w:ilvl="0" w:tplc="4584405E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7D15A97"/>
    <w:multiLevelType w:val="hybridMultilevel"/>
    <w:tmpl w:val="13DC4D5C"/>
    <w:lvl w:ilvl="0" w:tplc="19867086">
      <w:start w:val="1"/>
      <w:numFmt w:val="decimal"/>
      <w:lvlText w:val="%1."/>
      <w:lvlJc w:val="left"/>
      <w:pPr>
        <w:ind w:left="82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1" w:tplc="34DAFEB6">
      <w:start w:val="1"/>
      <w:numFmt w:val="lowerLetter"/>
      <w:lvlText w:val="(%2)"/>
      <w:lvlJc w:val="left"/>
      <w:pPr>
        <w:ind w:left="156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1E8B73C">
      <w:start w:val="4"/>
      <w:numFmt w:val="decimal"/>
      <w:lvlText w:val="[%3"/>
      <w:lvlJc w:val="left"/>
      <w:pPr>
        <w:ind w:left="18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F6B87B42">
      <w:start w:val="1"/>
      <w:numFmt w:val="decimal"/>
      <w:lvlText w:val="%4"/>
      <w:lvlJc w:val="left"/>
      <w:pPr>
        <w:ind w:left="941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03DC7300">
      <w:start w:val="1"/>
      <w:numFmt w:val="lowerLetter"/>
      <w:lvlText w:val="%5"/>
      <w:lvlJc w:val="left"/>
      <w:pPr>
        <w:ind w:left="1013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4532090E">
      <w:start w:val="1"/>
      <w:numFmt w:val="lowerRoman"/>
      <w:lvlText w:val="%6"/>
      <w:lvlJc w:val="left"/>
      <w:pPr>
        <w:ind w:left="1085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A2FC4BFA">
      <w:start w:val="1"/>
      <w:numFmt w:val="decimal"/>
      <w:lvlText w:val="%7"/>
      <w:lvlJc w:val="left"/>
      <w:pPr>
        <w:ind w:left="1157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4B7EB1A0">
      <w:start w:val="1"/>
      <w:numFmt w:val="lowerLetter"/>
      <w:lvlText w:val="%8"/>
      <w:lvlJc w:val="left"/>
      <w:pPr>
        <w:ind w:left="1229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F7A080A6">
      <w:start w:val="1"/>
      <w:numFmt w:val="lowerRoman"/>
      <w:lvlText w:val="%9"/>
      <w:lvlJc w:val="left"/>
      <w:pPr>
        <w:ind w:left="1301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1AE56983"/>
    <w:multiLevelType w:val="hybridMultilevel"/>
    <w:tmpl w:val="1618D6AC"/>
    <w:lvl w:ilvl="0" w:tplc="FB161558">
      <w:start w:val="1"/>
      <w:numFmt w:val="lowerLetter"/>
      <w:lvlText w:val="(%1)"/>
      <w:lvlJc w:val="left"/>
      <w:pPr>
        <w:ind w:left="69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D5EF322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7DEDF1A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D74DB3C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B9A8E00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E90B9DC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BAD6591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1E8CB8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3C015B4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1BD91B11"/>
    <w:multiLevelType w:val="hybridMultilevel"/>
    <w:tmpl w:val="4A9EEC76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277691"/>
    <w:multiLevelType w:val="hybridMultilevel"/>
    <w:tmpl w:val="C5643A40"/>
    <w:lvl w:ilvl="0" w:tplc="F89AE8D4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F6900C7"/>
    <w:multiLevelType w:val="hybridMultilevel"/>
    <w:tmpl w:val="2786AD90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1836DC"/>
    <w:multiLevelType w:val="hybridMultilevel"/>
    <w:tmpl w:val="524A7A5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C17365"/>
    <w:multiLevelType w:val="hybridMultilevel"/>
    <w:tmpl w:val="B9987F1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C387C6C"/>
    <w:multiLevelType w:val="hybridMultilevel"/>
    <w:tmpl w:val="C87603B2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CB9417F"/>
    <w:multiLevelType w:val="hybridMultilevel"/>
    <w:tmpl w:val="928EE8B4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F92952"/>
    <w:multiLevelType w:val="hybridMultilevel"/>
    <w:tmpl w:val="ACE69724"/>
    <w:lvl w:ilvl="0" w:tplc="D6FE57BC">
      <w:start w:val="2"/>
      <w:numFmt w:val="lowerLetter"/>
      <w:lvlText w:val="(%1)"/>
      <w:lvlJc w:val="left"/>
      <w:pPr>
        <w:ind w:left="147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9CA9998">
      <w:start w:val="4"/>
      <w:numFmt w:val="decimal"/>
      <w:lvlText w:val="[%2"/>
      <w:lvlJc w:val="left"/>
      <w:pPr>
        <w:ind w:left="172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01E398A">
      <w:start w:val="1"/>
      <w:numFmt w:val="lowerRoman"/>
      <w:lvlText w:val="%3"/>
      <w:lvlJc w:val="left"/>
      <w:pPr>
        <w:ind w:left="871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252B5B8">
      <w:start w:val="1"/>
      <w:numFmt w:val="decimal"/>
      <w:lvlText w:val="%4"/>
      <w:lvlJc w:val="left"/>
      <w:pPr>
        <w:ind w:left="943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DA278C4">
      <w:start w:val="1"/>
      <w:numFmt w:val="lowerLetter"/>
      <w:lvlText w:val="%5"/>
      <w:lvlJc w:val="left"/>
      <w:pPr>
        <w:ind w:left="1015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EEABE22">
      <w:start w:val="1"/>
      <w:numFmt w:val="lowerRoman"/>
      <w:lvlText w:val="%6"/>
      <w:lvlJc w:val="left"/>
      <w:pPr>
        <w:ind w:left="1087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536373C">
      <w:start w:val="1"/>
      <w:numFmt w:val="decimal"/>
      <w:lvlText w:val="%7"/>
      <w:lvlJc w:val="left"/>
      <w:pPr>
        <w:ind w:left="1159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EAAE16C">
      <w:start w:val="1"/>
      <w:numFmt w:val="lowerLetter"/>
      <w:lvlText w:val="%8"/>
      <w:lvlJc w:val="left"/>
      <w:pPr>
        <w:ind w:left="1231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B260900">
      <w:start w:val="1"/>
      <w:numFmt w:val="lowerRoman"/>
      <w:lvlText w:val="%9"/>
      <w:lvlJc w:val="left"/>
      <w:pPr>
        <w:ind w:left="1303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46975CA9"/>
    <w:multiLevelType w:val="hybridMultilevel"/>
    <w:tmpl w:val="FFDAF9D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29F5D07"/>
    <w:multiLevelType w:val="hybridMultilevel"/>
    <w:tmpl w:val="40F08A8A"/>
    <w:lvl w:ilvl="0" w:tplc="4BC29E64">
      <w:start w:val="1"/>
      <w:numFmt w:val="bullet"/>
      <w:lvlText w:val="•"/>
      <w:lvlPicBulletId w:val="0"/>
      <w:lvlJc w:val="left"/>
      <w:pPr>
        <w:ind w:left="36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1" w:tplc="E2A2F01C">
      <w:start w:val="2"/>
      <w:numFmt w:val="decimal"/>
      <w:lvlText w:val="(%2"/>
      <w:lvlJc w:val="left"/>
      <w:pPr>
        <w:ind w:left="9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002008DE">
      <w:start w:val="1"/>
      <w:numFmt w:val="lowerRoman"/>
      <w:lvlText w:val="%3"/>
      <w:lvlJc w:val="left"/>
      <w:pPr>
        <w:ind w:left="971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9FDE9822">
      <w:start w:val="1"/>
      <w:numFmt w:val="decimal"/>
      <w:lvlText w:val="%4"/>
      <w:lvlJc w:val="left"/>
      <w:pPr>
        <w:ind w:left="1043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E9EA6358">
      <w:start w:val="1"/>
      <w:numFmt w:val="lowerLetter"/>
      <w:lvlText w:val="%5"/>
      <w:lvlJc w:val="left"/>
      <w:pPr>
        <w:ind w:left="1115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860C1DD2">
      <w:start w:val="1"/>
      <w:numFmt w:val="lowerRoman"/>
      <w:lvlText w:val="%6"/>
      <w:lvlJc w:val="left"/>
      <w:pPr>
        <w:ind w:left="1187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4EF6C774">
      <w:start w:val="1"/>
      <w:numFmt w:val="decimal"/>
      <w:lvlText w:val="%7"/>
      <w:lvlJc w:val="left"/>
      <w:pPr>
        <w:ind w:left="1259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29E0E046">
      <w:start w:val="1"/>
      <w:numFmt w:val="lowerLetter"/>
      <w:lvlText w:val="%8"/>
      <w:lvlJc w:val="left"/>
      <w:pPr>
        <w:ind w:left="1331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716CD446">
      <w:start w:val="1"/>
      <w:numFmt w:val="lowerRoman"/>
      <w:lvlText w:val="%9"/>
      <w:lvlJc w:val="left"/>
      <w:pPr>
        <w:ind w:left="1403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53A815BD"/>
    <w:multiLevelType w:val="hybridMultilevel"/>
    <w:tmpl w:val="0CBA97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BC56945"/>
    <w:multiLevelType w:val="hybridMultilevel"/>
    <w:tmpl w:val="99A26484"/>
    <w:lvl w:ilvl="0" w:tplc="CB24A60C">
      <w:start w:val="1"/>
      <w:numFmt w:val="lowerLetter"/>
      <w:lvlText w:val="%1)"/>
      <w:lvlJc w:val="left"/>
      <w:pPr>
        <w:ind w:left="37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90" w:hanging="360"/>
      </w:pPr>
    </w:lvl>
    <w:lvl w:ilvl="2" w:tplc="0C09001B" w:tentative="1">
      <w:start w:val="1"/>
      <w:numFmt w:val="lowerRoman"/>
      <w:lvlText w:val="%3."/>
      <w:lvlJc w:val="right"/>
      <w:pPr>
        <w:ind w:left="1810" w:hanging="180"/>
      </w:pPr>
    </w:lvl>
    <w:lvl w:ilvl="3" w:tplc="0C09000F" w:tentative="1">
      <w:start w:val="1"/>
      <w:numFmt w:val="decimal"/>
      <w:lvlText w:val="%4."/>
      <w:lvlJc w:val="left"/>
      <w:pPr>
        <w:ind w:left="2530" w:hanging="360"/>
      </w:pPr>
    </w:lvl>
    <w:lvl w:ilvl="4" w:tplc="0C090019" w:tentative="1">
      <w:start w:val="1"/>
      <w:numFmt w:val="lowerLetter"/>
      <w:lvlText w:val="%5."/>
      <w:lvlJc w:val="left"/>
      <w:pPr>
        <w:ind w:left="3250" w:hanging="360"/>
      </w:pPr>
    </w:lvl>
    <w:lvl w:ilvl="5" w:tplc="0C09001B" w:tentative="1">
      <w:start w:val="1"/>
      <w:numFmt w:val="lowerRoman"/>
      <w:lvlText w:val="%6."/>
      <w:lvlJc w:val="right"/>
      <w:pPr>
        <w:ind w:left="3970" w:hanging="180"/>
      </w:pPr>
    </w:lvl>
    <w:lvl w:ilvl="6" w:tplc="0C09000F" w:tentative="1">
      <w:start w:val="1"/>
      <w:numFmt w:val="decimal"/>
      <w:lvlText w:val="%7."/>
      <w:lvlJc w:val="left"/>
      <w:pPr>
        <w:ind w:left="4690" w:hanging="360"/>
      </w:pPr>
    </w:lvl>
    <w:lvl w:ilvl="7" w:tplc="0C090019" w:tentative="1">
      <w:start w:val="1"/>
      <w:numFmt w:val="lowerLetter"/>
      <w:lvlText w:val="%8."/>
      <w:lvlJc w:val="left"/>
      <w:pPr>
        <w:ind w:left="5410" w:hanging="360"/>
      </w:pPr>
    </w:lvl>
    <w:lvl w:ilvl="8" w:tplc="0C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16" w15:restartNumberingAfterBreak="0">
    <w:nsid w:val="5E26350D"/>
    <w:multiLevelType w:val="hybridMultilevel"/>
    <w:tmpl w:val="037AD6E0"/>
    <w:lvl w:ilvl="0" w:tplc="CEB231BE">
      <w:start w:val="1"/>
      <w:numFmt w:val="lowerLetter"/>
      <w:lvlText w:val="(%1)"/>
      <w:lvlJc w:val="left"/>
      <w:pPr>
        <w:ind w:left="144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880AC0C">
      <w:start w:val="4"/>
      <w:numFmt w:val="decimal"/>
      <w:lvlText w:val="[%2"/>
      <w:lvlJc w:val="left"/>
      <w:pPr>
        <w:ind w:left="169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A68377C">
      <w:start w:val="1"/>
      <w:numFmt w:val="lowerRoman"/>
      <w:lvlText w:val="%3"/>
      <w:lvlJc w:val="left"/>
      <w:pPr>
        <w:ind w:left="943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25E3E3C">
      <w:start w:val="1"/>
      <w:numFmt w:val="decimal"/>
      <w:lvlText w:val="%4"/>
      <w:lvlJc w:val="left"/>
      <w:pPr>
        <w:ind w:left="1015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A58AE4E">
      <w:start w:val="1"/>
      <w:numFmt w:val="lowerLetter"/>
      <w:lvlText w:val="%5"/>
      <w:lvlJc w:val="left"/>
      <w:pPr>
        <w:ind w:left="1087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70695C8">
      <w:start w:val="1"/>
      <w:numFmt w:val="lowerRoman"/>
      <w:lvlText w:val="%6"/>
      <w:lvlJc w:val="left"/>
      <w:pPr>
        <w:ind w:left="1159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5FCCD0E">
      <w:start w:val="1"/>
      <w:numFmt w:val="decimal"/>
      <w:lvlText w:val="%7"/>
      <w:lvlJc w:val="left"/>
      <w:pPr>
        <w:ind w:left="1231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560CD60">
      <w:start w:val="1"/>
      <w:numFmt w:val="lowerLetter"/>
      <w:lvlText w:val="%8"/>
      <w:lvlJc w:val="left"/>
      <w:pPr>
        <w:ind w:left="1303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F605788">
      <w:start w:val="1"/>
      <w:numFmt w:val="lowerRoman"/>
      <w:lvlText w:val="%9"/>
      <w:lvlJc w:val="left"/>
      <w:pPr>
        <w:ind w:left="1375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5EBD36F7"/>
    <w:multiLevelType w:val="hybridMultilevel"/>
    <w:tmpl w:val="317A60EE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3D11424"/>
    <w:multiLevelType w:val="hybridMultilevel"/>
    <w:tmpl w:val="E18A02B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8D90989"/>
    <w:multiLevelType w:val="hybridMultilevel"/>
    <w:tmpl w:val="D8667C40"/>
    <w:lvl w:ilvl="0" w:tplc="71D094AA">
      <w:start w:val="1"/>
      <w:numFmt w:val="lowerLetter"/>
      <w:lvlText w:val="%1)"/>
      <w:lvlJc w:val="left"/>
      <w:pPr>
        <w:ind w:left="422" w:hanging="408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094" w:hanging="360"/>
      </w:pPr>
    </w:lvl>
    <w:lvl w:ilvl="2" w:tplc="0C09001B" w:tentative="1">
      <w:start w:val="1"/>
      <w:numFmt w:val="lowerRoman"/>
      <w:lvlText w:val="%3."/>
      <w:lvlJc w:val="right"/>
      <w:pPr>
        <w:ind w:left="1814" w:hanging="180"/>
      </w:pPr>
    </w:lvl>
    <w:lvl w:ilvl="3" w:tplc="0C09000F" w:tentative="1">
      <w:start w:val="1"/>
      <w:numFmt w:val="decimal"/>
      <w:lvlText w:val="%4."/>
      <w:lvlJc w:val="left"/>
      <w:pPr>
        <w:ind w:left="2534" w:hanging="360"/>
      </w:pPr>
    </w:lvl>
    <w:lvl w:ilvl="4" w:tplc="0C090019" w:tentative="1">
      <w:start w:val="1"/>
      <w:numFmt w:val="lowerLetter"/>
      <w:lvlText w:val="%5."/>
      <w:lvlJc w:val="left"/>
      <w:pPr>
        <w:ind w:left="3254" w:hanging="360"/>
      </w:pPr>
    </w:lvl>
    <w:lvl w:ilvl="5" w:tplc="0C09001B" w:tentative="1">
      <w:start w:val="1"/>
      <w:numFmt w:val="lowerRoman"/>
      <w:lvlText w:val="%6."/>
      <w:lvlJc w:val="right"/>
      <w:pPr>
        <w:ind w:left="3974" w:hanging="180"/>
      </w:pPr>
    </w:lvl>
    <w:lvl w:ilvl="6" w:tplc="0C09000F" w:tentative="1">
      <w:start w:val="1"/>
      <w:numFmt w:val="decimal"/>
      <w:lvlText w:val="%7."/>
      <w:lvlJc w:val="left"/>
      <w:pPr>
        <w:ind w:left="4694" w:hanging="360"/>
      </w:pPr>
    </w:lvl>
    <w:lvl w:ilvl="7" w:tplc="0C090019" w:tentative="1">
      <w:start w:val="1"/>
      <w:numFmt w:val="lowerLetter"/>
      <w:lvlText w:val="%8."/>
      <w:lvlJc w:val="left"/>
      <w:pPr>
        <w:ind w:left="5414" w:hanging="360"/>
      </w:pPr>
    </w:lvl>
    <w:lvl w:ilvl="8" w:tplc="0C09001B" w:tentative="1">
      <w:start w:val="1"/>
      <w:numFmt w:val="lowerRoman"/>
      <w:lvlText w:val="%9."/>
      <w:lvlJc w:val="right"/>
      <w:pPr>
        <w:ind w:left="6134" w:hanging="180"/>
      </w:pPr>
    </w:lvl>
  </w:abstractNum>
  <w:abstractNum w:abstractNumId="20" w15:restartNumberingAfterBreak="0">
    <w:nsid w:val="69454C35"/>
    <w:multiLevelType w:val="hybridMultilevel"/>
    <w:tmpl w:val="031EE0F6"/>
    <w:lvl w:ilvl="0" w:tplc="0C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F147F7"/>
    <w:multiLevelType w:val="hybridMultilevel"/>
    <w:tmpl w:val="3FD06AD6"/>
    <w:lvl w:ilvl="0" w:tplc="3268297A">
      <w:start w:val="2"/>
      <w:numFmt w:val="lowerLetter"/>
      <w:lvlText w:val="(%1)"/>
      <w:lvlJc w:val="left"/>
      <w:pPr>
        <w:ind w:left="144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850CFB2">
      <w:start w:val="1"/>
      <w:numFmt w:val="lowerLetter"/>
      <w:lvlText w:val="%2"/>
      <w:lvlJc w:val="left"/>
      <w:pPr>
        <w:ind w:left="10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E688414">
      <w:start w:val="1"/>
      <w:numFmt w:val="lowerRoman"/>
      <w:lvlText w:val="%3"/>
      <w:lvlJc w:val="left"/>
      <w:pPr>
        <w:ind w:left="18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15E4240">
      <w:start w:val="1"/>
      <w:numFmt w:val="decimal"/>
      <w:lvlText w:val="%4"/>
      <w:lvlJc w:val="left"/>
      <w:pPr>
        <w:ind w:left="25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F5083DE">
      <w:start w:val="1"/>
      <w:numFmt w:val="lowerLetter"/>
      <w:lvlText w:val="%5"/>
      <w:lvlJc w:val="left"/>
      <w:pPr>
        <w:ind w:left="32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3C282F6">
      <w:start w:val="1"/>
      <w:numFmt w:val="lowerRoman"/>
      <w:lvlText w:val="%6"/>
      <w:lvlJc w:val="left"/>
      <w:pPr>
        <w:ind w:left="39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CB2ED3E">
      <w:start w:val="1"/>
      <w:numFmt w:val="decimal"/>
      <w:lvlText w:val="%7"/>
      <w:lvlJc w:val="left"/>
      <w:pPr>
        <w:ind w:left="46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0365FAA">
      <w:start w:val="1"/>
      <w:numFmt w:val="lowerLetter"/>
      <w:lvlText w:val="%8"/>
      <w:lvlJc w:val="left"/>
      <w:pPr>
        <w:ind w:left="54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C38E8DA">
      <w:start w:val="1"/>
      <w:numFmt w:val="lowerRoman"/>
      <w:lvlText w:val="%9"/>
      <w:lvlJc w:val="left"/>
      <w:pPr>
        <w:ind w:left="61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77BE0175"/>
    <w:multiLevelType w:val="hybridMultilevel"/>
    <w:tmpl w:val="BD3E8524"/>
    <w:lvl w:ilvl="0" w:tplc="46F6AB5E">
      <w:start w:val="1"/>
      <w:numFmt w:val="lowerRoman"/>
      <w:lvlText w:val="(%1)"/>
      <w:lvlJc w:val="left"/>
      <w:pPr>
        <w:ind w:left="109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50" w:hanging="360"/>
      </w:pPr>
    </w:lvl>
    <w:lvl w:ilvl="2" w:tplc="0C09001B" w:tentative="1">
      <w:start w:val="1"/>
      <w:numFmt w:val="lowerRoman"/>
      <w:lvlText w:val="%3."/>
      <w:lvlJc w:val="right"/>
      <w:pPr>
        <w:ind w:left="2170" w:hanging="180"/>
      </w:pPr>
    </w:lvl>
    <w:lvl w:ilvl="3" w:tplc="0C09000F" w:tentative="1">
      <w:start w:val="1"/>
      <w:numFmt w:val="decimal"/>
      <w:lvlText w:val="%4."/>
      <w:lvlJc w:val="left"/>
      <w:pPr>
        <w:ind w:left="2890" w:hanging="360"/>
      </w:pPr>
    </w:lvl>
    <w:lvl w:ilvl="4" w:tplc="0C090019" w:tentative="1">
      <w:start w:val="1"/>
      <w:numFmt w:val="lowerLetter"/>
      <w:lvlText w:val="%5."/>
      <w:lvlJc w:val="left"/>
      <w:pPr>
        <w:ind w:left="3610" w:hanging="360"/>
      </w:pPr>
    </w:lvl>
    <w:lvl w:ilvl="5" w:tplc="0C09001B" w:tentative="1">
      <w:start w:val="1"/>
      <w:numFmt w:val="lowerRoman"/>
      <w:lvlText w:val="%6."/>
      <w:lvlJc w:val="right"/>
      <w:pPr>
        <w:ind w:left="4330" w:hanging="180"/>
      </w:pPr>
    </w:lvl>
    <w:lvl w:ilvl="6" w:tplc="0C09000F" w:tentative="1">
      <w:start w:val="1"/>
      <w:numFmt w:val="decimal"/>
      <w:lvlText w:val="%7."/>
      <w:lvlJc w:val="left"/>
      <w:pPr>
        <w:ind w:left="5050" w:hanging="360"/>
      </w:pPr>
    </w:lvl>
    <w:lvl w:ilvl="7" w:tplc="0C090019" w:tentative="1">
      <w:start w:val="1"/>
      <w:numFmt w:val="lowerLetter"/>
      <w:lvlText w:val="%8."/>
      <w:lvlJc w:val="left"/>
      <w:pPr>
        <w:ind w:left="5770" w:hanging="360"/>
      </w:pPr>
    </w:lvl>
    <w:lvl w:ilvl="8" w:tplc="0C09001B" w:tentative="1">
      <w:start w:val="1"/>
      <w:numFmt w:val="lowerRoman"/>
      <w:lvlText w:val="%9."/>
      <w:lvlJc w:val="right"/>
      <w:pPr>
        <w:ind w:left="6490" w:hanging="180"/>
      </w:pPr>
    </w:lvl>
  </w:abstractNum>
  <w:abstractNum w:abstractNumId="23" w15:restartNumberingAfterBreak="0">
    <w:nsid w:val="7C9C4175"/>
    <w:multiLevelType w:val="hybridMultilevel"/>
    <w:tmpl w:val="5270F26E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2"/>
  </w:num>
  <w:num w:numId="3">
    <w:abstractNumId w:val="14"/>
  </w:num>
  <w:num w:numId="4">
    <w:abstractNumId w:val="18"/>
  </w:num>
  <w:num w:numId="5">
    <w:abstractNumId w:val="7"/>
  </w:num>
  <w:num w:numId="6">
    <w:abstractNumId w:val="0"/>
  </w:num>
  <w:num w:numId="7">
    <w:abstractNumId w:val="8"/>
  </w:num>
  <w:num w:numId="8">
    <w:abstractNumId w:val="3"/>
  </w:num>
  <w:num w:numId="9">
    <w:abstractNumId w:val="1"/>
  </w:num>
  <w:num w:numId="10">
    <w:abstractNumId w:val="4"/>
  </w:num>
  <w:num w:numId="11">
    <w:abstractNumId w:val="6"/>
  </w:num>
  <w:num w:numId="12">
    <w:abstractNumId w:val="5"/>
  </w:num>
  <w:num w:numId="13">
    <w:abstractNumId w:val="2"/>
  </w:num>
  <w:num w:numId="14">
    <w:abstractNumId w:val="21"/>
  </w:num>
  <w:num w:numId="15">
    <w:abstractNumId w:val="11"/>
  </w:num>
  <w:num w:numId="16">
    <w:abstractNumId w:val="16"/>
  </w:num>
  <w:num w:numId="17">
    <w:abstractNumId w:val="10"/>
  </w:num>
  <w:num w:numId="18">
    <w:abstractNumId w:val="23"/>
  </w:num>
  <w:num w:numId="19">
    <w:abstractNumId w:val="17"/>
  </w:num>
  <w:num w:numId="20">
    <w:abstractNumId w:val="15"/>
  </w:num>
  <w:num w:numId="21">
    <w:abstractNumId w:val="22"/>
  </w:num>
  <w:num w:numId="22">
    <w:abstractNumId w:val="20"/>
  </w:num>
  <w:num w:numId="23">
    <w:abstractNumId w:val="13"/>
  </w:num>
  <w:num w:numId="24">
    <w:abstractNumId w:val="1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0NDc1MjYxMTG3MDVT0lEKTi0uzszPAykwNKoFAFbzHI0tAAAA"/>
  </w:docVars>
  <w:rsids>
    <w:rsidRoot w:val="00FC2DBF"/>
    <w:rsid w:val="0000215E"/>
    <w:rsid w:val="000043B6"/>
    <w:rsid w:val="000071E0"/>
    <w:rsid w:val="000117AE"/>
    <w:rsid w:val="00013CA5"/>
    <w:rsid w:val="00014D29"/>
    <w:rsid w:val="00014F92"/>
    <w:rsid w:val="00021A50"/>
    <w:rsid w:val="00022437"/>
    <w:rsid w:val="00032CAC"/>
    <w:rsid w:val="00036663"/>
    <w:rsid w:val="000369E2"/>
    <w:rsid w:val="000374EB"/>
    <w:rsid w:val="000379BB"/>
    <w:rsid w:val="00040322"/>
    <w:rsid w:val="000471F2"/>
    <w:rsid w:val="000476D2"/>
    <w:rsid w:val="00050048"/>
    <w:rsid w:val="00050E90"/>
    <w:rsid w:val="000510DD"/>
    <w:rsid w:val="000519A7"/>
    <w:rsid w:val="00051EC7"/>
    <w:rsid w:val="00052FAF"/>
    <w:rsid w:val="0005457D"/>
    <w:rsid w:val="00055C11"/>
    <w:rsid w:val="000563AD"/>
    <w:rsid w:val="00056A2B"/>
    <w:rsid w:val="000619FB"/>
    <w:rsid w:val="00061E5A"/>
    <w:rsid w:val="00063F6F"/>
    <w:rsid w:val="00065467"/>
    <w:rsid w:val="0006703B"/>
    <w:rsid w:val="0007379F"/>
    <w:rsid w:val="00074144"/>
    <w:rsid w:val="00082CA9"/>
    <w:rsid w:val="00083BFF"/>
    <w:rsid w:val="00087AC8"/>
    <w:rsid w:val="0009363D"/>
    <w:rsid w:val="0009514A"/>
    <w:rsid w:val="000A095D"/>
    <w:rsid w:val="000A2077"/>
    <w:rsid w:val="000A603A"/>
    <w:rsid w:val="000B50AC"/>
    <w:rsid w:val="000C232E"/>
    <w:rsid w:val="000C33BD"/>
    <w:rsid w:val="000C4B55"/>
    <w:rsid w:val="000C78A9"/>
    <w:rsid w:val="000D1259"/>
    <w:rsid w:val="000D6ADA"/>
    <w:rsid w:val="000E4D51"/>
    <w:rsid w:val="000E52CD"/>
    <w:rsid w:val="000E7B06"/>
    <w:rsid w:val="000F0D32"/>
    <w:rsid w:val="000F3460"/>
    <w:rsid w:val="000F63F0"/>
    <w:rsid w:val="000F6DB5"/>
    <w:rsid w:val="000F71FC"/>
    <w:rsid w:val="000F7295"/>
    <w:rsid w:val="001000AD"/>
    <w:rsid w:val="00101109"/>
    <w:rsid w:val="001019F8"/>
    <w:rsid w:val="001024F2"/>
    <w:rsid w:val="00102909"/>
    <w:rsid w:val="0010486D"/>
    <w:rsid w:val="001051AE"/>
    <w:rsid w:val="00110AAE"/>
    <w:rsid w:val="001127E3"/>
    <w:rsid w:val="0011284D"/>
    <w:rsid w:val="00112910"/>
    <w:rsid w:val="00122C3A"/>
    <w:rsid w:val="0012453C"/>
    <w:rsid w:val="0013405D"/>
    <w:rsid w:val="0014021B"/>
    <w:rsid w:val="0014114D"/>
    <w:rsid w:val="001450B2"/>
    <w:rsid w:val="00151EB1"/>
    <w:rsid w:val="001524B9"/>
    <w:rsid w:val="0015759A"/>
    <w:rsid w:val="00157B74"/>
    <w:rsid w:val="00164F20"/>
    <w:rsid w:val="00165217"/>
    <w:rsid w:val="00166C0F"/>
    <w:rsid w:val="001676AB"/>
    <w:rsid w:val="00167930"/>
    <w:rsid w:val="00172F6A"/>
    <w:rsid w:val="00173E2B"/>
    <w:rsid w:val="001806DA"/>
    <w:rsid w:val="0018768A"/>
    <w:rsid w:val="00192622"/>
    <w:rsid w:val="00192AFA"/>
    <w:rsid w:val="00193B0A"/>
    <w:rsid w:val="0019675A"/>
    <w:rsid w:val="001A4512"/>
    <w:rsid w:val="001B0611"/>
    <w:rsid w:val="001B3E14"/>
    <w:rsid w:val="001B4237"/>
    <w:rsid w:val="001B4B1C"/>
    <w:rsid w:val="001B4C0F"/>
    <w:rsid w:val="001C0F79"/>
    <w:rsid w:val="001C3D2E"/>
    <w:rsid w:val="001C4645"/>
    <w:rsid w:val="001D054B"/>
    <w:rsid w:val="001D15A2"/>
    <w:rsid w:val="001D2D1C"/>
    <w:rsid w:val="001D721F"/>
    <w:rsid w:val="001E1CE0"/>
    <w:rsid w:val="001E5EE2"/>
    <w:rsid w:val="001E7425"/>
    <w:rsid w:val="001E7778"/>
    <w:rsid w:val="001E7E07"/>
    <w:rsid w:val="001F096D"/>
    <w:rsid w:val="001F35E5"/>
    <w:rsid w:val="001F4194"/>
    <w:rsid w:val="001F4469"/>
    <w:rsid w:val="001F53F9"/>
    <w:rsid w:val="001F5B2A"/>
    <w:rsid w:val="001F6142"/>
    <w:rsid w:val="001F61BC"/>
    <w:rsid w:val="001F7DDE"/>
    <w:rsid w:val="00200708"/>
    <w:rsid w:val="00212633"/>
    <w:rsid w:val="002127F4"/>
    <w:rsid w:val="00213FB5"/>
    <w:rsid w:val="00214DFF"/>
    <w:rsid w:val="00216E77"/>
    <w:rsid w:val="00223FC7"/>
    <w:rsid w:val="00225361"/>
    <w:rsid w:val="00227955"/>
    <w:rsid w:val="00231072"/>
    <w:rsid w:val="00232E5E"/>
    <w:rsid w:val="00232ED1"/>
    <w:rsid w:val="00234400"/>
    <w:rsid w:val="00235228"/>
    <w:rsid w:val="00240E48"/>
    <w:rsid w:val="00242B29"/>
    <w:rsid w:val="00245334"/>
    <w:rsid w:val="002460F5"/>
    <w:rsid w:val="0025172D"/>
    <w:rsid w:val="0025317B"/>
    <w:rsid w:val="00253B7C"/>
    <w:rsid w:val="002542FD"/>
    <w:rsid w:val="00254DF6"/>
    <w:rsid w:val="00255C3E"/>
    <w:rsid w:val="0025721F"/>
    <w:rsid w:val="002611FD"/>
    <w:rsid w:val="002620F5"/>
    <w:rsid w:val="00263219"/>
    <w:rsid w:val="002646FB"/>
    <w:rsid w:val="00265944"/>
    <w:rsid w:val="00267467"/>
    <w:rsid w:val="002775F6"/>
    <w:rsid w:val="00282C38"/>
    <w:rsid w:val="00283363"/>
    <w:rsid w:val="002868D6"/>
    <w:rsid w:val="00287126"/>
    <w:rsid w:val="00290CFD"/>
    <w:rsid w:val="00292AA2"/>
    <w:rsid w:val="00294F16"/>
    <w:rsid w:val="00295183"/>
    <w:rsid w:val="0029519C"/>
    <w:rsid w:val="0029559E"/>
    <w:rsid w:val="002A1BE9"/>
    <w:rsid w:val="002B0196"/>
    <w:rsid w:val="002B03F6"/>
    <w:rsid w:val="002B27A5"/>
    <w:rsid w:val="002B35C1"/>
    <w:rsid w:val="002B468D"/>
    <w:rsid w:val="002B6476"/>
    <w:rsid w:val="002C2A69"/>
    <w:rsid w:val="002C2D18"/>
    <w:rsid w:val="002C3433"/>
    <w:rsid w:val="002C5850"/>
    <w:rsid w:val="002C75CA"/>
    <w:rsid w:val="002D11F5"/>
    <w:rsid w:val="002D260F"/>
    <w:rsid w:val="002D5C7A"/>
    <w:rsid w:val="002D71EF"/>
    <w:rsid w:val="002D75A3"/>
    <w:rsid w:val="002E1CDD"/>
    <w:rsid w:val="002E49FA"/>
    <w:rsid w:val="002F0090"/>
    <w:rsid w:val="002F4572"/>
    <w:rsid w:val="002F5D86"/>
    <w:rsid w:val="002F6BCD"/>
    <w:rsid w:val="002F712D"/>
    <w:rsid w:val="00304EEA"/>
    <w:rsid w:val="0030593B"/>
    <w:rsid w:val="003074A0"/>
    <w:rsid w:val="0031417B"/>
    <w:rsid w:val="0031785F"/>
    <w:rsid w:val="00326132"/>
    <w:rsid w:val="00333ED1"/>
    <w:rsid w:val="00335310"/>
    <w:rsid w:val="00337AD9"/>
    <w:rsid w:val="00342835"/>
    <w:rsid w:val="003468CD"/>
    <w:rsid w:val="003475BD"/>
    <w:rsid w:val="003516FE"/>
    <w:rsid w:val="00351B12"/>
    <w:rsid w:val="00354732"/>
    <w:rsid w:val="00357210"/>
    <w:rsid w:val="0036036A"/>
    <w:rsid w:val="00361331"/>
    <w:rsid w:val="00362B57"/>
    <w:rsid w:val="0036342F"/>
    <w:rsid w:val="00365887"/>
    <w:rsid w:val="0036675F"/>
    <w:rsid w:val="003678B8"/>
    <w:rsid w:val="00372D4B"/>
    <w:rsid w:val="003739ED"/>
    <w:rsid w:val="003760B1"/>
    <w:rsid w:val="0037637F"/>
    <w:rsid w:val="00377B44"/>
    <w:rsid w:val="003802E6"/>
    <w:rsid w:val="00380996"/>
    <w:rsid w:val="00380C91"/>
    <w:rsid w:val="00381DA7"/>
    <w:rsid w:val="00382902"/>
    <w:rsid w:val="00384E8F"/>
    <w:rsid w:val="00385CF1"/>
    <w:rsid w:val="0039137E"/>
    <w:rsid w:val="00391534"/>
    <w:rsid w:val="00391729"/>
    <w:rsid w:val="00392355"/>
    <w:rsid w:val="0039260C"/>
    <w:rsid w:val="00394E1C"/>
    <w:rsid w:val="0039682E"/>
    <w:rsid w:val="003974F9"/>
    <w:rsid w:val="003A1B9B"/>
    <w:rsid w:val="003A2640"/>
    <w:rsid w:val="003A41B8"/>
    <w:rsid w:val="003A5127"/>
    <w:rsid w:val="003A6FB0"/>
    <w:rsid w:val="003B2781"/>
    <w:rsid w:val="003B31D6"/>
    <w:rsid w:val="003B5B8A"/>
    <w:rsid w:val="003B62CC"/>
    <w:rsid w:val="003B7509"/>
    <w:rsid w:val="003C002F"/>
    <w:rsid w:val="003C0E84"/>
    <w:rsid w:val="003C183A"/>
    <w:rsid w:val="003C22D6"/>
    <w:rsid w:val="003C26AD"/>
    <w:rsid w:val="003C7B50"/>
    <w:rsid w:val="003D3F80"/>
    <w:rsid w:val="003D42F1"/>
    <w:rsid w:val="003D51BC"/>
    <w:rsid w:val="003D5B7E"/>
    <w:rsid w:val="003D6651"/>
    <w:rsid w:val="003D7FA9"/>
    <w:rsid w:val="003E0509"/>
    <w:rsid w:val="003E0D08"/>
    <w:rsid w:val="003F0F38"/>
    <w:rsid w:val="003F1DDA"/>
    <w:rsid w:val="003F5C24"/>
    <w:rsid w:val="003F7B5C"/>
    <w:rsid w:val="0040050C"/>
    <w:rsid w:val="00400BCD"/>
    <w:rsid w:val="00401331"/>
    <w:rsid w:val="00402D6D"/>
    <w:rsid w:val="0040590F"/>
    <w:rsid w:val="0040679B"/>
    <w:rsid w:val="00407E72"/>
    <w:rsid w:val="00411DD5"/>
    <w:rsid w:val="004125D0"/>
    <w:rsid w:val="0041347F"/>
    <w:rsid w:val="00414CFF"/>
    <w:rsid w:val="00416562"/>
    <w:rsid w:val="004203A8"/>
    <w:rsid w:val="00421CE5"/>
    <w:rsid w:val="004233C6"/>
    <w:rsid w:val="00430C2F"/>
    <w:rsid w:val="00433E39"/>
    <w:rsid w:val="0043417E"/>
    <w:rsid w:val="00435AEC"/>
    <w:rsid w:val="0044199E"/>
    <w:rsid w:val="004452F5"/>
    <w:rsid w:val="0044538D"/>
    <w:rsid w:val="0045140C"/>
    <w:rsid w:val="00451DC8"/>
    <w:rsid w:val="004528E4"/>
    <w:rsid w:val="00452EE6"/>
    <w:rsid w:val="00452EF6"/>
    <w:rsid w:val="00455593"/>
    <w:rsid w:val="00456079"/>
    <w:rsid w:val="004562BD"/>
    <w:rsid w:val="00456FFA"/>
    <w:rsid w:val="004605B6"/>
    <w:rsid w:val="00460718"/>
    <w:rsid w:val="004621EC"/>
    <w:rsid w:val="004676D4"/>
    <w:rsid w:val="00475432"/>
    <w:rsid w:val="00475874"/>
    <w:rsid w:val="0047633B"/>
    <w:rsid w:val="00480F26"/>
    <w:rsid w:val="00481744"/>
    <w:rsid w:val="00486864"/>
    <w:rsid w:val="00487913"/>
    <w:rsid w:val="00495D99"/>
    <w:rsid w:val="0049748A"/>
    <w:rsid w:val="00497B55"/>
    <w:rsid w:val="004A381B"/>
    <w:rsid w:val="004A5365"/>
    <w:rsid w:val="004A745F"/>
    <w:rsid w:val="004B27E0"/>
    <w:rsid w:val="004B2A8B"/>
    <w:rsid w:val="004B395F"/>
    <w:rsid w:val="004B4243"/>
    <w:rsid w:val="004B4E5C"/>
    <w:rsid w:val="004B6796"/>
    <w:rsid w:val="004C061F"/>
    <w:rsid w:val="004C1171"/>
    <w:rsid w:val="004C18A2"/>
    <w:rsid w:val="004C59B7"/>
    <w:rsid w:val="004D0388"/>
    <w:rsid w:val="004D3041"/>
    <w:rsid w:val="004D5B87"/>
    <w:rsid w:val="004D7219"/>
    <w:rsid w:val="004E4288"/>
    <w:rsid w:val="004F0570"/>
    <w:rsid w:val="004F564D"/>
    <w:rsid w:val="004F72AB"/>
    <w:rsid w:val="005013D0"/>
    <w:rsid w:val="00501ED4"/>
    <w:rsid w:val="00506987"/>
    <w:rsid w:val="00507D13"/>
    <w:rsid w:val="00511F02"/>
    <w:rsid w:val="00513724"/>
    <w:rsid w:val="0052030E"/>
    <w:rsid w:val="005204C5"/>
    <w:rsid w:val="005214F5"/>
    <w:rsid w:val="005221FB"/>
    <w:rsid w:val="005240AD"/>
    <w:rsid w:val="00525B2C"/>
    <w:rsid w:val="0052781D"/>
    <w:rsid w:val="00530889"/>
    <w:rsid w:val="0053282A"/>
    <w:rsid w:val="00533162"/>
    <w:rsid w:val="0053670E"/>
    <w:rsid w:val="005413AC"/>
    <w:rsid w:val="005424F6"/>
    <w:rsid w:val="0054340A"/>
    <w:rsid w:val="00546366"/>
    <w:rsid w:val="00546450"/>
    <w:rsid w:val="00546F8C"/>
    <w:rsid w:val="00564A73"/>
    <w:rsid w:val="005664D6"/>
    <w:rsid w:val="005701BC"/>
    <w:rsid w:val="0057061F"/>
    <w:rsid w:val="00571182"/>
    <w:rsid w:val="00572012"/>
    <w:rsid w:val="00572AC7"/>
    <w:rsid w:val="00574453"/>
    <w:rsid w:val="00574725"/>
    <w:rsid w:val="005760D4"/>
    <w:rsid w:val="00581213"/>
    <w:rsid w:val="00582F53"/>
    <w:rsid w:val="00584353"/>
    <w:rsid w:val="00584B1D"/>
    <w:rsid w:val="00587201"/>
    <w:rsid w:val="00587BBD"/>
    <w:rsid w:val="00590956"/>
    <w:rsid w:val="00590DD2"/>
    <w:rsid w:val="005914DF"/>
    <w:rsid w:val="005915B2"/>
    <w:rsid w:val="00592FFE"/>
    <w:rsid w:val="00595639"/>
    <w:rsid w:val="005A13F9"/>
    <w:rsid w:val="005A1A48"/>
    <w:rsid w:val="005A1B94"/>
    <w:rsid w:val="005A2A62"/>
    <w:rsid w:val="005B26B5"/>
    <w:rsid w:val="005B2CA6"/>
    <w:rsid w:val="005B45E2"/>
    <w:rsid w:val="005B5DDA"/>
    <w:rsid w:val="005B5F42"/>
    <w:rsid w:val="005B63DC"/>
    <w:rsid w:val="005B74B1"/>
    <w:rsid w:val="005B7BB5"/>
    <w:rsid w:val="005C0CB6"/>
    <w:rsid w:val="005C11A4"/>
    <w:rsid w:val="005C5DDE"/>
    <w:rsid w:val="005C64F5"/>
    <w:rsid w:val="005D0181"/>
    <w:rsid w:val="005E10A9"/>
    <w:rsid w:val="005E15D5"/>
    <w:rsid w:val="005E1A30"/>
    <w:rsid w:val="005E307E"/>
    <w:rsid w:val="005E3712"/>
    <w:rsid w:val="005E78AF"/>
    <w:rsid w:val="005F16ED"/>
    <w:rsid w:val="005F1E56"/>
    <w:rsid w:val="005F5EBC"/>
    <w:rsid w:val="005F7CBA"/>
    <w:rsid w:val="006002DF"/>
    <w:rsid w:val="006040C0"/>
    <w:rsid w:val="00613B52"/>
    <w:rsid w:val="006176FC"/>
    <w:rsid w:val="00620B23"/>
    <w:rsid w:val="00621A4B"/>
    <w:rsid w:val="00621E51"/>
    <w:rsid w:val="00626C70"/>
    <w:rsid w:val="00626ED1"/>
    <w:rsid w:val="00627DCB"/>
    <w:rsid w:val="00633CC9"/>
    <w:rsid w:val="00640007"/>
    <w:rsid w:val="00642477"/>
    <w:rsid w:val="0064691E"/>
    <w:rsid w:val="00646C76"/>
    <w:rsid w:val="006524A5"/>
    <w:rsid w:val="00654B05"/>
    <w:rsid w:val="00662930"/>
    <w:rsid w:val="0066426B"/>
    <w:rsid w:val="0066453B"/>
    <w:rsid w:val="00670E8B"/>
    <w:rsid w:val="006726FF"/>
    <w:rsid w:val="00674120"/>
    <w:rsid w:val="006823C0"/>
    <w:rsid w:val="006823D1"/>
    <w:rsid w:val="00690FFF"/>
    <w:rsid w:val="006911BC"/>
    <w:rsid w:val="006939B2"/>
    <w:rsid w:val="00693EF7"/>
    <w:rsid w:val="00693F2C"/>
    <w:rsid w:val="006952FC"/>
    <w:rsid w:val="00696BA9"/>
    <w:rsid w:val="00697380"/>
    <w:rsid w:val="00697A0E"/>
    <w:rsid w:val="006A6A96"/>
    <w:rsid w:val="006B0BA8"/>
    <w:rsid w:val="006B3B9A"/>
    <w:rsid w:val="006B670A"/>
    <w:rsid w:val="006B7421"/>
    <w:rsid w:val="006C102B"/>
    <w:rsid w:val="006D0076"/>
    <w:rsid w:val="006D2107"/>
    <w:rsid w:val="006D337A"/>
    <w:rsid w:val="006D3EFA"/>
    <w:rsid w:val="006D5F1B"/>
    <w:rsid w:val="006D6884"/>
    <w:rsid w:val="006D728E"/>
    <w:rsid w:val="006E6D26"/>
    <w:rsid w:val="006F0836"/>
    <w:rsid w:val="006F1E4E"/>
    <w:rsid w:val="006F32F3"/>
    <w:rsid w:val="006F4E44"/>
    <w:rsid w:val="006F679D"/>
    <w:rsid w:val="006F6C0C"/>
    <w:rsid w:val="006F6F8C"/>
    <w:rsid w:val="00701B00"/>
    <w:rsid w:val="00705B4E"/>
    <w:rsid w:val="00705C8F"/>
    <w:rsid w:val="007101C9"/>
    <w:rsid w:val="00710D93"/>
    <w:rsid w:val="00711149"/>
    <w:rsid w:val="00712673"/>
    <w:rsid w:val="007131C5"/>
    <w:rsid w:val="00713703"/>
    <w:rsid w:val="00715253"/>
    <w:rsid w:val="00716262"/>
    <w:rsid w:val="007243EC"/>
    <w:rsid w:val="0072470F"/>
    <w:rsid w:val="007258AE"/>
    <w:rsid w:val="007317F9"/>
    <w:rsid w:val="00736C63"/>
    <w:rsid w:val="00736DD2"/>
    <w:rsid w:val="00740539"/>
    <w:rsid w:val="00743C27"/>
    <w:rsid w:val="00744D59"/>
    <w:rsid w:val="00745EF4"/>
    <w:rsid w:val="0075363E"/>
    <w:rsid w:val="007555FA"/>
    <w:rsid w:val="0075705C"/>
    <w:rsid w:val="007602D9"/>
    <w:rsid w:val="00760E8C"/>
    <w:rsid w:val="00764BFE"/>
    <w:rsid w:val="007674E1"/>
    <w:rsid w:val="0077122E"/>
    <w:rsid w:val="0077230B"/>
    <w:rsid w:val="00773890"/>
    <w:rsid w:val="00775902"/>
    <w:rsid w:val="00776B3F"/>
    <w:rsid w:val="00776DA8"/>
    <w:rsid w:val="00780F5F"/>
    <w:rsid w:val="00781402"/>
    <w:rsid w:val="00781731"/>
    <w:rsid w:val="0078272E"/>
    <w:rsid w:val="00785BA4"/>
    <w:rsid w:val="00787168"/>
    <w:rsid w:val="00787BAB"/>
    <w:rsid w:val="00790E5B"/>
    <w:rsid w:val="00793610"/>
    <w:rsid w:val="00794EC0"/>
    <w:rsid w:val="00795009"/>
    <w:rsid w:val="00796522"/>
    <w:rsid w:val="0079794F"/>
    <w:rsid w:val="007A1D1A"/>
    <w:rsid w:val="007A3F9B"/>
    <w:rsid w:val="007A482D"/>
    <w:rsid w:val="007A5F20"/>
    <w:rsid w:val="007A6D46"/>
    <w:rsid w:val="007B2864"/>
    <w:rsid w:val="007B2A18"/>
    <w:rsid w:val="007B341B"/>
    <w:rsid w:val="007B7BAC"/>
    <w:rsid w:val="007C0FBB"/>
    <w:rsid w:val="007C7B38"/>
    <w:rsid w:val="007D0481"/>
    <w:rsid w:val="007D31E1"/>
    <w:rsid w:val="007D6C68"/>
    <w:rsid w:val="007D79FF"/>
    <w:rsid w:val="007E19AC"/>
    <w:rsid w:val="007E577E"/>
    <w:rsid w:val="007F0693"/>
    <w:rsid w:val="007F1F5C"/>
    <w:rsid w:val="00801F85"/>
    <w:rsid w:val="008029E3"/>
    <w:rsid w:val="008031AD"/>
    <w:rsid w:val="00806E81"/>
    <w:rsid w:val="00807B45"/>
    <w:rsid w:val="00812893"/>
    <w:rsid w:val="00812E0D"/>
    <w:rsid w:val="008149F8"/>
    <w:rsid w:val="00814A76"/>
    <w:rsid w:val="00815663"/>
    <w:rsid w:val="0082124D"/>
    <w:rsid w:val="00823387"/>
    <w:rsid w:val="00826A15"/>
    <w:rsid w:val="008319E1"/>
    <w:rsid w:val="00833A9D"/>
    <w:rsid w:val="00835C9C"/>
    <w:rsid w:val="00836270"/>
    <w:rsid w:val="00840DE2"/>
    <w:rsid w:val="00844C20"/>
    <w:rsid w:val="008503AB"/>
    <w:rsid w:val="00860803"/>
    <w:rsid w:val="008619D0"/>
    <w:rsid w:val="0086350E"/>
    <w:rsid w:val="00864879"/>
    <w:rsid w:val="00866BC5"/>
    <w:rsid w:val="00866EC8"/>
    <w:rsid w:val="00872D33"/>
    <w:rsid w:val="00876637"/>
    <w:rsid w:val="008806BB"/>
    <w:rsid w:val="0088233F"/>
    <w:rsid w:val="00885711"/>
    <w:rsid w:val="00891A26"/>
    <w:rsid w:val="00892420"/>
    <w:rsid w:val="008938CF"/>
    <w:rsid w:val="00895A93"/>
    <w:rsid w:val="00896B25"/>
    <w:rsid w:val="008A3831"/>
    <w:rsid w:val="008A5F2D"/>
    <w:rsid w:val="008A77D1"/>
    <w:rsid w:val="008B0756"/>
    <w:rsid w:val="008B0EAE"/>
    <w:rsid w:val="008B6E79"/>
    <w:rsid w:val="008B7047"/>
    <w:rsid w:val="008C0234"/>
    <w:rsid w:val="008C029C"/>
    <w:rsid w:val="008C1DA6"/>
    <w:rsid w:val="008C75EA"/>
    <w:rsid w:val="008D42B9"/>
    <w:rsid w:val="008D7170"/>
    <w:rsid w:val="008D7FC4"/>
    <w:rsid w:val="008E04E8"/>
    <w:rsid w:val="008E0F18"/>
    <w:rsid w:val="008E1999"/>
    <w:rsid w:val="008E1F2A"/>
    <w:rsid w:val="008E78C3"/>
    <w:rsid w:val="008F001F"/>
    <w:rsid w:val="008F0C73"/>
    <w:rsid w:val="008F3E11"/>
    <w:rsid w:val="008F4292"/>
    <w:rsid w:val="008F4ABD"/>
    <w:rsid w:val="008F564E"/>
    <w:rsid w:val="008F5F60"/>
    <w:rsid w:val="00900B80"/>
    <w:rsid w:val="00900C15"/>
    <w:rsid w:val="00904574"/>
    <w:rsid w:val="00904B5F"/>
    <w:rsid w:val="00904ECD"/>
    <w:rsid w:val="0090629B"/>
    <w:rsid w:val="00910DA6"/>
    <w:rsid w:val="00910ED5"/>
    <w:rsid w:val="00910FF4"/>
    <w:rsid w:val="00911714"/>
    <w:rsid w:val="009130C9"/>
    <w:rsid w:val="00914C5B"/>
    <w:rsid w:val="00914D2A"/>
    <w:rsid w:val="00920AE2"/>
    <w:rsid w:val="00920E83"/>
    <w:rsid w:val="00923797"/>
    <w:rsid w:val="0092471C"/>
    <w:rsid w:val="009257F8"/>
    <w:rsid w:val="00931EF1"/>
    <w:rsid w:val="00933BD5"/>
    <w:rsid w:val="00933BD9"/>
    <w:rsid w:val="00935DC8"/>
    <w:rsid w:val="00936CF2"/>
    <w:rsid w:val="0094684B"/>
    <w:rsid w:val="00946FA3"/>
    <w:rsid w:val="00950BFB"/>
    <w:rsid w:val="00952806"/>
    <w:rsid w:val="00954900"/>
    <w:rsid w:val="0095693C"/>
    <w:rsid w:val="00960C00"/>
    <w:rsid w:val="009612C3"/>
    <w:rsid w:val="0096416A"/>
    <w:rsid w:val="009661DA"/>
    <w:rsid w:val="00982927"/>
    <w:rsid w:val="00983F7F"/>
    <w:rsid w:val="009866F9"/>
    <w:rsid w:val="009868B1"/>
    <w:rsid w:val="009876E1"/>
    <w:rsid w:val="00991B0D"/>
    <w:rsid w:val="00992809"/>
    <w:rsid w:val="00993549"/>
    <w:rsid w:val="009937D3"/>
    <w:rsid w:val="00997B8E"/>
    <w:rsid w:val="009A2EFA"/>
    <w:rsid w:val="009A4006"/>
    <w:rsid w:val="009A6C31"/>
    <w:rsid w:val="009B3ABB"/>
    <w:rsid w:val="009B4033"/>
    <w:rsid w:val="009B4400"/>
    <w:rsid w:val="009B591E"/>
    <w:rsid w:val="009C0A36"/>
    <w:rsid w:val="009C3AF7"/>
    <w:rsid w:val="009C7130"/>
    <w:rsid w:val="009D064F"/>
    <w:rsid w:val="009D13DA"/>
    <w:rsid w:val="009D3736"/>
    <w:rsid w:val="009D3D57"/>
    <w:rsid w:val="009D684E"/>
    <w:rsid w:val="009D6D50"/>
    <w:rsid w:val="009D76EC"/>
    <w:rsid w:val="009D7D05"/>
    <w:rsid w:val="009E1249"/>
    <w:rsid w:val="009E6949"/>
    <w:rsid w:val="009F03AC"/>
    <w:rsid w:val="009F0A4A"/>
    <w:rsid w:val="009F249D"/>
    <w:rsid w:val="009F35BF"/>
    <w:rsid w:val="00A026DB"/>
    <w:rsid w:val="00A052AB"/>
    <w:rsid w:val="00A05F42"/>
    <w:rsid w:val="00A07F5C"/>
    <w:rsid w:val="00A11C80"/>
    <w:rsid w:val="00A122AC"/>
    <w:rsid w:val="00A1399A"/>
    <w:rsid w:val="00A15C6A"/>
    <w:rsid w:val="00A2184F"/>
    <w:rsid w:val="00A23D9F"/>
    <w:rsid w:val="00A27463"/>
    <w:rsid w:val="00A27C6E"/>
    <w:rsid w:val="00A339C6"/>
    <w:rsid w:val="00A34011"/>
    <w:rsid w:val="00A34AB4"/>
    <w:rsid w:val="00A34D90"/>
    <w:rsid w:val="00A361EF"/>
    <w:rsid w:val="00A376FB"/>
    <w:rsid w:val="00A37BBC"/>
    <w:rsid w:val="00A4096B"/>
    <w:rsid w:val="00A442B5"/>
    <w:rsid w:val="00A44494"/>
    <w:rsid w:val="00A44CA2"/>
    <w:rsid w:val="00A463DC"/>
    <w:rsid w:val="00A46CBB"/>
    <w:rsid w:val="00A46EBD"/>
    <w:rsid w:val="00A47682"/>
    <w:rsid w:val="00A50004"/>
    <w:rsid w:val="00A5036C"/>
    <w:rsid w:val="00A56B6A"/>
    <w:rsid w:val="00A604E1"/>
    <w:rsid w:val="00A61EA8"/>
    <w:rsid w:val="00A627FF"/>
    <w:rsid w:val="00A62AC0"/>
    <w:rsid w:val="00A66C92"/>
    <w:rsid w:val="00A66EEF"/>
    <w:rsid w:val="00A700AC"/>
    <w:rsid w:val="00A7208B"/>
    <w:rsid w:val="00A76788"/>
    <w:rsid w:val="00A77748"/>
    <w:rsid w:val="00A85C75"/>
    <w:rsid w:val="00A910EF"/>
    <w:rsid w:val="00A950B1"/>
    <w:rsid w:val="00AB5BC6"/>
    <w:rsid w:val="00AB7A1E"/>
    <w:rsid w:val="00AC701C"/>
    <w:rsid w:val="00AD05B1"/>
    <w:rsid w:val="00AD16C3"/>
    <w:rsid w:val="00AD3D64"/>
    <w:rsid w:val="00AD64C9"/>
    <w:rsid w:val="00AD7724"/>
    <w:rsid w:val="00AD7B39"/>
    <w:rsid w:val="00AE1A5F"/>
    <w:rsid w:val="00AE2A82"/>
    <w:rsid w:val="00AE357D"/>
    <w:rsid w:val="00AE577E"/>
    <w:rsid w:val="00AE6852"/>
    <w:rsid w:val="00AE71CB"/>
    <w:rsid w:val="00AF0257"/>
    <w:rsid w:val="00AF0924"/>
    <w:rsid w:val="00AF30B2"/>
    <w:rsid w:val="00AF332D"/>
    <w:rsid w:val="00AF60E8"/>
    <w:rsid w:val="00B02C49"/>
    <w:rsid w:val="00B03EA5"/>
    <w:rsid w:val="00B041A5"/>
    <w:rsid w:val="00B0439D"/>
    <w:rsid w:val="00B04DBC"/>
    <w:rsid w:val="00B05AE0"/>
    <w:rsid w:val="00B10FAF"/>
    <w:rsid w:val="00B12661"/>
    <w:rsid w:val="00B12E65"/>
    <w:rsid w:val="00B15365"/>
    <w:rsid w:val="00B15931"/>
    <w:rsid w:val="00B225BE"/>
    <w:rsid w:val="00B268BD"/>
    <w:rsid w:val="00B359C8"/>
    <w:rsid w:val="00B3666F"/>
    <w:rsid w:val="00B40641"/>
    <w:rsid w:val="00B40A06"/>
    <w:rsid w:val="00B426EE"/>
    <w:rsid w:val="00B4664C"/>
    <w:rsid w:val="00B4759C"/>
    <w:rsid w:val="00B5365C"/>
    <w:rsid w:val="00B545BA"/>
    <w:rsid w:val="00B549E9"/>
    <w:rsid w:val="00B55AB3"/>
    <w:rsid w:val="00B60DD3"/>
    <w:rsid w:val="00B60EE0"/>
    <w:rsid w:val="00B61216"/>
    <w:rsid w:val="00B637C7"/>
    <w:rsid w:val="00B63A47"/>
    <w:rsid w:val="00B640BC"/>
    <w:rsid w:val="00B64506"/>
    <w:rsid w:val="00B66C90"/>
    <w:rsid w:val="00B710B8"/>
    <w:rsid w:val="00B7309B"/>
    <w:rsid w:val="00B7552A"/>
    <w:rsid w:val="00B761FD"/>
    <w:rsid w:val="00B769DB"/>
    <w:rsid w:val="00B84548"/>
    <w:rsid w:val="00B84AD8"/>
    <w:rsid w:val="00B861B6"/>
    <w:rsid w:val="00B90263"/>
    <w:rsid w:val="00B91C48"/>
    <w:rsid w:val="00B91E5A"/>
    <w:rsid w:val="00B93C82"/>
    <w:rsid w:val="00B9492B"/>
    <w:rsid w:val="00B956DB"/>
    <w:rsid w:val="00B96404"/>
    <w:rsid w:val="00B965A8"/>
    <w:rsid w:val="00BA08AC"/>
    <w:rsid w:val="00BA28DC"/>
    <w:rsid w:val="00BA373A"/>
    <w:rsid w:val="00BA4A62"/>
    <w:rsid w:val="00BA6B62"/>
    <w:rsid w:val="00BA77DD"/>
    <w:rsid w:val="00BA7F6F"/>
    <w:rsid w:val="00BB0EBE"/>
    <w:rsid w:val="00BB2DA7"/>
    <w:rsid w:val="00BB63A6"/>
    <w:rsid w:val="00BC1EA3"/>
    <w:rsid w:val="00BC237F"/>
    <w:rsid w:val="00BC39EF"/>
    <w:rsid w:val="00BC6558"/>
    <w:rsid w:val="00BC6788"/>
    <w:rsid w:val="00BD0745"/>
    <w:rsid w:val="00BD3F20"/>
    <w:rsid w:val="00BD511D"/>
    <w:rsid w:val="00BE1EF6"/>
    <w:rsid w:val="00BE276B"/>
    <w:rsid w:val="00BE4D2A"/>
    <w:rsid w:val="00BE5F89"/>
    <w:rsid w:val="00BE6A30"/>
    <w:rsid w:val="00BF11C9"/>
    <w:rsid w:val="00BF4E26"/>
    <w:rsid w:val="00BF7444"/>
    <w:rsid w:val="00C01070"/>
    <w:rsid w:val="00C0123D"/>
    <w:rsid w:val="00C013D8"/>
    <w:rsid w:val="00C02368"/>
    <w:rsid w:val="00C07451"/>
    <w:rsid w:val="00C07CFF"/>
    <w:rsid w:val="00C10655"/>
    <w:rsid w:val="00C11DA3"/>
    <w:rsid w:val="00C121A9"/>
    <w:rsid w:val="00C152AF"/>
    <w:rsid w:val="00C201A9"/>
    <w:rsid w:val="00C21E10"/>
    <w:rsid w:val="00C2395E"/>
    <w:rsid w:val="00C2396F"/>
    <w:rsid w:val="00C25BBA"/>
    <w:rsid w:val="00C2625E"/>
    <w:rsid w:val="00C267EB"/>
    <w:rsid w:val="00C27FD8"/>
    <w:rsid w:val="00C30C22"/>
    <w:rsid w:val="00C310BB"/>
    <w:rsid w:val="00C32585"/>
    <w:rsid w:val="00C36FC2"/>
    <w:rsid w:val="00C4178E"/>
    <w:rsid w:val="00C420B9"/>
    <w:rsid w:val="00C46E62"/>
    <w:rsid w:val="00C47D84"/>
    <w:rsid w:val="00C50B91"/>
    <w:rsid w:val="00C52DCA"/>
    <w:rsid w:val="00C548A1"/>
    <w:rsid w:val="00C617FF"/>
    <w:rsid w:val="00C6316C"/>
    <w:rsid w:val="00C637E6"/>
    <w:rsid w:val="00C63F69"/>
    <w:rsid w:val="00C646DB"/>
    <w:rsid w:val="00C64E23"/>
    <w:rsid w:val="00C64E2C"/>
    <w:rsid w:val="00C654A5"/>
    <w:rsid w:val="00C709C5"/>
    <w:rsid w:val="00C71865"/>
    <w:rsid w:val="00C732C2"/>
    <w:rsid w:val="00C74B94"/>
    <w:rsid w:val="00C753E5"/>
    <w:rsid w:val="00C75645"/>
    <w:rsid w:val="00C776DB"/>
    <w:rsid w:val="00C832DE"/>
    <w:rsid w:val="00C84735"/>
    <w:rsid w:val="00C86BCC"/>
    <w:rsid w:val="00C87714"/>
    <w:rsid w:val="00C904A1"/>
    <w:rsid w:val="00C91A02"/>
    <w:rsid w:val="00CA1284"/>
    <w:rsid w:val="00CA1ABE"/>
    <w:rsid w:val="00CA4034"/>
    <w:rsid w:val="00CA4D9B"/>
    <w:rsid w:val="00CA4F7A"/>
    <w:rsid w:val="00CB0BB1"/>
    <w:rsid w:val="00CB1D82"/>
    <w:rsid w:val="00CB1DD9"/>
    <w:rsid w:val="00CB2075"/>
    <w:rsid w:val="00CB3D94"/>
    <w:rsid w:val="00CB524F"/>
    <w:rsid w:val="00CC081E"/>
    <w:rsid w:val="00CC0AE8"/>
    <w:rsid w:val="00CC64E1"/>
    <w:rsid w:val="00CD0138"/>
    <w:rsid w:val="00CD123D"/>
    <w:rsid w:val="00CD702A"/>
    <w:rsid w:val="00CE197B"/>
    <w:rsid w:val="00CE4203"/>
    <w:rsid w:val="00CE5708"/>
    <w:rsid w:val="00CE7729"/>
    <w:rsid w:val="00CF71EE"/>
    <w:rsid w:val="00D03B49"/>
    <w:rsid w:val="00D03F1D"/>
    <w:rsid w:val="00D07147"/>
    <w:rsid w:val="00D11610"/>
    <w:rsid w:val="00D12703"/>
    <w:rsid w:val="00D1455B"/>
    <w:rsid w:val="00D15C93"/>
    <w:rsid w:val="00D16711"/>
    <w:rsid w:val="00D17AB8"/>
    <w:rsid w:val="00D17FEC"/>
    <w:rsid w:val="00D2346E"/>
    <w:rsid w:val="00D24471"/>
    <w:rsid w:val="00D24E7F"/>
    <w:rsid w:val="00D273D9"/>
    <w:rsid w:val="00D317D3"/>
    <w:rsid w:val="00D3220D"/>
    <w:rsid w:val="00D327AA"/>
    <w:rsid w:val="00D3579B"/>
    <w:rsid w:val="00D3605F"/>
    <w:rsid w:val="00D36C7C"/>
    <w:rsid w:val="00D370A6"/>
    <w:rsid w:val="00D45FC8"/>
    <w:rsid w:val="00D51285"/>
    <w:rsid w:val="00D51A4C"/>
    <w:rsid w:val="00D53215"/>
    <w:rsid w:val="00D536DC"/>
    <w:rsid w:val="00D54110"/>
    <w:rsid w:val="00D55642"/>
    <w:rsid w:val="00D559B4"/>
    <w:rsid w:val="00D56235"/>
    <w:rsid w:val="00D5665F"/>
    <w:rsid w:val="00D616AE"/>
    <w:rsid w:val="00D67B85"/>
    <w:rsid w:val="00D70365"/>
    <w:rsid w:val="00D83166"/>
    <w:rsid w:val="00D83DDB"/>
    <w:rsid w:val="00D840CD"/>
    <w:rsid w:val="00D86D8D"/>
    <w:rsid w:val="00D90A4B"/>
    <w:rsid w:val="00D912F1"/>
    <w:rsid w:val="00D914A8"/>
    <w:rsid w:val="00D93F9D"/>
    <w:rsid w:val="00DB0192"/>
    <w:rsid w:val="00DB0510"/>
    <w:rsid w:val="00DB3E45"/>
    <w:rsid w:val="00DB5F6A"/>
    <w:rsid w:val="00DD253D"/>
    <w:rsid w:val="00DD2575"/>
    <w:rsid w:val="00DD3AE7"/>
    <w:rsid w:val="00DD50DB"/>
    <w:rsid w:val="00DE1A02"/>
    <w:rsid w:val="00DE1E6C"/>
    <w:rsid w:val="00DE3190"/>
    <w:rsid w:val="00DF187A"/>
    <w:rsid w:val="00DF37AA"/>
    <w:rsid w:val="00DF65CA"/>
    <w:rsid w:val="00DF66E2"/>
    <w:rsid w:val="00DF67E4"/>
    <w:rsid w:val="00DF6F4D"/>
    <w:rsid w:val="00E02D01"/>
    <w:rsid w:val="00E03621"/>
    <w:rsid w:val="00E04A14"/>
    <w:rsid w:val="00E10A24"/>
    <w:rsid w:val="00E120A2"/>
    <w:rsid w:val="00E124D2"/>
    <w:rsid w:val="00E1255C"/>
    <w:rsid w:val="00E15A9B"/>
    <w:rsid w:val="00E16059"/>
    <w:rsid w:val="00E163AA"/>
    <w:rsid w:val="00E172F4"/>
    <w:rsid w:val="00E21E1F"/>
    <w:rsid w:val="00E228D4"/>
    <w:rsid w:val="00E23790"/>
    <w:rsid w:val="00E3235F"/>
    <w:rsid w:val="00E32CEB"/>
    <w:rsid w:val="00E3777A"/>
    <w:rsid w:val="00E37D72"/>
    <w:rsid w:val="00E41A15"/>
    <w:rsid w:val="00E42703"/>
    <w:rsid w:val="00E4445F"/>
    <w:rsid w:val="00E46909"/>
    <w:rsid w:val="00E518D9"/>
    <w:rsid w:val="00E51CBF"/>
    <w:rsid w:val="00E5516C"/>
    <w:rsid w:val="00E55A69"/>
    <w:rsid w:val="00E606DB"/>
    <w:rsid w:val="00E65A36"/>
    <w:rsid w:val="00E7254E"/>
    <w:rsid w:val="00E73BE5"/>
    <w:rsid w:val="00E74834"/>
    <w:rsid w:val="00E74DB7"/>
    <w:rsid w:val="00E762F5"/>
    <w:rsid w:val="00E76354"/>
    <w:rsid w:val="00E76FE4"/>
    <w:rsid w:val="00E77466"/>
    <w:rsid w:val="00E803FA"/>
    <w:rsid w:val="00E858C6"/>
    <w:rsid w:val="00E85C49"/>
    <w:rsid w:val="00E873C8"/>
    <w:rsid w:val="00E90198"/>
    <w:rsid w:val="00E90C24"/>
    <w:rsid w:val="00E90E68"/>
    <w:rsid w:val="00E94DDB"/>
    <w:rsid w:val="00E96EDB"/>
    <w:rsid w:val="00EA063C"/>
    <w:rsid w:val="00EA0BEB"/>
    <w:rsid w:val="00EA1002"/>
    <w:rsid w:val="00EA20F6"/>
    <w:rsid w:val="00EA22EC"/>
    <w:rsid w:val="00EA25EC"/>
    <w:rsid w:val="00EA3BD4"/>
    <w:rsid w:val="00EA3D34"/>
    <w:rsid w:val="00EA6E40"/>
    <w:rsid w:val="00EB28D5"/>
    <w:rsid w:val="00EB693F"/>
    <w:rsid w:val="00EB7C13"/>
    <w:rsid w:val="00EC1CBC"/>
    <w:rsid w:val="00EC1CC9"/>
    <w:rsid w:val="00EC23F8"/>
    <w:rsid w:val="00EC473C"/>
    <w:rsid w:val="00ED03A7"/>
    <w:rsid w:val="00ED30B7"/>
    <w:rsid w:val="00ED4870"/>
    <w:rsid w:val="00ED5346"/>
    <w:rsid w:val="00ED643F"/>
    <w:rsid w:val="00ED6A6D"/>
    <w:rsid w:val="00EE074D"/>
    <w:rsid w:val="00EE2497"/>
    <w:rsid w:val="00EE2798"/>
    <w:rsid w:val="00EE5859"/>
    <w:rsid w:val="00EE5961"/>
    <w:rsid w:val="00EE63EB"/>
    <w:rsid w:val="00EE7875"/>
    <w:rsid w:val="00EF0666"/>
    <w:rsid w:val="00EF278D"/>
    <w:rsid w:val="00EF45EF"/>
    <w:rsid w:val="00F03C61"/>
    <w:rsid w:val="00F05B46"/>
    <w:rsid w:val="00F05D18"/>
    <w:rsid w:val="00F0677F"/>
    <w:rsid w:val="00F1126F"/>
    <w:rsid w:val="00F13201"/>
    <w:rsid w:val="00F16019"/>
    <w:rsid w:val="00F16502"/>
    <w:rsid w:val="00F16AFF"/>
    <w:rsid w:val="00F2040A"/>
    <w:rsid w:val="00F20C22"/>
    <w:rsid w:val="00F2373D"/>
    <w:rsid w:val="00F245A9"/>
    <w:rsid w:val="00F3025F"/>
    <w:rsid w:val="00F30E84"/>
    <w:rsid w:val="00F33733"/>
    <w:rsid w:val="00F349AF"/>
    <w:rsid w:val="00F35866"/>
    <w:rsid w:val="00F3671D"/>
    <w:rsid w:val="00F423DA"/>
    <w:rsid w:val="00F461C6"/>
    <w:rsid w:val="00F56207"/>
    <w:rsid w:val="00F60885"/>
    <w:rsid w:val="00F638B8"/>
    <w:rsid w:val="00F64374"/>
    <w:rsid w:val="00F64CAB"/>
    <w:rsid w:val="00F64F09"/>
    <w:rsid w:val="00F701A4"/>
    <w:rsid w:val="00F733DC"/>
    <w:rsid w:val="00F7518E"/>
    <w:rsid w:val="00F75269"/>
    <w:rsid w:val="00F75361"/>
    <w:rsid w:val="00F800D2"/>
    <w:rsid w:val="00F8306A"/>
    <w:rsid w:val="00F85408"/>
    <w:rsid w:val="00F8558D"/>
    <w:rsid w:val="00F90099"/>
    <w:rsid w:val="00F91527"/>
    <w:rsid w:val="00F94E7C"/>
    <w:rsid w:val="00F94EFA"/>
    <w:rsid w:val="00F95392"/>
    <w:rsid w:val="00FA16FD"/>
    <w:rsid w:val="00FA1DB4"/>
    <w:rsid w:val="00FA30B3"/>
    <w:rsid w:val="00FA3A69"/>
    <w:rsid w:val="00FA3BF9"/>
    <w:rsid w:val="00FA3D5D"/>
    <w:rsid w:val="00FA417A"/>
    <w:rsid w:val="00FA462C"/>
    <w:rsid w:val="00FA47DA"/>
    <w:rsid w:val="00FA67D1"/>
    <w:rsid w:val="00FB011F"/>
    <w:rsid w:val="00FB223B"/>
    <w:rsid w:val="00FC033A"/>
    <w:rsid w:val="00FC07AD"/>
    <w:rsid w:val="00FC0A15"/>
    <w:rsid w:val="00FC1139"/>
    <w:rsid w:val="00FC126F"/>
    <w:rsid w:val="00FC2DBF"/>
    <w:rsid w:val="00FC3697"/>
    <w:rsid w:val="00FC52AC"/>
    <w:rsid w:val="00FC5FF1"/>
    <w:rsid w:val="00FC734F"/>
    <w:rsid w:val="00FD1070"/>
    <w:rsid w:val="00FD1F81"/>
    <w:rsid w:val="00FD3AE8"/>
    <w:rsid w:val="00FD3D06"/>
    <w:rsid w:val="00FD5BF1"/>
    <w:rsid w:val="00FE010C"/>
    <w:rsid w:val="00FE4E7B"/>
    <w:rsid w:val="00FE76A7"/>
    <w:rsid w:val="00FF142F"/>
    <w:rsid w:val="00FF1800"/>
    <w:rsid w:val="00FF24C3"/>
    <w:rsid w:val="00FF31F6"/>
    <w:rsid w:val="00FF3A89"/>
    <w:rsid w:val="00FF61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B995820"/>
  <w14:defaultImageDpi w14:val="3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C2DBF"/>
    <w:rPr>
      <w:rFonts w:ascii="Comic Sans MS" w:hAnsi="Comic Sans MS"/>
      <w:lang w:val="en-AU" w:eastAsia="en-AU"/>
    </w:rPr>
  </w:style>
  <w:style w:type="paragraph" w:styleId="Heading3">
    <w:name w:val="heading 3"/>
    <w:next w:val="BodyText1"/>
    <w:link w:val="Heading3Char"/>
    <w:qFormat/>
    <w:rsid w:val="00764BFE"/>
    <w:pPr>
      <w:keepNext/>
      <w:spacing w:before="440" w:after="120" w:line="320" w:lineRule="atLeast"/>
      <w:outlineLvl w:val="2"/>
    </w:pPr>
    <w:rPr>
      <w:rFonts w:ascii="Helvetica" w:hAnsi="Helvetica"/>
      <w:b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C2D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0374E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374EB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0374EB"/>
  </w:style>
  <w:style w:type="character" w:styleId="Hyperlink">
    <w:name w:val="Hyperlink"/>
    <w:rsid w:val="00D03F1D"/>
    <w:rPr>
      <w:color w:val="0000FF"/>
      <w:u w:val="single"/>
    </w:rPr>
  </w:style>
  <w:style w:type="paragraph" w:customStyle="1" w:styleId="body">
    <w:name w:val="body"/>
    <w:basedOn w:val="Normal"/>
    <w:rsid w:val="009937D3"/>
    <w:pPr>
      <w:ind w:left="709" w:hanging="709"/>
      <w:jc w:val="both"/>
    </w:pPr>
    <w:rPr>
      <w:rFonts w:ascii="Arial" w:hAnsi="Arial" w:cs="Arial"/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1F35E5"/>
    <w:pPr>
      <w:spacing w:after="200" w:line="276" w:lineRule="auto"/>
      <w:ind w:left="720"/>
      <w:contextualSpacing/>
    </w:pPr>
    <w:rPr>
      <w:rFonts w:ascii="Arial" w:eastAsia="Calibri" w:hAnsi="Arial"/>
      <w:color w:val="365F91"/>
      <w:sz w:val="22"/>
      <w:szCs w:val="28"/>
      <w:lang w:eastAsia="en-US"/>
    </w:rPr>
  </w:style>
  <w:style w:type="paragraph" w:styleId="NormalWeb">
    <w:name w:val="Normal (Web)"/>
    <w:basedOn w:val="Normal"/>
    <w:rsid w:val="009866F9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US" w:eastAsia="en-US"/>
    </w:rPr>
  </w:style>
  <w:style w:type="paragraph" w:styleId="BodyText3">
    <w:name w:val="Body Text 3"/>
    <w:basedOn w:val="Normal"/>
    <w:link w:val="BodyText3Char"/>
    <w:semiHidden/>
    <w:rsid w:val="002F712D"/>
    <w:pPr>
      <w:jc w:val="both"/>
    </w:pPr>
    <w:rPr>
      <w:rFonts w:ascii="Times New Roman" w:hAnsi="Times New Roman"/>
      <w:noProof/>
      <w:sz w:val="24"/>
      <w:szCs w:val="24"/>
      <w:lang w:val="en-US" w:eastAsia="en-US"/>
    </w:rPr>
  </w:style>
  <w:style w:type="character" w:customStyle="1" w:styleId="BodyText3Char">
    <w:name w:val="Body Text 3 Char"/>
    <w:link w:val="BodyText3"/>
    <w:semiHidden/>
    <w:rsid w:val="002F712D"/>
    <w:rPr>
      <w:noProof/>
      <w:sz w:val="24"/>
      <w:szCs w:val="24"/>
    </w:rPr>
  </w:style>
  <w:style w:type="paragraph" w:customStyle="1" w:styleId="12bc">
    <w:name w:val="12 bc"/>
    <w:basedOn w:val="Normal"/>
    <w:qFormat/>
    <w:rsid w:val="00705B4E"/>
    <w:pPr>
      <w:spacing w:before="120" w:after="120"/>
      <w:ind w:left="1418" w:hanging="698"/>
    </w:pPr>
    <w:rPr>
      <w:rFonts w:ascii="Arial" w:eastAsia="Times" w:hAnsi="Arial"/>
      <w:sz w:val="24"/>
      <w:lang w:eastAsia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94684B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94684B"/>
    <w:rPr>
      <w:rFonts w:ascii="Comic Sans MS" w:hAnsi="Comic Sans MS"/>
      <w:lang w:val="en-AU" w:eastAsia="en-AU"/>
    </w:rPr>
  </w:style>
  <w:style w:type="paragraph" w:styleId="PlainText">
    <w:name w:val="Plain Text"/>
    <w:basedOn w:val="Normal"/>
    <w:link w:val="PlainTextChar"/>
    <w:rsid w:val="00381DA7"/>
    <w:rPr>
      <w:rFonts w:ascii="Courier New" w:hAnsi="Courier New" w:cs="Courier New"/>
      <w:lang w:eastAsia="en-US"/>
    </w:rPr>
  </w:style>
  <w:style w:type="character" w:customStyle="1" w:styleId="PlainTextChar">
    <w:name w:val="Plain Text Char"/>
    <w:link w:val="PlainText"/>
    <w:rsid w:val="00381DA7"/>
    <w:rPr>
      <w:rFonts w:ascii="Courier New" w:hAnsi="Courier New" w:cs="Courier New"/>
      <w:lang w:val="en-AU"/>
    </w:rPr>
  </w:style>
  <w:style w:type="character" w:customStyle="1" w:styleId="HeaderChar">
    <w:name w:val="Header Char"/>
    <w:link w:val="Header"/>
    <w:rsid w:val="00A604E1"/>
    <w:rPr>
      <w:rFonts w:ascii="Comic Sans MS" w:hAnsi="Comic Sans MS"/>
      <w:lang w:val="en-AU" w:eastAsia="en-AU"/>
    </w:rPr>
  </w:style>
  <w:style w:type="paragraph" w:customStyle="1" w:styleId="Style4">
    <w:name w:val="Style 4"/>
    <w:basedOn w:val="Normal"/>
    <w:rsid w:val="00AF0257"/>
    <w:pPr>
      <w:widowControl w:val="0"/>
      <w:autoSpaceDE w:val="0"/>
      <w:autoSpaceDN w:val="0"/>
      <w:spacing w:line="552" w:lineRule="atLeast"/>
    </w:pPr>
    <w:rPr>
      <w:rFonts w:ascii="Times New Roman" w:eastAsia="MS Mincho" w:hAnsi="Times New Roman"/>
      <w:sz w:val="22"/>
      <w:szCs w:val="24"/>
      <w:lang w:eastAsia="ja-JP"/>
    </w:rPr>
  </w:style>
  <w:style w:type="paragraph" w:customStyle="1" w:styleId="T1">
    <w:name w:val="T1"/>
    <w:basedOn w:val="Normal"/>
    <w:rsid w:val="0075363E"/>
    <w:pPr>
      <w:spacing w:after="240"/>
      <w:ind w:left="720" w:hanging="720"/>
      <w:jc w:val="both"/>
    </w:pPr>
    <w:rPr>
      <w:rFonts w:ascii="Times New Roman" w:hAnsi="Times New Roman"/>
      <w:sz w:val="24"/>
      <w:lang w:eastAsia="en-US"/>
    </w:rPr>
  </w:style>
  <w:style w:type="paragraph" w:customStyle="1" w:styleId="TP">
    <w:name w:val="TP"/>
    <w:basedOn w:val="Normal"/>
    <w:rsid w:val="0075363E"/>
    <w:pPr>
      <w:jc w:val="both"/>
    </w:pPr>
    <w:rPr>
      <w:rFonts w:ascii="Times New Roman" w:hAnsi="Times New Roman"/>
      <w:sz w:val="24"/>
      <w:lang w:eastAsia="en-US"/>
    </w:rPr>
  </w:style>
  <w:style w:type="paragraph" w:customStyle="1" w:styleId="12SAqnpartbc">
    <w:name w:val="12 SA qn part bc"/>
    <w:basedOn w:val="Normal"/>
    <w:rsid w:val="005C64F5"/>
    <w:pPr>
      <w:spacing w:before="120" w:after="120"/>
      <w:ind w:left="1418" w:hanging="698"/>
    </w:pPr>
    <w:rPr>
      <w:rFonts w:ascii="Arial" w:eastAsia="Times" w:hAnsi="Arial"/>
      <w:sz w:val="24"/>
      <w:lang w:eastAsia="en-US"/>
    </w:rPr>
  </w:style>
  <w:style w:type="paragraph" w:customStyle="1" w:styleId="10SAqn">
    <w:name w:val="10 SA qn"/>
    <w:basedOn w:val="Normal"/>
    <w:rsid w:val="001676AB"/>
    <w:pPr>
      <w:tabs>
        <w:tab w:val="left" w:pos="720"/>
        <w:tab w:val="left" w:pos="1440"/>
      </w:tabs>
      <w:spacing w:before="120" w:after="120"/>
      <w:ind w:left="720" w:hanging="720"/>
      <w:jc w:val="both"/>
    </w:pPr>
    <w:rPr>
      <w:rFonts w:ascii="Arial" w:eastAsia="Times" w:hAnsi="Arial"/>
      <w:sz w:val="24"/>
      <w:lang w:eastAsia="en-US"/>
    </w:rPr>
  </w:style>
  <w:style w:type="character" w:customStyle="1" w:styleId="Heading3Char">
    <w:name w:val="Heading 3 Char"/>
    <w:link w:val="Heading3"/>
    <w:rsid w:val="00764BFE"/>
    <w:rPr>
      <w:rFonts w:ascii="Helvetica" w:hAnsi="Helvetica"/>
      <w:b/>
      <w:sz w:val="28"/>
    </w:rPr>
  </w:style>
  <w:style w:type="paragraph" w:customStyle="1" w:styleId="BodyText1">
    <w:name w:val="Body Text1"/>
    <w:rsid w:val="00764BFE"/>
    <w:pPr>
      <w:spacing w:after="140" w:line="300" w:lineRule="atLeast"/>
    </w:pPr>
    <w:rPr>
      <w:rFonts w:ascii="New Century Schlbk" w:hAnsi="New Century Schlbk"/>
      <w:sz w:val="24"/>
    </w:rPr>
  </w:style>
  <w:style w:type="paragraph" w:customStyle="1" w:styleId="labelstables">
    <w:name w:val="labels/tables"/>
    <w:rsid w:val="00764BFE"/>
    <w:pPr>
      <w:spacing w:before="60" w:after="60" w:line="200" w:lineRule="atLeast"/>
    </w:pPr>
    <w:rPr>
      <w:rFonts w:ascii="New Century Schlbk" w:hAnsi="New Century Schlbk"/>
    </w:rPr>
  </w:style>
  <w:style w:type="character" w:customStyle="1" w:styleId="apple-converted-space">
    <w:name w:val="apple-converted-space"/>
    <w:basedOn w:val="DefaultParagraphFont"/>
    <w:rsid w:val="00C310BB"/>
  </w:style>
  <w:style w:type="character" w:customStyle="1" w:styleId="tgc">
    <w:name w:val="_tgc"/>
    <w:basedOn w:val="DefaultParagraphFont"/>
    <w:rsid w:val="00B4759C"/>
  </w:style>
  <w:style w:type="paragraph" w:styleId="BalloonText">
    <w:name w:val="Balloon Text"/>
    <w:basedOn w:val="Normal"/>
    <w:link w:val="BalloonTextChar"/>
    <w:uiPriority w:val="99"/>
    <w:semiHidden/>
    <w:unhideWhenUsed/>
    <w:rsid w:val="0077230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230B"/>
    <w:rPr>
      <w:rFonts w:ascii="Segoe UI" w:hAnsi="Segoe UI" w:cs="Segoe UI"/>
      <w:sz w:val="18"/>
      <w:szCs w:val="18"/>
      <w:lang w:val="en-AU" w:eastAsia="en-AU"/>
    </w:rPr>
  </w:style>
  <w:style w:type="paragraph" w:customStyle="1" w:styleId="Default">
    <w:name w:val="Default"/>
    <w:rsid w:val="00B12E65"/>
    <w:pPr>
      <w:autoSpaceDE w:val="0"/>
      <w:autoSpaceDN w:val="0"/>
      <w:adjustRightInd w:val="0"/>
    </w:pPr>
    <w:rPr>
      <w:color w:val="000000"/>
      <w:sz w:val="24"/>
      <w:szCs w:val="24"/>
      <w:lang w:val="en-AU"/>
    </w:rPr>
  </w:style>
  <w:style w:type="character" w:styleId="PlaceholderText">
    <w:name w:val="Placeholder Text"/>
    <w:basedOn w:val="DefaultParagraphFont"/>
    <w:uiPriority w:val="99"/>
    <w:semiHidden/>
    <w:rsid w:val="00AE577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668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09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141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thoughtco.com/flagstick-role-in-golf-1560846" TargetMode="External"/><Relationship Id="rId18" Type="http://schemas.openxmlformats.org/officeDocument/2006/relationships/header" Target="header3.xml"/><Relationship Id="rId26" Type="http://schemas.openxmlformats.org/officeDocument/2006/relationships/image" Target="media/image12.png"/><Relationship Id="rId3" Type="http://schemas.openxmlformats.org/officeDocument/2006/relationships/styles" Target="styles.xml"/><Relationship Id="rId21" Type="http://schemas.openxmlformats.org/officeDocument/2006/relationships/image" Target="media/image7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6.jpeg"/><Relationship Id="rId17" Type="http://schemas.openxmlformats.org/officeDocument/2006/relationships/footer" Target="footer1.xml"/><Relationship Id="rId25" Type="http://schemas.openxmlformats.org/officeDocument/2006/relationships/image" Target="media/image11.png"/><Relationship Id="rId33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image" Target="media/image6.png"/><Relationship Id="rId29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jpg"/><Relationship Id="rId24" Type="http://schemas.openxmlformats.org/officeDocument/2006/relationships/image" Target="media/image10.png"/><Relationship Id="rId32" Type="http://schemas.openxmlformats.org/officeDocument/2006/relationships/header" Target="header4.xm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23" Type="http://schemas.openxmlformats.org/officeDocument/2006/relationships/image" Target="media/image9.png"/><Relationship Id="rId28" Type="http://schemas.openxmlformats.org/officeDocument/2006/relationships/image" Target="media/image14.png"/><Relationship Id="rId10" Type="http://schemas.openxmlformats.org/officeDocument/2006/relationships/image" Target="media/image4.jpg"/><Relationship Id="rId19" Type="http://schemas.openxmlformats.org/officeDocument/2006/relationships/footer" Target="footer2.xml"/><Relationship Id="rId31" Type="http://schemas.openxmlformats.org/officeDocument/2006/relationships/image" Target="media/image17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hyperlink" Target="https://www.thoughtco.com/different-meanings-of-hole-in-golf-1560880" TargetMode="External"/><Relationship Id="rId22" Type="http://schemas.openxmlformats.org/officeDocument/2006/relationships/image" Target="media/image8.png"/><Relationship Id="rId27" Type="http://schemas.openxmlformats.org/officeDocument/2006/relationships/image" Target="media/image13.png"/><Relationship Id="rId30" Type="http://schemas.openxmlformats.org/officeDocument/2006/relationships/image" Target="media/image16.png"/><Relationship Id="rId35" Type="http://schemas.openxmlformats.org/officeDocument/2006/relationships/theme" Target="theme/theme1.xml"/><Relationship Id="rId8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/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C52B56-ED18-7545-BBAA-B077AC1924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3</Pages>
  <Words>2104</Words>
  <Characters>11997</Characters>
  <Application>Microsoft Office Word</Application>
  <DocSecurity>0</DocSecurity>
  <Lines>99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/>
  <LinksUpToDate>false</LinksUpToDate>
  <CharactersWithSpaces>14073</CharactersWithSpaces>
  <SharedDoc>false</SharedDoc>
  <HLinks>
    <vt:vector size="6" baseType="variant">
      <vt:variant>
        <vt:i4>5111819</vt:i4>
      </vt:variant>
      <vt:variant>
        <vt:i4>2082</vt:i4>
      </vt:variant>
      <vt:variant>
        <vt:i4>1025</vt:i4>
      </vt:variant>
      <vt:variant>
        <vt:i4>1</vt:i4>
      </vt:variant>
      <vt:variant>
        <vt:lpwstr>ccc-logo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user</dc:creator>
  <cp:keywords/>
  <dc:description/>
  <cp:lastModifiedBy>Ian Wilson (Holy Cross College)</cp:lastModifiedBy>
  <cp:revision>2</cp:revision>
  <cp:lastPrinted>2016-05-27T01:13:00Z</cp:lastPrinted>
  <dcterms:created xsi:type="dcterms:W3CDTF">2018-03-25T06:10:00Z</dcterms:created>
  <dcterms:modified xsi:type="dcterms:W3CDTF">2018-03-25T06:10:00Z</dcterms:modified>
</cp:coreProperties>
</file>